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1E352" w14:textId="77777777" w:rsidR="00AE0121" w:rsidRPr="00AA2F23" w:rsidRDefault="00203E0F" w:rsidP="00AE0121">
      <w:pPr>
        <w:rPr>
          <w:sz w:val="2"/>
        </w:rPr>
      </w:pPr>
      <w:r w:rsidRPr="00AA2F23">
        <w:rPr>
          <w:noProof/>
          <w:sz w:val="2"/>
          <w:szCs w:val="26"/>
        </w:rPr>
        <w:drawing>
          <wp:anchor distT="0" distB="0" distL="114300" distR="114300" simplePos="0" relativeHeight="251666944" behindDoc="0" locked="0" layoutInCell="1" allowOverlap="1" wp14:anchorId="0DA50AAA" wp14:editId="0F96D35C">
            <wp:simplePos x="0" y="0"/>
            <wp:positionH relativeFrom="margin">
              <wp:posOffset>5153780</wp:posOffset>
            </wp:positionH>
            <wp:positionV relativeFrom="margin">
              <wp:posOffset>-828171</wp:posOffset>
            </wp:positionV>
            <wp:extent cx="1208405" cy="1777365"/>
            <wp:effectExtent l="0" t="0" r="0" b="0"/>
            <wp:wrapThrough wrapText="bothSides">
              <wp:wrapPolygon edited="0">
                <wp:start x="227" y="2469"/>
                <wp:lineTo x="454" y="7717"/>
                <wp:lineTo x="1135" y="15588"/>
                <wp:lineTo x="3178" y="17595"/>
                <wp:lineTo x="4767" y="18521"/>
                <wp:lineTo x="4994" y="18830"/>
                <wp:lineTo x="15891" y="18830"/>
                <wp:lineTo x="16118" y="18521"/>
                <wp:lineTo x="17707" y="17595"/>
                <wp:lineTo x="19750" y="15588"/>
                <wp:lineTo x="19750" y="10186"/>
                <wp:lineTo x="20885" y="6019"/>
                <wp:lineTo x="20431" y="2469"/>
                <wp:lineTo x="227" y="2469"/>
              </wp:wrapPolygon>
            </wp:wrapThrough>
            <wp:docPr id="21" name="Picture 21" descr="Description: Macintosh HD:Users:alexandrafrancis:Downloads:TC_U-SPORTS_Lock-Up-RGB_2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escription: Macintosh HD:Users:alexandrafrancis:Downloads:TC_U-SPORTS_Lock-Up-RGB_2C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13304" r="60350" b="11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8405" cy="177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FAAF75" w14:textId="33FCDC9E" w:rsidR="00AA2F23" w:rsidRPr="009131E4" w:rsidRDefault="00AA2F23" w:rsidP="00E4215E">
      <w:pPr>
        <w:ind w:left="-567"/>
        <w:rPr>
          <w:rFonts w:ascii="TIMMONS NY" w:hAnsi="TIMMONS NY"/>
          <w:color w:val="FF0000"/>
          <w:sz w:val="240"/>
          <w:szCs w:val="260"/>
        </w:rPr>
      </w:pPr>
      <w:r w:rsidRPr="009131E4">
        <w:rPr>
          <w:rFonts w:ascii="TIMMONS NY" w:hAnsi="TIMMONS NY"/>
          <w:color w:val="FF0000"/>
          <w:sz w:val="240"/>
          <w:szCs w:val="260"/>
        </w:rPr>
        <w:t>20</w:t>
      </w:r>
      <w:r w:rsidR="00E55893" w:rsidRPr="009131E4">
        <w:rPr>
          <w:rFonts w:ascii="TIMMONS NY" w:hAnsi="TIMMONS NY"/>
          <w:color w:val="FF0000"/>
          <w:sz w:val="240"/>
          <w:szCs w:val="260"/>
        </w:rPr>
        <w:t>2</w:t>
      </w:r>
      <w:r w:rsidR="00790E2C" w:rsidRPr="009131E4">
        <w:rPr>
          <w:rFonts w:ascii="TIMMONS NY" w:hAnsi="TIMMONS NY"/>
          <w:color w:val="FF0000"/>
          <w:sz w:val="240"/>
          <w:szCs w:val="260"/>
        </w:rPr>
        <w:t>2</w:t>
      </w:r>
    </w:p>
    <w:p w14:paraId="162A0036" w14:textId="16EB9D19" w:rsidR="00AE0121" w:rsidRPr="009131E4" w:rsidRDefault="009459B2" w:rsidP="00E4215E">
      <w:pPr>
        <w:ind w:left="-567"/>
        <w:outlineLvl w:val="0"/>
        <w:rPr>
          <w:rFonts w:ascii="TIMMONS NY" w:hAnsi="TIMMONS NY"/>
          <w:sz w:val="220"/>
          <w:szCs w:val="200"/>
        </w:rPr>
      </w:pPr>
      <w:proofErr w:type="spellStart"/>
      <w:r w:rsidRPr="009131E4">
        <w:rPr>
          <w:rFonts w:ascii="TIMMONS NY" w:hAnsi="TIMMONS NY"/>
          <w:sz w:val="220"/>
          <w:szCs w:val="200"/>
        </w:rPr>
        <w:t>TR</w:t>
      </w:r>
      <w:r w:rsidR="00E54177" w:rsidRPr="009131E4">
        <w:rPr>
          <w:rFonts w:ascii="TIMMONS NY" w:hAnsi="TIMMONS NY"/>
          <w:sz w:val="220"/>
          <w:szCs w:val="200"/>
        </w:rPr>
        <w:t>a</w:t>
      </w:r>
      <w:r w:rsidRPr="009131E4">
        <w:rPr>
          <w:rFonts w:ascii="TIMMONS NY" w:hAnsi="TIMMONS NY"/>
          <w:sz w:val="220"/>
          <w:szCs w:val="200"/>
        </w:rPr>
        <w:t>CK</w:t>
      </w:r>
      <w:proofErr w:type="spellEnd"/>
      <w:r w:rsidRPr="009131E4">
        <w:rPr>
          <w:rFonts w:ascii="TIMMONS NY" w:hAnsi="TIMMONS NY"/>
          <w:sz w:val="220"/>
          <w:szCs w:val="200"/>
        </w:rPr>
        <w:t xml:space="preserve"> </w:t>
      </w:r>
      <w:proofErr w:type="spellStart"/>
      <w:r w:rsidR="00427D1A">
        <w:rPr>
          <w:rFonts w:ascii="TIMMONS NY" w:hAnsi="TIMMONS NY"/>
          <w:sz w:val="220"/>
          <w:szCs w:val="200"/>
        </w:rPr>
        <w:t>an</w:t>
      </w:r>
      <w:r w:rsidRPr="009131E4">
        <w:rPr>
          <w:rFonts w:ascii="TIMMONS NY" w:hAnsi="TIMMONS NY"/>
          <w:sz w:val="220"/>
          <w:szCs w:val="200"/>
        </w:rPr>
        <w:t>D</w:t>
      </w:r>
      <w:proofErr w:type="spellEnd"/>
      <w:r w:rsidRPr="009131E4">
        <w:rPr>
          <w:rFonts w:ascii="TIMMONS NY" w:hAnsi="TIMMONS NY"/>
          <w:sz w:val="220"/>
          <w:szCs w:val="200"/>
        </w:rPr>
        <w:t xml:space="preserve"> FIELD</w:t>
      </w:r>
    </w:p>
    <w:p w14:paraId="6456CFE3" w14:textId="0BCE1A49" w:rsidR="00AE0121" w:rsidRPr="009131E4" w:rsidRDefault="00A6469F" w:rsidP="00E4215E">
      <w:pPr>
        <w:ind w:left="-567"/>
        <w:rPr>
          <w:rFonts w:ascii="TIMMONS NY" w:hAnsi="TIMMONS NY"/>
          <w:sz w:val="220"/>
          <w:szCs w:val="200"/>
        </w:rPr>
      </w:pPr>
      <w:proofErr w:type="spellStart"/>
      <w:r w:rsidRPr="009131E4">
        <w:rPr>
          <w:rFonts w:ascii="TIMMONS NY" w:hAnsi="TIMMONS NY"/>
          <w:sz w:val="220"/>
          <w:szCs w:val="200"/>
        </w:rPr>
        <w:t>n</w:t>
      </w:r>
      <w:r w:rsidR="007223D3" w:rsidRPr="009131E4">
        <w:rPr>
          <w:rFonts w:ascii="TIMMONS NY" w:hAnsi="TIMMONS NY"/>
          <w:sz w:val="220"/>
          <w:szCs w:val="200"/>
        </w:rPr>
        <w:t>a</w:t>
      </w:r>
      <w:r w:rsidR="006C4968" w:rsidRPr="009131E4">
        <w:rPr>
          <w:rFonts w:ascii="TIMMONS NY" w:hAnsi="TIMMONS NY"/>
          <w:sz w:val="220"/>
          <w:szCs w:val="200"/>
        </w:rPr>
        <w:t>TIO</w:t>
      </w:r>
      <w:r w:rsidR="00E54177" w:rsidRPr="009131E4">
        <w:rPr>
          <w:rFonts w:ascii="TIMMONS NY" w:hAnsi="TIMMONS NY"/>
          <w:sz w:val="220"/>
          <w:szCs w:val="200"/>
        </w:rPr>
        <w:t>na</w:t>
      </w:r>
      <w:r w:rsidR="006C4968" w:rsidRPr="009131E4">
        <w:rPr>
          <w:rFonts w:ascii="TIMMONS NY" w:hAnsi="TIMMONS NY"/>
          <w:sz w:val="220"/>
          <w:szCs w:val="200"/>
        </w:rPr>
        <w:t>L</w:t>
      </w:r>
      <w:proofErr w:type="spellEnd"/>
    </w:p>
    <w:p w14:paraId="043CAEC1" w14:textId="549F5F65" w:rsidR="006C4968" w:rsidRPr="009131E4" w:rsidRDefault="00AE0121" w:rsidP="00E4215E">
      <w:pPr>
        <w:ind w:left="-567"/>
        <w:outlineLvl w:val="0"/>
        <w:rPr>
          <w:rFonts w:ascii="TIMMONS NY" w:hAnsi="TIMMONS NY"/>
          <w:sz w:val="220"/>
          <w:szCs w:val="200"/>
        </w:rPr>
      </w:pPr>
      <w:proofErr w:type="spellStart"/>
      <w:r w:rsidRPr="009131E4">
        <w:rPr>
          <w:rFonts w:ascii="TIMMONS NY" w:hAnsi="TIMMONS NY"/>
          <w:sz w:val="220"/>
          <w:szCs w:val="200"/>
        </w:rPr>
        <w:t>CH</w:t>
      </w:r>
      <w:r w:rsidR="00E54177" w:rsidRPr="009131E4">
        <w:rPr>
          <w:rFonts w:ascii="TIMMONS NY" w:hAnsi="TIMMONS NY"/>
          <w:sz w:val="220"/>
          <w:szCs w:val="200"/>
        </w:rPr>
        <w:t>a</w:t>
      </w:r>
      <w:r w:rsidRPr="009131E4">
        <w:rPr>
          <w:rFonts w:ascii="TIMMONS NY" w:hAnsi="TIMMONS NY"/>
          <w:sz w:val="220"/>
          <w:szCs w:val="200"/>
        </w:rPr>
        <w:t>MPIO</w:t>
      </w:r>
      <w:r w:rsidR="00E54177" w:rsidRPr="009131E4">
        <w:rPr>
          <w:rFonts w:ascii="TIMMONS NY" w:hAnsi="TIMMONS NY"/>
          <w:sz w:val="220"/>
          <w:szCs w:val="200"/>
        </w:rPr>
        <w:t>n</w:t>
      </w:r>
      <w:r w:rsidRPr="009131E4">
        <w:rPr>
          <w:rFonts w:ascii="TIMMONS NY" w:hAnsi="TIMMONS NY"/>
          <w:sz w:val="220"/>
          <w:szCs w:val="200"/>
        </w:rPr>
        <w:t>SHIP</w:t>
      </w:r>
      <w:proofErr w:type="spellEnd"/>
    </w:p>
    <w:p w14:paraId="426D33B8" w14:textId="47FCF4F3" w:rsidR="00AE0121" w:rsidRPr="009131E4" w:rsidRDefault="00AE0121" w:rsidP="00E4215E">
      <w:pPr>
        <w:ind w:left="-567"/>
        <w:outlineLvl w:val="0"/>
        <w:rPr>
          <w:rFonts w:ascii="TIMMONS NY" w:hAnsi="TIMMONS NY"/>
          <w:color w:val="FF0000"/>
          <w:sz w:val="180"/>
          <w:szCs w:val="440"/>
        </w:rPr>
      </w:pPr>
      <w:proofErr w:type="spellStart"/>
      <w:r w:rsidRPr="009131E4">
        <w:rPr>
          <w:rFonts w:ascii="TIMMONS NY" w:hAnsi="TIMMONS NY"/>
          <w:color w:val="FF0000"/>
          <w:sz w:val="180"/>
          <w:szCs w:val="440"/>
        </w:rPr>
        <w:t>I</w:t>
      </w:r>
      <w:r w:rsidR="007223D3" w:rsidRPr="009131E4">
        <w:rPr>
          <w:rFonts w:ascii="TIMMONS NY" w:hAnsi="TIMMONS NY"/>
          <w:color w:val="FF0000"/>
          <w:sz w:val="180"/>
          <w:szCs w:val="440"/>
        </w:rPr>
        <w:t>n</w:t>
      </w:r>
      <w:r w:rsidRPr="009131E4">
        <w:rPr>
          <w:rFonts w:ascii="TIMMONS NY" w:hAnsi="TIMMONS NY"/>
          <w:color w:val="FF0000"/>
          <w:sz w:val="180"/>
          <w:szCs w:val="440"/>
        </w:rPr>
        <w:t>FORM</w:t>
      </w:r>
      <w:r w:rsidR="00A6469F" w:rsidRPr="009131E4">
        <w:rPr>
          <w:rFonts w:ascii="TIMMONS NY" w:hAnsi="TIMMONS NY"/>
          <w:color w:val="FF0000"/>
          <w:sz w:val="180"/>
          <w:szCs w:val="440"/>
        </w:rPr>
        <w:t>a</w:t>
      </w:r>
      <w:r w:rsidRPr="009131E4">
        <w:rPr>
          <w:rFonts w:ascii="TIMMONS NY" w:hAnsi="TIMMONS NY"/>
          <w:color w:val="FF0000"/>
          <w:sz w:val="180"/>
          <w:szCs w:val="440"/>
        </w:rPr>
        <w:t>TIO</w:t>
      </w:r>
      <w:r w:rsidR="00E54177" w:rsidRPr="009131E4">
        <w:rPr>
          <w:rFonts w:ascii="TIMMONS NY" w:hAnsi="TIMMONS NY"/>
          <w:color w:val="FF0000"/>
          <w:sz w:val="180"/>
          <w:szCs w:val="440"/>
        </w:rPr>
        <w:t>n</w:t>
      </w:r>
      <w:proofErr w:type="spellEnd"/>
      <w:r w:rsidRPr="009131E4">
        <w:rPr>
          <w:rFonts w:ascii="TIMMONS NY" w:hAnsi="TIMMONS NY"/>
          <w:color w:val="FF0000"/>
          <w:sz w:val="180"/>
          <w:szCs w:val="440"/>
        </w:rPr>
        <w:t xml:space="preserve"> </w:t>
      </w:r>
      <w:proofErr w:type="spellStart"/>
      <w:r w:rsidRPr="009131E4">
        <w:rPr>
          <w:rFonts w:ascii="TIMMONS NY" w:hAnsi="TIMMONS NY"/>
          <w:color w:val="FF0000"/>
          <w:sz w:val="180"/>
          <w:szCs w:val="440"/>
        </w:rPr>
        <w:t>BULLETI</w:t>
      </w:r>
      <w:r w:rsidR="00E54177" w:rsidRPr="009131E4">
        <w:rPr>
          <w:rFonts w:ascii="TIMMONS NY" w:hAnsi="TIMMONS NY"/>
          <w:color w:val="FF0000"/>
          <w:sz w:val="180"/>
          <w:szCs w:val="440"/>
        </w:rPr>
        <w:t>n</w:t>
      </w:r>
      <w:proofErr w:type="spellEnd"/>
      <w:r w:rsidR="00E55893" w:rsidRPr="009131E4">
        <w:rPr>
          <w:rFonts w:ascii="TIMMONS NY" w:hAnsi="TIMMONS NY"/>
          <w:color w:val="FF0000"/>
          <w:sz w:val="180"/>
          <w:szCs w:val="440"/>
        </w:rPr>
        <w:t xml:space="preserve"> #</w:t>
      </w:r>
      <w:r w:rsidR="006C4968" w:rsidRPr="009131E4">
        <w:rPr>
          <w:rFonts w:ascii="TIMMONS NY" w:hAnsi="TIMMONS NY"/>
          <w:color w:val="FF0000"/>
          <w:sz w:val="180"/>
          <w:szCs w:val="440"/>
        </w:rPr>
        <w:t>2</w:t>
      </w:r>
    </w:p>
    <w:p w14:paraId="7266001E" w14:textId="77777777" w:rsidR="00AE0121" w:rsidRDefault="00AE0121">
      <w:pPr>
        <w:rPr>
          <w:rFonts w:ascii="Arial" w:hAnsi="Arial" w:cs="Arial"/>
          <w:sz w:val="60"/>
          <w:szCs w:val="60"/>
        </w:rPr>
      </w:pPr>
      <w:r w:rsidRPr="00AE0121">
        <w:rPr>
          <w:rFonts w:ascii="TIMMONS NY" w:hAnsi="TIMMONS NY"/>
          <w:noProof/>
          <w:color w:val="FF0000"/>
          <w:sz w:val="96"/>
          <w:szCs w:val="20"/>
        </w:rPr>
        <w:drawing>
          <wp:anchor distT="0" distB="0" distL="114300" distR="114300" simplePos="0" relativeHeight="251678208" behindDoc="0" locked="0" layoutInCell="1" allowOverlap="1" wp14:anchorId="28371B5C" wp14:editId="65214EF8">
            <wp:simplePos x="0" y="0"/>
            <wp:positionH relativeFrom="column">
              <wp:posOffset>1546605</wp:posOffset>
            </wp:positionH>
            <wp:positionV relativeFrom="paragraph">
              <wp:posOffset>317409</wp:posOffset>
            </wp:positionV>
            <wp:extent cx="2446674" cy="104155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11-20 at 9.42.01 A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6674" cy="1041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60"/>
          <w:szCs w:val="60"/>
        </w:rPr>
        <w:br w:type="page"/>
      </w:r>
    </w:p>
    <w:p w14:paraId="4E1F7CC7" w14:textId="77777777" w:rsidR="00203E0F" w:rsidRDefault="00203E0F" w:rsidP="00EA60A6">
      <w:pPr>
        <w:outlineLvl w:val="0"/>
        <w:rPr>
          <w:rFonts w:ascii="Arial" w:hAnsi="Arial" w:cs="Arial"/>
          <w:sz w:val="60"/>
          <w:szCs w:val="6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9DF62ED" wp14:editId="19E2E7FB">
                <wp:simplePos x="0" y="0"/>
                <wp:positionH relativeFrom="column">
                  <wp:posOffset>4629150</wp:posOffset>
                </wp:positionH>
                <wp:positionV relativeFrom="paragraph">
                  <wp:posOffset>-4897755</wp:posOffset>
                </wp:positionV>
                <wp:extent cx="1819275" cy="771525"/>
                <wp:effectExtent l="6350" t="4445" r="3175" b="0"/>
                <wp:wrapNone/>
                <wp:docPr id="9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19275" cy="771525"/>
                          <a:chOff x="8895" y="1230"/>
                          <a:chExt cx="2865" cy="1215"/>
                        </a:xfrm>
                      </wpg:grpSpPr>
                      <wps:wsp>
                        <wps:cNvPr id="100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10290" y="1230"/>
                            <a:ext cx="1470" cy="1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FC13A3" w14:textId="77777777" w:rsidR="00A10CEE" w:rsidRDefault="00A10CEE" w:rsidP="00203E0F">
                              <w:pPr>
                                <w:rPr>
                                  <w:color w:val="FFFFFF"/>
                                  <w:sz w:val="92"/>
                                  <w:szCs w:val="92"/>
                                </w:rPr>
                              </w:pPr>
                              <w:r>
                                <w:rPr>
                                  <w:color w:val="FFFFFF"/>
                                  <w:sz w:val="92"/>
                                  <w:szCs w:val="92"/>
                                </w:rPr>
                                <w:t>0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10290" y="1590"/>
                            <a:ext cx="0" cy="63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8895" y="1455"/>
                            <a:ext cx="1365" cy="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217743" w14:textId="77777777" w:rsidR="00A10CEE" w:rsidRDefault="00A10CEE" w:rsidP="00203E0F">
                              <w:pPr>
                                <w:jc w:val="right"/>
                                <w:rPr>
                                  <w:rFonts w:ascii="Calibri" w:hAnsi="Calibr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Calibri" w:hAnsi="Calibr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F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DF62ED" id="Group 15" o:spid="_x0000_s1026" style="position:absolute;margin-left:364.5pt;margin-top:-385.65pt;width:143.25pt;height:60.75pt;z-index:251664384" coordorigin="8895,1230" coordsize="2865,12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0290;top:1230;width:1470;height:12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" filled="f" stroked="f">
                  <v:textbox>
                    <w:txbxContent>
                      <w:p w14:paraId="22FC13A3" w14:textId="77777777" w:rsidR="00A10CEE" w:rsidRDefault="00A10CEE" w:rsidP="00203E0F">
                        <w:pPr>
                          <w:rPr>
                            <w:color w:val="FFFFFF"/>
                            <w:sz w:val="92"/>
                            <w:szCs w:val="92"/>
                          </w:rPr>
                        </w:pPr>
                        <w:r>
                          <w:rPr>
                            <w:color w:val="FFFFFF"/>
                            <w:sz w:val="92"/>
                            <w:szCs w:val="92"/>
                          </w:rPr>
                          <w:t>08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7" o:spid="_x0000_s1028" type="#_x0000_t32" style="position:absolute;left:10290;top:1590;width:0;height:63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" strokecolor="white" strokeweight="1.5pt"/>
                <v:shape id="Text Box 18" o:spid="_x0000_s1029" type="#_x0000_t202" style="position:absolute;left:8895;top:1455;width:1365;height:6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" filled="f" stroked="f">
                  <v:textbox>
                    <w:txbxContent>
                      <w:p w14:paraId="3D217743" w14:textId="77777777" w:rsidR="00A10CEE" w:rsidRDefault="00A10CEE" w:rsidP="00203E0F">
                        <w:pPr>
                          <w:jc w:val="right"/>
                          <w:rPr>
                            <w:rFonts w:ascii="Calibri" w:hAnsi="Calibri"/>
                            <w:b/>
                            <w:color w:val="FFFFFF"/>
                            <w:sz w:val="32"/>
                            <w:szCs w:val="32"/>
                          </w:rPr>
                        </w:pPr>
                        <w:r>
                          <w:rPr>
                            <w:rFonts w:ascii="Calibri" w:hAnsi="Calibri"/>
                            <w:b/>
                            <w:color w:val="FFFFFF"/>
                            <w:sz w:val="32"/>
                            <w:szCs w:val="32"/>
                          </w:rPr>
                          <w:t>Fal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DF2BE8">
        <w:rPr>
          <w:rFonts w:ascii="Arial" w:hAnsi="Arial" w:cs="Arial"/>
          <w:sz w:val="60"/>
          <w:szCs w:val="60"/>
        </w:rPr>
        <w:t xml:space="preserve">SECTION 1: </w:t>
      </w:r>
    </w:p>
    <w:p w14:paraId="2902BE21" w14:textId="77777777" w:rsidR="00203E0F" w:rsidRPr="00387DA2" w:rsidRDefault="00203E0F" w:rsidP="00EA60A6">
      <w:pPr>
        <w:outlineLvl w:val="0"/>
        <w:rPr>
          <w:rFonts w:ascii="Arial" w:hAnsi="Arial" w:cs="Arial"/>
          <w:b/>
        </w:rPr>
      </w:pPr>
      <w:r w:rsidRPr="00DF2BE8">
        <w:rPr>
          <w:rFonts w:ascii="Arial" w:hAnsi="Arial" w:cs="Arial"/>
          <w:b/>
          <w:sz w:val="60"/>
          <w:szCs w:val="60"/>
        </w:rPr>
        <w:t>GENERAL INFORMATION</w:t>
      </w:r>
    </w:p>
    <w:p w14:paraId="6944B7AD" w14:textId="77777777" w:rsidR="00203E0F" w:rsidRPr="00B9322E" w:rsidRDefault="00203E0F" w:rsidP="00EA60A6">
      <w:pPr>
        <w:pBdr>
          <w:left w:val="single" w:sz="4" w:space="4" w:color="auto"/>
          <w:bottom w:val="single" w:sz="4" w:space="1" w:color="auto"/>
        </w:pBdr>
        <w:ind w:right="168"/>
        <w:outlineLvl w:val="0"/>
        <w:rPr>
          <w:rFonts w:ascii="Arial" w:hAnsi="Arial" w:cs="Arial"/>
          <w:b/>
          <w:sz w:val="28"/>
          <w:szCs w:val="28"/>
        </w:rPr>
      </w:pPr>
      <w:r w:rsidRPr="00312EF9">
        <w:rPr>
          <w:rFonts w:ascii="Arial" w:hAnsi="Arial" w:cs="Arial"/>
          <w:b/>
          <w:color w:val="E81628"/>
          <w:sz w:val="28"/>
          <w:szCs w:val="28"/>
        </w:rPr>
        <w:t>1.</w:t>
      </w:r>
      <w:r w:rsidRPr="00312EF9">
        <w:rPr>
          <w:rFonts w:ascii="Arial" w:hAnsi="Arial" w:cs="Arial"/>
          <w:b/>
          <w:sz w:val="28"/>
          <w:szCs w:val="28"/>
        </w:rPr>
        <w:t xml:space="preserve"> </w:t>
      </w:r>
      <w:r w:rsidR="00924F36">
        <w:rPr>
          <w:rFonts w:ascii="Arial" w:hAnsi="Arial" w:cs="Arial"/>
          <w:b/>
          <w:sz w:val="28"/>
          <w:szCs w:val="28"/>
        </w:rPr>
        <w:tab/>
      </w:r>
      <w:r w:rsidRPr="00312EF9">
        <w:rPr>
          <w:rFonts w:ascii="Arial" w:hAnsi="Arial" w:cs="Arial"/>
          <w:b/>
          <w:sz w:val="28"/>
          <w:szCs w:val="28"/>
        </w:rPr>
        <w:t xml:space="preserve">ORGANIZING COMMITTEE </w:t>
      </w:r>
    </w:p>
    <w:p w14:paraId="7F58F7FD" w14:textId="77777777" w:rsidR="007223D3" w:rsidRDefault="007223D3" w:rsidP="00EA60A6">
      <w:pPr>
        <w:tabs>
          <w:tab w:val="left" w:pos="1440"/>
        </w:tabs>
        <w:outlineLvl w:val="0"/>
        <w:rPr>
          <w:rFonts w:ascii="Arial" w:hAnsi="Arial" w:cs="Arial"/>
          <w:b/>
          <w:sz w:val="20"/>
          <w:szCs w:val="20"/>
        </w:rPr>
      </w:pPr>
    </w:p>
    <w:p w14:paraId="64EFF9F4" w14:textId="60B227C3" w:rsidR="0052606E" w:rsidRPr="00507BA3" w:rsidRDefault="00203E0F" w:rsidP="00507BA3">
      <w:pPr>
        <w:tabs>
          <w:tab w:val="left" w:pos="1440"/>
        </w:tabs>
        <w:outlineLvl w:val="0"/>
        <w:rPr>
          <w:rFonts w:ascii="Arial" w:hAnsi="Arial" w:cs="Arial"/>
          <w:b/>
          <w:sz w:val="20"/>
          <w:szCs w:val="20"/>
        </w:rPr>
      </w:pPr>
      <w:r w:rsidRPr="00B842F1">
        <w:rPr>
          <w:rFonts w:ascii="Arial" w:hAnsi="Arial" w:cs="Arial"/>
          <w:b/>
          <w:sz w:val="20"/>
          <w:szCs w:val="20"/>
        </w:rPr>
        <w:t xml:space="preserve">Address: </w:t>
      </w:r>
      <w:r>
        <w:rPr>
          <w:rFonts w:ascii="Arial" w:hAnsi="Arial" w:cs="Arial"/>
          <w:b/>
          <w:sz w:val="20"/>
          <w:szCs w:val="20"/>
        </w:rPr>
        <w:tab/>
      </w:r>
    </w:p>
    <w:p w14:paraId="20061472" w14:textId="77777777" w:rsidR="00694CC5" w:rsidRDefault="004C147E" w:rsidP="004C147E">
      <w:pPr>
        <w:pStyle w:val="ListParagraph"/>
        <w:ind w:left="0" w:right="4"/>
        <w:rPr>
          <w:rFonts w:ascii="Arial" w:hAnsi="Arial" w:cs="Arial"/>
          <w:sz w:val="21"/>
          <w:lang w:val="en-CA"/>
        </w:rPr>
      </w:pPr>
      <w:r>
        <w:rPr>
          <w:rFonts w:ascii="Arial" w:hAnsi="Arial" w:cs="Arial"/>
          <w:sz w:val="21"/>
          <w:lang w:val="en-CA"/>
        </w:rPr>
        <w:t>2022 U SPORTS Track &amp; Field Championship</w:t>
      </w:r>
      <w:r w:rsidR="00BD649A">
        <w:rPr>
          <w:rFonts w:ascii="Arial" w:hAnsi="Arial" w:cs="Arial"/>
          <w:sz w:val="21"/>
          <w:lang w:val="en-CA"/>
        </w:rPr>
        <w:t xml:space="preserve"> </w:t>
      </w:r>
    </w:p>
    <w:p w14:paraId="6F52FE37" w14:textId="5A5C3FBD" w:rsidR="004C147E" w:rsidRDefault="004C147E" w:rsidP="004C147E">
      <w:pPr>
        <w:pStyle w:val="ListParagraph"/>
        <w:ind w:left="0" w:right="4"/>
        <w:rPr>
          <w:rFonts w:ascii="Arial" w:hAnsi="Arial" w:cs="Arial"/>
          <w:sz w:val="21"/>
          <w:lang w:val="en-CA"/>
        </w:rPr>
      </w:pPr>
      <w:r w:rsidRPr="00B61681">
        <w:rPr>
          <w:rFonts w:ascii="Arial" w:hAnsi="Arial" w:cs="Arial"/>
          <w:sz w:val="21"/>
          <w:lang w:val="en-CA"/>
        </w:rPr>
        <w:t xml:space="preserve">c/o Kate </w:t>
      </w:r>
      <w:r>
        <w:rPr>
          <w:rFonts w:ascii="Arial" w:hAnsi="Arial" w:cs="Arial"/>
          <w:sz w:val="21"/>
          <w:lang w:val="en-CA"/>
        </w:rPr>
        <w:t>Morrison</w:t>
      </w:r>
    </w:p>
    <w:p w14:paraId="5DEF8442" w14:textId="581B835A" w:rsidR="004C147E" w:rsidRPr="00B61681" w:rsidRDefault="004C147E" w:rsidP="004C147E">
      <w:pPr>
        <w:pStyle w:val="ListParagraph"/>
        <w:ind w:left="0" w:right="4"/>
        <w:rPr>
          <w:rFonts w:ascii="Arial" w:hAnsi="Arial" w:cs="Arial"/>
          <w:sz w:val="21"/>
          <w:lang w:val="en-CA"/>
        </w:rPr>
      </w:pPr>
      <w:r>
        <w:rPr>
          <w:rFonts w:ascii="Arial" w:hAnsi="Arial" w:cs="Arial"/>
          <w:sz w:val="21"/>
          <w:lang w:val="en-CA"/>
        </w:rPr>
        <w:t>REDS Athletics, Aitken University Centre</w:t>
      </w:r>
    </w:p>
    <w:p w14:paraId="26F4747D" w14:textId="6A282EB5" w:rsidR="00203E0F" w:rsidRPr="00694CC5" w:rsidRDefault="004C147E" w:rsidP="00694CC5">
      <w:pPr>
        <w:pStyle w:val="ListParagraph"/>
        <w:ind w:left="0" w:right="4"/>
        <w:rPr>
          <w:rFonts w:ascii="Arial" w:hAnsi="Arial" w:cs="Arial"/>
          <w:sz w:val="21"/>
          <w:lang w:val="en-CA"/>
        </w:rPr>
      </w:pPr>
      <w:r w:rsidRPr="00B61681">
        <w:rPr>
          <w:rFonts w:ascii="Arial" w:hAnsi="Arial" w:cs="Arial"/>
          <w:sz w:val="21"/>
          <w:lang w:val="en-CA"/>
        </w:rPr>
        <w:t>University of New Brunswick</w:t>
      </w:r>
      <w:r w:rsidR="00203E0F" w:rsidRPr="004C147E">
        <w:rPr>
          <w:rFonts w:ascii="Arial" w:hAnsi="Arial" w:cs="Arial"/>
          <w:bCs/>
          <w:sz w:val="20"/>
          <w:szCs w:val="20"/>
        </w:rPr>
        <w:tab/>
      </w:r>
      <w:r w:rsidR="00203E0F" w:rsidRPr="004C147E">
        <w:rPr>
          <w:rFonts w:ascii="Arial" w:hAnsi="Arial" w:cs="Arial"/>
          <w:bCs/>
          <w:sz w:val="20"/>
          <w:szCs w:val="20"/>
        </w:rPr>
        <w:tab/>
      </w:r>
    </w:p>
    <w:p w14:paraId="0B259DFB" w14:textId="07107735" w:rsidR="00203E0F" w:rsidRPr="00551CFD" w:rsidRDefault="00203E0F" w:rsidP="00EA60A6">
      <w:pPr>
        <w:tabs>
          <w:tab w:val="left" w:pos="1440"/>
        </w:tabs>
        <w:outlineLvl w:val="0"/>
        <w:rPr>
          <w:rFonts w:ascii="Arial" w:hAnsi="Arial" w:cs="Arial"/>
          <w:sz w:val="20"/>
          <w:szCs w:val="20"/>
        </w:rPr>
      </w:pPr>
      <w:r w:rsidRPr="00B842F1">
        <w:rPr>
          <w:rFonts w:ascii="Arial" w:hAnsi="Arial" w:cs="Arial"/>
          <w:b/>
          <w:sz w:val="20"/>
          <w:szCs w:val="20"/>
        </w:rPr>
        <w:t xml:space="preserve">Phone: </w:t>
      </w:r>
      <w:r w:rsidR="004C147E" w:rsidRPr="004C147E">
        <w:rPr>
          <w:rFonts w:ascii="Arial" w:hAnsi="Arial" w:cs="Arial"/>
          <w:bCs/>
          <w:sz w:val="20"/>
          <w:szCs w:val="20"/>
        </w:rPr>
        <w:t>506-453-3552 (office)</w:t>
      </w:r>
      <w:r w:rsidRPr="004C147E">
        <w:rPr>
          <w:rFonts w:ascii="Arial" w:hAnsi="Arial" w:cs="Arial"/>
          <w:bCs/>
          <w:sz w:val="20"/>
          <w:szCs w:val="20"/>
        </w:rPr>
        <w:tab/>
      </w:r>
    </w:p>
    <w:p w14:paraId="3D2A4CFF" w14:textId="76D39C50" w:rsidR="00203E0F" w:rsidRPr="00B842F1" w:rsidRDefault="00203E0F" w:rsidP="00EA60A6">
      <w:pPr>
        <w:tabs>
          <w:tab w:val="left" w:pos="1440"/>
        </w:tabs>
        <w:outlineLvl w:val="0"/>
        <w:rPr>
          <w:rFonts w:ascii="Arial" w:hAnsi="Arial" w:cs="Arial"/>
          <w:b/>
          <w:sz w:val="20"/>
          <w:szCs w:val="20"/>
        </w:rPr>
      </w:pPr>
      <w:r w:rsidRPr="00B842F1">
        <w:rPr>
          <w:rFonts w:ascii="Arial" w:hAnsi="Arial" w:cs="Arial"/>
          <w:b/>
          <w:sz w:val="20"/>
          <w:szCs w:val="20"/>
        </w:rPr>
        <w:t xml:space="preserve">E-mail: </w:t>
      </w:r>
      <w:hyperlink r:id="rId10" w:history="1">
        <w:r w:rsidR="004C147E" w:rsidRPr="00553505">
          <w:rPr>
            <w:rStyle w:val="Hyperlink"/>
            <w:rFonts w:ascii="Arial" w:hAnsi="Arial" w:cs="Arial"/>
            <w:bCs/>
            <w:sz w:val="20"/>
            <w:szCs w:val="20"/>
          </w:rPr>
          <w:t>kate.morrison@unb.ca</w:t>
        </w:r>
      </w:hyperlink>
      <w:r w:rsidR="004C147E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B842F1">
        <w:rPr>
          <w:rFonts w:ascii="Arial" w:hAnsi="Arial" w:cs="Arial"/>
          <w:b/>
          <w:sz w:val="20"/>
          <w:szCs w:val="20"/>
        </w:rPr>
        <w:tab/>
      </w:r>
    </w:p>
    <w:p w14:paraId="1AD8AFED" w14:textId="132E9767" w:rsidR="000C0D32" w:rsidRDefault="000C0D32" w:rsidP="00EA60A6">
      <w:pPr>
        <w:outlineLvl w:val="0"/>
        <w:rPr>
          <w:rFonts w:ascii="Arial" w:hAnsi="Arial" w:cs="Arial"/>
          <w:b/>
          <w:sz w:val="20"/>
          <w:szCs w:val="20"/>
        </w:rPr>
      </w:pPr>
    </w:p>
    <w:p w14:paraId="18384718" w14:textId="309F296A" w:rsidR="00965917" w:rsidRDefault="00BD649A" w:rsidP="00EA60A6">
      <w:pPr>
        <w:outlineLvl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mpetition Venue Address:</w:t>
      </w:r>
    </w:p>
    <w:p w14:paraId="4DDCD917" w14:textId="77777777" w:rsidR="00BD649A" w:rsidRPr="00694CC5" w:rsidRDefault="00BD649A" w:rsidP="00EA60A6">
      <w:pPr>
        <w:outlineLvl w:val="0"/>
        <w:rPr>
          <w:rFonts w:ascii="Arial" w:eastAsia="Arial" w:hAnsi="Arial" w:cs="Arial"/>
          <w:spacing w:val="3"/>
          <w:position w:val="-1"/>
          <w:sz w:val="20"/>
          <w:szCs w:val="20"/>
        </w:rPr>
      </w:pPr>
      <w:r w:rsidRPr="00694CC5">
        <w:rPr>
          <w:rFonts w:ascii="Arial" w:eastAsia="Arial" w:hAnsi="Arial" w:cs="Arial"/>
          <w:spacing w:val="3"/>
          <w:position w:val="-1"/>
          <w:sz w:val="20"/>
          <w:szCs w:val="20"/>
        </w:rPr>
        <w:t xml:space="preserve">Bill </w:t>
      </w:r>
      <w:proofErr w:type="spellStart"/>
      <w:r w:rsidRPr="00694CC5">
        <w:rPr>
          <w:rFonts w:ascii="Arial" w:eastAsia="Arial" w:hAnsi="Arial" w:cs="Arial"/>
          <w:spacing w:val="3"/>
          <w:position w:val="-1"/>
          <w:sz w:val="20"/>
          <w:szCs w:val="20"/>
        </w:rPr>
        <w:t>MacMackin</w:t>
      </w:r>
      <w:proofErr w:type="spellEnd"/>
      <w:r w:rsidRPr="00694CC5">
        <w:rPr>
          <w:rFonts w:ascii="Arial" w:eastAsia="Arial" w:hAnsi="Arial" w:cs="Arial"/>
          <w:spacing w:val="3"/>
          <w:position w:val="-1"/>
          <w:sz w:val="20"/>
          <w:szCs w:val="20"/>
        </w:rPr>
        <w:t xml:space="preserve"> </w:t>
      </w:r>
    </w:p>
    <w:p w14:paraId="722DDDF6" w14:textId="77777777" w:rsidR="00BD649A" w:rsidRPr="00694CC5" w:rsidRDefault="00BD649A" w:rsidP="00EA60A6">
      <w:pPr>
        <w:outlineLvl w:val="0"/>
        <w:rPr>
          <w:rFonts w:ascii="Arial" w:eastAsia="Arial" w:hAnsi="Arial" w:cs="Arial"/>
          <w:spacing w:val="3"/>
          <w:position w:val="-1"/>
          <w:sz w:val="20"/>
          <w:szCs w:val="20"/>
        </w:rPr>
      </w:pPr>
      <w:r w:rsidRPr="00694CC5">
        <w:rPr>
          <w:rFonts w:ascii="Arial" w:eastAsia="Arial" w:hAnsi="Arial" w:cs="Arial"/>
          <w:spacing w:val="3"/>
          <w:position w:val="-1"/>
          <w:sz w:val="20"/>
          <w:szCs w:val="20"/>
        </w:rPr>
        <w:t xml:space="preserve">Irving Oil Fieldhouse, </w:t>
      </w:r>
    </w:p>
    <w:p w14:paraId="1B0CBE2C" w14:textId="2C8129D0" w:rsidR="00BD649A" w:rsidRPr="00694CC5" w:rsidRDefault="00BD649A" w:rsidP="00EA60A6">
      <w:pPr>
        <w:outlineLvl w:val="0"/>
        <w:rPr>
          <w:rFonts w:ascii="Arial" w:eastAsia="Arial" w:hAnsi="Arial" w:cs="Arial"/>
          <w:spacing w:val="3"/>
          <w:position w:val="-1"/>
          <w:sz w:val="20"/>
          <w:szCs w:val="20"/>
        </w:rPr>
      </w:pPr>
      <w:r w:rsidRPr="00694CC5">
        <w:rPr>
          <w:rFonts w:ascii="Arial" w:eastAsia="Arial" w:hAnsi="Arial" w:cs="Arial"/>
          <w:spacing w:val="3"/>
          <w:position w:val="-1"/>
          <w:sz w:val="20"/>
          <w:szCs w:val="20"/>
        </w:rPr>
        <w:t>129 McAllister Drive, Saint John, NB, E2J 2S7</w:t>
      </w:r>
    </w:p>
    <w:p w14:paraId="7C21F6D9" w14:textId="77777777" w:rsidR="00BD649A" w:rsidRPr="00694CC5" w:rsidRDefault="00BD649A" w:rsidP="00EA60A6">
      <w:pPr>
        <w:outlineLvl w:val="0"/>
        <w:rPr>
          <w:rFonts w:ascii="Arial" w:hAnsi="Arial" w:cs="Arial"/>
          <w:b/>
          <w:sz w:val="18"/>
          <w:szCs w:val="18"/>
        </w:rPr>
      </w:pPr>
    </w:p>
    <w:tbl>
      <w:tblPr>
        <w:tblStyle w:val="GridTable4-Accent2"/>
        <w:tblW w:w="11200" w:type="dxa"/>
        <w:jc w:val="center"/>
        <w:tblLook w:val="04A0" w:firstRow="1" w:lastRow="0" w:firstColumn="1" w:lastColumn="0" w:noHBand="0" w:noVBand="1"/>
      </w:tblPr>
      <w:tblGrid>
        <w:gridCol w:w="3823"/>
        <w:gridCol w:w="2126"/>
        <w:gridCol w:w="1849"/>
        <w:gridCol w:w="3402"/>
      </w:tblGrid>
      <w:tr w:rsidR="000C0D32" w:rsidRPr="001E118E" w14:paraId="0DE93FA6" w14:textId="77777777" w:rsidTr="006C49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FF0000"/>
          </w:tcPr>
          <w:p w14:paraId="05E1D00C" w14:textId="77777777" w:rsidR="000C0D32" w:rsidRPr="001E118E" w:rsidRDefault="00F0597E" w:rsidP="00F0597E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jc w:val="center"/>
              <w:rPr>
                <w:rFonts w:ascii="Arial" w:hAnsi="Arial" w:cs="Arial"/>
                <w:b w:val="0"/>
                <w:color w:val="FFFFFF"/>
                <w:lang w:val="fr-CA"/>
              </w:rPr>
            </w:pPr>
            <w:r w:rsidRPr="001E118E">
              <w:rPr>
                <w:rFonts w:ascii="Arial" w:hAnsi="Arial" w:cs="Arial"/>
                <w:color w:val="FFFFFF"/>
                <w:lang w:val="fr-CA"/>
              </w:rPr>
              <w:t>POSITION</w:t>
            </w:r>
          </w:p>
        </w:tc>
        <w:tc>
          <w:tcPr>
            <w:tcW w:w="2126" w:type="dxa"/>
            <w:shd w:val="clear" w:color="auto" w:fill="FF0000"/>
          </w:tcPr>
          <w:p w14:paraId="42F711A2" w14:textId="77777777" w:rsidR="000C0D32" w:rsidRPr="001E118E" w:rsidRDefault="00F0597E" w:rsidP="00F0597E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/>
                <w:lang w:val="fr-CA"/>
              </w:rPr>
            </w:pPr>
            <w:r w:rsidRPr="001E118E">
              <w:rPr>
                <w:rFonts w:ascii="Arial" w:hAnsi="Arial" w:cs="Arial"/>
                <w:color w:val="FFFFFF"/>
                <w:lang w:val="fr-CA"/>
              </w:rPr>
              <w:t>NAME</w:t>
            </w:r>
          </w:p>
        </w:tc>
        <w:tc>
          <w:tcPr>
            <w:tcW w:w="1849" w:type="dxa"/>
            <w:shd w:val="clear" w:color="auto" w:fill="FF0000"/>
          </w:tcPr>
          <w:p w14:paraId="1B6C5350" w14:textId="77777777" w:rsidR="000C0D32" w:rsidRPr="001E118E" w:rsidRDefault="00F0597E" w:rsidP="00F0597E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/>
                <w:lang w:val="fr-CA"/>
              </w:rPr>
            </w:pPr>
            <w:r w:rsidRPr="001E118E">
              <w:rPr>
                <w:rFonts w:ascii="Arial" w:hAnsi="Arial" w:cs="Arial"/>
                <w:color w:val="FFFFFF"/>
                <w:lang w:val="fr-CA"/>
              </w:rPr>
              <w:t>PHONE</w:t>
            </w:r>
          </w:p>
        </w:tc>
        <w:tc>
          <w:tcPr>
            <w:tcW w:w="3402" w:type="dxa"/>
            <w:shd w:val="clear" w:color="auto" w:fill="FF0000"/>
          </w:tcPr>
          <w:p w14:paraId="25C4E746" w14:textId="77777777" w:rsidR="000C0D32" w:rsidRPr="001E118E" w:rsidRDefault="00F0597E" w:rsidP="00F0597E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FFFFFF"/>
                <w:lang w:val="fr-CA"/>
              </w:rPr>
            </w:pPr>
            <w:r w:rsidRPr="001E118E">
              <w:rPr>
                <w:rFonts w:ascii="Arial" w:hAnsi="Arial" w:cs="Arial"/>
                <w:color w:val="FFFFFF"/>
                <w:lang w:val="fr-CA"/>
              </w:rPr>
              <w:t>E-MAIL</w:t>
            </w:r>
          </w:p>
        </w:tc>
      </w:tr>
      <w:tr w:rsidR="00CA0381" w:rsidRPr="001E118E" w14:paraId="34E3D529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483B8744" w14:textId="15C6E3C7" w:rsidR="00CA0381" w:rsidRPr="001E118E" w:rsidRDefault="006C4968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onvenor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&amp; </w:t>
            </w:r>
            <w:r w:rsidR="004D31C0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REDS </w:t>
            </w:r>
            <w:proofErr w:type="spellStart"/>
            <w:r w:rsidR="00CA0381" w:rsidRPr="001E118E">
              <w:rPr>
                <w:rFonts w:ascii="Arial" w:hAnsi="Arial" w:cs="Arial"/>
                <w:sz w:val="21"/>
                <w:szCs w:val="21"/>
                <w:lang w:val="fr-CA"/>
              </w:rPr>
              <w:t>Athletic</w:t>
            </w:r>
            <w:proofErr w:type="spellEnd"/>
            <w:r w:rsidR="00CA038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="00CA0381" w:rsidRPr="001E118E">
              <w:rPr>
                <w:rFonts w:ascii="Arial" w:hAnsi="Arial" w:cs="Arial"/>
                <w:sz w:val="21"/>
                <w:szCs w:val="21"/>
                <w:lang w:val="fr-CA"/>
              </w:rPr>
              <w:t>Director</w:t>
            </w:r>
            <w:proofErr w:type="spellEnd"/>
            <w:r w:rsidR="00CA038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EC10BE1" w14:textId="6A2634F6" w:rsidR="00CA0381" w:rsidRPr="001E118E" w:rsidRDefault="00CA0381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John Richard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3EF177DA" w14:textId="77777777" w:rsidR="00CA0381" w:rsidRPr="001E118E" w:rsidRDefault="00CA0381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508FBA1D" w14:textId="2402E227" w:rsidR="00CA0381" w:rsidRPr="001E118E" w:rsidRDefault="00F279F5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11" w:history="1">
              <w:r w:rsidR="00435AF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jrichard@unb.ca</w:t>
              </w:r>
            </w:hyperlink>
            <w:r w:rsidR="00435AF8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CA0381" w:rsidRPr="001E118E" w14:paraId="4B29CCEC" w14:textId="77777777" w:rsidTr="006C4968">
        <w:trPr>
          <w:trHeight w:val="2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23754B94" w14:textId="38E62A7F" w:rsidR="00CA0381" w:rsidRPr="001E118E" w:rsidRDefault="003A1C67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hampionship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="00CA0381" w:rsidRPr="001E118E">
              <w:rPr>
                <w:rFonts w:ascii="Arial" w:hAnsi="Arial" w:cs="Arial"/>
                <w:sz w:val="21"/>
                <w:szCs w:val="21"/>
                <w:lang w:val="fr-CA"/>
              </w:rPr>
              <w:t>Coordinator</w:t>
            </w:r>
            <w:proofErr w:type="spellEnd"/>
            <w:r w:rsidR="00CA038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5E143C1" w14:textId="0B705731" w:rsidR="00CA0381" w:rsidRPr="001E118E" w:rsidRDefault="00CA0381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Kate Morriso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0DF13EE6" w14:textId="56A60198" w:rsidR="00CA0381" w:rsidRPr="001E118E" w:rsidRDefault="002120D4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506-261-4006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B06B3B9" w14:textId="7BA0157D" w:rsidR="00CA0381" w:rsidRPr="001E118E" w:rsidRDefault="00F279F5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12" w:history="1">
              <w:r w:rsidR="00435AF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kate.morrison@unb.ca</w:t>
              </w:r>
            </w:hyperlink>
          </w:p>
        </w:tc>
      </w:tr>
      <w:tr w:rsidR="00CA0381" w:rsidRPr="001E118E" w14:paraId="54A58653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1DA7585F" w14:textId="1DC7E663" w:rsidR="00CA0381" w:rsidRPr="001E118E" w:rsidRDefault="006C4968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Cs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>Meet</w:t>
            </w:r>
            <w:proofErr w:type="spellEnd"/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 xml:space="preserve"> Manager – </w:t>
            </w:r>
            <w:proofErr w:type="spellStart"/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>Competition</w:t>
            </w:r>
            <w:proofErr w:type="spellEnd"/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 xml:space="preserve"> Operations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7F5F7CC" w14:textId="1F9EEBA5" w:rsidR="00CA0381" w:rsidRPr="001E118E" w:rsidRDefault="006C4968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Bill MacMacki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72302B4B" w14:textId="506C9100" w:rsidR="00CA0381" w:rsidRPr="001E118E" w:rsidRDefault="00B20541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506-647-4931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CF9C273" w14:textId="5400DE41" w:rsidR="00CA0381" w:rsidRPr="001E118E" w:rsidRDefault="00F279F5" w:rsidP="00CA0381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13" w:history="1">
              <w:r w:rsidR="00B20541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bill@selectfh.ca</w:t>
              </w:r>
            </w:hyperlink>
          </w:p>
        </w:tc>
      </w:tr>
      <w:tr w:rsidR="006C4968" w:rsidRPr="001E118E" w14:paraId="7B01C146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6534D2E9" w14:textId="601510AF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Technical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Advisor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368C2B08" w14:textId="232DF7CC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Dave Thomas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3A5BAB72" w14:textId="747C1CCD" w:rsidR="006C4968" w:rsidRPr="001E118E" w:rsidRDefault="00B2054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506-847-4347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69CD1093" w14:textId="42DFEC20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hyperlink r:id="rId14" w:history="1">
              <w:r w:rsidR="00B20541" w:rsidRPr="001E118E">
                <w:rPr>
                  <w:rStyle w:val="Hyperlink"/>
                  <w:rFonts w:ascii="Arial" w:hAnsi="Arial" w:cs="Arial"/>
                  <w:sz w:val="21"/>
                  <w:szCs w:val="21"/>
                </w:rPr>
                <w:t>atlantic.hershey@gmail.com</w:t>
              </w:r>
            </w:hyperlink>
            <w:r w:rsidR="00B20541" w:rsidRPr="001E118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</w:tr>
      <w:tr w:rsidR="006C4968" w:rsidRPr="001E118E" w14:paraId="15E0639F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20F5E625" w14:textId="09CB74FF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Registration, Timing &amp;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Results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48AD889" w14:textId="0D3EE46D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Richard Chadwick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2DA1B100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2F100D71" w14:textId="093DA3A6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15" w:history="1">
              <w:r w:rsidR="00B20541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richardjchadwick@gmail.com</w:t>
              </w:r>
            </w:hyperlink>
            <w:r w:rsidR="00B2054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6C4968" w:rsidRPr="001E118E" w14:paraId="683BF3C5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6D1F021B" w14:textId="1716700A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Student-Athlete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services 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9A0AB7C" w14:textId="52D4DD1D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Victoria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LeBlanc</w:t>
            </w:r>
            <w:proofErr w:type="spellEnd"/>
          </w:p>
        </w:tc>
        <w:tc>
          <w:tcPr>
            <w:tcW w:w="1849" w:type="dxa"/>
            <w:shd w:val="clear" w:color="auto" w:fill="D9D9D9" w:themeFill="background1" w:themeFillShade="D9"/>
          </w:tcPr>
          <w:p w14:paraId="03DFA09F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3521AECE" w14:textId="4A57E82D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16" w:history="1">
              <w:r w:rsidR="00B20541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leblanckvictoria@gmail.com</w:t>
              </w:r>
            </w:hyperlink>
            <w:r w:rsidR="00B2054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6C4968" w:rsidRPr="001E118E" w14:paraId="41DEBCCE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5F03ABB9" w14:textId="7CD3FA55" w:rsidR="006C4968" w:rsidRPr="001E118E" w:rsidRDefault="0014227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Athlete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="006C4968" w:rsidRPr="001E118E">
              <w:rPr>
                <w:rFonts w:ascii="Arial" w:hAnsi="Arial" w:cs="Arial"/>
                <w:sz w:val="21"/>
                <w:szCs w:val="21"/>
                <w:lang w:val="fr-CA"/>
              </w:rPr>
              <w:t>Medical</w:t>
            </w:r>
            <w:proofErr w:type="spellEnd"/>
            <w:r w:rsidR="006C4968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services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ADFCC46" w14:textId="74B7F4D6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aitlin Marshall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66AC5AC4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7D22FA06" w14:textId="7020F868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17" w:history="1">
              <w:r w:rsidR="00B20541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cgmarshall4@gmail.com</w:t>
              </w:r>
            </w:hyperlink>
            <w:r w:rsidR="00B2054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142271" w:rsidRPr="001E118E" w14:paraId="6C60143B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7897B163" w14:textId="3186E50D" w:rsidR="00142271" w:rsidRPr="001E118E" w:rsidRDefault="0014227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Medical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Officer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6E7D1C32" w14:textId="0C584E17" w:rsidR="00142271" w:rsidRPr="001E118E" w:rsidRDefault="0014227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Taylor Lamarche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50AFA678" w14:textId="77777777" w:rsidR="00142271" w:rsidRPr="001E118E" w:rsidRDefault="0014227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7D92309E" w14:textId="00FB4C80" w:rsidR="00142271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hyperlink r:id="rId18" w:history="1">
              <w:r w:rsidR="00142271" w:rsidRPr="001E118E">
                <w:rPr>
                  <w:rStyle w:val="Hyperlink"/>
                  <w:rFonts w:ascii="Arial" w:hAnsi="Arial" w:cs="Arial"/>
                  <w:sz w:val="21"/>
                  <w:szCs w:val="21"/>
                </w:rPr>
                <w:t>taylamarche@gmail.com</w:t>
              </w:r>
            </w:hyperlink>
            <w:r w:rsidR="00142271" w:rsidRPr="001E118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</w:tr>
      <w:tr w:rsidR="00142271" w:rsidRPr="001E118E" w14:paraId="5DD2125B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25328FC2" w14:textId="3E565BE3" w:rsidR="00142271" w:rsidRPr="001E118E" w:rsidRDefault="0014227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ovid</w:t>
            </w:r>
            <w:r w:rsidR="004D31C0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-19 </w:t>
            </w: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Lead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FC1CE62" w14:textId="37D78D72" w:rsidR="00142271" w:rsidRPr="001E118E" w:rsidRDefault="0014227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Julia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Loparco</w:t>
            </w:r>
            <w:proofErr w:type="spellEnd"/>
          </w:p>
        </w:tc>
        <w:tc>
          <w:tcPr>
            <w:tcW w:w="1849" w:type="dxa"/>
            <w:shd w:val="clear" w:color="auto" w:fill="D9D9D9" w:themeFill="background1" w:themeFillShade="D9"/>
          </w:tcPr>
          <w:p w14:paraId="69175553" w14:textId="77777777" w:rsidR="00142271" w:rsidRPr="001E118E" w:rsidRDefault="00142271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3F31352F" w14:textId="45A5633E" w:rsidR="00142271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</w:rPr>
            </w:pPr>
            <w:hyperlink r:id="rId19" w:history="1">
              <w:r w:rsidR="00142271" w:rsidRPr="001E118E">
                <w:rPr>
                  <w:rStyle w:val="Hyperlink"/>
                  <w:rFonts w:ascii="Arial" w:hAnsi="Arial" w:cs="Arial"/>
                  <w:sz w:val="21"/>
                  <w:szCs w:val="21"/>
                </w:rPr>
                <w:t>julialoparco5@gmail.com</w:t>
              </w:r>
            </w:hyperlink>
            <w:r w:rsidR="00142271" w:rsidRPr="001E118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</w:tr>
      <w:tr w:rsidR="006C4968" w:rsidRPr="001E118E" w14:paraId="5963B9F3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18FDF1CC" w14:textId="4638E7BA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Sponsorship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&amp;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orporate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Sales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26BC59C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Nick Zildjan &amp; </w:t>
            </w:r>
          </w:p>
          <w:p w14:paraId="6131D31C" w14:textId="6F8F2AD9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Bill MacMacki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4F7CB542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294C2DBD" w14:textId="34C7A7A3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0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nick.zildjan@unb.ca</w:t>
              </w:r>
            </w:hyperlink>
          </w:p>
          <w:p w14:paraId="7E4287E1" w14:textId="746A2627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1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bill@selectfh.ca</w:t>
              </w:r>
            </w:hyperlink>
            <w:r w:rsidR="006C4968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6C4968" w:rsidRPr="001E118E" w14:paraId="295FE4B7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61E178D1" w14:textId="1EC1C4B8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ommunications, Media &amp; Webcasting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1E4C617" w14:textId="7460D6E0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Andy Campbell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609023DD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14BCC861" w14:textId="317996C0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2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andy.campbell@unb.ca</w:t>
              </w:r>
            </w:hyperlink>
          </w:p>
        </w:tc>
      </w:tr>
      <w:tr w:rsidR="006C4968" w:rsidRPr="001E118E" w14:paraId="027B166D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5ED61227" w14:textId="6204845A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Accreditation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55833B8E" w14:textId="465D77A3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Andy Campbell &amp; Bill MacMacki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2690AB2D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2311A785" w14:textId="77777777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1"/>
                <w:szCs w:val="21"/>
                <w:lang w:val="fr-CA"/>
              </w:rPr>
            </w:pPr>
            <w:hyperlink r:id="rId23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andy.campbell@unb.ca</w:t>
              </w:r>
            </w:hyperlink>
          </w:p>
          <w:p w14:paraId="1703A91A" w14:textId="3923877D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4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bill@selectfh.ca</w:t>
              </w:r>
            </w:hyperlink>
          </w:p>
        </w:tc>
      </w:tr>
      <w:tr w:rsidR="006C4968" w:rsidRPr="001E118E" w14:paraId="372AD6D5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47180E1E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Ticketing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2BE29C05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Nick Zildjan &amp; </w:t>
            </w:r>
          </w:p>
          <w:p w14:paraId="00E2696D" w14:textId="5B88D866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Bill MacMacki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08F31A85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1BC300B8" w14:textId="77777777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5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nick.zildjan@unb.ca</w:t>
              </w:r>
            </w:hyperlink>
          </w:p>
          <w:p w14:paraId="714D2254" w14:textId="22FF46EC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6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bill@selectfh.ca</w:t>
              </w:r>
            </w:hyperlink>
          </w:p>
        </w:tc>
      </w:tr>
      <w:tr w:rsidR="006C4968" w:rsidRPr="001E118E" w14:paraId="1CF8DB13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0180713D" w14:textId="26C5D933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Awards &amp;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eremonies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3784EC0E" w14:textId="21A1BE7D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Kate Morriso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0160A617" w14:textId="4E34CD9A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73D0667E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</w:tr>
      <w:tr w:rsidR="006C4968" w:rsidRPr="001E118E" w14:paraId="11E66C29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11F92B1E" w14:textId="2D4E2DF9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lastRenderedPageBreak/>
              <w:t>Volunteer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oordinator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,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Community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Outreach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&amp;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Officials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1EF7CEC1" w14:textId="32AC2F0D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Oy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Akinola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&amp; Carl Cummings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1EFB5714" w14:textId="4C1D092A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2B485B61" w14:textId="66BAE913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7" w:history="1">
              <w:r w:rsidR="004B2AC5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oyinkoakinola@gmail.com</w:t>
              </w:r>
            </w:hyperlink>
            <w:r w:rsidR="00B2054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6C4968" w:rsidRPr="001E118E" w14:paraId="3723438A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71A5D330" w14:textId="757EE78A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Cs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>Social Media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1A3DF03" w14:textId="20858F26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1849" w:type="dxa"/>
            <w:shd w:val="clear" w:color="auto" w:fill="D9D9D9" w:themeFill="background1" w:themeFillShade="D9"/>
          </w:tcPr>
          <w:p w14:paraId="06AF3243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0A27E25A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</w:tr>
      <w:tr w:rsidR="006C4968" w:rsidRPr="001E118E" w14:paraId="737B769B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7BFB8F84" w14:textId="049217F3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Cs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>Marketing &amp; Promotions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CBDB515" w14:textId="5D7E9170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Nick Zildja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14D8E9D5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608F45F3" w14:textId="4687398F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8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nick.zildjan@unb.ca</w:t>
              </w:r>
            </w:hyperlink>
            <w:r w:rsidR="006C4968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6C4968" w:rsidRPr="001E118E" w14:paraId="52D9FDAF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38791496" w14:textId="5F166548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Cs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 xml:space="preserve">Hotels, Team Services &amp; </w:t>
            </w:r>
            <w:proofErr w:type="spellStart"/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>Hospitality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18179E67" w14:textId="6982A1AC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Kate Morrison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5D249C13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608469C1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</w:tr>
      <w:tr w:rsidR="006C4968" w:rsidRPr="001E118E" w14:paraId="735AFF81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0FE603FC" w14:textId="1B30C5B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Cs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>Venue &amp; Equipmen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633931F" w14:textId="34220103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Glen Gray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039FC510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23579E27" w14:textId="05CF3B81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29" w:history="1">
              <w:r w:rsidR="00B20541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SaintJohnTrack@gmail.com</w:t>
              </w:r>
            </w:hyperlink>
            <w:r w:rsidR="00B20541"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</w:p>
        </w:tc>
      </w:tr>
      <w:tr w:rsidR="006C4968" w:rsidRPr="001E118E" w14:paraId="6A5B80BA" w14:textId="77777777" w:rsidTr="006C496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0508E0B1" w14:textId="650372B9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Cs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bCs w:val="0"/>
                <w:sz w:val="21"/>
                <w:szCs w:val="21"/>
                <w:lang w:val="fr-CA"/>
              </w:rPr>
              <w:t>Financ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40A09E46" w14:textId="3EBC0886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Jillian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Brewer</w:t>
            </w:r>
            <w:proofErr w:type="spellEnd"/>
          </w:p>
        </w:tc>
        <w:tc>
          <w:tcPr>
            <w:tcW w:w="1849" w:type="dxa"/>
            <w:shd w:val="clear" w:color="auto" w:fill="D9D9D9" w:themeFill="background1" w:themeFillShade="D9"/>
          </w:tcPr>
          <w:p w14:paraId="6CE4B134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1C6F0690" w14:textId="791B8796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30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jillian@unb.ca</w:t>
              </w:r>
            </w:hyperlink>
          </w:p>
        </w:tc>
      </w:tr>
      <w:tr w:rsidR="006C4968" w:rsidRPr="001E118E" w14:paraId="7E2E1B95" w14:textId="77777777" w:rsidTr="006C4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shd w:val="clear" w:color="auto" w:fill="D9D9D9" w:themeFill="background1" w:themeFillShade="D9"/>
          </w:tcPr>
          <w:p w14:paraId="3A3D3F86" w14:textId="45FA59C2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rPr>
                <w:rFonts w:ascii="Arial" w:hAnsi="Arial" w:cs="Arial"/>
                <w:b w:val="0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U SPORTS – </w:t>
            </w:r>
            <w:proofErr w:type="spellStart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Director</w:t>
            </w:r>
            <w:proofErr w:type="spellEnd"/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 xml:space="preserve"> of Spor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ABACBBF" w14:textId="30523541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r w:rsidRPr="001E118E">
              <w:rPr>
                <w:rFonts w:ascii="Arial" w:hAnsi="Arial" w:cs="Arial"/>
                <w:sz w:val="21"/>
                <w:szCs w:val="21"/>
                <w:lang w:val="fr-CA"/>
              </w:rPr>
              <w:t>Jennifer Smart</w:t>
            </w:r>
          </w:p>
        </w:tc>
        <w:tc>
          <w:tcPr>
            <w:tcW w:w="1849" w:type="dxa"/>
            <w:shd w:val="clear" w:color="auto" w:fill="D9D9D9" w:themeFill="background1" w:themeFillShade="D9"/>
          </w:tcPr>
          <w:p w14:paraId="4B2756F2" w14:textId="77777777" w:rsidR="006C4968" w:rsidRPr="001E118E" w:rsidRDefault="006C4968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3F3F65B8" w14:textId="2A089615" w:rsidR="006C4968" w:rsidRPr="001E118E" w:rsidRDefault="00F279F5" w:rsidP="006C4968">
            <w:pPr>
              <w:tabs>
                <w:tab w:val="left" w:pos="2880"/>
                <w:tab w:val="left" w:pos="5580"/>
                <w:tab w:val="right" w:pos="9720"/>
              </w:tabs>
              <w:spacing w:line="36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1"/>
                <w:szCs w:val="21"/>
                <w:lang w:val="fr-CA"/>
              </w:rPr>
            </w:pPr>
            <w:hyperlink r:id="rId31" w:history="1">
              <w:r w:rsidR="006C4968" w:rsidRPr="001E118E">
                <w:rPr>
                  <w:rStyle w:val="Hyperlink"/>
                  <w:rFonts w:ascii="Arial" w:hAnsi="Arial" w:cs="Arial"/>
                  <w:sz w:val="21"/>
                  <w:szCs w:val="21"/>
                  <w:lang w:val="fr-CA"/>
                </w:rPr>
                <w:t>jsmart@usports.ca</w:t>
              </w:r>
            </w:hyperlink>
          </w:p>
        </w:tc>
      </w:tr>
    </w:tbl>
    <w:p w14:paraId="0AFEEC94" w14:textId="77777777" w:rsidR="006C4968" w:rsidRDefault="006C4968" w:rsidP="00203E0F">
      <w:pPr>
        <w:rPr>
          <w:rFonts w:ascii="Arial" w:hAnsi="Arial" w:cs="Arial"/>
          <w:b/>
          <w:sz w:val="20"/>
          <w:szCs w:val="20"/>
        </w:rPr>
      </w:pPr>
    </w:p>
    <w:p w14:paraId="4FD02527" w14:textId="7B6C762F" w:rsidR="00203E0F" w:rsidRPr="002B4443" w:rsidRDefault="00203E0F" w:rsidP="00203E0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</w:p>
    <w:p w14:paraId="3B039197" w14:textId="435BA44D" w:rsidR="007223D3" w:rsidRPr="004D31C0" w:rsidRDefault="00A008FA" w:rsidP="004D31C0">
      <w:pPr>
        <w:pBdr>
          <w:left w:val="single" w:sz="4" w:space="4" w:color="auto"/>
          <w:bottom w:val="single" w:sz="4" w:space="1" w:color="auto"/>
        </w:pBdr>
        <w:ind w:right="168"/>
        <w:outlineLvl w:val="0"/>
        <w:rPr>
          <w:rFonts w:ascii="Arial" w:hAnsi="Arial" w:cs="Arial"/>
          <w:b/>
          <w:sz w:val="28"/>
        </w:rPr>
      </w:pPr>
      <w:r w:rsidRPr="00D82FC0">
        <w:rPr>
          <w:rFonts w:ascii="Arial" w:hAnsi="Arial" w:cs="Arial"/>
          <w:b/>
          <w:color w:val="E81628"/>
          <w:sz w:val="28"/>
        </w:rPr>
        <w:t>2.</w:t>
      </w:r>
      <w:r w:rsidRPr="00D82FC0">
        <w:rPr>
          <w:rFonts w:ascii="Arial" w:hAnsi="Arial" w:cs="Arial"/>
          <w:b/>
          <w:sz w:val="28"/>
        </w:rPr>
        <w:t xml:space="preserve"> </w:t>
      </w:r>
      <w:r w:rsidR="00924F36">
        <w:rPr>
          <w:rFonts w:ascii="Arial" w:hAnsi="Arial" w:cs="Arial"/>
          <w:b/>
          <w:sz w:val="28"/>
        </w:rPr>
        <w:tab/>
      </w:r>
      <w:r w:rsidRPr="00D82FC0">
        <w:rPr>
          <w:rFonts w:ascii="Arial" w:hAnsi="Arial" w:cs="Arial"/>
          <w:b/>
          <w:sz w:val="28"/>
        </w:rPr>
        <w:t>SCHEDULE OF EVENTS</w:t>
      </w:r>
    </w:p>
    <w:p w14:paraId="2ABC55F9" w14:textId="09E332B9" w:rsidR="00A008FA" w:rsidRPr="00AE4024" w:rsidRDefault="00A008FA" w:rsidP="00A008FA">
      <w:pPr>
        <w:contextualSpacing/>
        <w:rPr>
          <w:rFonts w:ascii="Arial" w:hAnsi="Arial" w:cs="Arial"/>
          <w:b/>
          <w:i/>
          <w:sz w:val="22"/>
          <w:szCs w:val="22"/>
        </w:rPr>
      </w:pPr>
      <w:r w:rsidRPr="00AE4024">
        <w:rPr>
          <w:rFonts w:ascii="Arial" w:hAnsi="Arial" w:cs="Arial"/>
          <w:b/>
          <w:i/>
          <w:sz w:val="22"/>
          <w:szCs w:val="22"/>
        </w:rPr>
        <w:t>*All times are local</w:t>
      </w:r>
      <w:r w:rsidR="003F1E48" w:rsidRPr="00AE4024">
        <w:rPr>
          <w:rFonts w:ascii="Arial" w:hAnsi="Arial" w:cs="Arial"/>
          <w:b/>
          <w:i/>
          <w:sz w:val="22"/>
          <w:szCs w:val="22"/>
        </w:rPr>
        <w:t>*</w:t>
      </w:r>
    </w:p>
    <w:p w14:paraId="681BB45D" w14:textId="77777777" w:rsidR="003F1E48" w:rsidRPr="00AE4024" w:rsidRDefault="003F1E48" w:rsidP="00A008FA">
      <w:pPr>
        <w:contextualSpacing/>
        <w:rPr>
          <w:rFonts w:ascii="Arial" w:hAnsi="Arial" w:cs="Arial"/>
          <w:b/>
          <w:i/>
          <w:sz w:val="22"/>
          <w:szCs w:val="22"/>
        </w:rPr>
      </w:pPr>
    </w:p>
    <w:p w14:paraId="0CDCA1C5" w14:textId="10DA44E6" w:rsidR="003F1E48" w:rsidRPr="00AE4024" w:rsidRDefault="00674132" w:rsidP="00EA60A6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Tuesday, March </w:t>
      </w:r>
      <w:r w:rsidR="00DF1C83">
        <w:rPr>
          <w:rFonts w:ascii="Arial" w:hAnsi="Arial" w:cs="Arial"/>
          <w:b/>
          <w:iCs/>
          <w:sz w:val="22"/>
          <w:szCs w:val="22"/>
        </w:rPr>
        <w:t>29</w:t>
      </w:r>
      <w:r w:rsidRPr="00AE4024">
        <w:rPr>
          <w:rFonts w:ascii="Arial" w:hAnsi="Arial" w:cs="Arial"/>
          <w:b/>
          <w:iCs/>
          <w:sz w:val="22"/>
          <w:szCs w:val="22"/>
        </w:rPr>
        <w:t>, 2022</w:t>
      </w:r>
    </w:p>
    <w:p w14:paraId="4F4789E3" w14:textId="7609A7A8" w:rsidR="00885A6C" w:rsidRPr="00BD082A" w:rsidRDefault="00885A6C" w:rsidP="00BD082A">
      <w:pPr>
        <w:autoSpaceDE w:val="0"/>
        <w:autoSpaceDN w:val="0"/>
        <w:adjustRightInd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T</w:t>
      </w:r>
      <w:r w:rsidR="00532CDB" w:rsidRPr="00AE4024">
        <w:rPr>
          <w:rFonts w:ascii="Arial" w:hAnsi="Arial" w:cs="Arial"/>
          <w:b/>
          <w:iCs/>
          <w:sz w:val="22"/>
          <w:szCs w:val="22"/>
        </w:rPr>
        <w:t>eams arrive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</w:p>
    <w:p w14:paraId="2E85ADA3" w14:textId="1E5EA6C7" w:rsidR="004D31C0" w:rsidRPr="00AE4024" w:rsidRDefault="004D31C0" w:rsidP="004D31C0">
      <w:pPr>
        <w:autoSpaceDE w:val="0"/>
        <w:autoSpaceDN w:val="0"/>
        <w:adjustRightInd w:val="0"/>
        <w:rPr>
          <w:rFonts w:ascii="Arial" w:hAnsi="Arial" w:cs="Arial"/>
          <w:b/>
          <w:iCs/>
          <w:sz w:val="22"/>
          <w:szCs w:val="22"/>
        </w:rPr>
      </w:pPr>
    </w:p>
    <w:p w14:paraId="596309CD" w14:textId="77777777" w:rsidR="004D31C0" w:rsidRPr="00AE4024" w:rsidRDefault="004D31C0" w:rsidP="004D31C0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4:00PM – 7:00PM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iCs/>
          <w:sz w:val="22"/>
          <w:szCs w:val="22"/>
        </w:rPr>
        <w:t xml:space="preserve">Training time available on request: Contact: </w:t>
      </w:r>
    </w:p>
    <w:p w14:paraId="477BD12B" w14:textId="6E89C215" w:rsidR="004D31C0" w:rsidRPr="00AE4024" w:rsidRDefault="004D31C0" w:rsidP="004D31C0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iCs/>
          <w:sz w:val="22"/>
          <w:szCs w:val="22"/>
        </w:rPr>
        <w:t xml:space="preserve">                                           </w:t>
      </w:r>
      <w:r w:rsidR="00DF1C83">
        <w:rPr>
          <w:rFonts w:ascii="Arial" w:hAnsi="Arial" w:cs="Arial"/>
          <w:iCs/>
          <w:sz w:val="22"/>
          <w:szCs w:val="22"/>
        </w:rPr>
        <w:t xml:space="preserve">  </w:t>
      </w:r>
      <w:r w:rsidRPr="00AE4024">
        <w:rPr>
          <w:rFonts w:ascii="Arial" w:hAnsi="Arial" w:cs="Arial"/>
          <w:iCs/>
          <w:sz w:val="22"/>
          <w:szCs w:val="22"/>
        </w:rPr>
        <w:t xml:space="preserve"> </w:t>
      </w:r>
      <w:r w:rsidR="00DF1C83">
        <w:rPr>
          <w:rFonts w:ascii="Arial" w:hAnsi="Arial" w:cs="Arial"/>
          <w:iCs/>
          <w:sz w:val="22"/>
          <w:szCs w:val="22"/>
        </w:rPr>
        <w:t xml:space="preserve"> </w:t>
      </w:r>
      <w:r w:rsidRPr="00AE4024">
        <w:rPr>
          <w:rFonts w:ascii="Arial" w:hAnsi="Arial" w:cs="Arial"/>
          <w:iCs/>
          <w:sz w:val="22"/>
          <w:szCs w:val="22"/>
        </w:rPr>
        <w:t xml:space="preserve">Oy Akinola - </w:t>
      </w:r>
      <w:hyperlink r:id="rId32" w:history="1">
        <w:r w:rsidRPr="00AE4024">
          <w:rPr>
            <w:rStyle w:val="Hyperlink"/>
            <w:rFonts w:ascii="Arial" w:hAnsi="Arial" w:cs="Arial"/>
            <w:sz w:val="22"/>
            <w:szCs w:val="22"/>
            <w:lang w:val="fr-CA"/>
          </w:rPr>
          <w:t>oyinkoakinola@gmail.com</w:t>
        </w:r>
      </w:hyperlink>
    </w:p>
    <w:p w14:paraId="4628BFA7" w14:textId="7015524F" w:rsidR="004D31C0" w:rsidRDefault="004D31C0" w:rsidP="00885A6C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0EED337E" w14:textId="759CD74C" w:rsidR="00115359" w:rsidRPr="00AE4024" w:rsidRDefault="00115359" w:rsidP="00115359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Team accreditation packages may be available for pick-up at the Field House</w:t>
      </w:r>
      <w:r w:rsidRPr="00AE4024">
        <w:rPr>
          <w:rFonts w:ascii="Arial" w:hAnsi="Arial" w:cs="Arial"/>
          <w:iCs/>
          <w:sz w:val="22"/>
          <w:szCs w:val="22"/>
        </w:rPr>
        <w:t xml:space="preserve"> </w:t>
      </w:r>
      <w:r>
        <w:rPr>
          <w:rFonts w:ascii="Arial" w:hAnsi="Arial" w:cs="Arial"/>
          <w:iCs/>
          <w:sz w:val="22"/>
          <w:szCs w:val="22"/>
        </w:rPr>
        <w:t xml:space="preserve">during this time.  This will be </w:t>
      </w:r>
      <w:r w:rsidR="00BD082A">
        <w:rPr>
          <w:rFonts w:ascii="Arial" w:hAnsi="Arial" w:cs="Arial"/>
          <w:iCs/>
          <w:sz w:val="22"/>
          <w:szCs w:val="22"/>
        </w:rPr>
        <w:t>confirmed closer to the event.</w:t>
      </w:r>
    </w:p>
    <w:p w14:paraId="7D039EBA" w14:textId="77777777" w:rsidR="00115359" w:rsidRPr="00AE4024" w:rsidRDefault="00115359" w:rsidP="00885A6C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4CFB5E2C" w14:textId="13A3D8C9" w:rsidR="00B26931" w:rsidRPr="00B26931" w:rsidRDefault="00674132" w:rsidP="00B26931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Wednesday, March </w:t>
      </w:r>
      <w:r w:rsidR="00DF1C83">
        <w:rPr>
          <w:rFonts w:ascii="Arial" w:hAnsi="Arial" w:cs="Arial"/>
          <w:b/>
          <w:iCs/>
          <w:sz w:val="22"/>
          <w:szCs w:val="22"/>
        </w:rPr>
        <w:t>30,</w:t>
      </w:r>
      <w:r w:rsidRPr="00AE4024">
        <w:rPr>
          <w:rFonts w:ascii="Arial" w:hAnsi="Arial" w:cs="Arial"/>
          <w:b/>
          <w:iCs/>
          <w:sz w:val="22"/>
          <w:szCs w:val="22"/>
        </w:rPr>
        <w:t xml:space="preserve"> 2022</w:t>
      </w:r>
    </w:p>
    <w:p w14:paraId="08D4840E" w14:textId="0558DF6F" w:rsidR="008532BC" w:rsidRPr="00AE4024" w:rsidRDefault="006C4968" w:rsidP="008532BC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11:00AM – 7:00PM</w:t>
      </w:r>
      <w:r w:rsidR="00AE0121" w:rsidRPr="00AE4024">
        <w:rPr>
          <w:rFonts w:ascii="Arial" w:hAnsi="Arial" w:cs="Arial"/>
          <w:b/>
          <w:iCs/>
          <w:sz w:val="22"/>
          <w:szCs w:val="22"/>
        </w:rPr>
        <w:tab/>
      </w:r>
      <w:r w:rsidR="00AE0121" w:rsidRPr="00AE4024">
        <w:rPr>
          <w:rFonts w:ascii="Arial" w:hAnsi="Arial" w:cs="Arial"/>
          <w:b/>
          <w:iCs/>
          <w:sz w:val="22"/>
          <w:szCs w:val="22"/>
        </w:rPr>
        <w:tab/>
      </w:r>
      <w:r w:rsidR="008532BC" w:rsidRPr="00AE4024">
        <w:rPr>
          <w:rFonts w:ascii="Arial" w:hAnsi="Arial" w:cs="Arial"/>
          <w:iCs/>
          <w:sz w:val="22"/>
          <w:szCs w:val="22"/>
        </w:rPr>
        <w:t xml:space="preserve">Training time available </w:t>
      </w:r>
      <w:r w:rsidR="00982D60" w:rsidRPr="00AE4024">
        <w:rPr>
          <w:rFonts w:ascii="Arial" w:hAnsi="Arial" w:cs="Arial"/>
          <w:iCs/>
          <w:sz w:val="22"/>
          <w:szCs w:val="22"/>
        </w:rPr>
        <w:t xml:space="preserve">– Detailed Schedule Section 4. </w:t>
      </w:r>
    </w:p>
    <w:p w14:paraId="5BDAD491" w14:textId="65385EF4" w:rsidR="008532BC" w:rsidRPr="00AE4024" w:rsidRDefault="008532BC" w:rsidP="008532BC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7519A374" w14:textId="7B3A5F0F" w:rsidR="008532BC" w:rsidRPr="00AE4024" w:rsidRDefault="004D31C0" w:rsidP="008532BC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12:30PM – 6:30PM</w:t>
      </w:r>
      <w:r w:rsidR="008532BC" w:rsidRPr="00AE4024">
        <w:rPr>
          <w:rFonts w:ascii="Arial" w:hAnsi="Arial" w:cs="Arial"/>
          <w:b/>
          <w:iCs/>
          <w:sz w:val="22"/>
          <w:szCs w:val="22"/>
        </w:rPr>
        <w:tab/>
      </w:r>
      <w:r w:rsidR="008532BC" w:rsidRPr="00AE4024">
        <w:rPr>
          <w:rFonts w:ascii="Arial" w:hAnsi="Arial" w:cs="Arial"/>
          <w:b/>
          <w:iCs/>
          <w:sz w:val="22"/>
          <w:szCs w:val="22"/>
        </w:rPr>
        <w:tab/>
      </w:r>
      <w:r w:rsidR="008532BC" w:rsidRPr="00AE4024">
        <w:rPr>
          <w:rFonts w:ascii="Arial" w:hAnsi="Arial" w:cs="Arial"/>
          <w:iCs/>
          <w:sz w:val="22"/>
          <w:szCs w:val="22"/>
        </w:rPr>
        <w:t>Te</w:t>
      </w:r>
      <w:r>
        <w:rPr>
          <w:rFonts w:ascii="Arial" w:hAnsi="Arial" w:cs="Arial"/>
          <w:iCs/>
          <w:sz w:val="22"/>
          <w:szCs w:val="22"/>
        </w:rPr>
        <w:t>am accreditation packages available for pick-up at the Field House</w:t>
      </w:r>
    </w:p>
    <w:p w14:paraId="70479D6E" w14:textId="6BFC9CFF" w:rsidR="006C4968" w:rsidRPr="00AE4024" w:rsidRDefault="004D31C0" w:rsidP="006C496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All remaining packages will be given out at the technical meeting.</w:t>
      </w:r>
    </w:p>
    <w:p w14:paraId="315C6924" w14:textId="77777777" w:rsidR="004D31C0" w:rsidRPr="00AE4024" w:rsidRDefault="004D31C0" w:rsidP="004D31C0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7:00PM – 8:00PM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iCs/>
          <w:sz w:val="22"/>
          <w:szCs w:val="22"/>
        </w:rPr>
        <w:t xml:space="preserve">Technical meeting – Delta Hotels by Marriott </w:t>
      </w:r>
    </w:p>
    <w:p w14:paraId="68C184A8" w14:textId="77777777" w:rsidR="004D31C0" w:rsidRPr="00AE4024" w:rsidRDefault="004D31C0" w:rsidP="004D31C0">
      <w:pPr>
        <w:autoSpaceDE w:val="0"/>
        <w:autoSpaceDN w:val="0"/>
        <w:adjustRightInd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ab/>
      </w:r>
    </w:p>
    <w:p w14:paraId="08736C5F" w14:textId="77777777" w:rsidR="00D03469" w:rsidRDefault="004D31C0" w:rsidP="004D31C0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8:00PM – 9:00PM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bCs/>
          <w:iCs/>
          <w:sz w:val="22"/>
          <w:szCs w:val="22"/>
        </w:rPr>
        <w:t>Coaches</w:t>
      </w:r>
      <w:r w:rsidRPr="00AE4024">
        <w:rPr>
          <w:rFonts w:ascii="Arial" w:hAnsi="Arial" w:cs="Arial"/>
          <w:iCs/>
          <w:sz w:val="22"/>
          <w:szCs w:val="22"/>
        </w:rPr>
        <w:t xml:space="preserve"> Meeting </w:t>
      </w:r>
      <w:r w:rsidR="007034D0">
        <w:rPr>
          <w:rFonts w:ascii="Arial" w:hAnsi="Arial" w:cs="Arial"/>
          <w:iCs/>
          <w:sz w:val="22"/>
          <w:szCs w:val="22"/>
        </w:rPr>
        <w:t xml:space="preserve">(not </w:t>
      </w:r>
      <w:r w:rsidR="00D03469">
        <w:rPr>
          <w:rFonts w:ascii="Arial" w:hAnsi="Arial" w:cs="Arial"/>
          <w:iCs/>
          <w:sz w:val="22"/>
          <w:szCs w:val="22"/>
        </w:rPr>
        <w:t xml:space="preserve">hosted by USPORTS) </w:t>
      </w:r>
      <w:r w:rsidRPr="00AE4024">
        <w:rPr>
          <w:rFonts w:ascii="Arial" w:hAnsi="Arial" w:cs="Arial"/>
          <w:iCs/>
          <w:sz w:val="22"/>
          <w:szCs w:val="22"/>
        </w:rPr>
        <w:t xml:space="preserve">– Delta Hotels by </w:t>
      </w:r>
    </w:p>
    <w:p w14:paraId="56665F19" w14:textId="1E92FFFE" w:rsidR="004D31C0" w:rsidRDefault="004D31C0" w:rsidP="00D03469">
      <w:pPr>
        <w:pBdr>
          <w:top w:val="single" w:sz="4" w:space="1" w:color="auto"/>
        </w:pBdr>
        <w:autoSpaceDE w:val="0"/>
        <w:autoSpaceDN w:val="0"/>
        <w:adjustRightInd w:val="0"/>
        <w:ind w:left="2160" w:firstLine="72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iCs/>
          <w:sz w:val="22"/>
          <w:szCs w:val="22"/>
        </w:rPr>
        <w:t>Marriott</w:t>
      </w:r>
    </w:p>
    <w:p w14:paraId="5C86812C" w14:textId="77777777" w:rsidR="008532BC" w:rsidRPr="00AE4024" w:rsidRDefault="008532BC" w:rsidP="00674132">
      <w:pPr>
        <w:contextualSpacing/>
        <w:rPr>
          <w:rFonts w:ascii="Arial" w:hAnsi="Arial" w:cs="Arial"/>
          <w:b/>
          <w:i/>
          <w:sz w:val="22"/>
          <w:szCs w:val="22"/>
        </w:rPr>
      </w:pPr>
    </w:p>
    <w:p w14:paraId="1D488717" w14:textId="1C5AAA1E" w:rsidR="003F1E48" w:rsidRPr="00AE4024" w:rsidRDefault="00674132" w:rsidP="0067413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Thursday, March </w:t>
      </w:r>
      <w:r w:rsidR="00DF1C83">
        <w:rPr>
          <w:rFonts w:ascii="Arial" w:hAnsi="Arial" w:cs="Arial"/>
          <w:b/>
          <w:iCs/>
          <w:sz w:val="22"/>
          <w:szCs w:val="22"/>
        </w:rPr>
        <w:t>31</w:t>
      </w:r>
      <w:r w:rsidRPr="00AE4024">
        <w:rPr>
          <w:rFonts w:ascii="Arial" w:hAnsi="Arial" w:cs="Arial"/>
          <w:b/>
          <w:iCs/>
          <w:sz w:val="22"/>
          <w:szCs w:val="22"/>
        </w:rPr>
        <w:t>, 2022</w:t>
      </w:r>
    </w:p>
    <w:p w14:paraId="220B3D62" w14:textId="77777777" w:rsidR="00C71CFB" w:rsidRPr="00AE4024" w:rsidRDefault="00C71CFB" w:rsidP="00C71CFB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9:00AM – 12:00PM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iCs/>
          <w:sz w:val="22"/>
          <w:szCs w:val="22"/>
        </w:rPr>
        <w:t>Training time available - Detailed Schedule Section 4.</w:t>
      </w:r>
    </w:p>
    <w:p w14:paraId="1BDEE112" w14:textId="77777777" w:rsidR="008532BC" w:rsidRPr="004D31C0" w:rsidRDefault="008532BC" w:rsidP="008532BC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506D2FC0" w14:textId="65212C73" w:rsidR="008532BC" w:rsidRPr="004D31C0" w:rsidRDefault="006C4968" w:rsidP="008532BC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2:00 – 9:00PM</w:t>
      </w:r>
      <w:r w:rsidR="008532BC" w:rsidRPr="004D31C0">
        <w:rPr>
          <w:rFonts w:ascii="Arial" w:hAnsi="Arial" w:cs="Arial"/>
          <w:b/>
          <w:iCs/>
          <w:sz w:val="22"/>
          <w:szCs w:val="22"/>
        </w:rPr>
        <w:tab/>
      </w:r>
      <w:r w:rsidR="008532BC"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Cs/>
          <w:iCs/>
          <w:sz w:val="22"/>
          <w:szCs w:val="22"/>
        </w:rPr>
        <w:t xml:space="preserve">Championship </w:t>
      </w:r>
      <w:r w:rsidR="00952B76" w:rsidRPr="004D31C0">
        <w:rPr>
          <w:rFonts w:ascii="Arial" w:hAnsi="Arial" w:cs="Arial"/>
          <w:iCs/>
          <w:sz w:val="22"/>
          <w:szCs w:val="22"/>
        </w:rPr>
        <w:t>Competition Day</w:t>
      </w:r>
      <w:r w:rsidRPr="004D31C0">
        <w:rPr>
          <w:rFonts w:ascii="Arial" w:hAnsi="Arial" w:cs="Arial"/>
          <w:iCs/>
          <w:sz w:val="22"/>
          <w:szCs w:val="22"/>
        </w:rPr>
        <w:t xml:space="preserve"> 1</w:t>
      </w:r>
    </w:p>
    <w:p w14:paraId="183AB49F" w14:textId="77777777" w:rsidR="006C4968" w:rsidRPr="004D31C0" w:rsidRDefault="006C4968" w:rsidP="006C496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72427B0B" w14:textId="40B3A484" w:rsidR="003F1E48" w:rsidRPr="004D31C0" w:rsidRDefault="003F1E48" w:rsidP="003F1E4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</w:t>
      </w:r>
      <w:r w:rsidR="006C4968" w:rsidRPr="004D31C0">
        <w:rPr>
          <w:rFonts w:ascii="Arial" w:hAnsi="Arial" w:cs="Arial"/>
          <w:b/>
          <w:iCs/>
          <w:sz w:val="22"/>
          <w:szCs w:val="22"/>
        </w:rPr>
        <w:t>5:</w:t>
      </w:r>
      <w:r w:rsidR="00E15979">
        <w:rPr>
          <w:rFonts w:ascii="Arial" w:hAnsi="Arial" w:cs="Arial"/>
          <w:b/>
          <w:iCs/>
          <w:sz w:val="22"/>
          <w:szCs w:val="22"/>
        </w:rPr>
        <w:t>2</w:t>
      </w:r>
      <w:r w:rsidR="006C4968" w:rsidRPr="004D31C0">
        <w:rPr>
          <w:rFonts w:ascii="Arial" w:hAnsi="Arial" w:cs="Arial"/>
          <w:b/>
          <w:iCs/>
          <w:sz w:val="22"/>
          <w:szCs w:val="22"/>
        </w:rPr>
        <w:t>0PM</w:t>
      </w:r>
      <w:r w:rsidR="006C4968" w:rsidRPr="004D31C0">
        <w:rPr>
          <w:rFonts w:ascii="Arial" w:hAnsi="Arial" w:cs="Arial"/>
          <w:b/>
          <w:iCs/>
          <w:sz w:val="22"/>
          <w:szCs w:val="22"/>
        </w:rPr>
        <w:tab/>
      </w:r>
      <w:r w:rsidR="006C4968" w:rsidRPr="004D31C0">
        <w:rPr>
          <w:rFonts w:ascii="Arial" w:hAnsi="Arial" w:cs="Arial"/>
          <w:b/>
          <w:iCs/>
          <w:sz w:val="22"/>
          <w:szCs w:val="22"/>
        </w:rPr>
        <w:tab/>
      </w:r>
      <w:r w:rsidR="006C4968" w:rsidRPr="004D31C0">
        <w:rPr>
          <w:rFonts w:ascii="Arial" w:hAnsi="Arial" w:cs="Arial"/>
          <w:b/>
          <w:iCs/>
          <w:sz w:val="22"/>
          <w:szCs w:val="22"/>
        </w:rPr>
        <w:tab/>
      </w:r>
      <w:r w:rsidR="006C4968" w:rsidRPr="004D31C0">
        <w:rPr>
          <w:rFonts w:ascii="Arial" w:hAnsi="Arial" w:cs="Arial"/>
          <w:iCs/>
          <w:sz w:val="22"/>
          <w:szCs w:val="22"/>
        </w:rPr>
        <w:t xml:space="preserve">Opening </w:t>
      </w:r>
      <w:r w:rsidR="00C71CFB" w:rsidRPr="004D31C0">
        <w:rPr>
          <w:rFonts w:ascii="Arial" w:hAnsi="Arial" w:cs="Arial"/>
          <w:iCs/>
          <w:sz w:val="22"/>
          <w:szCs w:val="22"/>
        </w:rPr>
        <w:t>C</w:t>
      </w:r>
      <w:r w:rsidR="006C4968" w:rsidRPr="004D31C0">
        <w:rPr>
          <w:rFonts w:ascii="Arial" w:hAnsi="Arial" w:cs="Arial"/>
          <w:iCs/>
          <w:sz w:val="22"/>
          <w:szCs w:val="22"/>
        </w:rPr>
        <w:t>eremony</w:t>
      </w:r>
      <w:r w:rsidRPr="004D31C0">
        <w:rPr>
          <w:rFonts w:ascii="Arial" w:hAnsi="Arial" w:cs="Arial"/>
          <w:iCs/>
          <w:sz w:val="22"/>
          <w:szCs w:val="22"/>
        </w:rPr>
        <w:t xml:space="preserve">, </w:t>
      </w:r>
      <w:r w:rsidR="00C71CFB" w:rsidRPr="004D31C0">
        <w:rPr>
          <w:rFonts w:ascii="Arial" w:hAnsi="Arial" w:cs="Arial"/>
          <w:iCs/>
          <w:sz w:val="22"/>
          <w:szCs w:val="22"/>
        </w:rPr>
        <w:t>Anthem</w:t>
      </w:r>
      <w:r w:rsidRPr="004D31C0">
        <w:rPr>
          <w:rFonts w:ascii="Arial" w:hAnsi="Arial" w:cs="Arial"/>
          <w:iCs/>
          <w:sz w:val="22"/>
          <w:szCs w:val="22"/>
        </w:rPr>
        <w:t xml:space="preserve"> &amp; </w:t>
      </w:r>
      <w:r w:rsidR="00B27BE4">
        <w:rPr>
          <w:rFonts w:ascii="Arial" w:hAnsi="Arial" w:cs="Arial"/>
          <w:iCs/>
          <w:sz w:val="22"/>
          <w:szCs w:val="22"/>
        </w:rPr>
        <w:t>Season Award</w:t>
      </w:r>
      <w:r w:rsidR="005A2E92">
        <w:rPr>
          <w:rFonts w:ascii="Arial" w:hAnsi="Arial" w:cs="Arial"/>
          <w:iCs/>
          <w:sz w:val="22"/>
          <w:szCs w:val="22"/>
        </w:rPr>
        <w:t>s</w:t>
      </w:r>
      <w:r w:rsidR="00555F77">
        <w:rPr>
          <w:rFonts w:ascii="Arial" w:hAnsi="Arial" w:cs="Arial"/>
          <w:iCs/>
          <w:sz w:val="22"/>
          <w:szCs w:val="22"/>
        </w:rPr>
        <w:t xml:space="preserve"> Presentation</w:t>
      </w:r>
    </w:p>
    <w:p w14:paraId="7B77434A" w14:textId="77777777" w:rsidR="003F1E48" w:rsidRPr="004D31C0" w:rsidRDefault="003F1E48" w:rsidP="003F1E4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1D6D88A9" w14:textId="2B0FB2EA" w:rsidR="006D65DE" w:rsidRPr="004D31C0" w:rsidRDefault="006D65DE" w:rsidP="006D65DE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</w:t>
      </w:r>
      <w:r>
        <w:rPr>
          <w:rFonts w:ascii="Arial" w:hAnsi="Arial" w:cs="Arial"/>
          <w:b/>
          <w:iCs/>
          <w:sz w:val="22"/>
          <w:szCs w:val="22"/>
        </w:rPr>
        <w:t>8</w:t>
      </w:r>
      <w:r w:rsidRPr="004D31C0">
        <w:rPr>
          <w:rFonts w:ascii="Arial" w:hAnsi="Arial" w:cs="Arial"/>
          <w:b/>
          <w:iCs/>
          <w:sz w:val="22"/>
          <w:szCs w:val="22"/>
        </w:rPr>
        <w:t>:</w:t>
      </w:r>
      <w:r w:rsidR="005A2E92">
        <w:rPr>
          <w:rFonts w:ascii="Arial" w:hAnsi="Arial" w:cs="Arial"/>
          <w:b/>
          <w:iCs/>
          <w:sz w:val="22"/>
          <w:szCs w:val="22"/>
        </w:rPr>
        <w:t>15</w:t>
      </w:r>
      <w:r w:rsidRPr="004D31C0">
        <w:rPr>
          <w:rFonts w:ascii="Arial" w:hAnsi="Arial" w:cs="Arial"/>
          <w:b/>
          <w:iCs/>
          <w:sz w:val="22"/>
          <w:szCs w:val="22"/>
        </w:rPr>
        <w:t>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Season Award</w:t>
      </w:r>
      <w:r w:rsidR="005A2E92">
        <w:rPr>
          <w:rFonts w:ascii="Arial" w:hAnsi="Arial" w:cs="Arial"/>
          <w:iCs/>
          <w:sz w:val="22"/>
          <w:szCs w:val="22"/>
        </w:rPr>
        <w:t>s</w:t>
      </w:r>
      <w:r>
        <w:rPr>
          <w:rFonts w:ascii="Arial" w:hAnsi="Arial" w:cs="Arial"/>
          <w:iCs/>
          <w:sz w:val="22"/>
          <w:szCs w:val="22"/>
        </w:rPr>
        <w:t xml:space="preserve"> Presentation</w:t>
      </w:r>
    </w:p>
    <w:p w14:paraId="0E208833" w14:textId="77777777" w:rsidR="006D65DE" w:rsidRPr="004D31C0" w:rsidRDefault="006D65DE" w:rsidP="006D65DE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295D561C" w14:textId="14E80843" w:rsidR="003F1E48" w:rsidRPr="00AE4024" w:rsidRDefault="003F1E48" w:rsidP="003F1E4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9:00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="00555F77" w:rsidRPr="00555F77">
        <w:rPr>
          <w:rFonts w:ascii="Arial" w:hAnsi="Arial" w:cs="Arial"/>
          <w:bCs/>
          <w:iCs/>
          <w:sz w:val="22"/>
          <w:szCs w:val="22"/>
        </w:rPr>
        <w:t xml:space="preserve">Championship </w:t>
      </w:r>
      <w:r w:rsidR="005563E8">
        <w:rPr>
          <w:rFonts w:ascii="Arial" w:hAnsi="Arial" w:cs="Arial"/>
          <w:iCs/>
          <w:sz w:val="22"/>
          <w:szCs w:val="22"/>
        </w:rPr>
        <w:t xml:space="preserve">Awards </w:t>
      </w:r>
    </w:p>
    <w:p w14:paraId="3BB22850" w14:textId="3CC15862" w:rsidR="003F1E48" w:rsidRPr="00AE4024" w:rsidRDefault="003F1E48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6C5002BF" w14:textId="77777777" w:rsidR="00AE4024" w:rsidRPr="00AE4024" w:rsidRDefault="00AE4024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198F5CC2" w14:textId="272A79A3" w:rsidR="003F1E48" w:rsidRPr="00AE4024" w:rsidRDefault="00674132" w:rsidP="0067413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lastRenderedPageBreak/>
        <w:t xml:space="preserve">Friday, </w:t>
      </w:r>
      <w:r w:rsidR="00DF1C83">
        <w:rPr>
          <w:rFonts w:ascii="Arial" w:hAnsi="Arial" w:cs="Arial"/>
          <w:b/>
          <w:iCs/>
          <w:sz w:val="22"/>
          <w:szCs w:val="22"/>
        </w:rPr>
        <w:t>April 1</w:t>
      </w:r>
      <w:r w:rsidRPr="00AE4024">
        <w:rPr>
          <w:rFonts w:ascii="Arial" w:hAnsi="Arial" w:cs="Arial"/>
          <w:b/>
          <w:iCs/>
          <w:sz w:val="22"/>
          <w:szCs w:val="22"/>
        </w:rPr>
        <w:t>, 2022</w:t>
      </w:r>
    </w:p>
    <w:p w14:paraId="3B271B5D" w14:textId="15DCEB0A" w:rsidR="006C4968" w:rsidRPr="00AE4024" w:rsidRDefault="006C4968" w:rsidP="006C496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9:00AM – 12:00PM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iCs/>
          <w:sz w:val="22"/>
          <w:szCs w:val="22"/>
        </w:rPr>
        <w:t xml:space="preserve">Training time available </w:t>
      </w:r>
      <w:r w:rsidR="00982D60" w:rsidRPr="00AE4024">
        <w:rPr>
          <w:rFonts w:ascii="Arial" w:hAnsi="Arial" w:cs="Arial"/>
          <w:iCs/>
          <w:sz w:val="22"/>
          <w:szCs w:val="22"/>
        </w:rPr>
        <w:t>- Detailed Schedule Section 4.</w:t>
      </w:r>
    </w:p>
    <w:p w14:paraId="43EB72F2" w14:textId="77777777" w:rsidR="008532BC" w:rsidRPr="00AE4024" w:rsidRDefault="008532BC" w:rsidP="00674132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74A60C5D" w14:textId="643BA1AD" w:rsidR="00674132" w:rsidRPr="00AE4024" w:rsidRDefault="00B76745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12:30 – 8:30PM</w:t>
      </w:r>
      <w:r w:rsidR="00674132" w:rsidRPr="00AE4024">
        <w:rPr>
          <w:rFonts w:ascii="Arial" w:hAnsi="Arial" w:cs="Arial"/>
          <w:b/>
          <w:iCs/>
          <w:sz w:val="22"/>
          <w:szCs w:val="22"/>
        </w:rPr>
        <w:tab/>
      </w:r>
      <w:r w:rsidR="00674132" w:rsidRPr="00AE4024">
        <w:rPr>
          <w:rFonts w:ascii="Arial" w:hAnsi="Arial" w:cs="Arial"/>
          <w:b/>
          <w:iCs/>
          <w:sz w:val="22"/>
          <w:szCs w:val="22"/>
        </w:rPr>
        <w:tab/>
      </w:r>
      <w:r w:rsidR="006C4968" w:rsidRPr="00AE4024">
        <w:rPr>
          <w:rFonts w:ascii="Arial" w:hAnsi="Arial" w:cs="Arial"/>
          <w:bCs/>
          <w:iCs/>
          <w:sz w:val="22"/>
          <w:szCs w:val="22"/>
        </w:rPr>
        <w:t xml:space="preserve">Championship </w:t>
      </w:r>
      <w:r w:rsidR="008532BC" w:rsidRPr="00AE4024">
        <w:rPr>
          <w:rFonts w:ascii="Arial" w:hAnsi="Arial" w:cs="Arial"/>
          <w:iCs/>
          <w:sz w:val="22"/>
          <w:szCs w:val="22"/>
        </w:rPr>
        <w:t xml:space="preserve">Competition </w:t>
      </w:r>
      <w:r w:rsidR="00952B76">
        <w:rPr>
          <w:rFonts w:ascii="Arial" w:hAnsi="Arial" w:cs="Arial"/>
          <w:iCs/>
          <w:sz w:val="22"/>
          <w:szCs w:val="22"/>
        </w:rPr>
        <w:t>Da</w:t>
      </w:r>
      <w:r w:rsidR="008532BC" w:rsidRPr="00AE4024">
        <w:rPr>
          <w:rFonts w:ascii="Arial" w:hAnsi="Arial" w:cs="Arial"/>
          <w:iCs/>
          <w:sz w:val="22"/>
          <w:szCs w:val="22"/>
        </w:rPr>
        <w:t xml:space="preserve">y 2 </w:t>
      </w:r>
    </w:p>
    <w:p w14:paraId="1FCE8111" w14:textId="77777777" w:rsidR="003F1E48" w:rsidRPr="00AE4024" w:rsidRDefault="003F1E48" w:rsidP="003F1E4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503A3993" w14:textId="6CB67625" w:rsidR="003F1E48" w:rsidRPr="004D31C0" w:rsidRDefault="003F1E48" w:rsidP="003F1E4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4:00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="005563E8">
        <w:rPr>
          <w:rFonts w:ascii="Arial" w:hAnsi="Arial" w:cs="Arial"/>
          <w:iCs/>
          <w:sz w:val="22"/>
          <w:szCs w:val="22"/>
        </w:rPr>
        <w:t>Season Awards</w:t>
      </w:r>
    </w:p>
    <w:p w14:paraId="38683121" w14:textId="77777777" w:rsidR="003F1E48" w:rsidRPr="004D31C0" w:rsidRDefault="003F1E48" w:rsidP="003F1E4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1031A079" w14:textId="6C071B3D" w:rsidR="003F1E48" w:rsidRPr="00AE4024" w:rsidRDefault="003F1E48" w:rsidP="003F1E4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</w:t>
      </w:r>
      <w:r w:rsidR="00BC1C87">
        <w:rPr>
          <w:rFonts w:ascii="Arial" w:hAnsi="Arial" w:cs="Arial"/>
          <w:b/>
          <w:iCs/>
          <w:sz w:val="22"/>
          <w:szCs w:val="22"/>
        </w:rPr>
        <w:t>7:15</w:t>
      </w:r>
      <w:r w:rsidRPr="004D31C0">
        <w:rPr>
          <w:rFonts w:ascii="Arial" w:hAnsi="Arial" w:cs="Arial"/>
          <w:b/>
          <w:iCs/>
          <w:sz w:val="22"/>
          <w:szCs w:val="22"/>
        </w:rPr>
        <w:t>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="00BC1C87">
        <w:rPr>
          <w:rFonts w:ascii="Arial" w:hAnsi="Arial" w:cs="Arial"/>
          <w:bCs/>
          <w:iCs/>
          <w:sz w:val="22"/>
          <w:szCs w:val="22"/>
        </w:rPr>
        <w:t>Season</w:t>
      </w:r>
      <w:r w:rsidR="00555F77" w:rsidRPr="00286EA0">
        <w:rPr>
          <w:rFonts w:ascii="Arial" w:hAnsi="Arial" w:cs="Arial"/>
          <w:bCs/>
          <w:iCs/>
          <w:sz w:val="22"/>
          <w:szCs w:val="22"/>
        </w:rPr>
        <w:t xml:space="preserve"> </w:t>
      </w:r>
      <w:r w:rsidR="005563E8">
        <w:rPr>
          <w:rFonts w:ascii="Arial" w:hAnsi="Arial" w:cs="Arial"/>
          <w:iCs/>
          <w:sz w:val="22"/>
          <w:szCs w:val="22"/>
        </w:rPr>
        <w:t>Awards</w:t>
      </w:r>
    </w:p>
    <w:p w14:paraId="03DC88A7" w14:textId="77777777" w:rsidR="005E48A8" w:rsidRPr="004D31C0" w:rsidRDefault="005E48A8" w:rsidP="005E48A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3E73248B" w14:textId="77777777" w:rsidR="005E48A8" w:rsidRPr="00AE4024" w:rsidRDefault="005E48A8" w:rsidP="005E48A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8:30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286EA0">
        <w:rPr>
          <w:rFonts w:ascii="Arial" w:hAnsi="Arial" w:cs="Arial"/>
          <w:bCs/>
          <w:iCs/>
          <w:sz w:val="22"/>
          <w:szCs w:val="22"/>
        </w:rPr>
        <w:t xml:space="preserve">Championship </w:t>
      </w:r>
      <w:r>
        <w:rPr>
          <w:rFonts w:ascii="Arial" w:hAnsi="Arial" w:cs="Arial"/>
          <w:iCs/>
          <w:sz w:val="22"/>
          <w:szCs w:val="22"/>
        </w:rPr>
        <w:t>Awards</w:t>
      </w:r>
    </w:p>
    <w:p w14:paraId="624DB2F9" w14:textId="77777777" w:rsidR="005E48A8" w:rsidRPr="00AE4024" w:rsidRDefault="005E48A8" w:rsidP="005E48A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21353390" w14:textId="530BA817" w:rsidR="00674132" w:rsidRPr="00AE4024" w:rsidRDefault="00674132" w:rsidP="00674132">
      <w:pPr>
        <w:contextualSpacing/>
        <w:rPr>
          <w:rFonts w:ascii="Arial" w:hAnsi="Arial" w:cs="Arial"/>
          <w:b/>
          <w:i/>
          <w:sz w:val="22"/>
          <w:szCs w:val="22"/>
        </w:rPr>
      </w:pPr>
    </w:p>
    <w:p w14:paraId="013C5DCA" w14:textId="77777777" w:rsidR="003F1E48" w:rsidRPr="00AE4024" w:rsidRDefault="003F1E48" w:rsidP="00674132">
      <w:pPr>
        <w:contextualSpacing/>
        <w:rPr>
          <w:rFonts w:ascii="Arial" w:hAnsi="Arial" w:cs="Arial"/>
          <w:b/>
          <w:i/>
          <w:sz w:val="22"/>
          <w:szCs w:val="22"/>
        </w:rPr>
      </w:pPr>
    </w:p>
    <w:p w14:paraId="058E4C7A" w14:textId="583B3E55" w:rsidR="003F1E48" w:rsidRPr="00AE4024" w:rsidRDefault="00674132" w:rsidP="0067413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Saturday, </w:t>
      </w:r>
      <w:r w:rsidR="00DF1C83">
        <w:rPr>
          <w:rFonts w:ascii="Arial" w:hAnsi="Arial" w:cs="Arial"/>
          <w:b/>
          <w:iCs/>
          <w:sz w:val="22"/>
          <w:szCs w:val="22"/>
        </w:rPr>
        <w:t>April 2</w:t>
      </w:r>
      <w:r w:rsidRPr="00AE4024">
        <w:rPr>
          <w:rFonts w:ascii="Arial" w:hAnsi="Arial" w:cs="Arial"/>
          <w:b/>
          <w:iCs/>
          <w:sz w:val="22"/>
          <w:szCs w:val="22"/>
        </w:rPr>
        <w:t>, 2022</w:t>
      </w:r>
    </w:p>
    <w:p w14:paraId="6651A3F0" w14:textId="0239BE50" w:rsidR="006C4968" w:rsidRPr="00AE4024" w:rsidRDefault="006C4968" w:rsidP="006C496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9:00AM – 10:30AM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b/>
          <w:iCs/>
          <w:sz w:val="22"/>
          <w:szCs w:val="22"/>
        </w:rPr>
        <w:tab/>
      </w:r>
      <w:r w:rsidRPr="00AE4024">
        <w:rPr>
          <w:rFonts w:ascii="Arial" w:hAnsi="Arial" w:cs="Arial"/>
          <w:iCs/>
          <w:sz w:val="22"/>
          <w:szCs w:val="22"/>
        </w:rPr>
        <w:t xml:space="preserve">Training time available </w:t>
      </w:r>
      <w:r w:rsidR="00982D60" w:rsidRPr="00AE4024">
        <w:rPr>
          <w:rFonts w:ascii="Arial" w:hAnsi="Arial" w:cs="Arial"/>
          <w:iCs/>
          <w:sz w:val="22"/>
          <w:szCs w:val="22"/>
        </w:rPr>
        <w:t>- Detailed Schedule Section 4.</w:t>
      </w:r>
    </w:p>
    <w:p w14:paraId="087A561C" w14:textId="77777777" w:rsidR="008532BC" w:rsidRPr="00AE4024" w:rsidRDefault="008532BC" w:rsidP="00674132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5834A754" w14:textId="0D351101" w:rsidR="00674132" w:rsidRPr="00AE4024" w:rsidRDefault="00B76745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12:30 – 4:30PM</w:t>
      </w:r>
      <w:r w:rsidR="00674132" w:rsidRPr="00AE4024">
        <w:rPr>
          <w:rFonts w:ascii="Arial" w:hAnsi="Arial" w:cs="Arial"/>
          <w:b/>
          <w:iCs/>
          <w:sz w:val="22"/>
          <w:szCs w:val="22"/>
        </w:rPr>
        <w:tab/>
      </w:r>
      <w:r w:rsidR="00674132" w:rsidRPr="00AE4024">
        <w:rPr>
          <w:rFonts w:ascii="Arial" w:hAnsi="Arial" w:cs="Arial"/>
          <w:b/>
          <w:iCs/>
          <w:sz w:val="22"/>
          <w:szCs w:val="22"/>
        </w:rPr>
        <w:tab/>
      </w:r>
      <w:r w:rsidR="006C4968" w:rsidRPr="00AE4024">
        <w:rPr>
          <w:rFonts w:ascii="Arial" w:hAnsi="Arial" w:cs="Arial"/>
          <w:bCs/>
          <w:iCs/>
          <w:sz w:val="22"/>
          <w:szCs w:val="22"/>
        </w:rPr>
        <w:t>Championship</w:t>
      </w:r>
      <w:r w:rsidR="006C4968" w:rsidRPr="00AE4024">
        <w:rPr>
          <w:rFonts w:ascii="Arial" w:hAnsi="Arial" w:cs="Arial"/>
          <w:b/>
          <w:iCs/>
          <w:sz w:val="22"/>
          <w:szCs w:val="22"/>
        </w:rPr>
        <w:t xml:space="preserve"> </w:t>
      </w:r>
      <w:r w:rsidR="008532BC" w:rsidRPr="00AE4024">
        <w:rPr>
          <w:rFonts w:ascii="Arial" w:hAnsi="Arial" w:cs="Arial"/>
          <w:iCs/>
          <w:sz w:val="22"/>
          <w:szCs w:val="22"/>
        </w:rPr>
        <w:t xml:space="preserve">Competition </w:t>
      </w:r>
      <w:r w:rsidR="00952B76">
        <w:rPr>
          <w:rFonts w:ascii="Arial" w:hAnsi="Arial" w:cs="Arial"/>
          <w:iCs/>
          <w:sz w:val="22"/>
          <w:szCs w:val="22"/>
        </w:rPr>
        <w:t>Da</w:t>
      </w:r>
      <w:r w:rsidR="008532BC" w:rsidRPr="00AE4024">
        <w:rPr>
          <w:rFonts w:ascii="Arial" w:hAnsi="Arial" w:cs="Arial"/>
          <w:iCs/>
          <w:sz w:val="22"/>
          <w:szCs w:val="22"/>
        </w:rPr>
        <w:t xml:space="preserve">y 3 </w:t>
      </w:r>
    </w:p>
    <w:p w14:paraId="0FF50A8D" w14:textId="77777777" w:rsidR="008532BC" w:rsidRPr="00AE4024" w:rsidRDefault="008532BC" w:rsidP="008532BC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289A9D8A" w14:textId="260F3E0E" w:rsidR="003F1E48" w:rsidRPr="004D31C0" w:rsidRDefault="003F1E48" w:rsidP="003F1E4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1</w:t>
      </w:r>
      <w:r w:rsidR="005B7424">
        <w:rPr>
          <w:rFonts w:ascii="Arial" w:hAnsi="Arial" w:cs="Arial"/>
          <w:b/>
          <w:iCs/>
          <w:sz w:val="22"/>
          <w:szCs w:val="22"/>
        </w:rPr>
        <w:t>2:45</w:t>
      </w:r>
      <w:r w:rsidRPr="004D31C0">
        <w:rPr>
          <w:rFonts w:ascii="Arial" w:hAnsi="Arial" w:cs="Arial"/>
          <w:b/>
          <w:iCs/>
          <w:sz w:val="22"/>
          <w:szCs w:val="22"/>
        </w:rPr>
        <w:t>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="005563E8">
        <w:rPr>
          <w:rFonts w:ascii="Arial" w:hAnsi="Arial" w:cs="Arial"/>
          <w:iCs/>
          <w:sz w:val="22"/>
          <w:szCs w:val="22"/>
        </w:rPr>
        <w:t>Season Awards</w:t>
      </w:r>
      <w:r w:rsidR="005B7424">
        <w:rPr>
          <w:rFonts w:ascii="Arial" w:hAnsi="Arial" w:cs="Arial"/>
          <w:iCs/>
          <w:sz w:val="22"/>
          <w:szCs w:val="22"/>
        </w:rPr>
        <w:t xml:space="preserve"> (if needed)</w:t>
      </w:r>
    </w:p>
    <w:p w14:paraId="78E65147" w14:textId="77777777" w:rsidR="003F1E48" w:rsidRPr="004D31C0" w:rsidRDefault="003F1E48" w:rsidP="003F1E4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36C90C6D" w14:textId="7A99A367" w:rsidR="003F1E48" w:rsidRPr="004D31C0" w:rsidRDefault="003F1E48" w:rsidP="003F1E4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3:30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="005563E8">
        <w:rPr>
          <w:rFonts w:ascii="Arial" w:hAnsi="Arial" w:cs="Arial"/>
          <w:iCs/>
          <w:sz w:val="22"/>
          <w:szCs w:val="22"/>
        </w:rPr>
        <w:t>Season Awards</w:t>
      </w:r>
    </w:p>
    <w:p w14:paraId="59EE8059" w14:textId="77777777" w:rsidR="003F1E48" w:rsidRPr="004D31C0" w:rsidRDefault="003F1E48" w:rsidP="003F1E48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39F716C7" w14:textId="528F5817" w:rsidR="003F1E48" w:rsidRPr="00AE4024" w:rsidRDefault="003F1E48" w:rsidP="003F1E4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4D31C0">
        <w:rPr>
          <w:rFonts w:ascii="Arial" w:hAnsi="Arial" w:cs="Arial"/>
          <w:b/>
          <w:iCs/>
          <w:sz w:val="22"/>
          <w:szCs w:val="22"/>
        </w:rPr>
        <w:t>~ 4:4</w:t>
      </w:r>
      <w:r w:rsidR="00B611FB">
        <w:rPr>
          <w:rFonts w:ascii="Arial" w:hAnsi="Arial" w:cs="Arial"/>
          <w:b/>
          <w:iCs/>
          <w:sz w:val="22"/>
          <w:szCs w:val="22"/>
        </w:rPr>
        <w:t>0</w:t>
      </w:r>
      <w:r w:rsidRPr="004D31C0">
        <w:rPr>
          <w:rFonts w:ascii="Arial" w:hAnsi="Arial" w:cs="Arial"/>
          <w:b/>
          <w:iCs/>
          <w:sz w:val="22"/>
          <w:szCs w:val="22"/>
        </w:rPr>
        <w:t>PM – 5:45PM</w:t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b/>
          <w:iCs/>
          <w:sz w:val="22"/>
          <w:szCs w:val="22"/>
        </w:rPr>
        <w:tab/>
      </w:r>
      <w:r w:rsidRPr="004D31C0">
        <w:rPr>
          <w:rFonts w:ascii="Arial" w:hAnsi="Arial" w:cs="Arial"/>
          <w:iCs/>
          <w:sz w:val="22"/>
          <w:szCs w:val="22"/>
        </w:rPr>
        <w:t>Championship Awards Presentations</w:t>
      </w:r>
    </w:p>
    <w:p w14:paraId="6CE5E890" w14:textId="1DCFB62C" w:rsidR="00674132" w:rsidRPr="00AE4024" w:rsidRDefault="00674132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46DE8423" w14:textId="77777777" w:rsidR="003F1E48" w:rsidRPr="00AE4024" w:rsidRDefault="003F1E48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4B17BC4C" w14:textId="2E33EDE7" w:rsidR="00674132" w:rsidRPr="00AE4024" w:rsidRDefault="00674132" w:rsidP="0067413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Sunday, </w:t>
      </w:r>
      <w:r w:rsidR="002251C7">
        <w:rPr>
          <w:rFonts w:ascii="Arial" w:hAnsi="Arial" w:cs="Arial"/>
          <w:b/>
          <w:iCs/>
          <w:sz w:val="22"/>
          <w:szCs w:val="22"/>
        </w:rPr>
        <w:t xml:space="preserve">April </w:t>
      </w:r>
      <w:r w:rsidRPr="00AE4024">
        <w:rPr>
          <w:rFonts w:ascii="Arial" w:hAnsi="Arial" w:cs="Arial"/>
          <w:b/>
          <w:iCs/>
          <w:sz w:val="22"/>
          <w:szCs w:val="22"/>
        </w:rPr>
        <w:t>3, 2022</w:t>
      </w:r>
    </w:p>
    <w:p w14:paraId="23A59D72" w14:textId="77777777" w:rsidR="004D31C0" w:rsidRDefault="00674132" w:rsidP="00674132">
      <w:pPr>
        <w:autoSpaceDE w:val="0"/>
        <w:autoSpaceDN w:val="0"/>
        <w:adjustRightInd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>T</w:t>
      </w:r>
      <w:r w:rsidR="00532CDB" w:rsidRPr="00AE4024">
        <w:rPr>
          <w:rFonts w:ascii="Arial" w:hAnsi="Arial" w:cs="Arial"/>
          <w:b/>
          <w:iCs/>
          <w:sz w:val="22"/>
          <w:szCs w:val="22"/>
        </w:rPr>
        <w:t xml:space="preserve">eam </w:t>
      </w:r>
      <w:r w:rsidR="006C4968" w:rsidRPr="00AE4024">
        <w:rPr>
          <w:rFonts w:ascii="Arial" w:hAnsi="Arial" w:cs="Arial"/>
          <w:b/>
          <w:iCs/>
          <w:sz w:val="22"/>
          <w:szCs w:val="22"/>
        </w:rPr>
        <w:t>D</w:t>
      </w:r>
      <w:r w:rsidR="00532CDB" w:rsidRPr="00AE4024">
        <w:rPr>
          <w:rFonts w:ascii="Arial" w:hAnsi="Arial" w:cs="Arial"/>
          <w:b/>
          <w:iCs/>
          <w:sz w:val="22"/>
          <w:szCs w:val="22"/>
        </w:rPr>
        <w:t>epartures</w:t>
      </w:r>
      <w:r w:rsidRPr="00AE4024">
        <w:rPr>
          <w:rFonts w:ascii="Arial" w:hAnsi="Arial" w:cs="Arial"/>
          <w:b/>
          <w:iCs/>
          <w:sz w:val="22"/>
          <w:szCs w:val="22"/>
        </w:rPr>
        <w:tab/>
      </w:r>
    </w:p>
    <w:p w14:paraId="689F7D4F" w14:textId="7E412140" w:rsidR="00674132" w:rsidRPr="00AE4024" w:rsidRDefault="00674132" w:rsidP="00674132">
      <w:pP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ab/>
      </w:r>
    </w:p>
    <w:p w14:paraId="077D10E1" w14:textId="77777777" w:rsidR="003F1E48" w:rsidRPr="00AE4024" w:rsidRDefault="003F1E48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</w:rPr>
      </w:pPr>
    </w:p>
    <w:p w14:paraId="73EE3B3D" w14:textId="77777777" w:rsidR="00D376F4" w:rsidRDefault="00D376F4" w:rsidP="00674132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iCs/>
        </w:rPr>
      </w:pPr>
    </w:p>
    <w:p w14:paraId="50BF06AC" w14:textId="77777777" w:rsidR="003F1E48" w:rsidRDefault="003F1E48">
      <w:pPr>
        <w:rPr>
          <w:rFonts w:ascii="Arial" w:hAnsi="Arial" w:cs="Arial"/>
          <w:b/>
          <w:color w:val="E81628"/>
          <w:sz w:val="28"/>
        </w:rPr>
      </w:pPr>
      <w:r>
        <w:rPr>
          <w:rFonts w:ascii="Arial" w:hAnsi="Arial" w:cs="Arial"/>
          <w:b/>
          <w:color w:val="E81628"/>
          <w:sz w:val="28"/>
        </w:rPr>
        <w:br w:type="page"/>
      </w:r>
    </w:p>
    <w:p w14:paraId="3C583878" w14:textId="17F4384B" w:rsidR="00AA2F23" w:rsidRPr="00885A6C" w:rsidRDefault="00AA2F23" w:rsidP="00D376F4">
      <w:pPr>
        <w:pBdr>
          <w:left w:val="single" w:sz="4" w:space="4" w:color="auto"/>
          <w:bottom w:val="single" w:sz="4" w:space="1" w:color="auto"/>
        </w:pBdr>
        <w:ind w:right="168"/>
        <w:outlineLvl w:val="0"/>
        <w:rPr>
          <w:rFonts w:ascii="Arial" w:hAnsi="Arial" w:cs="Arial"/>
          <w:b/>
          <w:sz w:val="28"/>
        </w:rPr>
      </w:pPr>
      <w:r w:rsidRPr="00D82FC0">
        <w:rPr>
          <w:rFonts w:ascii="Arial" w:hAnsi="Arial" w:cs="Arial"/>
          <w:b/>
          <w:color w:val="E81628"/>
          <w:sz w:val="28"/>
        </w:rPr>
        <w:lastRenderedPageBreak/>
        <w:t>3.</w:t>
      </w:r>
      <w:r w:rsidRPr="00D82FC0">
        <w:rPr>
          <w:rFonts w:ascii="Arial" w:hAnsi="Arial" w:cs="Arial"/>
          <w:b/>
          <w:sz w:val="28"/>
        </w:rPr>
        <w:t xml:space="preserve"> </w:t>
      </w:r>
      <w:r>
        <w:rPr>
          <w:rFonts w:ascii="Arial" w:hAnsi="Arial" w:cs="Arial"/>
          <w:b/>
          <w:sz w:val="28"/>
        </w:rPr>
        <w:tab/>
      </w:r>
      <w:r w:rsidRPr="00D82FC0">
        <w:rPr>
          <w:rFonts w:ascii="Arial" w:hAnsi="Arial" w:cs="Arial"/>
          <w:b/>
          <w:sz w:val="28"/>
        </w:rPr>
        <w:t>COMPETITION SCHEDULE</w:t>
      </w:r>
      <w:r w:rsidR="005D3C83">
        <w:rPr>
          <w:rFonts w:ascii="Arial" w:hAnsi="Arial" w:cs="Arial"/>
          <w:b/>
          <w:sz w:val="28"/>
        </w:rPr>
        <w:t xml:space="preserve"> </w:t>
      </w:r>
    </w:p>
    <w:p w14:paraId="50718AC6" w14:textId="77777777" w:rsidR="00375235" w:rsidRDefault="00375235" w:rsidP="00AA2F23">
      <w:pPr>
        <w:rPr>
          <w:rFonts w:ascii="Arial" w:eastAsia="Arial" w:hAnsi="Arial" w:cs="Arial"/>
          <w:b/>
          <w:i/>
        </w:rPr>
      </w:pPr>
    </w:p>
    <w:p w14:paraId="1F7B31DB" w14:textId="0F20558A" w:rsidR="00AA2F23" w:rsidRDefault="00AA2F23" w:rsidP="00AA2F23">
      <w:pPr>
        <w:rPr>
          <w:rFonts w:ascii="Arial" w:eastAsia="Arial" w:hAnsi="Arial" w:cs="Arial"/>
          <w:b/>
          <w:sz w:val="22"/>
          <w:szCs w:val="22"/>
        </w:rPr>
      </w:pPr>
      <w:r w:rsidRPr="00AE4024">
        <w:rPr>
          <w:rFonts w:ascii="Arial" w:eastAsia="Arial" w:hAnsi="Arial" w:cs="Arial"/>
          <w:b/>
          <w:i/>
          <w:sz w:val="22"/>
          <w:szCs w:val="22"/>
        </w:rPr>
        <w:t>*</w:t>
      </w:r>
      <w:r w:rsidRPr="00AE4024">
        <w:rPr>
          <w:rFonts w:ascii="Arial" w:eastAsia="Arial" w:hAnsi="Arial" w:cs="Arial"/>
          <w:b/>
          <w:sz w:val="22"/>
          <w:szCs w:val="22"/>
        </w:rPr>
        <w:t xml:space="preserve">*Note: All </w:t>
      </w:r>
      <w:r w:rsidR="00375235" w:rsidRPr="00AE4024">
        <w:rPr>
          <w:rFonts w:ascii="Arial" w:eastAsia="Arial" w:hAnsi="Arial" w:cs="Arial"/>
          <w:b/>
          <w:sz w:val="22"/>
          <w:szCs w:val="22"/>
        </w:rPr>
        <w:t>competition is</w:t>
      </w:r>
      <w:r w:rsidRPr="00AE4024">
        <w:rPr>
          <w:rFonts w:ascii="Arial" w:eastAsia="Arial" w:hAnsi="Arial" w:cs="Arial"/>
          <w:b/>
          <w:sz w:val="22"/>
          <w:szCs w:val="22"/>
        </w:rPr>
        <w:t xml:space="preserve"> held at </w:t>
      </w:r>
      <w:r w:rsidR="00532CDB" w:rsidRPr="00AE4024">
        <w:rPr>
          <w:rFonts w:ascii="Arial" w:eastAsia="Arial" w:hAnsi="Arial" w:cs="Arial"/>
          <w:b/>
          <w:sz w:val="22"/>
          <w:szCs w:val="22"/>
        </w:rPr>
        <w:t>the Irving Oil Fieldhouse</w:t>
      </w:r>
      <w:r w:rsidR="003F1E48" w:rsidRPr="00AE4024">
        <w:rPr>
          <w:rFonts w:ascii="Arial" w:eastAsia="Arial" w:hAnsi="Arial" w:cs="Arial"/>
          <w:b/>
          <w:sz w:val="22"/>
          <w:szCs w:val="22"/>
        </w:rPr>
        <w:t>**</w:t>
      </w:r>
    </w:p>
    <w:p w14:paraId="667E3CC3" w14:textId="13EDF66F" w:rsidR="005D3C83" w:rsidRDefault="005D3C83" w:rsidP="00AA2F23">
      <w:pPr>
        <w:rPr>
          <w:rFonts w:ascii="Arial" w:eastAsia="Arial" w:hAnsi="Arial" w:cs="Arial"/>
          <w:b/>
          <w:sz w:val="22"/>
          <w:szCs w:val="22"/>
        </w:rPr>
      </w:pPr>
    </w:p>
    <w:p w14:paraId="2B13C1E3" w14:textId="59AE149F" w:rsidR="005D3C83" w:rsidRPr="00D03469" w:rsidRDefault="005D3C83" w:rsidP="00AA2F23">
      <w:pPr>
        <w:rPr>
          <w:rFonts w:ascii="Arial" w:eastAsia="Arial" w:hAnsi="Arial" w:cs="Arial"/>
          <w:b/>
          <w:i/>
          <w:iCs/>
          <w:sz w:val="22"/>
          <w:szCs w:val="22"/>
        </w:rPr>
      </w:pPr>
      <w:r w:rsidRPr="00D03469">
        <w:rPr>
          <w:rFonts w:ascii="Arial" w:eastAsia="Arial" w:hAnsi="Arial" w:cs="Arial"/>
          <w:b/>
          <w:i/>
          <w:iCs/>
          <w:sz w:val="22"/>
          <w:szCs w:val="22"/>
          <w:highlight w:val="yellow"/>
        </w:rPr>
        <w:t xml:space="preserve">THIS </w:t>
      </w:r>
      <w:r w:rsidR="00802408" w:rsidRPr="00D03469">
        <w:rPr>
          <w:rFonts w:ascii="Arial" w:eastAsia="Arial" w:hAnsi="Arial" w:cs="Arial"/>
          <w:b/>
          <w:i/>
          <w:iCs/>
          <w:sz w:val="22"/>
          <w:szCs w:val="22"/>
          <w:highlight w:val="yellow"/>
        </w:rPr>
        <w:t xml:space="preserve">SCHEDULE </w:t>
      </w:r>
      <w:r w:rsidRPr="00D03469">
        <w:rPr>
          <w:rFonts w:ascii="Arial" w:eastAsia="Arial" w:hAnsi="Arial" w:cs="Arial"/>
          <w:b/>
          <w:i/>
          <w:iCs/>
          <w:sz w:val="22"/>
          <w:szCs w:val="22"/>
          <w:highlight w:val="yellow"/>
        </w:rPr>
        <w:t>MAY BE REVISED TO ACCOMMODATE CURRENT PUBLIC HEALTH GUIDELINES</w:t>
      </w:r>
      <w:r w:rsidR="00705861">
        <w:rPr>
          <w:rFonts w:ascii="Arial" w:eastAsia="Arial" w:hAnsi="Arial" w:cs="Arial"/>
          <w:b/>
          <w:i/>
          <w:iCs/>
          <w:sz w:val="22"/>
          <w:szCs w:val="22"/>
          <w:highlight w:val="yellow"/>
        </w:rPr>
        <w:t>, IF NEEDED</w:t>
      </w:r>
      <w:r w:rsidRPr="00D03469">
        <w:rPr>
          <w:rFonts w:ascii="Arial" w:eastAsia="Arial" w:hAnsi="Arial" w:cs="Arial"/>
          <w:b/>
          <w:i/>
          <w:iCs/>
          <w:sz w:val="22"/>
          <w:szCs w:val="22"/>
          <w:highlight w:val="yellow"/>
        </w:rPr>
        <w:t>.</w:t>
      </w:r>
      <w:r w:rsidR="00802408" w:rsidRPr="00D03469">
        <w:rPr>
          <w:rFonts w:ascii="Arial" w:eastAsia="Arial" w:hAnsi="Arial" w:cs="Arial"/>
          <w:b/>
          <w:i/>
          <w:iCs/>
          <w:sz w:val="22"/>
          <w:szCs w:val="22"/>
          <w:highlight w:val="yellow"/>
        </w:rPr>
        <w:t xml:space="preserve">  </w:t>
      </w:r>
    </w:p>
    <w:p w14:paraId="7EA64976" w14:textId="77777777" w:rsidR="003F1E48" w:rsidRPr="00AE4024" w:rsidRDefault="003F1E48" w:rsidP="00AA2F23">
      <w:pPr>
        <w:rPr>
          <w:rFonts w:ascii="Arial" w:eastAsia="Arial" w:hAnsi="Arial" w:cs="Arial"/>
          <w:b/>
          <w:sz w:val="22"/>
          <w:szCs w:val="22"/>
        </w:rPr>
      </w:pPr>
    </w:p>
    <w:p w14:paraId="39FD3E8D" w14:textId="13A6BBDF" w:rsidR="003F1E48" w:rsidRPr="00AE4024" w:rsidRDefault="003F1E48" w:rsidP="00AA2F23">
      <w:pPr>
        <w:rPr>
          <w:rFonts w:ascii="Arial" w:eastAsia="Arial" w:hAnsi="Arial" w:cs="Arial"/>
          <w:bCs/>
          <w:sz w:val="22"/>
          <w:szCs w:val="22"/>
        </w:rPr>
      </w:pPr>
      <w:r w:rsidRPr="00AE4024">
        <w:rPr>
          <w:rFonts w:ascii="Arial" w:eastAsia="Arial" w:hAnsi="Arial" w:cs="Arial"/>
          <w:bCs/>
          <w:sz w:val="22"/>
          <w:szCs w:val="22"/>
        </w:rPr>
        <w:t>The below schedule includes revisions to the Playing Regulations to accommodate facility specifications and facilitate a safe competition.</w:t>
      </w:r>
      <w:r w:rsidR="005253B5">
        <w:rPr>
          <w:rFonts w:ascii="Arial" w:eastAsia="Arial" w:hAnsi="Arial" w:cs="Arial"/>
          <w:bCs/>
          <w:sz w:val="22"/>
          <w:szCs w:val="22"/>
        </w:rPr>
        <w:t xml:space="preserve"> The below schedule is pending approval from Sport Committee, as per section 4.5 of the playing regulations.</w:t>
      </w:r>
    </w:p>
    <w:p w14:paraId="66A64432" w14:textId="77777777" w:rsidR="003F1E48" w:rsidRPr="00AE4024" w:rsidRDefault="003F1E48" w:rsidP="003F1E48">
      <w:pPr>
        <w:spacing w:before="1" w:after="5"/>
        <w:rPr>
          <w:rFonts w:ascii="Arial" w:hAnsi="Arial" w:cs="Arial"/>
          <w:b/>
          <w:sz w:val="22"/>
          <w:szCs w:val="22"/>
        </w:rPr>
      </w:pPr>
    </w:p>
    <w:p w14:paraId="4E012372" w14:textId="093D29D6" w:rsidR="006D02B2" w:rsidRPr="00AE4024" w:rsidRDefault="00554AB2" w:rsidP="003F1E48">
      <w:pPr>
        <w:spacing w:before="1" w:after="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Y 1 - THURSDAY</w:t>
      </w:r>
    </w:p>
    <w:p w14:paraId="4AA9D053" w14:textId="77777777" w:rsidR="009C180B" w:rsidRPr="00B76745" w:rsidRDefault="009C180B" w:rsidP="003F1E48">
      <w:pPr>
        <w:spacing w:before="1" w:after="5"/>
        <w:rPr>
          <w:rFonts w:ascii="Arial" w:hAnsi="Arial" w:cs="Arial"/>
          <w:b/>
        </w:rPr>
      </w:pPr>
    </w:p>
    <w:tbl>
      <w:tblPr>
        <w:tblW w:w="0" w:type="auto"/>
        <w:tblInd w:w="898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0"/>
        <w:gridCol w:w="2772"/>
        <w:gridCol w:w="1134"/>
        <w:gridCol w:w="1037"/>
      </w:tblGrid>
      <w:tr w:rsidR="006D02B2" w:rsidRPr="009C180B" w14:paraId="31583D79" w14:textId="77777777" w:rsidTr="00554AB2">
        <w:trPr>
          <w:trHeight w:val="251"/>
        </w:trPr>
        <w:tc>
          <w:tcPr>
            <w:tcW w:w="1150" w:type="dxa"/>
          </w:tcPr>
          <w:p w14:paraId="1CB9B025" w14:textId="77777777" w:rsidR="006D02B2" w:rsidRPr="00AE4024" w:rsidRDefault="006D02B2" w:rsidP="009C180B">
            <w:pPr>
              <w:pStyle w:val="TableParagraph"/>
              <w:spacing w:line="232" w:lineRule="exact"/>
              <w:ind w:left="0"/>
              <w:rPr>
                <w:b/>
              </w:rPr>
            </w:pPr>
            <w:r w:rsidRPr="00AE4024">
              <w:rPr>
                <w:b/>
              </w:rPr>
              <w:t>Time</w:t>
            </w:r>
          </w:p>
        </w:tc>
        <w:tc>
          <w:tcPr>
            <w:tcW w:w="2772" w:type="dxa"/>
          </w:tcPr>
          <w:p w14:paraId="1AA74C37" w14:textId="77777777" w:rsidR="006D02B2" w:rsidRPr="00AE4024" w:rsidRDefault="006D02B2" w:rsidP="00554AB2">
            <w:pPr>
              <w:pStyle w:val="TableParagraph"/>
              <w:spacing w:line="232" w:lineRule="exact"/>
              <w:ind w:left="0" w:right="-153"/>
              <w:rPr>
                <w:b/>
              </w:rPr>
            </w:pPr>
            <w:r w:rsidRPr="00AE4024">
              <w:rPr>
                <w:b/>
              </w:rPr>
              <w:t>Event</w:t>
            </w:r>
          </w:p>
        </w:tc>
        <w:tc>
          <w:tcPr>
            <w:tcW w:w="1134" w:type="dxa"/>
          </w:tcPr>
          <w:p w14:paraId="1F23AC7B" w14:textId="77777777" w:rsidR="006D02B2" w:rsidRPr="00AE4024" w:rsidRDefault="006D02B2" w:rsidP="009C180B">
            <w:pPr>
              <w:pStyle w:val="TableParagraph"/>
              <w:spacing w:line="232" w:lineRule="exact"/>
              <w:ind w:left="0"/>
              <w:rPr>
                <w:b/>
              </w:rPr>
            </w:pPr>
            <w:r w:rsidRPr="00AE4024">
              <w:rPr>
                <w:b/>
              </w:rPr>
              <w:t>Gender</w:t>
            </w:r>
          </w:p>
        </w:tc>
        <w:tc>
          <w:tcPr>
            <w:tcW w:w="1037" w:type="dxa"/>
          </w:tcPr>
          <w:p w14:paraId="369C9DA3" w14:textId="77777777" w:rsidR="006D02B2" w:rsidRPr="00AE4024" w:rsidRDefault="006D02B2" w:rsidP="009C180B">
            <w:pPr>
              <w:pStyle w:val="TableParagraph"/>
              <w:spacing w:line="232" w:lineRule="exact"/>
              <w:ind w:left="0"/>
              <w:rPr>
                <w:b/>
              </w:rPr>
            </w:pPr>
            <w:r w:rsidRPr="00AE4024">
              <w:rPr>
                <w:b/>
              </w:rPr>
              <w:t>Category</w:t>
            </w:r>
          </w:p>
        </w:tc>
      </w:tr>
      <w:tr w:rsidR="006D02B2" w:rsidRPr="009C180B" w14:paraId="3B5B892B" w14:textId="77777777" w:rsidTr="00554AB2">
        <w:trPr>
          <w:trHeight w:val="254"/>
        </w:trPr>
        <w:tc>
          <w:tcPr>
            <w:tcW w:w="1150" w:type="dxa"/>
          </w:tcPr>
          <w:p w14:paraId="213B1AD5" w14:textId="77777777" w:rsidR="006D02B2" w:rsidRPr="00AE4024" w:rsidRDefault="006D02B2" w:rsidP="007B260B">
            <w:pPr>
              <w:pStyle w:val="TableParagraph"/>
              <w:spacing w:line="234" w:lineRule="exact"/>
              <w:ind w:left="50"/>
            </w:pPr>
            <w:r w:rsidRPr="00AE4024">
              <w:t>2:00PM</w:t>
            </w:r>
          </w:p>
        </w:tc>
        <w:tc>
          <w:tcPr>
            <w:tcW w:w="2772" w:type="dxa"/>
          </w:tcPr>
          <w:p w14:paraId="738128FB" w14:textId="77777777" w:rsidR="006D02B2" w:rsidRPr="00AE4024" w:rsidRDefault="006D02B2" w:rsidP="007B260B">
            <w:pPr>
              <w:pStyle w:val="TableParagraph"/>
              <w:spacing w:line="234" w:lineRule="exact"/>
              <w:ind w:left="340"/>
            </w:pPr>
            <w:r w:rsidRPr="00AE4024">
              <w:t>Weight</w:t>
            </w:r>
            <w:r w:rsidRPr="00AE4024">
              <w:rPr>
                <w:spacing w:val="-3"/>
              </w:rPr>
              <w:t xml:space="preserve"> </w:t>
            </w:r>
            <w:r w:rsidRPr="00AE4024">
              <w:t>Throw</w:t>
            </w:r>
          </w:p>
        </w:tc>
        <w:tc>
          <w:tcPr>
            <w:tcW w:w="1134" w:type="dxa"/>
          </w:tcPr>
          <w:p w14:paraId="3D0E0997" w14:textId="77777777" w:rsidR="006D02B2" w:rsidRPr="00AE4024" w:rsidRDefault="006D02B2" w:rsidP="007B260B">
            <w:pPr>
              <w:pStyle w:val="TableParagraph"/>
              <w:spacing w:line="234" w:lineRule="exact"/>
            </w:pPr>
            <w:r w:rsidRPr="00AE4024">
              <w:t>W</w:t>
            </w:r>
          </w:p>
        </w:tc>
        <w:tc>
          <w:tcPr>
            <w:tcW w:w="1037" w:type="dxa"/>
          </w:tcPr>
          <w:p w14:paraId="5E92A89D" w14:textId="77777777" w:rsidR="006D02B2" w:rsidRPr="00AE4024" w:rsidRDefault="006D02B2" w:rsidP="007B260B">
            <w:pPr>
              <w:pStyle w:val="TableParagraph"/>
              <w:spacing w:line="234" w:lineRule="exact"/>
              <w:ind w:left="336"/>
            </w:pPr>
            <w:r w:rsidRPr="00AE4024">
              <w:t>Final</w:t>
            </w:r>
          </w:p>
        </w:tc>
      </w:tr>
      <w:tr w:rsidR="006D02B2" w:rsidRPr="009C180B" w14:paraId="7E6B310D" w14:textId="77777777" w:rsidTr="00554AB2">
        <w:trPr>
          <w:trHeight w:val="251"/>
        </w:trPr>
        <w:tc>
          <w:tcPr>
            <w:tcW w:w="1150" w:type="dxa"/>
          </w:tcPr>
          <w:p w14:paraId="41AA134F" w14:textId="77777777" w:rsidR="006D02B2" w:rsidRPr="00AE4024" w:rsidRDefault="006D02B2" w:rsidP="007B260B">
            <w:pPr>
              <w:pStyle w:val="TableParagraph"/>
              <w:spacing w:line="232" w:lineRule="exact"/>
              <w:ind w:left="50"/>
            </w:pPr>
            <w:r w:rsidRPr="00AE4024">
              <w:t>2:00PM</w:t>
            </w:r>
          </w:p>
        </w:tc>
        <w:tc>
          <w:tcPr>
            <w:tcW w:w="2772" w:type="dxa"/>
          </w:tcPr>
          <w:p w14:paraId="34B38BA0" w14:textId="77777777" w:rsidR="006D02B2" w:rsidRPr="00AE4024" w:rsidRDefault="006D02B2" w:rsidP="007B260B">
            <w:pPr>
              <w:pStyle w:val="TableParagraph"/>
              <w:spacing w:line="232" w:lineRule="exact"/>
              <w:ind w:left="340"/>
            </w:pPr>
            <w:r w:rsidRPr="00AE4024">
              <w:t>60 M</w:t>
            </w:r>
            <w:r w:rsidRPr="00AE4024">
              <w:rPr>
                <w:spacing w:val="-3"/>
              </w:rPr>
              <w:t xml:space="preserve"> </w:t>
            </w:r>
            <w:r w:rsidRPr="00AE4024">
              <w:t>Hurdles</w:t>
            </w:r>
          </w:p>
        </w:tc>
        <w:tc>
          <w:tcPr>
            <w:tcW w:w="1134" w:type="dxa"/>
          </w:tcPr>
          <w:p w14:paraId="67004F5E" w14:textId="77777777" w:rsidR="006D02B2" w:rsidRPr="00AE4024" w:rsidRDefault="006D02B2" w:rsidP="007B260B">
            <w:pPr>
              <w:pStyle w:val="TableParagraph"/>
              <w:spacing w:line="232" w:lineRule="exact"/>
            </w:pPr>
            <w:r w:rsidRPr="00AE4024">
              <w:t>W</w:t>
            </w:r>
          </w:p>
        </w:tc>
        <w:tc>
          <w:tcPr>
            <w:tcW w:w="1037" w:type="dxa"/>
          </w:tcPr>
          <w:p w14:paraId="11F1A59D" w14:textId="77777777" w:rsidR="006D02B2" w:rsidRPr="00AE4024" w:rsidRDefault="006D02B2" w:rsidP="007B260B">
            <w:pPr>
              <w:pStyle w:val="TableParagraph"/>
              <w:spacing w:line="232" w:lineRule="exact"/>
              <w:ind w:left="336"/>
            </w:pPr>
            <w:r w:rsidRPr="00AE4024">
              <w:t>Pent</w:t>
            </w:r>
          </w:p>
        </w:tc>
      </w:tr>
      <w:tr w:rsidR="00906B1D" w:rsidRPr="005253B5" w14:paraId="797928FB" w14:textId="77777777" w:rsidTr="00554AB2">
        <w:trPr>
          <w:trHeight w:val="251"/>
        </w:trPr>
        <w:tc>
          <w:tcPr>
            <w:tcW w:w="1150" w:type="dxa"/>
          </w:tcPr>
          <w:p w14:paraId="530C1CAE" w14:textId="08DA3B57" w:rsidR="00906B1D" w:rsidRPr="005253B5" w:rsidRDefault="00906B1D" w:rsidP="00906B1D">
            <w:pPr>
              <w:pStyle w:val="TableParagraph"/>
              <w:spacing w:line="232" w:lineRule="exact"/>
              <w:ind w:left="50"/>
            </w:pPr>
            <w:r w:rsidRPr="005253B5">
              <w:t>2:40PM</w:t>
            </w:r>
          </w:p>
        </w:tc>
        <w:tc>
          <w:tcPr>
            <w:tcW w:w="2772" w:type="dxa"/>
          </w:tcPr>
          <w:p w14:paraId="12B521F8" w14:textId="37231C92" w:rsidR="00906B1D" w:rsidRPr="005253B5" w:rsidRDefault="00906B1D" w:rsidP="00906B1D">
            <w:pPr>
              <w:pStyle w:val="TableParagraph"/>
              <w:spacing w:line="232" w:lineRule="exact"/>
              <w:ind w:left="340"/>
            </w:pPr>
            <w:r w:rsidRPr="005253B5">
              <w:t>High</w:t>
            </w:r>
            <w:r w:rsidRPr="005253B5">
              <w:rPr>
                <w:spacing w:val="-2"/>
              </w:rPr>
              <w:t xml:space="preserve"> </w:t>
            </w:r>
            <w:r w:rsidRPr="005253B5">
              <w:t>Jump</w:t>
            </w:r>
          </w:p>
        </w:tc>
        <w:tc>
          <w:tcPr>
            <w:tcW w:w="1134" w:type="dxa"/>
          </w:tcPr>
          <w:p w14:paraId="49E4EA01" w14:textId="590BEE12" w:rsidR="00906B1D" w:rsidRPr="005253B5" w:rsidRDefault="00906B1D" w:rsidP="00906B1D">
            <w:pPr>
              <w:pStyle w:val="TableParagraph"/>
              <w:spacing w:line="232" w:lineRule="exact"/>
            </w:pPr>
            <w:r w:rsidRPr="005253B5">
              <w:t>W</w:t>
            </w:r>
          </w:p>
        </w:tc>
        <w:tc>
          <w:tcPr>
            <w:tcW w:w="1037" w:type="dxa"/>
          </w:tcPr>
          <w:p w14:paraId="6DF20A11" w14:textId="39B90AFF" w:rsidR="00906B1D" w:rsidRPr="005253B5" w:rsidRDefault="00906B1D" w:rsidP="00906B1D">
            <w:pPr>
              <w:pStyle w:val="TableParagraph"/>
              <w:spacing w:line="232" w:lineRule="exact"/>
              <w:ind w:left="336"/>
            </w:pPr>
            <w:r w:rsidRPr="005253B5">
              <w:t>Pent</w:t>
            </w:r>
          </w:p>
        </w:tc>
      </w:tr>
      <w:tr w:rsidR="00906B1D" w:rsidRPr="005253B5" w14:paraId="4C673266" w14:textId="77777777" w:rsidTr="00554AB2">
        <w:trPr>
          <w:trHeight w:val="253"/>
        </w:trPr>
        <w:tc>
          <w:tcPr>
            <w:tcW w:w="1150" w:type="dxa"/>
          </w:tcPr>
          <w:p w14:paraId="7145C8B0" w14:textId="77777777" w:rsidR="00906B1D" w:rsidRPr="005253B5" w:rsidRDefault="00906B1D" w:rsidP="00906B1D">
            <w:pPr>
              <w:pStyle w:val="TableParagraph"/>
              <w:ind w:left="50"/>
            </w:pPr>
            <w:r w:rsidRPr="005253B5">
              <w:t>3:45PM</w:t>
            </w:r>
          </w:p>
        </w:tc>
        <w:tc>
          <w:tcPr>
            <w:tcW w:w="2772" w:type="dxa"/>
          </w:tcPr>
          <w:p w14:paraId="1D3109A4" w14:textId="1941624C" w:rsidR="00906B1D" w:rsidRPr="005253B5" w:rsidRDefault="00906B1D" w:rsidP="00906B1D">
            <w:pPr>
              <w:pStyle w:val="TableParagraph"/>
              <w:ind w:left="340"/>
            </w:pPr>
            <w:r w:rsidRPr="005253B5">
              <w:t xml:space="preserve">60 M </w:t>
            </w:r>
          </w:p>
        </w:tc>
        <w:tc>
          <w:tcPr>
            <w:tcW w:w="1134" w:type="dxa"/>
          </w:tcPr>
          <w:p w14:paraId="7D4B9C3C" w14:textId="77777777" w:rsidR="00906B1D" w:rsidRPr="005253B5" w:rsidRDefault="00906B1D" w:rsidP="00906B1D">
            <w:pPr>
              <w:pStyle w:val="TableParagraph"/>
            </w:pPr>
            <w:r w:rsidRPr="005253B5">
              <w:t>M</w:t>
            </w:r>
          </w:p>
        </w:tc>
        <w:tc>
          <w:tcPr>
            <w:tcW w:w="1037" w:type="dxa"/>
          </w:tcPr>
          <w:p w14:paraId="58B5AAD2" w14:textId="77777777" w:rsidR="00906B1D" w:rsidRPr="005253B5" w:rsidRDefault="00906B1D" w:rsidP="00906B1D">
            <w:pPr>
              <w:pStyle w:val="TableParagraph"/>
              <w:ind w:left="336"/>
            </w:pPr>
            <w:r w:rsidRPr="005253B5">
              <w:t>Hep</w:t>
            </w:r>
          </w:p>
        </w:tc>
      </w:tr>
      <w:tr w:rsidR="00906B1D" w:rsidRPr="009C180B" w14:paraId="72A655DA" w14:textId="77777777" w:rsidTr="00554AB2">
        <w:trPr>
          <w:trHeight w:val="253"/>
        </w:trPr>
        <w:tc>
          <w:tcPr>
            <w:tcW w:w="1150" w:type="dxa"/>
          </w:tcPr>
          <w:p w14:paraId="60230DDE" w14:textId="77777777" w:rsidR="00906B1D" w:rsidRPr="00AE4024" w:rsidRDefault="00906B1D" w:rsidP="00906B1D">
            <w:pPr>
              <w:pStyle w:val="TableParagraph"/>
              <w:spacing w:line="234" w:lineRule="exact"/>
              <w:ind w:left="50"/>
            </w:pPr>
            <w:r w:rsidRPr="00AE4024">
              <w:t>4:30PM</w:t>
            </w:r>
          </w:p>
        </w:tc>
        <w:tc>
          <w:tcPr>
            <w:tcW w:w="2772" w:type="dxa"/>
          </w:tcPr>
          <w:p w14:paraId="3BD7E80C" w14:textId="77777777" w:rsidR="00906B1D" w:rsidRPr="00AE4024" w:rsidRDefault="00906B1D" w:rsidP="00906B1D">
            <w:pPr>
              <w:pStyle w:val="TableParagraph"/>
              <w:spacing w:line="234" w:lineRule="exact"/>
              <w:ind w:left="340"/>
            </w:pPr>
            <w:r w:rsidRPr="00AE4024">
              <w:t>Long</w:t>
            </w:r>
            <w:r w:rsidRPr="00AE4024">
              <w:rPr>
                <w:spacing w:val="1"/>
              </w:rPr>
              <w:t xml:space="preserve"> </w:t>
            </w:r>
            <w:r w:rsidRPr="00AE4024">
              <w:t>Jump</w:t>
            </w:r>
          </w:p>
        </w:tc>
        <w:tc>
          <w:tcPr>
            <w:tcW w:w="1134" w:type="dxa"/>
          </w:tcPr>
          <w:p w14:paraId="64EDEB80" w14:textId="77777777" w:rsidR="00906B1D" w:rsidRPr="00AE4024" w:rsidRDefault="00906B1D" w:rsidP="00906B1D">
            <w:pPr>
              <w:pStyle w:val="TableParagraph"/>
              <w:spacing w:line="234" w:lineRule="exact"/>
            </w:pPr>
            <w:r w:rsidRPr="00AE4024">
              <w:t>M</w:t>
            </w:r>
          </w:p>
        </w:tc>
        <w:tc>
          <w:tcPr>
            <w:tcW w:w="1037" w:type="dxa"/>
          </w:tcPr>
          <w:p w14:paraId="167070DC" w14:textId="77777777" w:rsidR="00906B1D" w:rsidRPr="00AE4024" w:rsidRDefault="00906B1D" w:rsidP="00906B1D">
            <w:pPr>
              <w:pStyle w:val="TableParagraph"/>
              <w:spacing w:line="234" w:lineRule="exact"/>
              <w:ind w:left="336"/>
            </w:pPr>
            <w:r w:rsidRPr="00AE4024">
              <w:t>Hep</w:t>
            </w:r>
          </w:p>
        </w:tc>
      </w:tr>
      <w:tr w:rsidR="00906B1D" w:rsidRPr="009C180B" w14:paraId="328B6D1F" w14:textId="77777777" w:rsidTr="00554AB2">
        <w:trPr>
          <w:trHeight w:val="253"/>
        </w:trPr>
        <w:tc>
          <w:tcPr>
            <w:tcW w:w="1150" w:type="dxa"/>
          </w:tcPr>
          <w:p w14:paraId="7238734B" w14:textId="77777777" w:rsidR="00906B1D" w:rsidRPr="00AE4024" w:rsidRDefault="00906B1D" w:rsidP="00906B1D">
            <w:pPr>
              <w:pStyle w:val="TableParagraph"/>
              <w:ind w:left="50"/>
            </w:pPr>
            <w:r w:rsidRPr="00AE4024">
              <w:t>5:00PM</w:t>
            </w:r>
          </w:p>
        </w:tc>
        <w:tc>
          <w:tcPr>
            <w:tcW w:w="2772" w:type="dxa"/>
          </w:tcPr>
          <w:p w14:paraId="7AAC020C" w14:textId="77777777" w:rsidR="00906B1D" w:rsidRPr="00AE4024" w:rsidRDefault="00906B1D" w:rsidP="00906B1D">
            <w:pPr>
              <w:pStyle w:val="TableParagraph"/>
              <w:ind w:left="340"/>
            </w:pPr>
            <w:r w:rsidRPr="00AE4024">
              <w:t>Shot</w:t>
            </w:r>
            <w:r w:rsidRPr="00AE4024">
              <w:rPr>
                <w:spacing w:val="1"/>
              </w:rPr>
              <w:t xml:space="preserve"> </w:t>
            </w:r>
            <w:r w:rsidRPr="00AE4024">
              <w:t>Put</w:t>
            </w:r>
          </w:p>
        </w:tc>
        <w:tc>
          <w:tcPr>
            <w:tcW w:w="1134" w:type="dxa"/>
          </w:tcPr>
          <w:p w14:paraId="33D785AA" w14:textId="77777777" w:rsidR="00906B1D" w:rsidRPr="00AE4024" w:rsidRDefault="00906B1D" w:rsidP="00906B1D">
            <w:pPr>
              <w:pStyle w:val="TableParagraph"/>
            </w:pPr>
            <w:r w:rsidRPr="00AE4024">
              <w:t>W</w:t>
            </w:r>
          </w:p>
        </w:tc>
        <w:tc>
          <w:tcPr>
            <w:tcW w:w="1037" w:type="dxa"/>
          </w:tcPr>
          <w:p w14:paraId="6E2F959C" w14:textId="77777777" w:rsidR="00906B1D" w:rsidRPr="00AE4024" w:rsidRDefault="00906B1D" w:rsidP="00906B1D">
            <w:pPr>
              <w:pStyle w:val="TableParagraph"/>
              <w:ind w:left="336"/>
            </w:pPr>
            <w:r w:rsidRPr="00AE4024">
              <w:t>Pent</w:t>
            </w:r>
          </w:p>
        </w:tc>
      </w:tr>
      <w:tr w:rsidR="00A2070E" w:rsidRPr="009C180B" w14:paraId="2BEE8AC8" w14:textId="77777777" w:rsidTr="00554AB2">
        <w:trPr>
          <w:trHeight w:val="253"/>
        </w:trPr>
        <w:tc>
          <w:tcPr>
            <w:tcW w:w="1150" w:type="dxa"/>
          </w:tcPr>
          <w:p w14:paraId="1C0FF03D" w14:textId="41F329F4" w:rsidR="00A2070E" w:rsidRPr="00AE4024" w:rsidRDefault="00A2070E" w:rsidP="00906B1D">
            <w:pPr>
              <w:pStyle w:val="TableParagraph"/>
              <w:ind w:left="50"/>
              <w:rPr>
                <w:highlight w:val="green"/>
              </w:rPr>
            </w:pPr>
            <w:r w:rsidRPr="0005438E">
              <w:t>5:</w:t>
            </w:r>
            <w:r w:rsidR="00E15979" w:rsidRPr="0005438E">
              <w:t>2</w:t>
            </w:r>
            <w:r w:rsidRPr="0005438E">
              <w:t>0PM</w:t>
            </w:r>
          </w:p>
        </w:tc>
        <w:tc>
          <w:tcPr>
            <w:tcW w:w="3906" w:type="dxa"/>
            <w:gridSpan w:val="2"/>
          </w:tcPr>
          <w:p w14:paraId="0BDD1376" w14:textId="28F44BF8" w:rsidR="00A2070E" w:rsidRPr="00AE4024" w:rsidRDefault="00A2070E" w:rsidP="00906B1D">
            <w:pPr>
              <w:pStyle w:val="TableParagraph"/>
              <w:rPr>
                <w:highlight w:val="green"/>
              </w:rPr>
            </w:pPr>
            <w:r w:rsidRPr="00AE4024">
              <w:rPr>
                <w:highlight w:val="green"/>
              </w:rPr>
              <w:t xml:space="preserve">Opening Ceremony  </w:t>
            </w:r>
          </w:p>
        </w:tc>
        <w:tc>
          <w:tcPr>
            <w:tcW w:w="1037" w:type="dxa"/>
          </w:tcPr>
          <w:p w14:paraId="3B4046F2" w14:textId="77777777" w:rsidR="00A2070E" w:rsidRPr="00AE4024" w:rsidRDefault="00A2070E" w:rsidP="00906B1D">
            <w:pPr>
              <w:pStyle w:val="TableParagraph"/>
              <w:ind w:left="336"/>
            </w:pPr>
          </w:p>
        </w:tc>
      </w:tr>
      <w:tr w:rsidR="0054227E" w:rsidRPr="009C180B" w14:paraId="6C75DF69" w14:textId="77777777" w:rsidTr="00554AB2">
        <w:trPr>
          <w:trHeight w:val="253"/>
        </w:trPr>
        <w:tc>
          <w:tcPr>
            <w:tcW w:w="1150" w:type="dxa"/>
          </w:tcPr>
          <w:p w14:paraId="331BC90C" w14:textId="35E7F464" w:rsidR="0054227E" w:rsidRPr="00AE4024" w:rsidRDefault="0054227E" w:rsidP="00906B1D">
            <w:pPr>
              <w:pStyle w:val="TableParagraph"/>
              <w:ind w:left="50"/>
              <w:rPr>
                <w:highlight w:val="green"/>
              </w:rPr>
            </w:pPr>
            <w:r w:rsidRPr="0005438E">
              <w:t>5:3</w:t>
            </w:r>
            <w:r w:rsidR="00E15979" w:rsidRPr="0005438E">
              <w:t>5</w:t>
            </w:r>
            <w:r w:rsidRPr="0005438E">
              <w:t>PM</w:t>
            </w:r>
          </w:p>
        </w:tc>
        <w:tc>
          <w:tcPr>
            <w:tcW w:w="2772" w:type="dxa"/>
          </w:tcPr>
          <w:p w14:paraId="4BFCA0C8" w14:textId="3AF72ACE" w:rsidR="0054227E" w:rsidRPr="00AE4024" w:rsidRDefault="0054227E" w:rsidP="00906B1D">
            <w:pPr>
              <w:pStyle w:val="TableParagraph"/>
              <w:ind w:left="340"/>
              <w:rPr>
                <w:highlight w:val="green"/>
              </w:rPr>
            </w:pPr>
            <w:r w:rsidRPr="00AE4024">
              <w:rPr>
                <w:highlight w:val="green"/>
              </w:rPr>
              <w:t>AWARDS</w:t>
            </w:r>
            <w:r w:rsidR="00554AB2">
              <w:rPr>
                <w:highlight w:val="green"/>
              </w:rPr>
              <w:t xml:space="preserve"> (Season)</w:t>
            </w:r>
          </w:p>
        </w:tc>
        <w:tc>
          <w:tcPr>
            <w:tcW w:w="1134" w:type="dxa"/>
          </w:tcPr>
          <w:p w14:paraId="35B1072D" w14:textId="77777777" w:rsidR="0054227E" w:rsidRPr="00AE4024" w:rsidRDefault="0054227E" w:rsidP="00906B1D">
            <w:pPr>
              <w:pStyle w:val="TableParagraph"/>
            </w:pPr>
          </w:p>
        </w:tc>
        <w:tc>
          <w:tcPr>
            <w:tcW w:w="1037" w:type="dxa"/>
          </w:tcPr>
          <w:p w14:paraId="636D201D" w14:textId="77777777" w:rsidR="0054227E" w:rsidRPr="00AE4024" w:rsidRDefault="0054227E" w:rsidP="00906B1D">
            <w:pPr>
              <w:pStyle w:val="TableParagraph"/>
              <w:ind w:left="336"/>
            </w:pPr>
          </w:p>
        </w:tc>
      </w:tr>
      <w:tr w:rsidR="00906B1D" w:rsidRPr="009C180B" w14:paraId="78C1DAE7" w14:textId="77777777" w:rsidTr="00554AB2">
        <w:trPr>
          <w:trHeight w:val="251"/>
        </w:trPr>
        <w:tc>
          <w:tcPr>
            <w:tcW w:w="1150" w:type="dxa"/>
          </w:tcPr>
          <w:p w14:paraId="29E60406" w14:textId="77777777" w:rsidR="00906B1D" w:rsidRPr="00AE4024" w:rsidRDefault="00906B1D" w:rsidP="00906B1D">
            <w:pPr>
              <w:pStyle w:val="TableParagraph"/>
              <w:spacing w:line="232" w:lineRule="exact"/>
              <w:ind w:left="50"/>
            </w:pPr>
            <w:r w:rsidRPr="00AE4024">
              <w:t>6:00PM</w:t>
            </w:r>
          </w:p>
        </w:tc>
        <w:tc>
          <w:tcPr>
            <w:tcW w:w="2772" w:type="dxa"/>
          </w:tcPr>
          <w:p w14:paraId="783511C6" w14:textId="77777777" w:rsidR="00906B1D" w:rsidRPr="00AE4024" w:rsidRDefault="00906B1D" w:rsidP="00906B1D">
            <w:pPr>
              <w:pStyle w:val="TableParagraph"/>
              <w:spacing w:line="232" w:lineRule="exact"/>
              <w:ind w:left="340"/>
            </w:pPr>
            <w:r w:rsidRPr="00AE4024">
              <w:t>60 M</w:t>
            </w:r>
          </w:p>
        </w:tc>
        <w:tc>
          <w:tcPr>
            <w:tcW w:w="1134" w:type="dxa"/>
          </w:tcPr>
          <w:p w14:paraId="26F7D098" w14:textId="77777777" w:rsidR="00906B1D" w:rsidRPr="00AE4024" w:rsidRDefault="00906B1D" w:rsidP="00906B1D">
            <w:pPr>
              <w:pStyle w:val="TableParagraph"/>
              <w:spacing w:line="232" w:lineRule="exact"/>
            </w:pPr>
            <w:r w:rsidRPr="00AE4024">
              <w:t>W</w:t>
            </w:r>
          </w:p>
        </w:tc>
        <w:tc>
          <w:tcPr>
            <w:tcW w:w="1037" w:type="dxa"/>
          </w:tcPr>
          <w:p w14:paraId="0C0A0DD8" w14:textId="77777777" w:rsidR="00906B1D" w:rsidRPr="00AE4024" w:rsidRDefault="00906B1D" w:rsidP="00906B1D">
            <w:pPr>
              <w:pStyle w:val="TableParagraph"/>
              <w:spacing w:line="232" w:lineRule="exact"/>
              <w:ind w:left="336"/>
            </w:pPr>
            <w:r w:rsidRPr="00AE4024">
              <w:t>Heats</w:t>
            </w:r>
          </w:p>
        </w:tc>
      </w:tr>
      <w:tr w:rsidR="00906B1D" w:rsidRPr="009C180B" w14:paraId="1CAC8A65" w14:textId="77777777" w:rsidTr="00554AB2">
        <w:trPr>
          <w:trHeight w:val="253"/>
        </w:trPr>
        <w:tc>
          <w:tcPr>
            <w:tcW w:w="1150" w:type="dxa"/>
          </w:tcPr>
          <w:p w14:paraId="3FF7BC0A" w14:textId="77777777" w:rsidR="00906B1D" w:rsidRPr="00AE4024" w:rsidRDefault="00906B1D" w:rsidP="00906B1D">
            <w:pPr>
              <w:pStyle w:val="TableParagraph"/>
              <w:ind w:left="50"/>
            </w:pPr>
            <w:r w:rsidRPr="00AE4024">
              <w:t>6:10PM</w:t>
            </w:r>
          </w:p>
        </w:tc>
        <w:tc>
          <w:tcPr>
            <w:tcW w:w="2772" w:type="dxa"/>
          </w:tcPr>
          <w:p w14:paraId="1DF5A9AC" w14:textId="77777777" w:rsidR="00906B1D" w:rsidRPr="00AE4024" w:rsidRDefault="00906B1D" w:rsidP="00906B1D">
            <w:pPr>
              <w:pStyle w:val="TableParagraph"/>
              <w:ind w:left="340"/>
            </w:pPr>
            <w:r w:rsidRPr="00AE4024">
              <w:t>60 M</w:t>
            </w:r>
          </w:p>
        </w:tc>
        <w:tc>
          <w:tcPr>
            <w:tcW w:w="1134" w:type="dxa"/>
          </w:tcPr>
          <w:p w14:paraId="747ADD62" w14:textId="77777777" w:rsidR="00906B1D" w:rsidRPr="00AE4024" w:rsidRDefault="00906B1D" w:rsidP="00906B1D">
            <w:pPr>
              <w:pStyle w:val="TableParagraph"/>
            </w:pPr>
            <w:r w:rsidRPr="00AE4024">
              <w:t>M</w:t>
            </w:r>
          </w:p>
        </w:tc>
        <w:tc>
          <w:tcPr>
            <w:tcW w:w="1037" w:type="dxa"/>
          </w:tcPr>
          <w:p w14:paraId="288BF7C2" w14:textId="77777777" w:rsidR="00906B1D" w:rsidRPr="00AE4024" w:rsidRDefault="00906B1D" w:rsidP="00906B1D">
            <w:pPr>
              <w:pStyle w:val="TableParagraph"/>
              <w:ind w:left="336"/>
            </w:pPr>
            <w:r w:rsidRPr="00AE4024">
              <w:t>Heats</w:t>
            </w:r>
          </w:p>
        </w:tc>
      </w:tr>
      <w:tr w:rsidR="00906B1D" w:rsidRPr="009C180B" w14:paraId="53F534D9" w14:textId="77777777" w:rsidTr="00554AB2">
        <w:trPr>
          <w:trHeight w:val="253"/>
        </w:trPr>
        <w:tc>
          <w:tcPr>
            <w:tcW w:w="1150" w:type="dxa"/>
          </w:tcPr>
          <w:p w14:paraId="22461205" w14:textId="77777777" w:rsidR="00906B1D" w:rsidRPr="00AE4024" w:rsidRDefault="00906B1D" w:rsidP="00906B1D">
            <w:pPr>
              <w:pStyle w:val="TableParagraph"/>
              <w:ind w:left="50"/>
            </w:pPr>
            <w:r w:rsidRPr="00AE4024">
              <w:t>6:10PM</w:t>
            </w:r>
          </w:p>
        </w:tc>
        <w:tc>
          <w:tcPr>
            <w:tcW w:w="2772" w:type="dxa"/>
          </w:tcPr>
          <w:p w14:paraId="752E0EAC" w14:textId="77777777" w:rsidR="00906B1D" w:rsidRPr="00AE4024" w:rsidRDefault="00906B1D" w:rsidP="00906B1D">
            <w:pPr>
              <w:pStyle w:val="TableParagraph"/>
              <w:ind w:left="340"/>
            </w:pPr>
            <w:r w:rsidRPr="00AE4024">
              <w:t>Long</w:t>
            </w:r>
            <w:r w:rsidRPr="00AE4024">
              <w:rPr>
                <w:spacing w:val="1"/>
              </w:rPr>
              <w:t xml:space="preserve"> </w:t>
            </w:r>
            <w:r w:rsidRPr="00AE4024">
              <w:t>Jump</w:t>
            </w:r>
          </w:p>
        </w:tc>
        <w:tc>
          <w:tcPr>
            <w:tcW w:w="1134" w:type="dxa"/>
          </w:tcPr>
          <w:p w14:paraId="02F5D9EB" w14:textId="77777777" w:rsidR="00906B1D" w:rsidRPr="00AE4024" w:rsidRDefault="00906B1D" w:rsidP="00906B1D">
            <w:pPr>
              <w:pStyle w:val="TableParagraph"/>
            </w:pPr>
            <w:r w:rsidRPr="00AE4024">
              <w:t>W</w:t>
            </w:r>
          </w:p>
        </w:tc>
        <w:tc>
          <w:tcPr>
            <w:tcW w:w="1037" w:type="dxa"/>
          </w:tcPr>
          <w:p w14:paraId="2CB5C28C" w14:textId="77777777" w:rsidR="00906B1D" w:rsidRPr="00AE4024" w:rsidRDefault="00906B1D" w:rsidP="00906B1D">
            <w:pPr>
              <w:pStyle w:val="TableParagraph"/>
              <w:ind w:left="336"/>
            </w:pPr>
            <w:r w:rsidRPr="00AE4024">
              <w:t>Pent</w:t>
            </w:r>
          </w:p>
        </w:tc>
      </w:tr>
      <w:tr w:rsidR="00906B1D" w:rsidRPr="009C180B" w14:paraId="10B80C5E" w14:textId="77777777" w:rsidTr="00554AB2">
        <w:trPr>
          <w:trHeight w:val="253"/>
        </w:trPr>
        <w:tc>
          <w:tcPr>
            <w:tcW w:w="1150" w:type="dxa"/>
          </w:tcPr>
          <w:p w14:paraId="00F95E53" w14:textId="77777777" w:rsidR="00906B1D" w:rsidRPr="00AE4024" w:rsidRDefault="00906B1D" w:rsidP="00906B1D">
            <w:pPr>
              <w:pStyle w:val="TableParagraph"/>
              <w:ind w:left="50"/>
            </w:pPr>
            <w:r w:rsidRPr="00AE4024">
              <w:t>6:15PM</w:t>
            </w:r>
          </w:p>
        </w:tc>
        <w:tc>
          <w:tcPr>
            <w:tcW w:w="2772" w:type="dxa"/>
          </w:tcPr>
          <w:p w14:paraId="79A4426F" w14:textId="77777777" w:rsidR="00906B1D" w:rsidRPr="00AE4024" w:rsidRDefault="00906B1D" w:rsidP="00906B1D">
            <w:pPr>
              <w:pStyle w:val="TableParagraph"/>
              <w:ind w:left="340"/>
            </w:pPr>
            <w:r w:rsidRPr="00AE4024">
              <w:t>Shot</w:t>
            </w:r>
            <w:r w:rsidRPr="00AE4024">
              <w:rPr>
                <w:spacing w:val="1"/>
              </w:rPr>
              <w:t xml:space="preserve"> </w:t>
            </w:r>
            <w:r w:rsidRPr="00AE4024">
              <w:t>Put</w:t>
            </w:r>
          </w:p>
        </w:tc>
        <w:tc>
          <w:tcPr>
            <w:tcW w:w="1134" w:type="dxa"/>
          </w:tcPr>
          <w:p w14:paraId="2D958394" w14:textId="77777777" w:rsidR="00906B1D" w:rsidRPr="00AE4024" w:rsidRDefault="00906B1D" w:rsidP="00906B1D">
            <w:pPr>
              <w:pStyle w:val="TableParagraph"/>
            </w:pPr>
            <w:r w:rsidRPr="00AE4024">
              <w:t>M</w:t>
            </w:r>
          </w:p>
        </w:tc>
        <w:tc>
          <w:tcPr>
            <w:tcW w:w="1037" w:type="dxa"/>
          </w:tcPr>
          <w:p w14:paraId="5BE58F51" w14:textId="77777777" w:rsidR="00906B1D" w:rsidRPr="00AE4024" w:rsidRDefault="00906B1D" w:rsidP="00906B1D">
            <w:pPr>
              <w:pStyle w:val="TableParagraph"/>
              <w:ind w:left="336"/>
            </w:pPr>
            <w:r w:rsidRPr="00AE4024">
              <w:t>Hep</w:t>
            </w:r>
          </w:p>
        </w:tc>
      </w:tr>
      <w:tr w:rsidR="00906B1D" w:rsidRPr="009C180B" w14:paraId="0C1B55E0" w14:textId="77777777" w:rsidTr="00554AB2">
        <w:trPr>
          <w:trHeight w:val="253"/>
        </w:trPr>
        <w:tc>
          <w:tcPr>
            <w:tcW w:w="1150" w:type="dxa"/>
          </w:tcPr>
          <w:p w14:paraId="7FBF21E0" w14:textId="77777777" w:rsidR="00906B1D" w:rsidRPr="00AE4024" w:rsidRDefault="00906B1D" w:rsidP="00906B1D">
            <w:pPr>
              <w:pStyle w:val="TableParagraph"/>
              <w:ind w:left="50"/>
            </w:pPr>
            <w:r w:rsidRPr="00AE4024">
              <w:t>7:00PM</w:t>
            </w:r>
          </w:p>
        </w:tc>
        <w:tc>
          <w:tcPr>
            <w:tcW w:w="2772" w:type="dxa"/>
          </w:tcPr>
          <w:p w14:paraId="62838343" w14:textId="77777777" w:rsidR="00906B1D" w:rsidRPr="00AE4024" w:rsidRDefault="00906B1D" w:rsidP="00906B1D">
            <w:pPr>
              <w:pStyle w:val="TableParagraph"/>
              <w:ind w:left="340"/>
            </w:pPr>
            <w:r w:rsidRPr="00AE4024">
              <w:t>60 M</w:t>
            </w:r>
          </w:p>
        </w:tc>
        <w:tc>
          <w:tcPr>
            <w:tcW w:w="1134" w:type="dxa"/>
          </w:tcPr>
          <w:p w14:paraId="6A4F88F7" w14:textId="77777777" w:rsidR="00906B1D" w:rsidRPr="00AE4024" w:rsidRDefault="00906B1D" w:rsidP="00906B1D">
            <w:pPr>
              <w:pStyle w:val="TableParagraph"/>
            </w:pPr>
            <w:r w:rsidRPr="00AE4024">
              <w:t>W</w:t>
            </w:r>
          </w:p>
        </w:tc>
        <w:tc>
          <w:tcPr>
            <w:tcW w:w="1037" w:type="dxa"/>
          </w:tcPr>
          <w:p w14:paraId="08464D97" w14:textId="77777777" w:rsidR="00906B1D" w:rsidRPr="00AE4024" w:rsidRDefault="00906B1D" w:rsidP="00906B1D">
            <w:pPr>
              <w:pStyle w:val="TableParagraph"/>
              <w:ind w:left="336"/>
            </w:pPr>
            <w:r w:rsidRPr="00AE4024">
              <w:t>Final</w:t>
            </w:r>
          </w:p>
        </w:tc>
      </w:tr>
      <w:tr w:rsidR="00906B1D" w:rsidRPr="009C180B" w14:paraId="01C283C7" w14:textId="77777777" w:rsidTr="00554AB2">
        <w:trPr>
          <w:trHeight w:val="251"/>
        </w:trPr>
        <w:tc>
          <w:tcPr>
            <w:tcW w:w="1150" w:type="dxa"/>
          </w:tcPr>
          <w:p w14:paraId="0FBA38D0" w14:textId="77777777" w:rsidR="00906B1D" w:rsidRPr="00AE4024" w:rsidRDefault="00906B1D" w:rsidP="00906B1D">
            <w:pPr>
              <w:pStyle w:val="TableParagraph"/>
              <w:spacing w:line="232" w:lineRule="exact"/>
              <w:ind w:left="50"/>
            </w:pPr>
            <w:r w:rsidRPr="00AE4024">
              <w:t>7:10PM</w:t>
            </w:r>
          </w:p>
        </w:tc>
        <w:tc>
          <w:tcPr>
            <w:tcW w:w="2772" w:type="dxa"/>
          </w:tcPr>
          <w:p w14:paraId="76222D25" w14:textId="77777777" w:rsidR="00906B1D" w:rsidRPr="00AE4024" w:rsidRDefault="00906B1D" w:rsidP="00906B1D">
            <w:pPr>
              <w:pStyle w:val="TableParagraph"/>
              <w:spacing w:line="232" w:lineRule="exact"/>
              <w:ind w:left="340"/>
            </w:pPr>
            <w:r w:rsidRPr="00AE4024">
              <w:t>60 M</w:t>
            </w:r>
          </w:p>
        </w:tc>
        <w:tc>
          <w:tcPr>
            <w:tcW w:w="1134" w:type="dxa"/>
          </w:tcPr>
          <w:p w14:paraId="182ADD61" w14:textId="77777777" w:rsidR="00906B1D" w:rsidRPr="00AE4024" w:rsidRDefault="00906B1D" w:rsidP="00906B1D">
            <w:pPr>
              <w:pStyle w:val="TableParagraph"/>
              <w:spacing w:line="232" w:lineRule="exact"/>
            </w:pPr>
            <w:r w:rsidRPr="00AE4024">
              <w:t>M</w:t>
            </w:r>
          </w:p>
        </w:tc>
        <w:tc>
          <w:tcPr>
            <w:tcW w:w="1037" w:type="dxa"/>
          </w:tcPr>
          <w:p w14:paraId="3F7B8C4F" w14:textId="77777777" w:rsidR="00906B1D" w:rsidRPr="00AE4024" w:rsidRDefault="00906B1D" w:rsidP="00906B1D">
            <w:pPr>
              <w:pStyle w:val="TableParagraph"/>
              <w:spacing w:line="232" w:lineRule="exact"/>
              <w:ind w:left="336"/>
            </w:pPr>
            <w:r w:rsidRPr="00AE4024">
              <w:t>Final</w:t>
            </w:r>
          </w:p>
        </w:tc>
      </w:tr>
      <w:tr w:rsidR="00906B1D" w:rsidRPr="009C180B" w14:paraId="152DDF88" w14:textId="77777777" w:rsidTr="00554AB2">
        <w:trPr>
          <w:trHeight w:val="253"/>
        </w:trPr>
        <w:tc>
          <w:tcPr>
            <w:tcW w:w="1150" w:type="dxa"/>
          </w:tcPr>
          <w:p w14:paraId="1E460AF0" w14:textId="77777777" w:rsidR="00906B1D" w:rsidRPr="00AE4024" w:rsidRDefault="00906B1D" w:rsidP="00906B1D">
            <w:pPr>
              <w:pStyle w:val="TableParagraph"/>
              <w:ind w:left="50"/>
            </w:pPr>
            <w:r w:rsidRPr="00AE4024">
              <w:t>7:30PM</w:t>
            </w:r>
          </w:p>
        </w:tc>
        <w:tc>
          <w:tcPr>
            <w:tcW w:w="2772" w:type="dxa"/>
          </w:tcPr>
          <w:p w14:paraId="001E6206" w14:textId="77777777" w:rsidR="00906B1D" w:rsidRPr="00AE4024" w:rsidRDefault="00906B1D" w:rsidP="00906B1D">
            <w:pPr>
              <w:pStyle w:val="TableParagraph"/>
              <w:ind w:left="340"/>
            </w:pPr>
            <w:r w:rsidRPr="00AE4024">
              <w:t>High</w:t>
            </w:r>
            <w:r w:rsidRPr="00AE4024">
              <w:rPr>
                <w:spacing w:val="-2"/>
              </w:rPr>
              <w:t xml:space="preserve"> </w:t>
            </w:r>
            <w:r w:rsidRPr="00AE4024">
              <w:t>Jump</w:t>
            </w:r>
          </w:p>
        </w:tc>
        <w:tc>
          <w:tcPr>
            <w:tcW w:w="1134" w:type="dxa"/>
          </w:tcPr>
          <w:p w14:paraId="28A33994" w14:textId="77777777" w:rsidR="00906B1D" w:rsidRPr="00AE4024" w:rsidRDefault="00906B1D" w:rsidP="00906B1D">
            <w:pPr>
              <w:pStyle w:val="TableParagraph"/>
            </w:pPr>
            <w:r w:rsidRPr="00AE4024">
              <w:t>M</w:t>
            </w:r>
          </w:p>
        </w:tc>
        <w:tc>
          <w:tcPr>
            <w:tcW w:w="1037" w:type="dxa"/>
          </w:tcPr>
          <w:p w14:paraId="18E49B7E" w14:textId="77777777" w:rsidR="00906B1D" w:rsidRPr="00AE4024" w:rsidRDefault="00906B1D" w:rsidP="00906B1D">
            <w:pPr>
              <w:pStyle w:val="TableParagraph"/>
              <w:ind w:left="336"/>
            </w:pPr>
            <w:r w:rsidRPr="00AE4024">
              <w:t>Hep</w:t>
            </w:r>
          </w:p>
        </w:tc>
      </w:tr>
      <w:tr w:rsidR="00906B1D" w:rsidRPr="009C180B" w14:paraId="3ECCCD26" w14:textId="77777777" w:rsidTr="00554AB2">
        <w:trPr>
          <w:trHeight w:val="250"/>
        </w:trPr>
        <w:tc>
          <w:tcPr>
            <w:tcW w:w="1150" w:type="dxa"/>
          </w:tcPr>
          <w:p w14:paraId="1BE52512" w14:textId="77777777" w:rsidR="00906B1D" w:rsidRPr="00AE4024" w:rsidRDefault="00906B1D" w:rsidP="00906B1D">
            <w:pPr>
              <w:pStyle w:val="TableParagraph"/>
              <w:spacing w:line="230" w:lineRule="exact"/>
              <w:ind w:left="50"/>
            </w:pPr>
            <w:r w:rsidRPr="00AE4024">
              <w:t>7:30PM</w:t>
            </w:r>
          </w:p>
        </w:tc>
        <w:tc>
          <w:tcPr>
            <w:tcW w:w="2772" w:type="dxa"/>
          </w:tcPr>
          <w:p w14:paraId="40CBF403" w14:textId="77777777" w:rsidR="00906B1D" w:rsidRPr="00AE4024" w:rsidRDefault="00906B1D" w:rsidP="00906B1D">
            <w:pPr>
              <w:pStyle w:val="TableParagraph"/>
              <w:spacing w:line="230" w:lineRule="exact"/>
              <w:ind w:left="340"/>
            </w:pPr>
            <w:r w:rsidRPr="00AE4024">
              <w:t>600 M</w:t>
            </w:r>
          </w:p>
        </w:tc>
        <w:tc>
          <w:tcPr>
            <w:tcW w:w="1134" w:type="dxa"/>
          </w:tcPr>
          <w:p w14:paraId="6B5CF413" w14:textId="77777777" w:rsidR="00906B1D" w:rsidRPr="00AE4024" w:rsidRDefault="00906B1D" w:rsidP="00906B1D">
            <w:pPr>
              <w:pStyle w:val="TableParagraph"/>
              <w:spacing w:line="230" w:lineRule="exact"/>
            </w:pPr>
            <w:r w:rsidRPr="00AE4024">
              <w:t>W</w:t>
            </w:r>
          </w:p>
        </w:tc>
        <w:tc>
          <w:tcPr>
            <w:tcW w:w="1037" w:type="dxa"/>
          </w:tcPr>
          <w:p w14:paraId="680C66B3" w14:textId="59BFB547" w:rsidR="009C180B" w:rsidRPr="00AE4024" w:rsidRDefault="00906B1D" w:rsidP="009C180B">
            <w:pPr>
              <w:pStyle w:val="TableParagraph"/>
              <w:spacing w:line="230" w:lineRule="exact"/>
              <w:ind w:left="336"/>
            </w:pPr>
            <w:r w:rsidRPr="00AE4024">
              <w:t>Heats</w:t>
            </w:r>
          </w:p>
        </w:tc>
      </w:tr>
      <w:tr w:rsidR="009C180B" w:rsidRPr="009C180B" w14:paraId="66F5FEB3" w14:textId="77777777" w:rsidTr="00554AB2">
        <w:trPr>
          <w:trHeight w:val="250"/>
        </w:trPr>
        <w:tc>
          <w:tcPr>
            <w:tcW w:w="1150" w:type="dxa"/>
          </w:tcPr>
          <w:p w14:paraId="2BDBB100" w14:textId="77777777" w:rsidR="009C180B" w:rsidRPr="00AE4024" w:rsidRDefault="009C180B" w:rsidP="009C180B">
            <w:pPr>
              <w:pStyle w:val="TableParagraph"/>
              <w:spacing w:line="230" w:lineRule="exact"/>
              <w:ind w:left="50"/>
            </w:pPr>
            <w:r w:rsidRPr="00AE4024">
              <w:t>7:45PM</w:t>
            </w:r>
          </w:p>
        </w:tc>
        <w:tc>
          <w:tcPr>
            <w:tcW w:w="2772" w:type="dxa"/>
          </w:tcPr>
          <w:p w14:paraId="26222438" w14:textId="77777777" w:rsidR="009C180B" w:rsidRPr="00AE4024" w:rsidRDefault="009C180B" w:rsidP="009C180B">
            <w:pPr>
              <w:pStyle w:val="TableParagraph"/>
              <w:spacing w:line="230" w:lineRule="exact"/>
              <w:ind w:left="340"/>
            </w:pPr>
            <w:r w:rsidRPr="00AE4024">
              <w:t>600 M</w:t>
            </w:r>
          </w:p>
        </w:tc>
        <w:tc>
          <w:tcPr>
            <w:tcW w:w="1134" w:type="dxa"/>
          </w:tcPr>
          <w:p w14:paraId="06D43C4F" w14:textId="77777777" w:rsidR="009C180B" w:rsidRPr="00AE4024" w:rsidRDefault="009C180B" w:rsidP="009C180B">
            <w:pPr>
              <w:pStyle w:val="TableParagraph"/>
              <w:spacing w:line="230" w:lineRule="exact"/>
            </w:pPr>
            <w:r w:rsidRPr="00AE4024">
              <w:t>M</w:t>
            </w:r>
          </w:p>
        </w:tc>
        <w:tc>
          <w:tcPr>
            <w:tcW w:w="1037" w:type="dxa"/>
          </w:tcPr>
          <w:p w14:paraId="171A4C83" w14:textId="77777777" w:rsidR="009C180B" w:rsidRPr="00AE4024" w:rsidRDefault="009C180B" w:rsidP="009C180B">
            <w:pPr>
              <w:pStyle w:val="TableParagraph"/>
              <w:spacing w:line="230" w:lineRule="exact"/>
              <w:ind w:left="336"/>
            </w:pPr>
            <w:r w:rsidRPr="00AE4024">
              <w:t>Heats</w:t>
            </w:r>
          </w:p>
        </w:tc>
      </w:tr>
      <w:tr w:rsidR="009C180B" w:rsidRPr="009C180B" w14:paraId="6F562EB6" w14:textId="77777777" w:rsidTr="00554AB2">
        <w:trPr>
          <w:trHeight w:val="250"/>
        </w:trPr>
        <w:tc>
          <w:tcPr>
            <w:tcW w:w="1150" w:type="dxa"/>
          </w:tcPr>
          <w:p w14:paraId="06391350" w14:textId="77777777" w:rsidR="009C180B" w:rsidRPr="00AE4024" w:rsidRDefault="009C180B" w:rsidP="009C180B">
            <w:pPr>
              <w:pStyle w:val="TableParagraph"/>
              <w:spacing w:line="230" w:lineRule="exact"/>
              <w:ind w:left="50"/>
            </w:pPr>
            <w:r w:rsidRPr="00AE4024">
              <w:t>8:00PM</w:t>
            </w:r>
          </w:p>
        </w:tc>
        <w:tc>
          <w:tcPr>
            <w:tcW w:w="2772" w:type="dxa"/>
          </w:tcPr>
          <w:p w14:paraId="56A6A852" w14:textId="77777777" w:rsidR="009C180B" w:rsidRPr="00AE4024" w:rsidRDefault="009C180B" w:rsidP="009C180B">
            <w:pPr>
              <w:pStyle w:val="TableParagraph"/>
              <w:spacing w:line="230" w:lineRule="exact"/>
              <w:ind w:left="340"/>
            </w:pPr>
            <w:r w:rsidRPr="00AE4024">
              <w:t>800 M</w:t>
            </w:r>
          </w:p>
        </w:tc>
        <w:tc>
          <w:tcPr>
            <w:tcW w:w="1134" w:type="dxa"/>
          </w:tcPr>
          <w:p w14:paraId="52943DD6" w14:textId="77777777" w:rsidR="009C180B" w:rsidRPr="00AE4024" w:rsidRDefault="009C180B" w:rsidP="009C180B">
            <w:pPr>
              <w:pStyle w:val="TableParagraph"/>
              <w:spacing w:line="230" w:lineRule="exact"/>
            </w:pPr>
            <w:r w:rsidRPr="00AE4024">
              <w:t>W</w:t>
            </w:r>
          </w:p>
        </w:tc>
        <w:tc>
          <w:tcPr>
            <w:tcW w:w="1037" w:type="dxa"/>
          </w:tcPr>
          <w:p w14:paraId="1C1511BD" w14:textId="77777777" w:rsidR="009C180B" w:rsidRPr="00AE4024" w:rsidRDefault="009C180B" w:rsidP="009C180B">
            <w:pPr>
              <w:pStyle w:val="TableParagraph"/>
              <w:spacing w:line="230" w:lineRule="exact"/>
              <w:ind w:left="336"/>
            </w:pPr>
            <w:r w:rsidRPr="00AE4024">
              <w:t>Pent</w:t>
            </w:r>
          </w:p>
        </w:tc>
      </w:tr>
      <w:tr w:rsidR="009C180B" w:rsidRPr="009C180B" w14:paraId="363BE521" w14:textId="77777777" w:rsidTr="00554AB2">
        <w:trPr>
          <w:trHeight w:val="250"/>
        </w:trPr>
        <w:tc>
          <w:tcPr>
            <w:tcW w:w="1150" w:type="dxa"/>
          </w:tcPr>
          <w:p w14:paraId="584AFF04" w14:textId="77777777" w:rsidR="009C180B" w:rsidRPr="00287183" w:rsidRDefault="009C180B" w:rsidP="009C180B">
            <w:pPr>
              <w:pStyle w:val="TableParagraph"/>
              <w:spacing w:line="230" w:lineRule="exact"/>
              <w:ind w:left="50"/>
              <w:rPr>
                <w:highlight w:val="green"/>
              </w:rPr>
            </w:pPr>
            <w:r w:rsidRPr="0005438E">
              <w:t>8:15PM</w:t>
            </w:r>
          </w:p>
        </w:tc>
        <w:tc>
          <w:tcPr>
            <w:tcW w:w="2772" w:type="dxa"/>
          </w:tcPr>
          <w:p w14:paraId="502622E1" w14:textId="0368226F" w:rsidR="009C180B" w:rsidRPr="00287183" w:rsidRDefault="009C180B" w:rsidP="009C180B">
            <w:pPr>
              <w:pStyle w:val="TableParagraph"/>
              <w:spacing w:line="230" w:lineRule="exact"/>
              <w:ind w:left="340"/>
              <w:rPr>
                <w:highlight w:val="green"/>
              </w:rPr>
            </w:pPr>
            <w:r w:rsidRPr="00287183">
              <w:rPr>
                <w:highlight w:val="green"/>
              </w:rPr>
              <w:t>AWARDS</w:t>
            </w:r>
            <w:r w:rsidR="00E27F5D">
              <w:rPr>
                <w:highlight w:val="green"/>
              </w:rPr>
              <w:t xml:space="preserve"> (Season)</w:t>
            </w:r>
          </w:p>
        </w:tc>
        <w:tc>
          <w:tcPr>
            <w:tcW w:w="1134" w:type="dxa"/>
          </w:tcPr>
          <w:p w14:paraId="6214F730" w14:textId="77777777" w:rsidR="009C180B" w:rsidRPr="00AE4024" w:rsidRDefault="009C180B" w:rsidP="009C180B">
            <w:pPr>
              <w:pStyle w:val="TableParagraph"/>
              <w:spacing w:line="230" w:lineRule="exact"/>
            </w:pPr>
          </w:p>
        </w:tc>
        <w:tc>
          <w:tcPr>
            <w:tcW w:w="1037" w:type="dxa"/>
          </w:tcPr>
          <w:p w14:paraId="595BEA64" w14:textId="77777777" w:rsidR="009C180B" w:rsidRPr="00AE4024" w:rsidRDefault="009C180B" w:rsidP="009C180B">
            <w:pPr>
              <w:pStyle w:val="TableParagraph"/>
              <w:spacing w:line="230" w:lineRule="exact"/>
              <w:ind w:left="336"/>
            </w:pPr>
          </w:p>
        </w:tc>
      </w:tr>
      <w:tr w:rsidR="009C180B" w:rsidRPr="009C180B" w14:paraId="4AD7DFA1" w14:textId="77777777" w:rsidTr="00554AB2">
        <w:trPr>
          <w:trHeight w:val="250"/>
        </w:trPr>
        <w:tc>
          <w:tcPr>
            <w:tcW w:w="1150" w:type="dxa"/>
          </w:tcPr>
          <w:p w14:paraId="32D204EC" w14:textId="77777777" w:rsidR="009C180B" w:rsidRPr="00AE4024" w:rsidRDefault="009C180B" w:rsidP="009C180B">
            <w:pPr>
              <w:pStyle w:val="TableParagraph"/>
              <w:spacing w:line="230" w:lineRule="exact"/>
              <w:ind w:left="50"/>
            </w:pPr>
            <w:r w:rsidRPr="00AE4024">
              <w:t>8:20PM</w:t>
            </w:r>
          </w:p>
        </w:tc>
        <w:tc>
          <w:tcPr>
            <w:tcW w:w="2772" w:type="dxa"/>
          </w:tcPr>
          <w:p w14:paraId="3E1394B9" w14:textId="77777777" w:rsidR="009C180B" w:rsidRPr="00AE4024" w:rsidRDefault="009C180B" w:rsidP="009C180B">
            <w:pPr>
              <w:pStyle w:val="TableParagraph"/>
              <w:spacing w:line="230" w:lineRule="exact"/>
              <w:ind w:left="340"/>
            </w:pPr>
            <w:r w:rsidRPr="00AE4024">
              <w:t>4x200 M</w:t>
            </w:r>
          </w:p>
        </w:tc>
        <w:tc>
          <w:tcPr>
            <w:tcW w:w="1134" w:type="dxa"/>
          </w:tcPr>
          <w:p w14:paraId="103D3F86" w14:textId="77777777" w:rsidR="009C180B" w:rsidRPr="00AE4024" w:rsidRDefault="009C180B" w:rsidP="009C180B">
            <w:pPr>
              <w:pStyle w:val="TableParagraph"/>
              <w:spacing w:line="230" w:lineRule="exact"/>
            </w:pPr>
            <w:r w:rsidRPr="00AE4024">
              <w:t>W</w:t>
            </w:r>
          </w:p>
        </w:tc>
        <w:tc>
          <w:tcPr>
            <w:tcW w:w="1037" w:type="dxa"/>
          </w:tcPr>
          <w:p w14:paraId="18BAA1A4" w14:textId="77777777" w:rsidR="009C180B" w:rsidRPr="00AE4024" w:rsidRDefault="009C180B" w:rsidP="009C180B">
            <w:pPr>
              <w:pStyle w:val="TableParagraph"/>
              <w:spacing w:line="230" w:lineRule="exact"/>
              <w:ind w:left="336"/>
            </w:pPr>
            <w:r w:rsidRPr="00AE4024">
              <w:t>Heats</w:t>
            </w:r>
          </w:p>
        </w:tc>
      </w:tr>
      <w:tr w:rsidR="009C180B" w:rsidRPr="009C180B" w14:paraId="7D9AEB88" w14:textId="77777777" w:rsidTr="00554AB2">
        <w:trPr>
          <w:trHeight w:val="250"/>
        </w:trPr>
        <w:tc>
          <w:tcPr>
            <w:tcW w:w="1150" w:type="dxa"/>
          </w:tcPr>
          <w:p w14:paraId="56AAEF2A" w14:textId="77777777" w:rsidR="009C180B" w:rsidRPr="00AE4024" w:rsidRDefault="009C180B" w:rsidP="009C180B">
            <w:pPr>
              <w:pStyle w:val="TableParagraph"/>
              <w:spacing w:line="230" w:lineRule="exact"/>
              <w:ind w:left="50"/>
            </w:pPr>
            <w:r w:rsidRPr="00AE4024">
              <w:t>8:40PM</w:t>
            </w:r>
          </w:p>
        </w:tc>
        <w:tc>
          <w:tcPr>
            <w:tcW w:w="2772" w:type="dxa"/>
          </w:tcPr>
          <w:p w14:paraId="76A609A1" w14:textId="77777777" w:rsidR="009C180B" w:rsidRPr="00AE4024" w:rsidRDefault="009C180B" w:rsidP="009C180B">
            <w:pPr>
              <w:pStyle w:val="TableParagraph"/>
              <w:spacing w:line="230" w:lineRule="exact"/>
              <w:ind w:left="340"/>
            </w:pPr>
            <w:r w:rsidRPr="00AE4024">
              <w:t>4x200 M</w:t>
            </w:r>
          </w:p>
        </w:tc>
        <w:tc>
          <w:tcPr>
            <w:tcW w:w="1134" w:type="dxa"/>
          </w:tcPr>
          <w:p w14:paraId="5ACC4A7E" w14:textId="77777777" w:rsidR="009C180B" w:rsidRPr="00AE4024" w:rsidRDefault="009C180B" w:rsidP="009C180B">
            <w:pPr>
              <w:pStyle w:val="TableParagraph"/>
              <w:spacing w:line="230" w:lineRule="exact"/>
            </w:pPr>
            <w:r w:rsidRPr="00AE4024">
              <w:t>M</w:t>
            </w:r>
          </w:p>
        </w:tc>
        <w:tc>
          <w:tcPr>
            <w:tcW w:w="1037" w:type="dxa"/>
          </w:tcPr>
          <w:p w14:paraId="6A5297EA" w14:textId="77777777" w:rsidR="009C180B" w:rsidRPr="00AE4024" w:rsidRDefault="009C180B" w:rsidP="009C180B">
            <w:pPr>
              <w:pStyle w:val="TableParagraph"/>
              <w:spacing w:line="230" w:lineRule="exact"/>
              <w:ind w:left="336"/>
            </w:pPr>
            <w:r w:rsidRPr="00AE4024">
              <w:t>Heats</w:t>
            </w:r>
          </w:p>
        </w:tc>
      </w:tr>
      <w:tr w:rsidR="009C180B" w:rsidRPr="009C180B" w14:paraId="25A8411E" w14:textId="77777777" w:rsidTr="0005438E">
        <w:trPr>
          <w:trHeight w:val="265"/>
        </w:trPr>
        <w:tc>
          <w:tcPr>
            <w:tcW w:w="1150" w:type="dxa"/>
          </w:tcPr>
          <w:p w14:paraId="3B4AC674" w14:textId="77777777" w:rsidR="009C180B" w:rsidRPr="00AE4024" w:rsidRDefault="009C180B" w:rsidP="009C180B">
            <w:pPr>
              <w:pStyle w:val="TableParagraph"/>
              <w:spacing w:line="230" w:lineRule="exact"/>
              <w:ind w:left="50"/>
              <w:rPr>
                <w:highlight w:val="green"/>
              </w:rPr>
            </w:pPr>
            <w:r w:rsidRPr="00AC3DA5">
              <w:t>9:00PM</w:t>
            </w:r>
          </w:p>
        </w:tc>
        <w:tc>
          <w:tcPr>
            <w:tcW w:w="2772" w:type="dxa"/>
          </w:tcPr>
          <w:p w14:paraId="3EAC2855" w14:textId="3344AFE5" w:rsidR="009C180B" w:rsidRPr="00AE4024" w:rsidRDefault="009C180B" w:rsidP="009C180B">
            <w:pPr>
              <w:pStyle w:val="TableParagraph"/>
              <w:spacing w:line="230" w:lineRule="exact"/>
              <w:ind w:left="340"/>
              <w:rPr>
                <w:highlight w:val="green"/>
              </w:rPr>
            </w:pPr>
            <w:r w:rsidRPr="00AE4024">
              <w:rPr>
                <w:highlight w:val="green"/>
              </w:rPr>
              <w:t>AWARDS</w:t>
            </w:r>
            <w:r w:rsidR="00554AB2">
              <w:rPr>
                <w:highlight w:val="green"/>
              </w:rPr>
              <w:t xml:space="preserve"> (</w:t>
            </w:r>
            <w:r w:rsidR="00E27F5D">
              <w:rPr>
                <w:highlight w:val="green"/>
              </w:rPr>
              <w:t>Medals</w:t>
            </w:r>
            <w:r w:rsidR="00554AB2">
              <w:rPr>
                <w:highlight w:val="green"/>
              </w:rPr>
              <w:t>)</w:t>
            </w:r>
          </w:p>
        </w:tc>
        <w:tc>
          <w:tcPr>
            <w:tcW w:w="1134" w:type="dxa"/>
          </w:tcPr>
          <w:p w14:paraId="6D9416B3" w14:textId="77777777" w:rsidR="009C180B" w:rsidRPr="00AE4024" w:rsidRDefault="009C180B" w:rsidP="009C180B">
            <w:pPr>
              <w:pStyle w:val="TableParagraph"/>
              <w:spacing w:line="230" w:lineRule="exact"/>
            </w:pPr>
          </w:p>
        </w:tc>
        <w:tc>
          <w:tcPr>
            <w:tcW w:w="1037" w:type="dxa"/>
          </w:tcPr>
          <w:p w14:paraId="6537B85A" w14:textId="77777777" w:rsidR="009C180B" w:rsidRPr="00AE4024" w:rsidRDefault="009C180B" w:rsidP="009C180B">
            <w:pPr>
              <w:pStyle w:val="TableParagraph"/>
              <w:spacing w:line="230" w:lineRule="exact"/>
              <w:ind w:left="336"/>
            </w:pPr>
          </w:p>
        </w:tc>
      </w:tr>
    </w:tbl>
    <w:p w14:paraId="51E708C4" w14:textId="77777777" w:rsidR="006D02B2" w:rsidRPr="00B76745" w:rsidRDefault="006D02B2" w:rsidP="006D02B2">
      <w:pPr>
        <w:spacing w:line="230" w:lineRule="exact"/>
        <w:rPr>
          <w:rFonts w:ascii="Arial" w:hAnsi="Arial" w:cs="Arial"/>
        </w:rPr>
        <w:sectPr w:rsidR="006D02B2" w:rsidRPr="00B76745" w:rsidSect="004D31C0">
          <w:headerReference w:type="default" r:id="rId33"/>
          <w:footerReference w:type="even" r:id="rId34"/>
          <w:footerReference w:type="default" r:id="rId35"/>
          <w:footerReference w:type="first" r:id="rId36"/>
          <w:pgSz w:w="12240" w:h="15840"/>
          <w:pgMar w:top="1420" w:right="1210" w:bottom="1660" w:left="1391" w:header="306" w:footer="567" w:gutter="0"/>
          <w:cols w:space="720"/>
          <w:titlePg/>
          <w:docGrid w:linePitch="326"/>
        </w:sectPr>
      </w:pPr>
    </w:p>
    <w:p w14:paraId="27481881" w14:textId="3F05565A" w:rsidR="006D02B2" w:rsidRPr="00AE4024" w:rsidRDefault="00554AB2" w:rsidP="00554AB2">
      <w:pPr>
        <w:pStyle w:val="BodyText"/>
        <w:spacing w:before="2"/>
        <w:ind w:firstLine="720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DAY 2 - FRIDAY</w:t>
      </w:r>
    </w:p>
    <w:p w14:paraId="181052D8" w14:textId="77777777" w:rsidR="009C180B" w:rsidRPr="00B76745" w:rsidRDefault="009C180B" w:rsidP="009C180B">
      <w:pPr>
        <w:pStyle w:val="BodyText"/>
        <w:spacing w:before="2"/>
        <w:ind w:left="851"/>
        <w:rPr>
          <w:b/>
          <w:sz w:val="22"/>
        </w:rPr>
      </w:pPr>
    </w:p>
    <w:tbl>
      <w:tblPr>
        <w:tblW w:w="0" w:type="auto"/>
        <w:tblInd w:w="1217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1"/>
        <w:gridCol w:w="2664"/>
        <w:gridCol w:w="1134"/>
        <w:gridCol w:w="1086"/>
      </w:tblGrid>
      <w:tr w:rsidR="0054227E" w:rsidRPr="00B76745" w14:paraId="0B0BD1C8" w14:textId="77777777" w:rsidTr="00554AB2">
        <w:trPr>
          <w:trHeight w:val="254"/>
        </w:trPr>
        <w:tc>
          <w:tcPr>
            <w:tcW w:w="1931" w:type="dxa"/>
          </w:tcPr>
          <w:p w14:paraId="4E009CDF" w14:textId="77777777" w:rsidR="0054227E" w:rsidRPr="00AE4024" w:rsidRDefault="0054227E" w:rsidP="009C180B">
            <w:pPr>
              <w:pStyle w:val="TableParagraph"/>
              <w:spacing w:line="234" w:lineRule="exact"/>
              <w:ind w:right="627"/>
              <w:rPr>
                <w:b/>
              </w:rPr>
            </w:pPr>
            <w:r w:rsidRPr="00AE4024">
              <w:rPr>
                <w:b/>
              </w:rPr>
              <w:t>Time</w:t>
            </w:r>
          </w:p>
        </w:tc>
        <w:tc>
          <w:tcPr>
            <w:tcW w:w="2664" w:type="dxa"/>
          </w:tcPr>
          <w:p w14:paraId="088EF773" w14:textId="77777777" w:rsidR="0054227E" w:rsidRPr="00AE4024" w:rsidRDefault="0054227E" w:rsidP="009C180B">
            <w:pPr>
              <w:pStyle w:val="TableParagraph"/>
              <w:spacing w:line="234" w:lineRule="exact"/>
              <w:ind w:left="0"/>
              <w:rPr>
                <w:b/>
              </w:rPr>
            </w:pPr>
            <w:r w:rsidRPr="00AE4024">
              <w:rPr>
                <w:b/>
              </w:rPr>
              <w:t>Event</w:t>
            </w:r>
          </w:p>
        </w:tc>
        <w:tc>
          <w:tcPr>
            <w:tcW w:w="1134" w:type="dxa"/>
          </w:tcPr>
          <w:p w14:paraId="6FB7A17C" w14:textId="77777777" w:rsidR="0054227E" w:rsidRPr="00AE4024" w:rsidRDefault="0054227E" w:rsidP="009C180B">
            <w:pPr>
              <w:pStyle w:val="TableParagraph"/>
              <w:spacing w:line="234" w:lineRule="exact"/>
              <w:ind w:left="0"/>
              <w:rPr>
                <w:b/>
              </w:rPr>
            </w:pPr>
            <w:r w:rsidRPr="00AE4024">
              <w:rPr>
                <w:b/>
              </w:rPr>
              <w:t>Gender</w:t>
            </w:r>
          </w:p>
        </w:tc>
        <w:tc>
          <w:tcPr>
            <w:tcW w:w="1086" w:type="dxa"/>
          </w:tcPr>
          <w:p w14:paraId="72BB006A" w14:textId="769FBBC8" w:rsidR="0054227E" w:rsidRPr="00AE4024" w:rsidRDefault="0054227E" w:rsidP="009C180B">
            <w:pPr>
              <w:pStyle w:val="TableParagraph"/>
              <w:spacing w:line="234" w:lineRule="exact"/>
              <w:ind w:left="0"/>
              <w:rPr>
                <w:b/>
              </w:rPr>
            </w:pPr>
            <w:r w:rsidRPr="00AE4024">
              <w:rPr>
                <w:b/>
              </w:rPr>
              <w:t>Category</w:t>
            </w:r>
          </w:p>
        </w:tc>
      </w:tr>
      <w:tr w:rsidR="0054227E" w:rsidRPr="00B76745" w14:paraId="3BE84603" w14:textId="77777777" w:rsidTr="00554AB2">
        <w:trPr>
          <w:trHeight w:val="254"/>
        </w:trPr>
        <w:tc>
          <w:tcPr>
            <w:tcW w:w="1931" w:type="dxa"/>
          </w:tcPr>
          <w:p w14:paraId="5F7B8F17" w14:textId="77777777" w:rsidR="0054227E" w:rsidRPr="00AE4024" w:rsidRDefault="0054227E" w:rsidP="0054227E">
            <w:pPr>
              <w:pStyle w:val="TableParagraph"/>
              <w:spacing w:line="234" w:lineRule="exact"/>
              <w:ind w:left="0" w:right="276"/>
              <w:jc w:val="right"/>
            </w:pPr>
            <w:r w:rsidRPr="00AE4024">
              <w:t>12:30PM</w:t>
            </w:r>
          </w:p>
        </w:tc>
        <w:tc>
          <w:tcPr>
            <w:tcW w:w="2664" w:type="dxa"/>
          </w:tcPr>
          <w:p w14:paraId="222D505B" w14:textId="77777777" w:rsidR="0054227E" w:rsidRPr="00AE4024" w:rsidRDefault="0054227E" w:rsidP="0054227E">
            <w:pPr>
              <w:pStyle w:val="TableParagraph"/>
              <w:spacing w:line="234" w:lineRule="exact"/>
              <w:ind w:left="279"/>
            </w:pPr>
            <w:r w:rsidRPr="00AE4024">
              <w:t>Weight</w:t>
            </w:r>
            <w:r w:rsidRPr="00AE4024">
              <w:rPr>
                <w:spacing w:val="-3"/>
              </w:rPr>
              <w:t xml:space="preserve"> </w:t>
            </w:r>
            <w:r w:rsidRPr="00AE4024">
              <w:t>Throw</w:t>
            </w:r>
          </w:p>
        </w:tc>
        <w:tc>
          <w:tcPr>
            <w:tcW w:w="1134" w:type="dxa"/>
          </w:tcPr>
          <w:p w14:paraId="3F707538" w14:textId="77777777" w:rsidR="0054227E" w:rsidRPr="00AE4024" w:rsidRDefault="0054227E" w:rsidP="0054227E">
            <w:pPr>
              <w:pStyle w:val="TableParagraph"/>
              <w:spacing w:line="234" w:lineRule="exact"/>
            </w:pPr>
            <w:r w:rsidRPr="00AE4024">
              <w:t>M</w:t>
            </w:r>
          </w:p>
        </w:tc>
        <w:tc>
          <w:tcPr>
            <w:tcW w:w="1086" w:type="dxa"/>
          </w:tcPr>
          <w:p w14:paraId="584DCE18" w14:textId="77777777" w:rsidR="0054227E" w:rsidRPr="00AE4024" w:rsidRDefault="0054227E" w:rsidP="0054227E">
            <w:pPr>
              <w:pStyle w:val="TableParagraph"/>
              <w:spacing w:line="234" w:lineRule="exact"/>
              <w:ind w:left="334"/>
            </w:pPr>
            <w:r w:rsidRPr="00AE4024">
              <w:t>Final</w:t>
            </w:r>
          </w:p>
        </w:tc>
      </w:tr>
      <w:tr w:rsidR="0054227E" w:rsidRPr="00B76745" w14:paraId="6B4D4292" w14:textId="77777777" w:rsidTr="00554AB2">
        <w:trPr>
          <w:trHeight w:val="253"/>
        </w:trPr>
        <w:tc>
          <w:tcPr>
            <w:tcW w:w="1931" w:type="dxa"/>
          </w:tcPr>
          <w:p w14:paraId="58D2AC04" w14:textId="77777777" w:rsidR="0054227E" w:rsidRPr="005253B5" w:rsidRDefault="0054227E" w:rsidP="0054227E">
            <w:pPr>
              <w:pStyle w:val="TableParagraph"/>
              <w:ind w:left="769"/>
            </w:pPr>
            <w:r w:rsidRPr="005253B5">
              <w:t>1:30PM</w:t>
            </w:r>
          </w:p>
        </w:tc>
        <w:tc>
          <w:tcPr>
            <w:tcW w:w="2664" w:type="dxa"/>
          </w:tcPr>
          <w:p w14:paraId="251E07DF" w14:textId="77777777" w:rsidR="0054227E" w:rsidRPr="005253B5" w:rsidRDefault="0054227E" w:rsidP="0054227E">
            <w:pPr>
              <w:pStyle w:val="TableParagraph"/>
              <w:ind w:left="279"/>
            </w:pPr>
            <w:r w:rsidRPr="005253B5">
              <w:t>60 M</w:t>
            </w:r>
            <w:r w:rsidRPr="005253B5">
              <w:rPr>
                <w:spacing w:val="-3"/>
              </w:rPr>
              <w:t xml:space="preserve"> </w:t>
            </w:r>
            <w:r w:rsidRPr="005253B5">
              <w:t>Hurdles</w:t>
            </w:r>
          </w:p>
        </w:tc>
        <w:tc>
          <w:tcPr>
            <w:tcW w:w="1134" w:type="dxa"/>
          </w:tcPr>
          <w:p w14:paraId="0C20B781" w14:textId="77777777" w:rsidR="0054227E" w:rsidRPr="005253B5" w:rsidRDefault="0054227E" w:rsidP="0054227E">
            <w:pPr>
              <w:pStyle w:val="TableParagraph"/>
            </w:pPr>
            <w:r w:rsidRPr="005253B5">
              <w:t>M</w:t>
            </w:r>
          </w:p>
        </w:tc>
        <w:tc>
          <w:tcPr>
            <w:tcW w:w="1086" w:type="dxa"/>
          </w:tcPr>
          <w:p w14:paraId="5E2C79E6" w14:textId="77777777" w:rsidR="0054227E" w:rsidRPr="005253B5" w:rsidRDefault="0054227E" w:rsidP="0054227E">
            <w:pPr>
              <w:pStyle w:val="TableParagraph"/>
              <w:ind w:left="334"/>
            </w:pPr>
            <w:r w:rsidRPr="005253B5">
              <w:t>Hep</w:t>
            </w:r>
          </w:p>
        </w:tc>
      </w:tr>
      <w:tr w:rsidR="0054227E" w:rsidRPr="00B76745" w14:paraId="082B487D" w14:textId="77777777" w:rsidTr="00554AB2">
        <w:trPr>
          <w:trHeight w:val="252"/>
        </w:trPr>
        <w:tc>
          <w:tcPr>
            <w:tcW w:w="1931" w:type="dxa"/>
          </w:tcPr>
          <w:p w14:paraId="0DFFC8F6" w14:textId="77777777" w:rsidR="0054227E" w:rsidRPr="005253B5" w:rsidRDefault="0054227E" w:rsidP="0054227E">
            <w:pPr>
              <w:pStyle w:val="TableParagraph"/>
              <w:spacing w:line="232" w:lineRule="exact"/>
              <w:ind w:left="769"/>
            </w:pPr>
            <w:r w:rsidRPr="005253B5">
              <w:t>2:30PM</w:t>
            </w:r>
          </w:p>
        </w:tc>
        <w:tc>
          <w:tcPr>
            <w:tcW w:w="2664" w:type="dxa"/>
          </w:tcPr>
          <w:p w14:paraId="28CD4AD4" w14:textId="77777777" w:rsidR="0054227E" w:rsidRPr="005253B5" w:rsidRDefault="0054227E" w:rsidP="0054227E">
            <w:pPr>
              <w:pStyle w:val="TableParagraph"/>
              <w:spacing w:line="232" w:lineRule="exact"/>
              <w:ind w:left="279"/>
            </w:pPr>
            <w:r w:rsidRPr="005253B5">
              <w:t>Pole</w:t>
            </w:r>
            <w:r w:rsidRPr="005253B5">
              <w:rPr>
                <w:spacing w:val="-2"/>
              </w:rPr>
              <w:t xml:space="preserve"> </w:t>
            </w:r>
            <w:r w:rsidRPr="005253B5">
              <w:t>Vault</w:t>
            </w:r>
          </w:p>
        </w:tc>
        <w:tc>
          <w:tcPr>
            <w:tcW w:w="1134" w:type="dxa"/>
          </w:tcPr>
          <w:p w14:paraId="66BC691A" w14:textId="77777777" w:rsidR="0054227E" w:rsidRPr="005253B5" w:rsidRDefault="0054227E" w:rsidP="0054227E">
            <w:pPr>
              <w:pStyle w:val="TableParagraph"/>
              <w:spacing w:line="232" w:lineRule="exact"/>
            </w:pPr>
            <w:r w:rsidRPr="005253B5">
              <w:t>M</w:t>
            </w:r>
          </w:p>
        </w:tc>
        <w:tc>
          <w:tcPr>
            <w:tcW w:w="1086" w:type="dxa"/>
          </w:tcPr>
          <w:p w14:paraId="6518EC3A" w14:textId="678D0992" w:rsidR="0054227E" w:rsidRPr="005253B5" w:rsidRDefault="0054227E" w:rsidP="0054227E">
            <w:pPr>
              <w:pStyle w:val="TableParagraph"/>
              <w:spacing w:line="232" w:lineRule="exact"/>
              <w:ind w:left="334"/>
            </w:pPr>
            <w:r w:rsidRPr="005253B5">
              <w:t>Hep</w:t>
            </w:r>
          </w:p>
        </w:tc>
      </w:tr>
      <w:tr w:rsidR="0054227E" w:rsidRPr="00B76745" w14:paraId="0B99223D" w14:textId="77777777" w:rsidTr="00554AB2">
        <w:trPr>
          <w:trHeight w:val="252"/>
        </w:trPr>
        <w:tc>
          <w:tcPr>
            <w:tcW w:w="1931" w:type="dxa"/>
          </w:tcPr>
          <w:p w14:paraId="50B0E941" w14:textId="0D79C57C" w:rsidR="0054227E" w:rsidRPr="005253B5" w:rsidRDefault="0054227E" w:rsidP="0054227E">
            <w:pPr>
              <w:pStyle w:val="TableParagraph"/>
              <w:spacing w:line="232" w:lineRule="exact"/>
              <w:ind w:left="769"/>
            </w:pPr>
            <w:r w:rsidRPr="005253B5">
              <w:t>4:00PM</w:t>
            </w:r>
          </w:p>
        </w:tc>
        <w:tc>
          <w:tcPr>
            <w:tcW w:w="2664" w:type="dxa"/>
          </w:tcPr>
          <w:p w14:paraId="2DF15149" w14:textId="2CD0993A" w:rsidR="0054227E" w:rsidRPr="005253B5" w:rsidRDefault="0054227E" w:rsidP="0054227E">
            <w:pPr>
              <w:pStyle w:val="TableParagraph"/>
              <w:spacing w:line="232" w:lineRule="exact"/>
              <w:ind w:left="279"/>
            </w:pPr>
            <w:r w:rsidRPr="005253B5">
              <w:rPr>
                <w:highlight w:val="green"/>
              </w:rPr>
              <w:t>AWARDS</w:t>
            </w:r>
            <w:r w:rsidR="00554AB2" w:rsidRPr="005253B5">
              <w:rPr>
                <w:highlight w:val="green"/>
              </w:rPr>
              <w:t xml:space="preserve"> (Season)</w:t>
            </w:r>
          </w:p>
        </w:tc>
        <w:tc>
          <w:tcPr>
            <w:tcW w:w="1134" w:type="dxa"/>
          </w:tcPr>
          <w:p w14:paraId="1DC81BDD" w14:textId="77777777" w:rsidR="0054227E" w:rsidRPr="005253B5" w:rsidRDefault="0054227E" w:rsidP="0054227E">
            <w:pPr>
              <w:pStyle w:val="TableParagraph"/>
              <w:spacing w:line="232" w:lineRule="exact"/>
            </w:pPr>
          </w:p>
        </w:tc>
        <w:tc>
          <w:tcPr>
            <w:tcW w:w="1086" w:type="dxa"/>
          </w:tcPr>
          <w:p w14:paraId="20E1A58F" w14:textId="77777777" w:rsidR="0054227E" w:rsidRPr="005253B5" w:rsidRDefault="0054227E" w:rsidP="0054227E">
            <w:pPr>
              <w:pStyle w:val="TableParagraph"/>
              <w:spacing w:line="232" w:lineRule="exact"/>
              <w:ind w:left="334"/>
            </w:pPr>
          </w:p>
        </w:tc>
      </w:tr>
      <w:tr w:rsidR="0054227E" w:rsidRPr="00B76745" w14:paraId="5DCE07AD" w14:textId="77777777" w:rsidTr="00554AB2">
        <w:trPr>
          <w:trHeight w:val="253"/>
        </w:trPr>
        <w:tc>
          <w:tcPr>
            <w:tcW w:w="1931" w:type="dxa"/>
          </w:tcPr>
          <w:p w14:paraId="7F888799" w14:textId="77777777" w:rsidR="0054227E" w:rsidRPr="005253B5" w:rsidRDefault="0054227E" w:rsidP="0054227E">
            <w:pPr>
              <w:pStyle w:val="TableParagraph"/>
              <w:ind w:left="769"/>
            </w:pPr>
            <w:r w:rsidRPr="005253B5">
              <w:t>4:30PM</w:t>
            </w:r>
          </w:p>
        </w:tc>
        <w:tc>
          <w:tcPr>
            <w:tcW w:w="2664" w:type="dxa"/>
          </w:tcPr>
          <w:p w14:paraId="33C6EE85" w14:textId="77777777" w:rsidR="0054227E" w:rsidRPr="005253B5" w:rsidRDefault="0054227E" w:rsidP="0054227E">
            <w:pPr>
              <w:pStyle w:val="TableParagraph"/>
              <w:ind w:left="279"/>
            </w:pPr>
            <w:r w:rsidRPr="005253B5">
              <w:t>60 M</w:t>
            </w:r>
            <w:r w:rsidRPr="005253B5">
              <w:rPr>
                <w:spacing w:val="-3"/>
              </w:rPr>
              <w:t xml:space="preserve"> </w:t>
            </w:r>
            <w:r w:rsidRPr="005253B5">
              <w:t>Hurdles</w:t>
            </w:r>
          </w:p>
        </w:tc>
        <w:tc>
          <w:tcPr>
            <w:tcW w:w="1134" w:type="dxa"/>
          </w:tcPr>
          <w:p w14:paraId="71B93A8E" w14:textId="77777777" w:rsidR="0054227E" w:rsidRPr="005253B5" w:rsidRDefault="0054227E" w:rsidP="0054227E">
            <w:pPr>
              <w:pStyle w:val="TableParagraph"/>
            </w:pPr>
            <w:r w:rsidRPr="005253B5">
              <w:t>W</w:t>
            </w:r>
          </w:p>
        </w:tc>
        <w:tc>
          <w:tcPr>
            <w:tcW w:w="1086" w:type="dxa"/>
          </w:tcPr>
          <w:p w14:paraId="6A085C69" w14:textId="77777777" w:rsidR="0054227E" w:rsidRPr="005253B5" w:rsidRDefault="0054227E" w:rsidP="0054227E">
            <w:pPr>
              <w:pStyle w:val="TableParagraph"/>
              <w:ind w:left="334"/>
            </w:pPr>
            <w:r w:rsidRPr="005253B5">
              <w:t>Heats</w:t>
            </w:r>
          </w:p>
        </w:tc>
      </w:tr>
      <w:tr w:rsidR="0054227E" w:rsidRPr="00B76745" w14:paraId="522CB831" w14:textId="77777777" w:rsidTr="00554AB2">
        <w:trPr>
          <w:trHeight w:val="253"/>
        </w:trPr>
        <w:tc>
          <w:tcPr>
            <w:tcW w:w="1931" w:type="dxa"/>
          </w:tcPr>
          <w:p w14:paraId="44096864" w14:textId="77777777" w:rsidR="0054227E" w:rsidRPr="005253B5" w:rsidRDefault="0054227E" w:rsidP="0054227E">
            <w:pPr>
              <w:pStyle w:val="TableParagraph"/>
              <w:ind w:left="769"/>
            </w:pPr>
            <w:r w:rsidRPr="005253B5">
              <w:t>4:45PM</w:t>
            </w:r>
          </w:p>
        </w:tc>
        <w:tc>
          <w:tcPr>
            <w:tcW w:w="2664" w:type="dxa"/>
          </w:tcPr>
          <w:p w14:paraId="37F6976D" w14:textId="77777777" w:rsidR="0054227E" w:rsidRPr="005253B5" w:rsidRDefault="0054227E" w:rsidP="0054227E">
            <w:pPr>
              <w:pStyle w:val="TableParagraph"/>
              <w:ind w:left="279"/>
            </w:pPr>
            <w:r w:rsidRPr="005253B5">
              <w:t>60 M</w:t>
            </w:r>
            <w:r w:rsidRPr="005253B5">
              <w:rPr>
                <w:spacing w:val="-3"/>
              </w:rPr>
              <w:t xml:space="preserve"> </w:t>
            </w:r>
            <w:r w:rsidRPr="005253B5">
              <w:t>Hurdles</w:t>
            </w:r>
          </w:p>
        </w:tc>
        <w:tc>
          <w:tcPr>
            <w:tcW w:w="1134" w:type="dxa"/>
          </w:tcPr>
          <w:p w14:paraId="0A1BF4F0" w14:textId="77777777" w:rsidR="0054227E" w:rsidRPr="005253B5" w:rsidRDefault="0054227E" w:rsidP="0054227E">
            <w:pPr>
              <w:pStyle w:val="TableParagraph"/>
            </w:pPr>
            <w:r w:rsidRPr="005253B5">
              <w:t>M</w:t>
            </w:r>
          </w:p>
        </w:tc>
        <w:tc>
          <w:tcPr>
            <w:tcW w:w="1086" w:type="dxa"/>
          </w:tcPr>
          <w:p w14:paraId="6D904179" w14:textId="77777777" w:rsidR="0054227E" w:rsidRPr="005253B5" w:rsidRDefault="0054227E" w:rsidP="0054227E">
            <w:pPr>
              <w:pStyle w:val="TableParagraph"/>
              <w:ind w:left="334"/>
            </w:pPr>
            <w:r w:rsidRPr="005253B5">
              <w:t>Heats</w:t>
            </w:r>
          </w:p>
        </w:tc>
      </w:tr>
      <w:tr w:rsidR="0054227E" w:rsidRPr="00B76745" w14:paraId="64246A66" w14:textId="77777777" w:rsidTr="00554AB2">
        <w:trPr>
          <w:trHeight w:val="253"/>
        </w:trPr>
        <w:tc>
          <w:tcPr>
            <w:tcW w:w="1931" w:type="dxa"/>
          </w:tcPr>
          <w:p w14:paraId="18A305BF" w14:textId="77777777" w:rsidR="0054227E" w:rsidRPr="005253B5" w:rsidRDefault="0054227E" w:rsidP="0054227E">
            <w:pPr>
              <w:pStyle w:val="TableParagraph"/>
              <w:ind w:left="769"/>
            </w:pPr>
            <w:r w:rsidRPr="005253B5">
              <w:t>5:00PM</w:t>
            </w:r>
          </w:p>
        </w:tc>
        <w:tc>
          <w:tcPr>
            <w:tcW w:w="2664" w:type="dxa"/>
          </w:tcPr>
          <w:p w14:paraId="412030FA" w14:textId="77777777" w:rsidR="0054227E" w:rsidRPr="005253B5" w:rsidRDefault="0054227E" w:rsidP="0054227E">
            <w:pPr>
              <w:pStyle w:val="TableParagraph"/>
              <w:ind w:left="279"/>
            </w:pPr>
            <w:r w:rsidRPr="005253B5">
              <w:t>Long</w:t>
            </w:r>
            <w:r w:rsidRPr="005253B5">
              <w:rPr>
                <w:spacing w:val="1"/>
              </w:rPr>
              <w:t xml:space="preserve"> </w:t>
            </w:r>
            <w:r w:rsidRPr="005253B5">
              <w:t>Jump</w:t>
            </w:r>
          </w:p>
        </w:tc>
        <w:tc>
          <w:tcPr>
            <w:tcW w:w="1134" w:type="dxa"/>
          </w:tcPr>
          <w:p w14:paraId="0B03B054" w14:textId="77777777" w:rsidR="0054227E" w:rsidRPr="005253B5" w:rsidRDefault="0054227E" w:rsidP="0054227E">
            <w:pPr>
              <w:pStyle w:val="TableParagraph"/>
            </w:pPr>
            <w:r w:rsidRPr="005253B5">
              <w:t>W</w:t>
            </w:r>
          </w:p>
        </w:tc>
        <w:tc>
          <w:tcPr>
            <w:tcW w:w="1086" w:type="dxa"/>
          </w:tcPr>
          <w:p w14:paraId="27904143" w14:textId="77777777" w:rsidR="0054227E" w:rsidRPr="005253B5" w:rsidRDefault="0054227E" w:rsidP="0054227E">
            <w:pPr>
              <w:pStyle w:val="TableParagraph"/>
              <w:ind w:left="334"/>
            </w:pPr>
            <w:r w:rsidRPr="005253B5">
              <w:t>Final</w:t>
            </w:r>
          </w:p>
        </w:tc>
      </w:tr>
      <w:tr w:rsidR="0054227E" w:rsidRPr="00B76745" w14:paraId="63D9E108" w14:textId="77777777" w:rsidTr="00554AB2">
        <w:trPr>
          <w:trHeight w:val="253"/>
        </w:trPr>
        <w:tc>
          <w:tcPr>
            <w:tcW w:w="1931" w:type="dxa"/>
          </w:tcPr>
          <w:p w14:paraId="6412BAB2" w14:textId="77777777" w:rsidR="0054227E" w:rsidRPr="005253B5" w:rsidRDefault="0054227E" w:rsidP="0054227E">
            <w:pPr>
              <w:pStyle w:val="TableParagraph"/>
              <w:ind w:left="769"/>
            </w:pPr>
            <w:r w:rsidRPr="005253B5">
              <w:t>5:00PM</w:t>
            </w:r>
          </w:p>
        </w:tc>
        <w:tc>
          <w:tcPr>
            <w:tcW w:w="2664" w:type="dxa"/>
          </w:tcPr>
          <w:p w14:paraId="3D91313B" w14:textId="77777777" w:rsidR="0054227E" w:rsidRPr="005253B5" w:rsidRDefault="0054227E" w:rsidP="0054227E">
            <w:pPr>
              <w:pStyle w:val="TableParagraph"/>
              <w:ind w:left="279"/>
            </w:pPr>
            <w:r w:rsidRPr="005253B5">
              <w:t>High</w:t>
            </w:r>
            <w:r w:rsidRPr="005253B5">
              <w:rPr>
                <w:spacing w:val="-2"/>
              </w:rPr>
              <w:t xml:space="preserve"> </w:t>
            </w:r>
            <w:r w:rsidRPr="005253B5">
              <w:t>Jump</w:t>
            </w:r>
          </w:p>
        </w:tc>
        <w:tc>
          <w:tcPr>
            <w:tcW w:w="1134" w:type="dxa"/>
          </w:tcPr>
          <w:p w14:paraId="061A73DD" w14:textId="77777777" w:rsidR="0054227E" w:rsidRPr="005253B5" w:rsidRDefault="0054227E" w:rsidP="0054227E">
            <w:pPr>
              <w:pStyle w:val="TableParagraph"/>
            </w:pPr>
            <w:r w:rsidRPr="005253B5">
              <w:t>M</w:t>
            </w:r>
          </w:p>
        </w:tc>
        <w:tc>
          <w:tcPr>
            <w:tcW w:w="1086" w:type="dxa"/>
          </w:tcPr>
          <w:p w14:paraId="3FDB8714" w14:textId="77777777" w:rsidR="0054227E" w:rsidRPr="005253B5" w:rsidRDefault="0054227E" w:rsidP="0054227E">
            <w:pPr>
              <w:pStyle w:val="TableParagraph"/>
              <w:ind w:left="334"/>
            </w:pPr>
            <w:r w:rsidRPr="005253B5">
              <w:t>Final</w:t>
            </w:r>
          </w:p>
        </w:tc>
      </w:tr>
      <w:tr w:rsidR="0054227E" w:rsidRPr="00B76745" w14:paraId="1E913ED7" w14:textId="77777777" w:rsidTr="00554AB2">
        <w:trPr>
          <w:trHeight w:val="252"/>
        </w:trPr>
        <w:tc>
          <w:tcPr>
            <w:tcW w:w="1931" w:type="dxa"/>
          </w:tcPr>
          <w:p w14:paraId="389AD6C9" w14:textId="77777777" w:rsidR="0054227E" w:rsidRPr="005253B5" w:rsidRDefault="0054227E" w:rsidP="0054227E">
            <w:pPr>
              <w:pStyle w:val="TableParagraph"/>
              <w:spacing w:line="232" w:lineRule="exact"/>
              <w:ind w:left="769"/>
            </w:pPr>
            <w:r w:rsidRPr="005253B5">
              <w:t>5:00PM</w:t>
            </w:r>
          </w:p>
        </w:tc>
        <w:tc>
          <w:tcPr>
            <w:tcW w:w="2664" w:type="dxa"/>
          </w:tcPr>
          <w:p w14:paraId="272E9F8F" w14:textId="77777777" w:rsidR="0054227E" w:rsidRPr="005253B5" w:rsidRDefault="0054227E" w:rsidP="0054227E">
            <w:pPr>
              <w:pStyle w:val="TableParagraph"/>
              <w:spacing w:line="232" w:lineRule="exact"/>
              <w:ind w:left="279"/>
            </w:pPr>
            <w:r w:rsidRPr="005253B5">
              <w:t>1000 M</w:t>
            </w:r>
          </w:p>
        </w:tc>
        <w:tc>
          <w:tcPr>
            <w:tcW w:w="1134" w:type="dxa"/>
          </w:tcPr>
          <w:p w14:paraId="42ABEFD0" w14:textId="77777777" w:rsidR="0054227E" w:rsidRPr="005253B5" w:rsidRDefault="0054227E" w:rsidP="0054227E">
            <w:pPr>
              <w:pStyle w:val="TableParagraph"/>
              <w:spacing w:line="232" w:lineRule="exact"/>
            </w:pPr>
            <w:r w:rsidRPr="005253B5">
              <w:t>W</w:t>
            </w:r>
          </w:p>
        </w:tc>
        <w:tc>
          <w:tcPr>
            <w:tcW w:w="1086" w:type="dxa"/>
          </w:tcPr>
          <w:p w14:paraId="591BE79C" w14:textId="77777777" w:rsidR="0054227E" w:rsidRPr="005253B5" w:rsidRDefault="0054227E" w:rsidP="0054227E">
            <w:pPr>
              <w:pStyle w:val="TableParagraph"/>
              <w:spacing w:line="232" w:lineRule="exact"/>
              <w:ind w:left="334"/>
            </w:pPr>
            <w:r w:rsidRPr="005253B5">
              <w:t>Final</w:t>
            </w:r>
          </w:p>
        </w:tc>
      </w:tr>
      <w:tr w:rsidR="0054227E" w:rsidRPr="00B76745" w14:paraId="1A5639A9" w14:textId="77777777" w:rsidTr="00554AB2">
        <w:trPr>
          <w:trHeight w:val="253"/>
        </w:trPr>
        <w:tc>
          <w:tcPr>
            <w:tcW w:w="1931" w:type="dxa"/>
          </w:tcPr>
          <w:p w14:paraId="4524788D" w14:textId="77777777" w:rsidR="0054227E" w:rsidRPr="005253B5" w:rsidRDefault="0054227E" w:rsidP="0054227E">
            <w:pPr>
              <w:pStyle w:val="TableParagraph"/>
              <w:ind w:left="769"/>
            </w:pPr>
            <w:r w:rsidRPr="005253B5">
              <w:t>5:10PM</w:t>
            </w:r>
          </w:p>
        </w:tc>
        <w:tc>
          <w:tcPr>
            <w:tcW w:w="2664" w:type="dxa"/>
          </w:tcPr>
          <w:p w14:paraId="233186C7" w14:textId="77777777" w:rsidR="0054227E" w:rsidRPr="005253B5" w:rsidRDefault="0054227E" w:rsidP="0054227E">
            <w:pPr>
              <w:pStyle w:val="TableParagraph"/>
              <w:ind w:left="279"/>
            </w:pPr>
            <w:r w:rsidRPr="005253B5">
              <w:t>1000 M</w:t>
            </w:r>
          </w:p>
        </w:tc>
        <w:tc>
          <w:tcPr>
            <w:tcW w:w="1134" w:type="dxa"/>
          </w:tcPr>
          <w:p w14:paraId="3E0C33B2" w14:textId="77777777" w:rsidR="0054227E" w:rsidRPr="005253B5" w:rsidRDefault="0054227E" w:rsidP="0054227E">
            <w:pPr>
              <w:pStyle w:val="TableParagraph"/>
            </w:pPr>
            <w:r w:rsidRPr="005253B5">
              <w:t>M</w:t>
            </w:r>
          </w:p>
        </w:tc>
        <w:tc>
          <w:tcPr>
            <w:tcW w:w="1086" w:type="dxa"/>
          </w:tcPr>
          <w:p w14:paraId="7527FE5D" w14:textId="73C6AB7C" w:rsidR="0054227E" w:rsidRPr="005253B5" w:rsidRDefault="0054227E" w:rsidP="0054227E">
            <w:pPr>
              <w:pStyle w:val="TableParagraph"/>
              <w:ind w:left="334"/>
            </w:pPr>
            <w:r w:rsidRPr="005253B5">
              <w:t>Final</w:t>
            </w:r>
          </w:p>
        </w:tc>
      </w:tr>
      <w:tr w:rsidR="0054227E" w:rsidRPr="00B76745" w14:paraId="7F006188" w14:textId="77777777" w:rsidTr="00554AB2">
        <w:trPr>
          <w:trHeight w:val="253"/>
        </w:trPr>
        <w:tc>
          <w:tcPr>
            <w:tcW w:w="1931" w:type="dxa"/>
          </w:tcPr>
          <w:p w14:paraId="4303F687" w14:textId="374D2F39" w:rsidR="0054227E" w:rsidRPr="005253B5" w:rsidRDefault="0054227E" w:rsidP="0054227E">
            <w:pPr>
              <w:pStyle w:val="TableParagraph"/>
              <w:ind w:left="769"/>
            </w:pPr>
            <w:r w:rsidRPr="005253B5">
              <w:t>5:20PM</w:t>
            </w:r>
          </w:p>
        </w:tc>
        <w:tc>
          <w:tcPr>
            <w:tcW w:w="2664" w:type="dxa"/>
          </w:tcPr>
          <w:p w14:paraId="0A1563E6" w14:textId="15E55C0B" w:rsidR="0054227E" w:rsidRPr="005253B5" w:rsidRDefault="0054227E" w:rsidP="0054227E">
            <w:pPr>
              <w:pStyle w:val="TableParagraph"/>
              <w:ind w:left="279"/>
            </w:pPr>
            <w:r w:rsidRPr="005253B5">
              <w:t>1000 M</w:t>
            </w:r>
          </w:p>
        </w:tc>
        <w:tc>
          <w:tcPr>
            <w:tcW w:w="1134" w:type="dxa"/>
          </w:tcPr>
          <w:p w14:paraId="71A633A3" w14:textId="1B08D74F" w:rsidR="0054227E" w:rsidRPr="005253B5" w:rsidRDefault="0054227E" w:rsidP="0054227E">
            <w:pPr>
              <w:pStyle w:val="TableParagraph"/>
            </w:pPr>
            <w:r w:rsidRPr="005253B5">
              <w:t>M</w:t>
            </w:r>
          </w:p>
        </w:tc>
        <w:tc>
          <w:tcPr>
            <w:tcW w:w="1086" w:type="dxa"/>
          </w:tcPr>
          <w:p w14:paraId="1017E031" w14:textId="2CAB7B08" w:rsidR="0054227E" w:rsidRPr="005253B5" w:rsidRDefault="0054227E" w:rsidP="0054227E">
            <w:pPr>
              <w:pStyle w:val="TableParagraph"/>
              <w:ind w:left="334"/>
            </w:pPr>
            <w:r w:rsidRPr="005253B5">
              <w:t>Hep</w:t>
            </w:r>
          </w:p>
        </w:tc>
      </w:tr>
      <w:tr w:rsidR="0054227E" w:rsidRPr="00B76745" w14:paraId="35EA3E4C" w14:textId="77777777" w:rsidTr="00554AB2">
        <w:trPr>
          <w:trHeight w:val="253"/>
        </w:trPr>
        <w:tc>
          <w:tcPr>
            <w:tcW w:w="1931" w:type="dxa"/>
          </w:tcPr>
          <w:p w14:paraId="78EED63E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5:30PM</w:t>
            </w:r>
          </w:p>
        </w:tc>
        <w:tc>
          <w:tcPr>
            <w:tcW w:w="2664" w:type="dxa"/>
          </w:tcPr>
          <w:p w14:paraId="7D9DFE28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Pole</w:t>
            </w:r>
            <w:r w:rsidRPr="00AE4024">
              <w:rPr>
                <w:spacing w:val="-2"/>
              </w:rPr>
              <w:t xml:space="preserve"> </w:t>
            </w:r>
            <w:r w:rsidRPr="00AE4024">
              <w:t>Vault</w:t>
            </w:r>
          </w:p>
        </w:tc>
        <w:tc>
          <w:tcPr>
            <w:tcW w:w="1134" w:type="dxa"/>
          </w:tcPr>
          <w:p w14:paraId="312C4BA1" w14:textId="77777777" w:rsidR="0054227E" w:rsidRPr="00AE4024" w:rsidRDefault="0054227E" w:rsidP="0054227E">
            <w:pPr>
              <w:pStyle w:val="TableParagraph"/>
            </w:pPr>
            <w:r w:rsidRPr="00AE4024">
              <w:t>W</w:t>
            </w:r>
          </w:p>
        </w:tc>
        <w:tc>
          <w:tcPr>
            <w:tcW w:w="1086" w:type="dxa"/>
          </w:tcPr>
          <w:p w14:paraId="0B5E2626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7A7EB9E8" w14:textId="77777777" w:rsidTr="00554AB2">
        <w:trPr>
          <w:trHeight w:val="253"/>
        </w:trPr>
        <w:tc>
          <w:tcPr>
            <w:tcW w:w="1931" w:type="dxa"/>
          </w:tcPr>
          <w:p w14:paraId="7664AFD0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5:30PM</w:t>
            </w:r>
          </w:p>
        </w:tc>
        <w:tc>
          <w:tcPr>
            <w:tcW w:w="2664" w:type="dxa"/>
          </w:tcPr>
          <w:p w14:paraId="0FB9C656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60 M</w:t>
            </w:r>
            <w:r w:rsidRPr="00AE4024">
              <w:rPr>
                <w:spacing w:val="-3"/>
              </w:rPr>
              <w:t xml:space="preserve"> </w:t>
            </w:r>
            <w:r w:rsidRPr="00AE4024">
              <w:t>Hurdles</w:t>
            </w:r>
          </w:p>
        </w:tc>
        <w:tc>
          <w:tcPr>
            <w:tcW w:w="1134" w:type="dxa"/>
          </w:tcPr>
          <w:p w14:paraId="64FA89D0" w14:textId="77777777" w:rsidR="0054227E" w:rsidRPr="00AE4024" w:rsidRDefault="0054227E" w:rsidP="0054227E">
            <w:pPr>
              <w:pStyle w:val="TableParagraph"/>
            </w:pPr>
            <w:r w:rsidRPr="00AE4024">
              <w:t>W</w:t>
            </w:r>
          </w:p>
        </w:tc>
        <w:tc>
          <w:tcPr>
            <w:tcW w:w="1086" w:type="dxa"/>
          </w:tcPr>
          <w:p w14:paraId="7A85CFB8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3F88EED8" w14:textId="77777777" w:rsidTr="00554AB2">
        <w:trPr>
          <w:trHeight w:val="253"/>
        </w:trPr>
        <w:tc>
          <w:tcPr>
            <w:tcW w:w="1931" w:type="dxa"/>
          </w:tcPr>
          <w:p w14:paraId="6AAEE10E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5:40PM</w:t>
            </w:r>
          </w:p>
        </w:tc>
        <w:tc>
          <w:tcPr>
            <w:tcW w:w="2664" w:type="dxa"/>
          </w:tcPr>
          <w:p w14:paraId="51FCC5F4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60 M</w:t>
            </w:r>
            <w:r w:rsidRPr="00AE4024">
              <w:rPr>
                <w:spacing w:val="-3"/>
              </w:rPr>
              <w:t xml:space="preserve"> </w:t>
            </w:r>
            <w:r w:rsidRPr="00AE4024">
              <w:t>Hurdles</w:t>
            </w:r>
          </w:p>
        </w:tc>
        <w:tc>
          <w:tcPr>
            <w:tcW w:w="1134" w:type="dxa"/>
          </w:tcPr>
          <w:p w14:paraId="694302BF" w14:textId="77777777" w:rsidR="0054227E" w:rsidRPr="00AE4024" w:rsidRDefault="0054227E" w:rsidP="0054227E">
            <w:pPr>
              <w:pStyle w:val="TableParagraph"/>
            </w:pPr>
            <w:r w:rsidRPr="00AE4024">
              <w:t>M</w:t>
            </w:r>
          </w:p>
        </w:tc>
        <w:tc>
          <w:tcPr>
            <w:tcW w:w="1086" w:type="dxa"/>
          </w:tcPr>
          <w:p w14:paraId="4ACD42CF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0CECC156" w14:textId="77777777" w:rsidTr="00554AB2">
        <w:trPr>
          <w:trHeight w:val="252"/>
        </w:trPr>
        <w:tc>
          <w:tcPr>
            <w:tcW w:w="1931" w:type="dxa"/>
          </w:tcPr>
          <w:p w14:paraId="033FA0AD" w14:textId="77777777" w:rsidR="0054227E" w:rsidRPr="00AE4024" w:rsidRDefault="0054227E" w:rsidP="0054227E">
            <w:pPr>
              <w:pStyle w:val="TableParagraph"/>
              <w:spacing w:line="232" w:lineRule="exact"/>
              <w:ind w:left="769"/>
            </w:pPr>
            <w:r w:rsidRPr="00AE4024">
              <w:t>5:50PM</w:t>
            </w:r>
          </w:p>
        </w:tc>
        <w:tc>
          <w:tcPr>
            <w:tcW w:w="2664" w:type="dxa"/>
          </w:tcPr>
          <w:p w14:paraId="3B03B5E9" w14:textId="77777777" w:rsidR="0054227E" w:rsidRPr="00AE4024" w:rsidRDefault="0054227E" w:rsidP="0054227E">
            <w:pPr>
              <w:pStyle w:val="TableParagraph"/>
              <w:spacing w:line="232" w:lineRule="exact"/>
              <w:ind w:left="279"/>
            </w:pPr>
            <w:r w:rsidRPr="00AE4024">
              <w:t>300 M</w:t>
            </w:r>
          </w:p>
        </w:tc>
        <w:tc>
          <w:tcPr>
            <w:tcW w:w="1134" w:type="dxa"/>
          </w:tcPr>
          <w:p w14:paraId="186673CE" w14:textId="77777777" w:rsidR="0054227E" w:rsidRPr="00AE4024" w:rsidRDefault="0054227E" w:rsidP="0054227E">
            <w:pPr>
              <w:pStyle w:val="TableParagraph"/>
              <w:spacing w:line="232" w:lineRule="exact"/>
            </w:pPr>
            <w:r w:rsidRPr="00AE4024">
              <w:t>W</w:t>
            </w:r>
          </w:p>
        </w:tc>
        <w:tc>
          <w:tcPr>
            <w:tcW w:w="1086" w:type="dxa"/>
          </w:tcPr>
          <w:p w14:paraId="2D756D3E" w14:textId="77777777" w:rsidR="0054227E" w:rsidRPr="00AE4024" w:rsidRDefault="0054227E" w:rsidP="0054227E">
            <w:pPr>
              <w:pStyle w:val="TableParagraph"/>
              <w:spacing w:line="232" w:lineRule="exact"/>
              <w:ind w:left="334"/>
            </w:pPr>
            <w:r w:rsidRPr="00AE4024">
              <w:t>Heats</w:t>
            </w:r>
          </w:p>
        </w:tc>
      </w:tr>
      <w:tr w:rsidR="0054227E" w:rsidRPr="00B76745" w14:paraId="5B863DEC" w14:textId="77777777" w:rsidTr="00554AB2">
        <w:trPr>
          <w:trHeight w:val="253"/>
        </w:trPr>
        <w:tc>
          <w:tcPr>
            <w:tcW w:w="1931" w:type="dxa"/>
          </w:tcPr>
          <w:p w14:paraId="71C1C39A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6:05PM</w:t>
            </w:r>
          </w:p>
        </w:tc>
        <w:tc>
          <w:tcPr>
            <w:tcW w:w="2664" w:type="dxa"/>
          </w:tcPr>
          <w:p w14:paraId="3179D01A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300 M</w:t>
            </w:r>
          </w:p>
        </w:tc>
        <w:tc>
          <w:tcPr>
            <w:tcW w:w="1134" w:type="dxa"/>
          </w:tcPr>
          <w:p w14:paraId="29313151" w14:textId="77777777" w:rsidR="0054227E" w:rsidRPr="00AE4024" w:rsidRDefault="0054227E" w:rsidP="0054227E">
            <w:pPr>
              <w:pStyle w:val="TableParagraph"/>
            </w:pPr>
            <w:r w:rsidRPr="00AE4024">
              <w:t>M</w:t>
            </w:r>
          </w:p>
        </w:tc>
        <w:tc>
          <w:tcPr>
            <w:tcW w:w="1086" w:type="dxa"/>
          </w:tcPr>
          <w:p w14:paraId="5F3DA8EC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Heats</w:t>
            </w:r>
          </w:p>
        </w:tc>
      </w:tr>
      <w:tr w:rsidR="0054227E" w:rsidRPr="00B76745" w14:paraId="7F750427" w14:textId="77777777" w:rsidTr="00554AB2">
        <w:trPr>
          <w:trHeight w:val="253"/>
        </w:trPr>
        <w:tc>
          <w:tcPr>
            <w:tcW w:w="1931" w:type="dxa"/>
          </w:tcPr>
          <w:p w14:paraId="48027EEB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6:30PM</w:t>
            </w:r>
          </w:p>
        </w:tc>
        <w:tc>
          <w:tcPr>
            <w:tcW w:w="2664" w:type="dxa"/>
          </w:tcPr>
          <w:p w14:paraId="22CBE4B3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3000 M</w:t>
            </w:r>
          </w:p>
        </w:tc>
        <w:tc>
          <w:tcPr>
            <w:tcW w:w="1134" w:type="dxa"/>
          </w:tcPr>
          <w:p w14:paraId="03116D04" w14:textId="77777777" w:rsidR="0054227E" w:rsidRPr="00AE4024" w:rsidRDefault="0054227E" w:rsidP="0054227E">
            <w:pPr>
              <w:pStyle w:val="TableParagraph"/>
            </w:pPr>
            <w:r w:rsidRPr="00AE4024">
              <w:t>W</w:t>
            </w:r>
          </w:p>
        </w:tc>
        <w:tc>
          <w:tcPr>
            <w:tcW w:w="1086" w:type="dxa"/>
          </w:tcPr>
          <w:p w14:paraId="4E8FD897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446527AF" w14:textId="77777777" w:rsidTr="00554AB2">
        <w:trPr>
          <w:trHeight w:val="253"/>
        </w:trPr>
        <w:tc>
          <w:tcPr>
            <w:tcW w:w="1931" w:type="dxa"/>
          </w:tcPr>
          <w:p w14:paraId="472D4135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6:50PM</w:t>
            </w:r>
          </w:p>
        </w:tc>
        <w:tc>
          <w:tcPr>
            <w:tcW w:w="2664" w:type="dxa"/>
          </w:tcPr>
          <w:p w14:paraId="2E2B5D9B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3000 M</w:t>
            </w:r>
          </w:p>
        </w:tc>
        <w:tc>
          <w:tcPr>
            <w:tcW w:w="1134" w:type="dxa"/>
          </w:tcPr>
          <w:p w14:paraId="50B2C47F" w14:textId="77777777" w:rsidR="0054227E" w:rsidRPr="00AE4024" w:rsidRDefault="0054227E" w:rsidP="0054227E">
            <w:pPr>
              <w:pStyle w:val="TableParagraph"/>
            </w:pPr>
            <w:r w:rsidRPr="00AE4024">
              <w:t>M</w:t>
            </w:r>
          </w:p>
        </w:tc>
        <w:tc>
          <w:tcPr>
            <w:tcW w:w="1086" w:type="dxa"/>
          </w:tcPr>
          <w:p w14:paraId="75291706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3942A39B" w14:textId="77777777" w:rsidTr="00554AB2">
        <w:trPr>
          <w:trHeight w:val="253"/>
        </w:trPr>
        <w:tc>
          <w:tcPr>
            <w:tcW w:w="1931" w:type="dxa"/>
          </w:tcPr>
          <w:p w14:paraId="77B02AA1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7:00PM</w:t>
            </w:r>
          </w:p>
        </w:tc>
        <w:tc>
          <w:tcPr>
            <w:tcW w:w="2664" w:type="dxa"/>
          </w:tcPr>
          <w:p w14:paraId="3C605C52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Long</w:t>
            </w:r>
            <w:r w:rsidRPr="00AE4024">
              <w:rPr>
                <w:spacing w:val="1"/>
              </w:rPr>
              <w:t xml:space="preserve"> </w:t>
            </w:r>
            <w:r w:rsidRPr="00AE4024">
              <w:t>Jump</w:t>
            </w:r>
          </w:p>
        </w:tc>
        <w:tc>
          <w:tcPr>
            <w:tcW w:w="1134" w:type="dxa"/>
          </w:tcPr>
          <w:p w14:paraId="57C29D1D" w14:textId="77777777" w:rsidR="0054227E" w:rsidRPr="00AE4024" w:rsidRDefault="0054227E" w:rsidP="0054227E">
            <w:pPr>
              <w:pStyle w:val="TableParagraph"/>
            </w:pPr>
            <w:r w:rsidRPr="00AE4024">
              <w:t>M</w:t>
            </w:r>
          </w:p>
        </w:tc>
        <w:tc>
          <w:tcPr>
            <w:tcW w:w="1086" w:type="dxa"/>
          </w:tcPr>
          <w:p w14:paraId="60124DE1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77BE3AC5" w14:textId="77777777" w:rsidTr="00554AB2">
        <w:trPr>
          <w:trHeight w:val="252"/>
        </w:trPr>
        <w:tc>
          <w:tcPr>
            <w:tcW w:w="1931" w:type="dxa"/>
          </w:tcPr>
          <w:p w14:paraId="4C8B363E" w14:textId="77777777" w:rsidR="0054227E" w:rsidRPr="00AE4024" w:rsidRDefault="0054227E" w:rsidP="0054227E">
            <w:pPr>
              <w:pStyle w:val="TableParagraph"/>
              <w:spacing w:line="232" w:lineRule="exact"/>
              <w:ind w:left="769"/>
            </w:pPr>
            <w:r w:rsidRPr="00AE4024">
              <w:t>7:00PM</w:t>
            </w:r>
          </w:p>
        </w:tc>
        <w:tc>
          <w:tcPr>
            <w:tcW w:w="2664" w:type="dxa"/>
          </w:tcPr>
          <w:p w14:paraId="13ACC690" w14:textId="77777777" w:rsidR="0054227E" w:rsidRPr="00AE4024" w:rsidRDefault="0054227E" w:rsidP="0054227E">
            <w:pPr>
              <w:pStyle w:val="TableParagraph"/>
              <w:spacing w:line="232" w:lineRule="exact"/>
              <w:ind w:left="279"/>
            </w:pPr>
            <w:r w:rsidRPr="00AE4024">
              <w:t>Shot</w:t>
            </w:r>
            <w:r w:rsidRPr="00AE4024">
              <w:rPr>
                <w:spacing w:val="1"/>
              </w:rPr>
              <w:t xml:space="preserve"> </w:t>
            </w:r>
            <w:r w:rsidRPr="00AE4024">
              <w:t>Put</w:t>
            </w:r>
          </w:p>
        </w:tc>
        <w:tc>
          <w:tcPr>
            <w:tcW w:w="1134" w:type="dxa"/>
          </w:tcPr>
          <w:p w14:paraId="664A3436" w14:textId="77777777" w:rsidR="0054227E" w:rsidRPr="00AE4024" w:rsidRDefault="0054227E" w:rsidP="0054227E">
            <w:pPr>
              <w:pStyle w:val="TableParagraph"/>
              <w:spacing w:line="232" w:lineRule="exact"/>
            </w:pPr>
            <w:r w:rsidRPr="00AE4024">
              <w:t>W</w:t>
            </w:r>
          </w:p>
        </w:tc>
        <w:tc>
          <w:tcPr>
            <w:tcW w:w="1086" w:type="dxa"/>
          </w:tcPr>
          <w:p w14:paraId="47C1FAC5" w14:textId="77777777" w:rsidR="0054227E" w:rsidRPr="00AE4024" w:rsidRDefault="0054227E" w:rsidP="0054227E">
            <w:pPr>
              <w:pStyle w:val="TableParagraph"/>
              <w:spacing w:line="232" w:lineRule="exact"/>
              <w:ind w:left="334"/>
            </w:pPr>
            <w:r w:rsidRPr="00AE4024">
              <w:t>Final</w:t>
            </w:r>
          </w:p>
        </w:tc>
      </w:tr>
      <w:tr w:rsidR="0005438E" w:rsidRPr="00B76745" w14:paraId="7C3AF1E0" w14:textId="77777777" w:rsidTr="00554AB2">
        <w:trPr>
          <w:trHeight w:val="253"/>
        </w:trPr>
        <w:tc>
          <w:tcPr>
            <w:tcW w:w="1931" w:type="dxa"/>
          </w:tcPr>
          <w:p w14:paraId="5A14E154" w14:textId="4FCA43EF" w:rsidR="0005438E" w:rsidRPr="00AE4024" w:rsidRDefault="0005438E" w:rsidP="0054227E">
            <w:pPr>
              <w:pStyle w:val="TableParagraph"/>
              <w:ind w:left="769"/>
            </w:pPr>
            <w:r>
              <w:t>7:15PM</w:t>
            </w:r>
          </w:p>
        </w:tc>
        <w:tc>
          <w:tcPr>
            <w:tcW w:w="2664" w:type="dxa"/>
          </w:tcPr>
          <w:p w14:paraId="6E15494D" w14:textId="2983FD62" w:rsidR="0005438E" w:rsidRPr="00AE4024" w:rsidRDefault="0005438E" w:rsidP="0054227E">
            <w:pPr>
              <w:pStyle w:val="TableParagraph"/>
              <w:ind w:left="279"/>
            </w:pPr>
            <w:r w:rsidRPr="00AE4024">
              <w:rPr>
                <w:highlight w:val="green"/>
              </w:rPr>
              <w:t>AWARDS</w:t>
            </w:r>
            <w:r>
              <w:rPr>
                <w:highlight w:val="green"/>
              </w:rPr>
              <w:t xml:space="preserve"> (Season)</w:t>
            </w:r>
          </w:p>
        </w:tc>
        <w:tc>
          <w:tcPr>
            <w:tcW w:w="1134" w:type="dxa"/>
          </w:tcPr>
          <w:p w14:paraId="41A9FD7E" w14:textId="77777777" w:rsidR="0005438E" w:rsidRPr="00AE4024" w:rsidRDefault="0005438E" w:rsidP="0054227E">
            <w:pPr>
              <w:pStyle w:val="TableParagraph"/>
            </w:pPr>
          </w:p>
        </w:tc>
        <w:tc>
          <w:tcPr>
            <w:tcW w:w="1086" w:type="dxa"/>
          </w:tcPr>
          <w:p w14:paraId="316EA19E" w14:textId="77777777" w:rsidR="0005438E" w:rsidRPr="00AE4024" w:rsidRDefault="0005438E" w:rsidP="0054227E">
            <w:pPr>
              <w:pStyle w:val="TableParagraph"/>
              <w:ind w:left="334"/>
            </w:pPr>
          </w:p>
        </w:tc>
      </w:tr>
      <w:tr w:rsidR="0054227E" w:rsidRPr="00B76745" w14:paraId="3EA31968" w14:textId="77777777" w:rsidTr="00554AB2">
        <w:trPr>
          <w:trHeight w:val="253"/>
        </w:trPr>
        <w:tc>
          <w:tcPr>
            <w:tcW w:w="1931" w:type="dxa"/>
          </w:tcPr>
          <w:p w14:paraId="57E18449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7:40PM</w:t>
            </w:r>
          </w:p>
        </w:tc>
        <w:tc>
          <w:tcPr>
            <w:tcW w:w="2664" w:type="dxa"/>
          </w:tcPr>
          <w:p w14:paraId="019CD3F1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300 M</w:t>
            </w:r>
          </w:p>
        </w:tc>
        <w:tc>
          <w:tcPr>
            <w:tcW w:w="1134" w:type="dxa"/>
          </w:tcPr>
          <w:p w14:paraId="787B7BD8" w14:textId="77777777" w:rsidR="0054227E" w:rsidRPr="00AE4024" w:rsidRDefault="0054227E" w:rsidP="0054227E">
            <w:pPr>
              <w:pStyle w:val="TableParagraph"/>
            </w:pPr>
            <w:r w:rsidRPr="00AE4024">
              <w:t>W</w:t>
            </w:r>
          </w:p>
        </w:tc>
        <w:tc>
          <w:tcPr>
            <w:tcW w:w="1086" w:type="dxa"/>
          </w:tcPr>
          <w:p w14:paraId="344B0F9F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42A5248F" w14:textId="77777777" w:rsidTr="00554AB2">
        <w:trPr>
          <w:trHeight w:val="253"/>
        </w:trPr>
        <w:tc>
          <w:tcPr>
            <w:tcW w:w="1931" w:type="dxa"/>
          </w:tcPr>
          <w:p w14:paraId="12129209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7:50PM</w:t>
            </w:r>
          </w:p>
        </w:tc>
        <w:tc>
          <w:tcPr>
            <w:tcW w:w="2664" w:type="dxa"/>
          </w:tcPr>
          <w:p w14:paraId="6D792248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300 M</w:t>
            </w:r>
          </w:p>
        </w:tc>
        <w:tc>
          <w:tcPr>
            <w:tcW w:w="1134" w:type="dxa"/>
          </w:tcPr>
          <w:p w14:paraId="5B251B24" w14:textId="77777777" w:rsidR="0054227E" w:rsidRPr="00AE4024" w:rsidRDefault="0054227E" w:rsidP="0054227E">
            <w:pPr>
              <w:pStyle w:val="TableParagraph"/>
            </w:pPr>
            <w:r w:rsidRPr="00AE4024">
              <w:t>M</w:t>
            </w:r>
          </w:p>
        </w:tc>
        <w:tc>
          <w:tcPr>
            <w:tcW w:w="1086" w:type="dxa"/>
          </w:tcPr>
          <w:p w14:paraId="398F1F00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23AC776A" w14:textId="77777777" w:rsidTr="00554AB2">
        <w:trPr>
          <w:trHeight w:val="253"/>
        </w:trPr>
        <w:tc>
          <w:tcPr>
            <w:tcW w:w="1931" w:type="dxa"/>
          </w:tcPr>
          <w:p w14:paraId="54784875" w14:textId="77777777" w:rsidR="0054227E" w:rsidRPr="00AE4024" w:rsidRDefault="0054227E" w:rsidP="0054227E">
            <w:pPr>
              <w:pStyle w:val="TableParagraph"/>
              <w:ind w:left="769"/>
            </w:pPr>
            <w:r w:rsidRPr="00AE4024">
              <w:t>8:00PM</w:t>
            </w:r>
          </w:p>
        </w:tc>
        <w:tc>
          <w:tcPr>
            <w:tcW w:w="2664" w:type="dxa"/>
          </w:tcPr>
          <w:p w14:paraId="2580876C" w14:textId="77777777" w:rsidR="0054227E" w:rsidRPr="00AE4024" w:rsidRDefault="0054227E" w:rsidP="0054227E">
            <w:pPr>
              <w:pStyle w:val="TableParagraph"/>
              <w:ind w:left="279"/>
            </w:pPr>
            <w:r w:rsidRPr="00AE4024">
              <w:t>4x800</w:t>
            </w:r>
            <w:r w:rsidRPr="00AE4024">
              <w:rPr>
                <w:spacing w:val="2"/>
              </w:rPr>
              <w:t xml:space="preserve"> </w:t>
            </w:r>
            <w:r w:rsidRPr="00AE4024">
              <w:t>M</w:t>
            </w:r>
          </w:p>
        </w:tc>
        <w:tc>
          <w:tcPr>
            <w:tcW w:w="1134" w:type="dxa"/>
          </w:tcPr>
          <w:p w14:paraId="4ED808AF" w14:textId="77777777" w:rsidR="0054227E" w:rsidRPr="00AE4024" w:rsidRDefault="0054227E" w:rsidP="0054227E">
            <w:pPr>
              <w:pStyle w:val="TableParagraph"/>
            </w:pPr>
            <w:r w:rsidRPr="00AE4024">
              <w:t>W</w:t>
            </w:r>
          </w:p>
        </w:tc>
        <w:tc>
          <w:tcPr>
            <w:tcW w:w="1086" w:type="dxa"/>
          </w:tcPr>
          <w:p w14:paraId="50D2023B" w14:textId="77777777" w:rsidR="0054227E" w:rsidRPr="00AE4024" w:rsidRDefault="0054227E" w:rsidP="0054227E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54227E" w:rsidRPr="00B76745" w14:paraId="030D03A8" w14:textId="77777777" w:rsidTr="00554AB2">
        <w:trPr>
          <w:trHeight w:val="250"/>
        </w:trPr>
        <w:tc>
          <w:tcPr>
            <w:tcW w:w="1931" w:type="dxa"/>
          </w:tcPr>
          <w:p w14:paraId="2A6DD927" w14:textId="77777777" w:rsidR="0054227E" w:rsidRPr="00AE4024" w:rsidRDefault="0054227E" w:rsidP="0054227E">
            <w:pPr>
              <w:pStyle w:val="TableParagraph"/>
              <w:spacing w:line="231" w:lineRule="exact"/>
              <w:ind w:left="769"/>
            </w:pPr>
            <w:r w:rsidRPr="00AE4024">
              <w:t>8:15PM</w:t>
            </w:r>
          </w:p>
        </w:tc>
        <w:tc>
          <w:tcPr>
            <w:tcW w:w="2664" w:type="dxa"/>
          </w:tcPr>
          <w:p w14:paraId="5330771F" w14:textId="77777777" w:rsidR="0054227E" w:rsidRPr="00AE4024" w:rsidRDefault="0054227E" w:rsidP="0054227E">
            <w:pPr>
              <w:pStyle w:val="TableParagraph"/>
              <w:spacing w:line="231" w:lineRule="exact"/>
              <w:ind w:left="279"/>
            </w:pPr>
            <w:r w:rsidRPr="00AE4024">
              <w:t>4x800</w:t>
            </w:r>
            <w:r w:rsidRPr="00AE4024">
              <w:rPr>
                <w:spacing w:val="2"/>
              </w:rPr>
              <w:t xml:space="preserve"> </w:t>
            </w:r>
            <w:r w:rsidRPr="00AE4024">
              <w:t>M</w:t>
            </w:r>
          </w:p>
        </w:tc>
        <w:tc>
          <w:tcPr>
            <w:tcW w:w="1134" w:type="dxa"/>
          </w:tcPr>
          <w:p w14:paraId="0556C4D2" w14:textId="77777777" w:rsidR="0054227E" w:rsidRPr="00AE4024" w:rsidRDefault="0054227E" w:rsidP="0054227E">
            <w:pPr>
              <w:pStyle w:val="TableParagraph"/>
              <w:spacing w:line="231" w:lineRule="exact"/>
            </w:pPr>
            <w:r w:rsidRPr="00AE4024">
              <w:t>M</w:t>
            </w:r>
          </w:p>
        </w:tc>
        <w:tc>
          <w:tcPr>
            <w:tcW w:w="1086" w:type="dxa"/>
          </w:tcPr>
          <w:p w14:paraId="6CC9569F" w14:textId="52A9E017" w:rsidR="0054227E" w:rsidRPr="00AE4024" w:rsidRDefault="0054227E" w:rsidP="0054227E">
            <w:pPr>
              <w:pStyle w:val="TableParagraph"/>
              <w:spacing w:line="231" w:lineRule="exact"/>
              <w:ind w:left="334"/>
            </w:pPr>
            <w:r w:rsidRPr="00AE4024">
              <w:t>Final</w:t>
            </w:r>
          </w:p>
        </w:tc>
      </w:tr>
      <w:tr w:rsidR="0054227E" w:rsidRPr="00B76745" w14:paraId="5076D309" w14:textId="77777777" w:rsidTr="00554AB2">
        <w:trPr>
          <w:trHeight w:val="250"/>
        </w:trPr>
        <w:tc>
          <w:tcPr>
            <w:tcW w:w="1931" w:type="dxa"/>
          </w:tcPr>
          <w:p w14:paraId="58C826A7" w14:textId="2511F284" w:rsidR="0054227E" w:rsidRPr="00AE4024" w:rsidRDefault="0054227E" w:rsidP="0054227E">
            <w:pPr>
              <w:pStyle w:val="TableParagraph"/>
              <w:spacing w:line="231" w:lineRule="exact"/>
              <w:ind w:left="769"/>
              <w:rPr>
                <w:highlight w:val="green"/>
              </w:rPr>
            </w:pPr>
            <w:r w:rsidRPr="0005438E">
              <w:t>8:30PM</w:t>
            </w:r>
          </w:p>
        </w:tc>
        <w:tc>
          <w:tcPr>
            <w:tcW w:w="2664" w:type="dxa"/>
          </w:tcPr>
          <w:p w14:paraId="117FB9E6" w14:textId="5C146A99" w:rsidR="0054227E" w:rsidRPr="00AE4024" w:rsidRDefault="0054227E" w:rsidP="0054227E">
            <w:pPr>
              <w:pStyle w:val="TableParagraph"/>
              <w:spacing w:line="231" w:lineRule="exact"/>
              <w:ind w:left="279"/>
              <w:rPr>
                <w:highlight w:val="green"/>
              </w:rPr>
            </w:pPr>
            <w:r w:rsidRPr="00AE4024">
              <w:rPr>
                <w:highlight w:val="green"/>
              </w:rPr>
              <w:t>AWARDS</w:t>
            </w:r>
            <w:r w:rsidR="00554AB2">
              <w:rPr>
                <w:highlight w:val="green"/>
              </w:rPr>
              <w:t xml:space="preserve"> (</w:t>
            </w:r>
            <w:r w:rsidR="004C4EF6">
              <w:rPr>
                <w:highlight w:val="green"/>
              </w:rPr>
              <w:t>Medals</w:t>
            </w:r>
            <w:r w:rsidR="00554AB2">
              <w:rPr>
                <w:highlight w:val="green"/>
              </w:rPr>
              <w:t>)</w:t>
            </w:r>
          </w:p>
        </w:tc>
        <w:tc>
          <w:tcPr>
            <w:tcW w:w="1134" w:type="dxa"/>
          </w:tcPr>
          <w:p w14:paraId="6C0B6F3D" w14:textId="77777777" w:rsidR="0054227E" w:rsidRPr="00AE4024" w:rsidRDefault="0054227E" w:rsidP="0054227E">
            <w:pPr>
              <w:pStyle w:val="TableParagraph"/>
              <w:spacing w:line="231" w:lineRule="exact"/>
            </w:pPr>
          </w:p>
        </w:tc>
        <w:tc>
          <w:tcPr>
            <w:tcW w:w="1086" w:type="dxa"/>
          </w:tcPr>
          <w:p w14:paraId="0DB76A54" w14:textId="77777777" w:rsidR="0054227E" w:rsidRPr="00AE4024" w:rsidRDefault="0054227E" w:rsidP="0054227E">
            <w:pPr>
              <w:pStyle w:val="TableParagraph"/>
              <w:spacing w:line="231" w:lineRule="exact"/>
              <w:ind w:left="334"/>
            </w:pPr>
          </w:p>
        </w:tc>
      </w:tr>
    </w:tbl>
    <w:p w14:paraId="298E27DB" w14:textId="77777777" w:rsidR="009C180B" w:rsidRDefault="009C180B" w:rsidP="004D31C0">
      <w:pPr>
        <w:pStyle w:val="BodyText"/>
        <w:spacing w:before="2"/>
        <w:rPr>
          <w:b/>
        </w:rPr>
      </w:pPr>
    </w:p>
    <w:p w14:paraId="240A5E4E" w14:textId="251FD884" w:rsidR="009C180B" w:rsidRPr="00AE4024" w:rsidRDefault="00554AB2" w:rsidP="009C180B">
      <w:pPr>
        <w:pStyle w:val="BodyText"/>
        <w:spacing w:before="2"/>
        <w:ind w:left="851"/>
        <w:rPr>
          <w:b/>
          <w:sz w:val="22"/>
          <w:szCs w:val="22"/>
        </w:rPr>
      </w:pPr>
      <w:r>
        <w:rPr>
          <w:b/>
          <w:sz w:val="22"/>
          <w:szCs w:val="22"/>
        </w:rPr>
        <w:t>DAY 3 - SATURDAY</w:t>
      </w:r>
    </w:p>
    <w:p w14:paraId="7A50CED4" w14:textId="5FFFB3E3" w:rsidR="00885A6C" w:rsidRPr="00AE4024" w:rsidRDefault="00885A6C" w:rsidP="004673C2">
      <w:pPr>
        <w:ind w:left="567"/>
        <w:rPr>
          <w:sz w:val="22"/>
          <w:szCs w:val="22"/>
        </w:rPr>
      </w:pPr>
    </w:p>
    <w:tbl>
      <w:tblPr>
        <w:tblW w:w="0" w:type="auto"/>
        <w:tblInd w:w="1217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1"/>
        <w:gridCol w:w="2239"/>
        <w:gridCol w:w="1559"/>
        <w:gridCol w:w="1271"/>
      </w:tblGrid>
      <w:tr w:rsidR="009C180B" w:rsidRPr="00AE4024" w14:paraId="5D67A8C1" w14:textId="77777777" w:rsidTr="00554AB2">
        <w:trPr>
          <w:trHeight w:val="254"/>
        </w:trPr>
        <w:tc>
          <w:tcPr>
            <w:tcW w:w="1931" w:type="dxa"/>
          </w:tcPr>
          <w:p w14:paraId="6461DEE2" w14:textId="06B8C8E3" w:rsidR="009C180B" w:rsidRPr="00AE4024" w:rsidRDefault="009C180B" w:rsidP="009C180B">
            <w:pPr>
              <w:pStyle w:val="TableParagraph"/>
              <w:spacing w:line="234" w:lineRule="exact"/>
              <w:ind w:left="0" w:right="277"/>
              <w:rPr>
                <w:b/>
                <w:bCs/>
              </w:rPr>
            </w:pPr>
            <w:r w:rsidRPr="00AE4024">
              <w:rPr>
                <w:b/>
                <w:bCs/>
              </w:rPr>
              <w:t xml:space="preserve">        Time</w:t>
            </w:r>
          </w:p>
        </w:tc>
        <w:tc>
          <w:tcPr>
            <w:tcW w:w="2239" w:type="dxa"/>
          </w:tcPr>
          <w:p w14:paraId="19B06F7A" w14:textId="01EC3DB0" w:rsidR="009C180B" w:rsidRPr="00AE4024" w:rsidRDefault="009C180B" w:rsidP="009C180B">
            <w:pPr>
              <w:pStyle w:val="TableParagraph"/>
              <w:spacing w:line="234" w:lineRule="exact"/>
              <w:ind w:left="0"/>
              <w:rPr>
                <w:b/>
                <w:bCs/>
              </w:rPr>
            </w:pPr>
            <w:r w:rsidRPr="00AE4024">
              <w:rPr>
                <w:b/>
                <w:bCs/>
              </w:rPr>
              <w:t>Event</w:t>
            </w:r>
          </w:p>
        </w:tc>
        <w:tc>
          <w:tcPr>
            <w:tcW w:w="1559" w:type="dxa"/>
          </w:tcPr>
          <w:p w14:paraId="20B159F6" w14:textId="09A8B843" w:rsidR="009C180B" w:rsidRPr="00AE4024" w:rsidRDefault="009C180B" w:rsidP="009C180B">
            <w:pPr>
              <w:pStyle w:val="TableParagraph"/>
              <w:spacing w:line="234" w:lineRule="exact"/>
              <w:ind w:left="0"/>
              <w:rPr>
                <w:b/>
                <w:bCs/>
              </w:rPr>
            </w:pPr>
            <w:r w:rsidRPr="00AE4024">
              <w:rPr>
                <w:b/>
                <w:bCs/>
              </w:rPr>
              <w:t>Gender</w:t>
            </w:r>
          </w:p>
        </w:tc>
        <w:tc>
          <w:tcPr>
            <w:tcW w:w="1271" w:type="dxa"/>
          </w:tcPr>
          <w:p w14:paraId="4ED50683" w14:textId="4EB4E102" w:rsidR="009C180B" w:rsidRPr="00AE4024" w:rsidRDefault="009C180B" w:rsidP="009C180B">
            <w:pPr>
              <w:pStyle w:val="TableParagraph"/>
              <w:spacing w:line="234" w:lineRule="exact"/>
              <w:ind w:left="0"/>
              <w:rPr>
                <w:b/>
                <w:bCs/>
              </w:rPr>
            </w:pPr>
            <w:r w:rsidRPr="00AE4024">
              <w:rPr>
                <w:b/>
                <w:bCs/>
              </w:rPr>
              <w:t>Category</w:t>
            </w:r>
          </w:p>
        </w:tc>
      </w:tr>
      <w:tr w:rsidR="009C180B" w:rsidRPr="00AE4024" w14:paraId="7A5D2334" w14:textId="77777777" w:rsidTr="00554AB2">
        <w:trPr>
          <w:trHeight w:val="254"/>
        </w:trPr>
        <w:tc>
          <w:tcPr>
            <w:tcW w:w="1931" w:type="dxa"/>
          </w:tcPr>
          <w:p w14:paraId="21BA9377" w14:textId="77777777" w:rsidR="009C180B" w:rsidRPr="00AE4024" w:rsidRDefault="009C180B" w:rsidP="00F61DD5">
            <w:pPr>
              <w:pStyle w:val="TableParagraph"/>
              <w:spacing w:line="234" w:lineRule="exact"/>
              <w:ind w:left="0" w:right="277"/>
              <w:jc w:val="right"/>
            </w:pPr>
            <w:r w:rsidRPr="00AE4024">
              <w:t>12:30PM</w:t>
            </w:r>
          </w:p>
        </w:tc>
        <w:tc>
          <w:tcPr>
            <w:tcW w:w="2239" w:type="dxa"/>
          </w:tcPr>
          <w:p w14:paraId="0DB801D8" w14:textId="77777777" w:rsidR="009C180B" w:rsidRPr="00AE4024" w:rsidRDefault="009C180B" w:rsidP="00F61DD5">
            <w:pPr>
              <w:pStyle w:val="TableParagraph"/>
              <w:spacing w:line="234" w:lineRule="exact"/>
              <w:ind w:left="279"/>
            </w:pPr>
            <w:r w:rsidRPr="00AE4024">
              <w:t>Triple</w:t>
            </w:r>
            <w:r w:rsidRPr="00AE4024">
              <w:rPr>
                <w:spacing w:val="-1"/>
              </w:rPr>
              <w:t xml:space="preserve"> </w:t>
            </w:r>
            <w:r w:rsidRPr="00AE4024">
              <w:t>Jump</w:t>
            </w:r>
          </w:p>
        </w:tc>
        <w:tc>
          <w:tcPr>
            <w:tcW w:w="1559" w:type="dxa"/>
          </w:tcPr>
          <w:p w14:paraId="672B6520" w14:textId="77777777" w:rsidR="009C180B" w:rsidRPr="00AE4024" w:rsidRDefault="009C180B" w:rsidP="00F61DD5">
            <w:pPr>
              <w:pStyle w:val="TableParagraph"/>
              <w:spacing w:line="234" w:lineRule="exact"/>
            </w:pPr>
            <w:r w:rsidRPr="00AE4024">
              <w:t>W</w:t>
            </w:r>
          </w:p>
        </w:tc>
        <w:tc>
          <w:tcPr>
            <w:tcW w:w="1271" w:type="dxa"/>
          </w:tcPr>
          <w:p w14:paraId="06D37C88" w14:textId="77777777" w:rsidR="009C180B" w:rsidRPr="00AE4024" w:rsidRDefault="009C180B" w:rsidP="00F61DD5">
            <w:pPr>
              <w:pStyle w:val="TableParagraph"/>
              <w:spacing w:line="234" w:lineRule="exact"/>
              <w:ind w:left="334"/>
            </w:pPr>
            <w:r w:rsidRPr="00AE4024">
              <w:t>Final</w:t>
            </w:r>
          </w:p>
        </w:tc>
      </w:tr>
      <w:tr w:rsidR="009C180B" w:rsidRPr="00AE4024" w14:paraId="0D03C889" w14:textId="77777777" w:rsidTr="00554AB2">
        <w:trPr>
          <w:trHeight w:val="253"/>
        </w:trPr>
        <w:tc>
          <w:tcPr>
            <w:tcW w:w="1931" w:type="dxa"/>
          </w:tcPr>
          <w:p w14:paraId="621C6BC3" w14:textId="77777777" w:rsidR="009C180B" w:rsidRPr="00AE4024" w:rsidRDefault="009C180B" w:rsidP="00F61DD5">
            <w:pPr>
              <w:pStyle w:val="TableParagraph"/>
              <w:ind w:left="0" w:right="277"/>
              <w:jc w:val="right"/>
            </w:pPr>
            <w:r w:rsidRPr="00AE4024">
              <w:t>12:30PM</w:t>
            </w:r>
          </w:p>
        </w:tc>
        <w:tc>
          <w:tcPr>
            <w:tcW w:w="2239" w:type="dxa"/>
          </w:tcPr>
          <w:p w14:paraId="775F0B00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Pole</w:t>
            </w:r>
            <w:r w:rsidRPr="00AE4024">
              <w:rPr>
                <w:spacing w:val="-2"/>
              </w:rPr>
              <w:t xml:space="preserve"> </w:t>
            </w:r>
            <w:r w:rsidRPr="00AE4024">
              <w:t>Vault</w:t>
            </w:r>
          </w:p>
        </w:tc>
        <w:tc>
          <w:tcPr>
            <w:tcW w:w="1559" w:type="dxa"/>
          </w:tcPr>
          <w:p w14:paraId="1436062C" w14:textId="77777777" w:rsidR="009C180B" w:rsidRPr="00AE4024" w:rsidRDefault="009C180B" w:rsidP="00F61DD5">
            <w:pPr>
              <w:pStyle w:val="TableParagraph"/>
            </w:pPr>
            <w:r w:rsidRPr="00AE4024">
              <w:t>M</w:t>
            </w:r>
          </w:p>
        </w:tc>
        <w:tc>
          <w:tcPr>
            <w:tcW w:w="1271" w:type="dxa"/>
          </w:tcPr>
          <w:p w14:paraId="77979388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6C12A941" w14:textId="77777777" w:rsidTr="00554AB2">
        <w:trPr>
          <w:trHeight w:val="253"/>
        </w:trPr>
        <w:tc>
          <w:tcPr>
            <w:tcW w:w="1931" w:type="dxa"/>
          </w:tcPr>
          <w:p w14:paraId="6530FA9F" w14:textId="3C6B2E39" w:rsidR="009C180B" w:rsidRPr="00AE4024" w:rsidRDefault="009C180B" w:rsidP="00F61DD5">
            <w:pPr>
              <w:pStyle w:val="TableParagraph"/>
              <w:ind w:left="0" w:right="277"/>
              <w:jc w:val="center"/>
              <w:rPr>
                <w:highlight w:val="green"/>
              </w:rPr>
            </w:pPr>
            <w:r w:rsidRPr="00AE4024">
              <w:t xml:space="preserve">           </w:t>
            </w:r>
            <w:r w:rsidRPr="00AE4024">
              <w:rPr>
                <w:highlight w:val="green"/>
              </w:rPr>
              <w:t>1</w:t>
            </w:r>
            <w:r w:rsidR="00EA3352">
              <w:rPr>
                <w:highlight w:val="green"/>
              </w:rPr>
              <w:t>2:45</w:t>
            </w:r>
            <w:r w:rsidRPr="00AE4024">
              <w:rPr>
                <w:highlight w:val="green"/>
              </w:rPr>
              <w:t>PM</w:t>
            </w:r>
          </w:p>
        </w:tc>
        <w:tc>
          <w:tcPr>
            <w:tcW w:w="2239" w:type="dxa"/>
          </w:tcPr>
          <w:p w14:paraId="230B9136" w14:textId="6B175E75" w:rsidR="009C180B" w:rsidRPr="00AE4024" w:rsidRDefault="009C180B" w:rsidP="00F61DD5">
            <w:pPr>
              <w:pStyle w:val="TableParagraph"/>
              <w:ind w:left="279"/>
              <w:rPr>
                <w:highlight w:val="green"/>
              </w:rPr>
            </w:pPr>
            <w:r w:rsidRPr="00AE4024">
              <w:rPr>
                <w:highlight w:val="green"/>
              </w:rPr>
              <w:t>AWARDS</w:t>
            </w:r>
            <w:r w:rsidR="00554AB2">
              <w:rPr>
                <w:highlight w:val="green"/>
              </w:rPr>
              <w:t xml:space="preserve"> (Season)</w:t>
            </w:r>
          </w:p>
        </w:tc>
        <w:tc>
          <w:tcPr>
            <w:tcW w:w="1559" w:type="dxa"/>
          </w:tcPr>
          <w:p w14:paraId="0DCE8A3B" w14:textId="77777777" w:rsidR="009C180B" w:rsidRPr="00AE4024" w:rsidRDefault="009C180B" w:rsidP="00F61DD5">
            <w:pPr>
              <w:pStyle w:val="TableParagraph"/>
            </w:pPr>
          </w:p>
        </w:tc>
        <w:tc>
          <w:tcPr>
            <w:tcW w:w="1271" w:type="dxa"/>
          </w:tcPr>
          <w:p w14:paraId="4799A318" w14:textId="77777777" w:rsidR="009C180B" w:rsidRPr="00AE4024" w:rsidRDefault="009C180B" w:rsidP="00F61DD5">
            <w:pPr>
              <w:pStyle w:val="TableParagraph"/>
              <w:ind w:left="334"/>
            </w:pPr>
          </w:p>
        </w:tc>
      </w:tr>
      <w:tr w:rsidR="009C180B" w:rsidRPr="00AE4024" w14:paraId="12598740" w14:textId="77777777" w:rsidTr="00554AB2">
        <w:trPr>
          <w:trHeight w:val="253"/>
        </w:trPr>
        <w:tc>
          <w:tcPr>
            <w:tcW w:w="1931" w:type="dxa"/>
          </w:tcPr>
          <w:p w14:paraId="22F42524" w14:textId="77777777" w:rsidR="009C180B" w:rsidRPr="00AE4024" w:rsidRDefault="009C180B" w:rsidP="00F61DD5">
            <w:pPr>
              <w:pStyle w:val="TableParagraph"/>
              <w:ind w:left="769"/>
            </w:pPr>
            <w:r w:rsidRPr="00AE4024">
              <w:t>1:15PM</w:t>
            </w:r>
          </w:p>
        </w:tc>
        <w:tc>
          <w:tcPr>
            <w:tcW w:w="2239" w:type="dxa"/>
          </w:tcPr>
          <w:p w14:paraId="0B4199BE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600 M</w:t>
            </w:r>
          </w:p>
        </w:tc>
        <w:tc>
          <w:tcPr>
            <w:tcW w:w="1559" w:type="dxa"/>
          </w:tcPr>
          <w:p w14:paraId="6EB3C252" w14:textId="77777777" w:rsidR="009C180B" w:rsidRPr="00AE4024" w:rsidRDefault="009C180B" w:rsidP="00F61DD5">
            <w:pPr>
              <w:pStyle w:val="TableParagraph"/>
            </w:pPr>
            <w:r w:rsidRPr="00AE4024">
              <w:t>W</w:t>
            </w:r>
          </w:p>
        </w:tc>
        <w:tc>
          <w:tcPr>
            <w:tcW w:w="1271" w:type="dxa"/>
          </w:tcPr>
          <w:p w14:paraId="0132BBC1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63BBC507" w14:textId="77777777" w:rsidTr="00554AB2">
        <w:trPr>
          <w:trHeight w:val="253"/>
        </w:trPr>
        <w:tc>
          <w:tcPr>
            <w:tcW w:w="1931" w:type="dxa"/>
          </w:tcPr>
          <w:p w14:paraId="0FA65535" w14:textId="77777777" w:rsidR="009C180B" w:rsidRPr="00AE4024" w:rsidRDefault="009C180B" w:rsidP="00F61DD5">
            <w:pPr>
              <w:pStyle w:val="TableParagraph"/>
              <w:ind w:left="769"/>
            </w:pPr>
            <w:r w:rsidRPr="00AE4024">
              <w:t>1:30PM</w:t>
            </w:r>
          </w:p>
        </w:tc>
        <w:tc>
          <w:tcPr>
            <w:tcW w:w="2239" w:type="dxa"/>
          </w:tcPr>
          <w:p w14:paraId="7B1F7EA5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600 M</w:t>
            </w:r>
          </w:p>
        </w:tc>
        <w:tc>
          <w:tcPr>
            <w:tcW w:w="1559" w:type="dxa"/>
          </w:tcPr>
          <w:p w14:paraId="024A84D5" w14:textId="77777777" w:rsidR="009C180B" w:rsidRPr="00AE4024" w:rsidRDefault="009C180B" w:rsidP="00F61DD5">
            <w:pPr>
              <w:pStyle w:val="TableParagraph"/>
            </w:pPr>
            <w:r w:rsidRPr="00AE4024">
              <w:t>M</w:t>
            </w:r>
          </w:p>
        </w:tc>
        <w:tc>
          <w:tcPr>
            <w:tcW w:w="1271" w:type="dxa"/>
          </w:tcPr>
          <w:p w14:paraId="7FD68510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517C30BC" w14:textId="77777777" w:rsidTr="00554AB2">
        <w:trPr>
          <w:trHeight w:val="251"/>
        </w:trPr>
        <w:tc>
          <w:tcPr>
            <w:tcW w:w="1931" w:type="dxa"/>
          </w:tcPr>
          <w:p w14:paraId="35828505" w14:textId="77777777" w:rsidR="009C180B" w:rsidRPr="00AE4024" w:rsidRDefault="009C180B" w:rsidP="00F61DD5">
            <w:pPr>
              <w:pStyle w:val="TableParagraph"/>
              <w:spacing w:line="232" w:lineRule="exact"/>
              <w:ind w:left="769"/>
            </w:pPr>
            <w:r w:rsidRPr="00AE4024">
              <w:t>2:15PM</w:t>
            </w:r>
          </w:p>
        </w:tc>
        <w:tc>
          <w:tcPr>
            <w:tcW w:w="2239" w:type="dxa"/>
          </w:tcPr>
          <w:p w14:paraId="6B35E4BC" w14:textId="77777777" w:rsidR="009C180B" w:rsidRPr="00AE4024" w:rsidRDefault="009C180B" w:rsidP="00F61DD5">
            <w:pPr>
              <w:pStyle w:val="TableParagraph"/>
              <w:spacing w:line="232" w:lineRule="exact"/>
              <w:ind w:left="279"/>
            </w:pPr>
            <w:r w:rsidRPr="00AE4024">
              <w:t>4x200</w:t>
            </w:r>
            <w:r w:rsidRPr="00AE4024">
              <w:rPr>
                <w:spacing w:val="2"/>
              </w:rPr>
              <w:t xml:space="preserve"> </w:t>
            </w:r>
            <w:r w:rsidRPr="00AE4024">
              <w:t>M</w:t>
            </w:r>
          </w:p>
        </w:tc>
        <w:tc>
          <w:tcPr>
            <w:tcW w:w="1559" w:type="dxa"/>
          </w:tcPr>
          <w:p w14:paraId="0D94EAEC" w14:textId="77777777" w:rsidR="009C180B" w:rsidRPr="00AE4024" w:rsidRDefault="009C180B" w:rsidP="00F61DD5">
            <w:pPr>
              <w:pStyle w:val="TableParagraph"/>
              <w:spacing w:line="232" w:lineRule="exact"/>
            </w:pPr>
            <w:r w:rsidRPr="00AE4024">
              <w:t>W</w:t>
            </w:r>
          </w:p>
        </w:tc>
        <w:tc>
          <w:tcPr>
            <w:tcW w:w="1271" w:type="dxa"/>
          </w:tcPr>
          <w:p w14:paraId="2505257F" w14:textId="77777777" w:rsidR="009C180B" w:rsidRPr="00AE4024" w:rsidRDefault="009C180B" w:rsidP="00F61DD5">
            <w:pPr>
              <w:pStyle w:val="TableParagraph"/>
              <w:spacing w:line="232" w:lineRule="exact"/>
              <w:ind w:left="334"/>
            </w:pPr>
            <w:r w:rsidRPr="00AE4024">
              <w:t>Final</w:t>
            </w:r>
          </w:p>
        </w:tc>
      </w:tr>
      <w:tr w:rsidR="009C180B" w:rsidRPr="00AE4024" w14:paraId="3BC2EE35" w14:textId="77777777" w:rsidTr="00554AB2">
        <w:trPr>
          <w:trHeight w:val="253"/>
        </w:trPr>
        <w:tc>
          <w:tcPr>
            <w:tcW w:w="1931" w:type="dxa"/>
          </w:tcPr>
          <w:p w14:paraId="24666D99" w14:textId="77777777" w:rsidR="009C180B" w:rsidRPr="00AE4024" w:rsidRDefault="009C180B" w:rsidP="00F61DD5">
            <w:pPr>
              <w:pStyle w:val="TableParagraph"/>
              <w:ind w:left="769"/>
            </w:pPr>
            <w:r w:rsidRPr="00AE4024">
              <w:t>2:25PM</w:t>
            </w:r>
          </w:p>
        </w:tc>
        <w:tc>
          <w:tcPr>
            <w:tcW w:w="2239" w:type="dxa"/>
          </w:tcPr>
          <w:p w14:paraId="08873D22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4x200</w:t>
            </w:r>
            <w:r w:rsidRPr="00AE4024">
              <w:rPr>
                <w:spacing w:val="2"/>
              </w:rPr>
              <w:t xml:space="preserve"> </w:t>
            </w:r>
            <w:r w:rsidRPr="00AE4024">
              <w:t>M</w:t>
            </w:r>
          </w:p>
        </w:tc>
        <w:tc>
          <w:tcPr>
            <w:tcW w:w="1559" w:type="dxa"/>
          </w:tcPr>
          <w:p w14:paraId="4740FDD2" w14:textId="77777777" w:rsidR="009C180B" w:rsidRPr="00AE4024" w:rsidRDefault="009C180B" w:rsidP="00F61DD5">
            <w:pPr>
              <w:pStyle w:val="TableParagraph"/>
            </w:pPr>
            <w:r w:rsidRPr="00AE4024">
              <w:t>M</w:t>
            </w:r>
          </w:p>
        </w:tc>
        <w:tc>
          <w:tcPr>
            <w:tcW w:w="1271" w:type="dxa"/>
          </w:tcPr>
          <w:p w14:paraId="23562B2C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4B307D4F" w14:textId="77777777" w:rsidTr="00554AB2">
        <w:trPr>
          <w:trHeight w:val="253"/>
        </w:trPr>
        <w:tc>
          <w:tcPr>
            <w:tcW w:w="1931" w:type="dxa"/>
          </w:tcPr>
          <w:p w14:paraId="40393C13" w14:textId="77777777" w:rsidR="009C180B" w:rsidRPr="00AE4024" w:rsidRDefault="009C180B" w:rsidP="00F61DD5">
            <w:pPr>
              <w:pStyle w:val="TableParagraph"/>
              <w:ind w:left="769"/>
            </w:pPr>
            <w:r w:rsidRPr="00AE4024">
              <w:t>2:30PM</w:t>
            </w:r>
          </w:p>
        </w:tc>
        <w:tc>
          <w:tcPr>
            <w:tcW w:w="2239" w:type="dxa"/>
          </w:tcPr>
          <w:p w14:paraId="6EC2700E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High</w:t>
            </w:r>
            <w:r w:rsidRPr="00AE4024">
              <w:rPr>
                <w:spacing w:val="-2"/>
              </w:rPr>
              <w:t xml:space="preserve"> </w:t>
            </w:r>
            <w:r w:rsidRPr="00AE4024">
              <w:t>Jump</w:t>
            </w:r>
          </w:p>
        </w:tc>
        <w:tc>
          <w:tcPr>
            <w:tcW w:w="1559" w:type="dxa"/>
          </w:tcPr>
          <w:p w14:paraId="3451AA0B" w14:textId="77777777" w:rsidR="009C180B" w:rsidRPr="00AE4024" w:rsidRDefault="009C180B" w:rsidP="00F61DD5">
            <w:pPr>
              <w:pStyle w:val="TableParagraph"/>
            </w:pPr>
            <w:r w:rsidRPr="00AE4024">
              <w:t>W</w:t>
            </w:r>
          </w:p>
        </w:tc>
        <w:tc>
          <w:tcPr>
            <w:tcW w:w="1271" w:type="dxa"/>
          </w:tcPr>
          <w:p w14:paraId="3BF543A2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126459DB" w14:textId="77777777" w:rsidTr="00554AB2">
        <w:trPr>
          <w:trHeight w:val="253"/>
        </w:trPr>
        <w:tc>
          <w:tcPr>
            <w:tcW w:w="1931" w:type="dxa"/>
          </w:tcPr>
          <w:p w14:paraId="1E442947" w14:textId="77777777" w:rsidR="009C180B" w:rsidRPr="00AE4024" w:rsidRDefault="009C180B" w:rsidP="00F61DD5">
            <w:pPr>
              <w:pStyle w:val="TableParagraph"/>
              <w:spacing w:line="234" w:lineRule="exact"/>
              <w:ind w:left="769"/>
            </w:pPr>
            <w:r w:rsidRPr="00AE4024">
              <w:t>2:45PM</w:t>
            </w:r>
          </w:p>
        </w:tc>
        <w:tc>
          <w:tcPr>
            <w:tcW w:w="2239" w:type="dxa"/>
          </w:tcPr>
          <w:p w14:paraId="37F039A6" w14:textId="77777777" w:rsidR="009C180B" w:rsidRPr="00AE4024" w:rsidRDefault="009C180B" w:rsidP="00F61DD5">
            <w:pPr>
              <w:pStyle w:val="TableParagraph"/>
              <w:spacing w:line="234" w:lineRule="exact"/>
              <w:ind w:left="279"/>
            </w:pPr>
            <w:r w:rsidRPr="00AE4024">
              <w:t>Triple</w:t>
            </w:r>
            <w:r w:rsidRPr="00AE4024">
              <w:rPr>
                <w:spacing w:val="-1"/>
              </w:rPr>
              <w:t xml:space="preserve"> </w:t>
            </w:r>
            <w:r w:rsidRPr="00AE4024">
              <w:t>Jump</w:t>
            </w:r>
          </w:p>
        </w:tc>
        <w:tc>
          <w:tcPr>
            <w:tcW w:w="1559" w:type="dxa"/>
          </w:tcPr>
          <w:p w14:paraId="15E05944" w14:textId="77777777" w:rsidR="009C180B" w:rsidRPr="00AE4024" w:rsidRDefault="009C180B" w:rsidP="00F61DD5">
            <w:pPr>
              <w:pStyle w:val="TableParagraph"/>
              <w:spacing w:line="234" w:lineRule="exact"/>
            </w:pPr>
            <w:r w:rsidRPr="00AE4024">
              <w:t>M</w:t>
            </w:r>
          </w:p>
        </w:tc>
        <w:tc>
          <w:tcPr>
            <w:tcW w:w="1271" w:type="dxa"/>
          </w:tcPr>
          <w:p w14:paraId="5ACD55E0" w14:textId="77777777" w:rsidR="009C180B" w:rsidRPr="00AE4024" w:rsidRDefault="009C180B" w:rsidP="00F61DD5">
            <w:pPr>
              <w:pStyle w:val="TableParagraph"/>
              <w:spacing w:line="234" w:lineRule="exact"/>
              <w:ind w:left="334"/>
            </w:pPr>
            <w:r w:rsidRPr="00AE4024">
              <w:t>Final</w:t>
            </w:r>
          </w:p>
        </w:tc>
      </w:tr>
      <w:tr w:rsidR="009C180B" w:rsidRPr="00AE4024" w14:paraId="494478E5" w14:textId="77777777" w:rsidTr="00554AB2">
        <w:trPr>
          <w:trHeight w:val="253"/>
        </w:trPr>
        <w:tc>
          <w:tcPr>
            <w:tcW w:w="1931" w:type="dxa"/>
          </w:tcPr>
          <w:p w14:paraId="2ED7D41E" w14:textId="77777777" w:rsidR="009C180B" w:rsidRPr="00AE4024" w:rsidRDefault="009C180B" w:rsidP="00F61DD5">
            <w:pPr>
              <w:pStyle w:val="TableParagraph"/>
              <w:ind w:left="769"/>
            </w:pPr>
            <w:r w:rsidRPr="00AE4024">
              <w:t>2:45PM</w:t>
            </w:r>
          </w:p>
        </w:tc>
        <w:tc>
          <w:tcPr>
            <w:tcW w:w="2239" w:type="dxa"/>
          </w:tcPr>
          <w:p w14:paraId="28F14729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Shot</w:t>
            </w:r>
            <w:r w:rsidRPr="00AE4024">
              <w:rPr>
                <w:spacing w:val="1"/>
              </w:rPr>
              <w:t xml:space="preserve"> </w:t>
            </w:r>
            <w:r w:rsidRPr="00AE4024">
              <w:t>Put</w:t>
            </w:r>
          </w:p>
        </w:tc>
        <w:tc>
          <w:tcPr>
            <w:tcW w:w="1559" w:type="dxa"/>
          </w:tcPr>
          <w:p w14:paraId="4B43B594" w14:textId="77777777" w:rsidR="009C180B" w:rsidRPr="00AE4024" w:rsidRDefault="009C180B" w:rsidP="00F61DD5">
            <w:pPr>
              <w:pStyle w:val="TableParagraph"/>
            </w:pPr>
            <w:r w:rsidRPr="00AE4024">
              <w:t>M</w:t>
            </w:r>
          </w:p>
        </w:tc>
        <w:tc>
          <w:tcPr>
            <w:tcW w:w="1271" w:type="dxa"/>
          </w:tcPr>
          <w:p w14:paraId="7F99C5C1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0C480984" w14:textId="77777777" w:rsidTr="00554AB2">
        <w:trPr>
          <w:trHeight w:val="251"/>
        </w:trPr>
        <w:tc>
          <w:tcPr>
            <w:tcW w:w="1931" w:type="dxa"/>
          </w:tcPr>
          <w:p w14:paraId="62DEC5BA" w14:textId="77777777" w:rsidR="009C180B" w:rsidRPr="00AE4024" w:rsidRDefault="009C180B" w:rsidP="00F61DD5">
            <w:pPr>
              <w:pStyle w:val="TableParagraph"/>
              <w:spacing w:line="232" w:lineRule="exact"/>
              <w:ind w:left="769"/>
            </w:pPr>
            <w:r w:rsidRPr="00AE4024">
              <w:t>2:45PM</w:t>
            </w:r>
          </w:p>
        </w:tc>
        <w:tc>
          <w:tcPr>
            <w:tcW w:w="2239" w:type="dxa"/>
          </w:tcPr>
          <w:p w14:paraId="175456ED" w14:textId="77777777" w:rsidR="009C180B" w:rsidRPr="00AE4024" w:rsidRDefault="009C180B" w:rsidP="00F61DD5">
            <w:pPr>
              <w:pStyle w:val="TableParagraph"/>
              <w:spacing w:line="232" w:lineRule="exact"/>
              <w:ind w:left="279"/>
            </w:pPr>
            <w:r w:rsidRPr="00AE4024">
              <w:t>1500 M</w:t>
            </w:r>
          </w:p>
        </w:tc>
        <w:tc>
          <w:tcPr>
            <w:tcW w:w="1559" w:type="dxa"/>
          </w:tcPr>
          <w:p w14:paraId="19977A39" w14:textId="77777777" w:rsidR="009C180B" w:rsidRPr="00AE4024" w:rsidRDefault="009C180B" w:rsidP="00F61DD5">
            <w:pPr>
              <w:pStyle w:val="TableParagraph"/>
              <w:spacing w:line="232" w:lineRule="exact"/>
            </w:pPr>
            <w:r w:rsidRPr="00AE4024">
              <w:t>W</w:t>
            </w:r>
          </w:p>
        </w:tc>
        <w:tc>
          <w:tcPr>
            <w:tcW w:w="1271" w:type="dxa"/>
          </w:tcPr>
          <w:p w14:paraId="6338920E" w14:textId="77777777" w:rsidR="009C180B" w:rsidRPr="00AE4024" w:rsidRDefault="009C180B" w:rsidP="00F61DD5">
            <w:pPr>
              <w:pStyle w:val="TableParagraph"/>
              <w:spacing w:line="232" w:lineRule="exact"/>
              <w:ind w:left="334"/>
            </w:pPr>
            <w:r w:rsidRPr="00AE4024">
              <w:t>Final</w:t>
            </w:r>
          </w:p>
        </w:tc>
      </w:tr>
      <w:tr w:rsidR="009C180B" w:rsidRPr="00AE4024" w14:paraId="32F110B3" w14:textId="77777777" w:rsidTr="00554AB2">
        <w:trPr>
          <w:trHeight w:val="253"/>
        </w:trPr>
        <w:tc>
          <w:tcPr>
            <w:tcW w:w="1931" w:type="dxa"/>
          </w:tcPr>
          <w:p w14:paraId="42A1CC0B" w14:textId="77777777" w:rsidR="009C180B" w:rsidRPr="00AE4024" w:rsidRDefault="009C180B" w:rsidP="00F61DD5">
            <w:pPr>
              <w:pStyle w:val="TableParagraph"/>
              <w:ind w:left="769"/>
            </w:pPr>
            <w:r w:rsidRPr="00AE4024">
              <w:t>3:00PM</w:t>
            </w:r>
          </w:p>
        </w:tc>
        <w:tc>
          <w:tcPr>
            <w:tcW w:w="2239" w:type="dxa"/>
          </w:tcPr>
          <w:p w14:paraId="541D9996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1500 M</w:t>
            </w:r>
          </w:p>
        </w:tc>
        <w:tc>
          <w:tcPr>
            <w:tcW w:w="1559" w:type="dxa"/>
          </w:tcPr>
          <w:p w14:paraId="0E99F64C" w14:textId="77777777" w:rsidR="009C180B" w:rsidRPr="00AE4024" w:rsidRDefault="009C180B" w:rsidP="00F61DD5">
            <w:pPr>
              <w:pStyle w:val="TableParagraph"/>
            </w:pPr>
            <w:r w:rsidRPr="00AE4024">
              <w:t>M</w:t>
            </w:r>
          </w:p>
        </w:tc>
        <w:tc>
          <w:tcPr>
            <w:tcW w:w="1271" w:type="dxa"/>
          </w:tcPr>
          <w:p w14:paraId="438A7D2D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2F849614" w14:textId="77777777" w:rsidTr="00554AB2">
        <w:trPr>
          <w:trHeight w:val="253"/>
        </w:trPr>
        <w:tc>
          <w:tcPr>
            <w:tcW w:w="1931" w:type="dxa"/>
          </w:tcPr>
          <w:p w14:paraId="5A0A9CE8" w14:textId="77777777" w:rsidR="009C180B" w:rsidRPr="00AE4024" w:rsidRDefault="009C180B" w:rsidP="00F61DD5">
            <w:pPr>
              <w:pStyle w:val="TableParagraph"/>
              <w:ind w:left="769"/>
            </w:pPr>
            <w:r w:rsidRPr="00AE4024">
              <w:t>4:00PM</w:t>
            </w:r>
          </w:p>
        </w:tc>
        <w:tc>
          <w:tcPr>
            <w:tcW w:w="2239" w:type="dxa"/>
          </w:tcPr>
          <w:p w14:paraId="643261B9" w14:textId="77777777" w:rsidR="009C180B" w:rsidRPr="00AE4024" w:rsidRDefault="009C180B" w:rsidP="00F61DD5">
            <w:pPr>
              <w:pStyle w:val="TableParagraph"/>
              <w:ind w:left="279"/>
            </w:pPr>
            <w:r w:rsidRPr="00AE4024">
              <w:t>4x400</w:t>
            </w:r>
            <w:r w:rsidRPr="00AE4024">
              <w:rPr>
                <w:spacing w:val="2"/>
              </w:rPr>
              <w:t xml:space="preserve"> </w:t>
            </w:r>
            <w:r w:rsidRPr="00AE4024">
              <w:t>M</w:t>
            </w:r>
          </w:p>
        </w:tc>
        <w:tc>
          <w:tcPr>
            <w:tcW w:w="1559" w:type="dxa"/>
          </w:tcPr>
          <w:p w14:paraId="7BDBD031" w14:textId="77777777" w:rsidR="009C180B" w:rsidRPr="00AE4024" w:rsidRDefault="009C180B" w:rsidP="00F61DD5">
            <w:pPr>
              <w:pStyle w:val="TableParagraph"/>
            </w:pPr>
            <w:r w:rsidRPr="00AE4024">
              <w:t>W</w:t>
            </w:r>
          </w:p>
        </w:tc>
        <w:tc>
          <w:tcPr>
            <w:tcW w:w="1271" w:type="dxa"/>
          </w:tcPr>
          <w:p w14:paraId="3ACEEDC6" w14:textId="77777777" w:rsidR="009C180B" w:rsidRPr="00AE4024" w:rsidRDefault="009C180B" w:rsidP="00F61DD5">
            <w:pPr>
              <w:pStyle w:val="TableParagraph"/>
              <w:ind w:left="334"/>
            </w:pPr>
            <w:r w:rsidRPr="00AE4024">
              <w:t>Final</w:t>
            </w:r>
          </w:p>
        </w:tc>
      </w:tr>
      <w:tr w:rsidR="009C180B" w:rsidRPr="00AE4024" w14:paraId="604B4C4F" w14:textId="77777777" w:rsidTr="00554AB2">
        <w:trPr>
          <w:trHeight w:val="249"/>
        </w:trPr>
        <w:tc>
          <w:tcPr>
            <w:tcW w:w="1931" w:type="dxa"/>
          </w:tcPr>
          <w:p w14:paraId="0C7E4C3E" w14:textId="77777777" w:rsidR="009C180B" w:rsidRPr="00AE4024" w:rsidRDefault="009C180B" w:rsidP="00F61DD5">
            <w:pPr>
              <w:pStyle w:val="TableParagraph"/>
              <w:spacing w:line="229" w:lineRule="exact"/>
              <w:ind w:left="769"/>
            </w:pPr>
            <w:r w:rsidRPr="00AE4024">
              <w:t>4:15PM</w:t>
            </w:r>
          </w:p>
        </w:tc>
        <w:tc>
          <w:tcPr>
            <w:tcW w:w="2239" w:type="dxa"/>
          </w:tcPr>
          <w:p w14:paraId="643FAB3B" w14:textId="77777777" w:rsidR="009C180B" w:rsidRPr="00AE4024" w:rsidRDefault="009C180B" w:rsidP="00F61DD5">
            <w:pPr>
              <w:pStyle w:val="TableParagraph"/>
              <w:spacing w:line="229" w:lineRule="exact"/>
              <w:ind w:left="279"/>
            </w:pPr>
            <w:r w:rsidRPr="00AE4024">
              <w:t>4x400</w:t>
            </w:r>
            <w:r w:rsidRPr="00AE4024">
              <w:rPr>
                <w:spacing w:val="2"/>
              </w:rPr>
              <w:t xml:space="preserve"> </w:t>
            </w:r>
            <w:r w:rsidRPr="00AE4024">
              <w:t>M</w:t>
            </w:r>
          </w:p>
        </w:tc>
        <w:tc>
          <w:tcPr>
            <w:tcW w:w="1559" w:type="dxa"/>
          </w:tcPr>
          <w:p w14:paraId="7998E5EC" w14:textId="77777777" w:rsidR="009C180B" w:rsidRPr="00AE4024" w:rsidRDefault="009C180B" w:rsidP="00F61DD5">
            <w:pPr>
              <w:pStyle w:val="TableParagraph"/>
              <w:spacing w:line="229" w:lineRule="exact"/>
            </w:pPr>
            <w:r w:rsidRPr="00AE4024">
              <w:t>M</w:t>
            </w:r>
          </w:p>
        </w:tc>
        <w:tc>
          <w:tcPr>
            <w:tcW w:w="1271" w:type="dxa"/>
          </w:tcPr>
          <w:p w14:paraId="79B999B9" w14:textId="77777777" w:rsidR="009C180B" w:rsidRPr="00AE4024" w:rsidRDefault="009C180B" w:rsidP="00F61DD5">
            <w:pPr>
              <w:pStyle w:val="TableParagraph"/>
              <w:spacing w:line="229" w:lineRule="exact"/>
              <w:ind w:left="334"/>
            </w:pPr>
            <w:r w:rsidRPr="00AE4024">
              <w:t>Final</w:t>
            </w:r>
          </w:p>
        </w:tc>
      </w:tr>
      <w:tr w:rsidR="009C180B" w:rsidRPr="00AE4024" w14:paraId="2DB0534B" w14:textId="77777777" w:rsidTr="00554AB2">
        <w:trPr>
          <w:trHeight w:val="249"/>
        </w:trPr>
        <w:tc>
          <w:tcPr>
            <w:tcW w:w="1931" w:type="dxa"/>
          </w:tcPr>
          <w:p w14:paraId="43BB6783" w14:textId="5FF68C82" w:rsidR="009C180B" w:rsidRPr="00AE4024" w:rsidRDefault="009C180B" w:rsidP="00F61DD5">
            <w:pPr>
              <w:pStyle w:val="TableParagraph"/>
              <w:spacing w:line="229" w:lineRule="exact"/>
              <w:ind w:left="769"/>
              <w:rPr>
                <w:highlight w:val="green"/>
              </w:rPr>
            </w:pPr>
            <w:r w:rsidRPr="00AE4024">
              <w:rPr>
                <w:highlight w:val="green"/>
              </w:rPr>
              <w:t>4:4</w:t>
            </w:r>
            <w:r w:rsidR="005D30AC">
              <w:rPr>
                <w:highlight w:val="green"/>
              </w:rPr>
              <w:t>0</w:t>
            </w:r>
            <w:r w:rsidRPr="00AE4024">
              <w:rPr>
                <w:highlight w:val="green"/>
              </w:rPr>
              <w:t>PM</w:t>
            </w:r>
          </w:p>
        </w:tc>
        <w:tc>
          <w:tcPr>
            <w:tcW w:w="3798" w:type="dxa"/>
            <w:gridSpan w:val="2"/>
          </w:tcPr>
          <w:p w14:paraId="077EED40" w14:textId="5843F51C" w:rsidR="009C180B" w:rsidRPr="00AE4024" w:rsidRDefault="009C180B" w:rsidP="00F61DD5">
            <w:pPr>
              <w:pStyle w:val="TableParagraph"/>
              <w:spacing w:line="229" w:lineRule="exact"/>
              <w:ind w:left="0"/>
            </w:pPr>
            <w:r w:rsidRPr="00AE4024">
              <w:rPr>
                <w:highlight w:val="green"/>
              </w:rPr>
              <w:t xml:space="preserve">     CHAMPIONSHI</w:t>
            </w:r>
            <w:r w:rsidR="00D74980">
              <w:rPr>
                <w:highlight w:val="green"/>
              </w:rPr>
              <w:t xml:space="preserve">P </w:t>
            </w:r>
            <w:r w:rsidRPr="00AE4024">
              <w:rPr>
                <w:highlight w:val="green"/>
              </w:rPr>
              <w:t>AWARDS</w:t>
            </w:r>
          </w:p>
        </w:tc>
        <w:tc>
          <w:tcPr>
            <w:tcW w:w="1271" w:type="dxa"/>
          </w:tcPr>
          <w:p w14:paraId="2B606FDE" w14:textId="77777777" w:rsidR="009C180B" w:rsidRPr="00AE4024" w:rsidRDefault="009C180B" w:rsidP="00F61DD5">
            <w:pPr>
              <w:pStyle w:val="TableParagraph"/>
              <w:spacing w:line="229" w:lineRule="exact"/>
              <w:ind w:left="334"/>
            </w:pPr>
          </w:p>
        </w:tc>
      </w:tr>
    </w:tbl>
    <w:p w14:paraId="206E71E3" w14:textId="4813C889" w:rsidR="004D31C0" w:rsidRDefault="004D31C0" w:rsidP="004673C2">
      <w:pPr>
        <w:pBdr>
          <w:left w:val="single" w:sz="4" w:space="4" w:color="auto"/>
          <w:bottom w:val="single" w:sz="4" w:space="1" w:color="auto"/>
        </w:pBdr>
        <w:ind w:left="567" w:right="168"/>
        <w:outlineLvl w:val="0"/>
        <w:rPr>
          <w:sz w:val="22"/>
          <w:szCs w:val="22"/>
        </w:rPr>
      </w:pPr>
    </w:p>
    <w:p w14:paraId="3A011D04" w14:textId="77777777" w:rsidR="004D31C0" w:rsidRDefault="004D31C0" w:rsidP="004673C2">
      <w:pPr>
        <w:pBdr>
          <w:left w:val="single" w:sz="4" w:space="4" w:color="auto"/>
          <w:bottom w:val="single" w:sz="4" w:space="1" w:color="auto"/>
        </w:pBdr>
        <w:ind w:left="567" w:right="168"/>
        <w:outlineLvl w:val="0"/>
        <w:rPr>
          <w:rFonts w:ascii="Arial" w:hAnsi="Arial" w:cs="Arial"/>
          <w:b/>
          <w:color w:val="E81628"/>
          <w:sz w:val="28"/>
          <w:szCs w:val="28"/>
        </w:rPr>
      </w:pPr>
    </w:p>
    <w:p w14:paraId="091B8DE2" w14:textId="2A0BC417" w:rsidR="00885A6C" w:rsidRPr="00AE4024" w:rsidRDefault="00885A6C" w:rsidP="004673C2">
      <w:pPr>
        <w:pBdr>
          <w:left w:val="single" w:sz="4" w:space="4" w:color="auto"/>
          <w:bottom w:val="single" w:sz="4" w:space="1" w:color="auto"/>
        </w:pBdr>
        <w:ind w:left="567" w:right="168"/>
        <w:outlineLvl w:val="0"/>
        <w:rPr>
          <w:rFonts w:ascii="Arial" w:hAnsi="Arial" w:cs="Arial"/>
          <w:b/>
          <w:sz w:val="28"/>
          <w:szCs w:val="28"/>
          <w:highlight w:val="yellow"/>
        </w:rPr>
      </w:pPr>
      <w:r w:rsidRPr="00AE4024">
        <w:rPr>
          <w:rFonts w:ascii="Arial" w:hAnsi="Arial" w:cs="Arial"/>
          <w:b/>
          <w:color w:val="E81628"/>
          <w:sz w:val="28"/>
          <w:szCs w:val="28"/>
        </w:rPr>
        <w:t>4.</w:t>
      </w:r>
      <w:r w:rsidRPr="00AE4024">
        <w:rPr>
          <w:rFonts w:ascii="Arial" w:hAnsi="Arial" w:cs="Arial"/>
          <w:b/>
          <w:sz w:val="28"/>
          <w:szCs w:val="28"/>
        </w:rPr>
        <w:t xml:space="preserve"> </w:t>
      </w:r>
      <w:r w:rsidR="00924F36" w:rsidRPr="00AE4024">
        <w:rPr>
          <w:rFonts w:ascii="Arial" w:hAnsi="Arial" w:cs="Arial"/>
          <w:b/>
          <w:sz w:val="28"/>
          <w:szCs w:val="28"/>
        </w:rPr>
        <w:tab/>
      </w:r>
      <w:r w:rsidRPr="00AE4024">
        <w:rPr>
          <w:rFonts w:ascii="Arial" w:hAnsi="Arial" w:cs="Arial"/>
          <w:b/>
          <w:sz w:val="28"/>
          <w:szCs w:val="28"/>
        </w:rPr>
        <w:t>PRACTICE SCHEDULE</w:t>
      </w:r>
    </w:p>
    <w:p w14:paraId="7DC9F802" w14:textId="77777777" w:rsidR="00375235" w:rsidRDefault="00375235" w:rsidP="004673C2">
      <w:pPr>
        <w:ind w:left="567"/>
        <w:rPr>
          <w:rFonts w:ascii="Arial" w:hAnsi="Arial" w:cs="Arial"/>
          <w:b/>
          <w:iCs/>
        </w:rPr>
      </w:pPr>
    </w:p>
    <w:p w14:paraId="1882F099" w14:textId="34C3AE18" w:rsidR="003F1E48" w:rsidRPr="00AE4024" w:rsidRDefault="003F1E48" w:rsidP="004673C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ind w:left="567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Tuesday, March </w:t>
      </w:r>
      <w:r w:rsidR="002251C7">
        <w:rPr>
          <w:rFonts w:ascii="Arial" w:hAnsi="Arial" w:cs="Arial"/>
          <w:b/>
          <w:iCs/>
          <w:sz w:val="22"/>
          <w:szCs w:val="22"/>
        </w:rPr>
        <w:t>29</w:t>
      </w:r>
      <w:r w:rsidRPr="00AE4024">
        <w:rPr>
          <w:rFonts w:ascii="Arial" w:hAnsi="Arial" w:cs="Arial"/>
          <w:b/>
          <w:iCs/>
          <w:sz w:val="22"/>
          <w:szCs w:val="22"/>
        </w:rPr>
        <w:t>, 2022</w:t>
      </w:r>
    </w:p>
    <w:p w14:paraId="2370A97C" w14:textId="235AF87D" w:rsidR="006D02B2" w:rsidRPr="00AE4024" w:rsidRDefault="006D02B2" w:rsidP="004673C2">
      <w:pPr>
        <w:pStyle w:val="BodyText"/>
        <w:spacing w:before="8"/>
        <w:ind w:left="567"/>
        <w:rPr>
          <w:sz w:val="22"/>
          <w:szCs w:val="22"/>
        </w:rPr>
      </w:pPr>
    </w:p>
    <w:p w14:paraId="43A2C4D3" w14:textId="47440556" w:rsidR="006D02B2" w:rsidRPr="00AE4024" w:rsidRDefault="006D02B2" w:rsidP="004673C2">
      <w:pPr>
        <w:pStyle w:val="BodyText"/>
        <w:tabs>
          <w:tab w:val="left" w:pos="1276"/>
        </w:tabs>
        <w:ind w:left="567"/>
        <w:rPr>
          <w:iCs/>
          <w:sz w:val="22"/>
          <w:szCs w:val="22"/>
        </w:rPr>
      </w:pPr>
      <w:r w:rsidRPr="00AE4024">
        <w:rPr>
          <w:sz w:val="22"/>
          <w:szCs w:val="22"/>
        </w:rPr>
        <w:t>4:00P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7:00PM</w:t>
      </w:r>
      <w:r w:rsidR="003F1E48"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="00AE4024">
        <w:rPr>
          <w:sz w:val="22"/>
          <w:szCs w:val="22"/>
        </w:rPr>
        <w:tab/>
      </w:r>
      <w:r w:rsidRPr="00AE4024">
        <w:rPr>
          <w:iCs/>
          <w:sz w:val="22"/>
          <w:szCs w:val="22"/>
        </w:rPr>
        <w:t xml:space="preserve">Training time available on request: </w:t>
      </w:r>
    </w:p>
    <w:p w14:paraId="1A1C1544" w14:textId="178D8E76" w:rsidR="006D02B2" w:rsidRPr="00AE4024" w:rsidRDefault="00AE4024" w:rsidP="004673C2">
      <w:pPr>
        <w:pStyle w:val="BodyText"/>
        <w:tabs>
          <w:tab w:val="left" w:pos="4140"/>
        </w:tabs>
        <w:ind w:left="567"/>
        <w:rPr>
          <w:iCs/>
          <w:sz w:val="22"/>
          <w:szCs w:val="22"/>
        </w:rPr>
      </w:pPr>
      <w:r>
        <w:rPr>
          <w:iCs/>
          <w:sz w:val="22"/>
          <w:szCs w:val="22"/>
        </w:rPr>
        <w:tab/>
      </w:r>
      <w:r>
        <w:rPr>
          <w:iCs/>
          <w:sz w:val="22"/>
          <w:szCs w:val="22"/>
        </w:rPr>
        <w:tab/>
      </w:r>
      <w:r w:rsidR="006D02B2" w:rsidRPr="00AE4024">
        <w:rPr>
          <w:iCs/>
          <w:sz w:val="22"/>
          <w:szCs w:val="22"/>
        </w:rPr>
        <w:t xml:space="preserve">Contact: Oy Akinola - </w:t>
      </w:r>
      <w:hyperlink r:id="rId37" w:history="1">
        <w:r w:rsidR="006D02B2" w:rsidRPr="00AE4024">
          <w:rPr>
            <w:rStyle w:val="Hyperlink"/>
            <w:sz w:val="22"/>
            <w:szCs w:val="22"/>
            <w:lang w:val="fr-CA"/>
          </w:rPr>
          <w:t>oyinkoakinola@gmail.com</w:t>
        </w:r>
      </w:hyperlink>
    </w:p>
    <w:p w14:paraId="105042DE" w14:textId="77777777" w:rsidR="006D02B2" w:rsidRPr="00AE4024" w:rsidRDefault="006D02B2" w:rsidP="004673C2">
      <w:pPr>
        <w:pStyle w:val="BodyText"/>
        <w:tabs>
          <w:tab w:val="left" w:pos="4140"/>
        </w:tabs>
        <w:ind w:left="567"/>
        <w:rPr>
          <w:sz w:val="22"/>
          <w:szCs w:val="22"/>
        </w:rPr>
      </w:pPr>
    </w:p>
    <w:p w14:paraId="33DD4308" w14:textId="44B5E292" w:rsidR="006D02B2" w:rsidRPr="00AE4024" w:rsidRDefault="006D02B2" w:rsidP="004673C2">
      <w:pPr>
        <w:pStyle w:val="BodyText"/>
        <w:spacing w:line="20" w:lineRule="exact"/>
        <w:ind w:left="567"/>
        <w:rPr>
          <w:sz w:val="2"/>
          <w:szCs w:val="22"/>
        </w:rPr>
      </w:pPr>
      <w:r w:rsidRPr="00AE4024">
        <w:rPr>
          <w:noProof/>
          <w:sz w:val="2"/>
          <w:szCs w:val="22"/>
        </w:rPr>
        <mc:AlternateContent>
          <mc:Choice Requires="wpg">
            <w:drawing>
              <wp:inline distT="0" distB="0" distL="0" distR="0" wp14:anchorId="059DFE92" wp14:editId="6E72C9D5">
                <wp:extent cx="5523865" cy="6350"/>
                <wp:effectExtent l="635" t="1905" r="0" b="1270"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23865" cy="6350"/>
                          <a:chOff x="0" y="0"/>
                          <a:chExt cx="8699" cy="10"/>
                        </a:xfrm>
                      </wpg:grpSpPr>
                      <wps:wsp>
                        <wps:cNvPr id="29" name="docshape5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699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48544A" id="Group 28" o:spid="_x0000_s1026" style="width:434.95pt;height:.5pt;mso-position-horizontal-relative:char;mso-position-vertical-relative:line" coordsize="86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">
                <v:rect id="docshape57" o:spid="_x0000_s1027" style="position:absolute;width:8699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3A77C309" w14:textId="3CC08F83" w:rsidR="003F1E48" w:rsidRPr="00AE4024" w:rsidRDefault="003F1E48" w:rsidP="004673C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ind w:left="567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Wednesday, March </w:t>
      </w:r>
      <w:r w:rsidR="002251C7">
        <w:rPr>
          <w:rFonts w:ascii="Arial" w:hAnsi="Arial" w:cs="Arial"/>
          <w:b/>
          <w:iCs/>
          <w:sz w:val="22"/>
          <w:szCs w:val="22"/>
        </w:rPr>
        <w:t>30</w:t>
      </w:r>
      <w:r w:rsidRPr="00AE4024">
        <w:rPr>
          <w:rFonts w:ascii="Arial" w:hAnsi="Arial" w:cs="Arial"/>
          <w:b/>
          <w:iCs/>
          <w:sz w:val="22"/>
          <w:szCs w:val="22"/>
        </w:rPr>
        <w:t>, 2022</w:t>
      </w:r>
    </w:p>
    <w:p w14:paraId="1225EBA0" w14:textId="77777777" w:rsidR="006D02B2" w:rsidRPr="00AE4024" w:rsidRDefault="006D02B2" w:rsidP="004673C2">
      <w:pPr>
        <w:pStyle w:val="BodyText"/>
        <w:spacing w:before="10"/>
        <w:ind w:left="567"/>
        <w:rPr>
          <w:sz w:val="5"/>
          <w:szCs w:val="22"/>
        </w:rPr>
      </w:pPr>
    </w:p>
    <w:p w14:paraId="53CD20E8" w14:textId="77777777" w:rsidR="006D02B2" w:rsidRPr="00AE4024" w:rsidRDefault="006D02B2" w:rsidP="004673C2">
      <w:pPr>
        <w:pStyle w:val="BodyText"/>
        <w:spacing w:before="92" w:line="275" w:lineRule="exact"/>
        <w:ind w:left="567"/>
        <w:rPr>
          <w:sz w:val="22"/>
          <w:szCs w:val="22"/>
        </w:rPr>
      </w:pPr>
      <w:r w:rsidRPr="00AE4024">
        <w:rPr>
          <w:sz w:val="22"/>
          <w:szCs w:val="22"/>
          <w:u w:val="single"/>
        </w:rPr>
        <w:t>Throws</w:t>
      </w:r>
    </w:p>
    <w:p w14:paraId="7F743E91" w14:textId="28273100" w:rsidR="006D02B2" w:rsidRPr="00AE4024" w:rsidRDefault="006D02B2" w:rsidP="004673C2">
      <w:pPr>
        <w:pStyle w:val="BodyText"/>
        <w:tabs>
          <w:tab w:val="left" w:pos="4140"/>
        </w:tabs>
        <w:spacing w:line="275" w:lineRule="exact"/>
        <w:ind w:left="567"/>
        <w:rPr>
          <w:sz w:val="22"/>
          <w:szCs w:val="22"/>
        </w:rPr>
      </w:pPr>
      <w:r w:rsidRPr="00AE4024">
        <w:rPr>
          <w:sz w:val="22"/>
          <w:szCs w:val="22"/>
        </w:rPr>
        <w:t>11:00AM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12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Sho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Pu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in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circle</w:t>
      </w:r>
    </w:p>
    <w:p w14:paraId="04DE0912" w14:textId="77777777" w:rsidR="003F1E48" w:rsidRPr="00AE4024" w:rsidRDefault="006D02B2" w:rsidP="004673C2">
      <w:pPr>
        <w:pStyle w:val="BodyText"/>
        <w:tabs>
          <w:tab w:val="left" w:pos="4140"/>
        </w:tabs>
        <w:spacing w:before="1"/>
        <w:ind w:left="567" w:right="426"/>
        <w:rPr>
          <w:spacing w:val="-64"/>
          <w:sz w:val="22"/>
          <w:szCs w:val="22"/>
        </w:rPr>
      </w:pPr>
      <w:r w:rsidRPr="00AE4024">
        <w:rPr>
          <w:sz w:val="22"/>
          <w:szCs w:val="22"/>
        </w:rPr>
        <w:t>12:00PM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-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1:3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Women’s</w:t>
      </w:r>
      <w:r w:rsidRPr="00AE4024">
        <w:rPr>
          <w:spacing w:val="-8"/>
          <w:sz w:val="22"/>
          <w:szCs w:val="22"/>
        </w:rPr>
        <w:t xml:space="preserve"> </w:t>
      </w:r>
      <w:r w:rsidRPr="00AE4024">
        <w:rPr>
          <w:sz w:val="22"/>
          <w:szCs w:val="22"/>
        </w:rPr>
        <w:t>Weight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Throw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in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circle</w:t>
      </w:r>
      <w:r w:rsidRPr="00AE4024">
        <w:rPr>
          <w:spacing w:val="-64"/>
          <w:sz w:val="22"/>
          <w:szCs w:val="22"/>
        </w:rPr>
        <w:t xml:space="preserve"> </w:t>
      </w:r>
    </w:p>
    <w:p w14:paraId="655E0258" w14:textId="77777777" w:rsidR="003F1E48" w:rsidRPr="00AE4024" w:rsidRDefault="006D02B2" w:rsidP="004673C2">
      <w:pPr>
        <w:pStyle w:val="BodyText"/>
        <w:tabs>
          <w:tab w:val="left" w:pos="4140"/>
        </w:tabs>
        <w:spacing w:before="1"/>
        <w:ind w:left="567" w:right="426"/>
        <w:rPr>
          <w:spacing w:val="1"/>
          <w:sz w:val="22"/>
          <w:szCs w:val="22"/>
        </w:rPr>
      </w:pPr>
      <w:r w:rsidRPr="00AE4024">
        <w:rPr>
          <w:sz w:val="22"/>
          <w:szCs w:val="22"/>
        </w:rPr>
        <w:t>1:30P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3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Men’s Weight Throw in circle</w:t>
      </w:r>
      <w:r w:rsidRPr="00AE4024">
        <w:rPr>
          <w:spacing w:val="1"/>
          <w:sz w:val="22"/>
          <w:szCs w:val="22"/>
        </w:rPr>
        <w:t xml:space="preserve"> </w:t>
      </w:r>
    </w:p>
    <w:p w14:paraId="29913C29" w14:textId="628CCF0C" w:rsidR="006D02B2" w:rsidRPr="00AE4024" w:rsidRDefault="006D02B2" w:rsidP="004673C2">
      <w:pPr>
        <w:pStyle w:val="BodyText"/>
        <w:tabs>
          <w:tab w:val="left" w:pos="4140"/>
        </w:tabs>
        <w:spacing w:before="1"/>
        <w:ind w:left="567" w:right="426"/>
        <w:rPr>
          <w:sz w:val="22"/>
          <w:szCs w:val="22"/>
        </w:rPr>
      </w:pPr>
      <w:r w:rsidRPr="00AE4024">
        <w:rPr>
          <w:sz w:val="22"/>
          <w:szCs w:val="22"/>
        </w:rPr>
        <w:t>3:00P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6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Sho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Pu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in circle</w:t>
      </w:r>
    </w:p>
    <w:p w14:paraId="43BDB18F" w14:textId="4EEFDA79" w:rsidR="006D02B2" w:rsidRPr="00AE4024" w:rsidRDefault="006D02B2" w:rsidP="004673C2">
      <w:pPr>
        <w:pStyle w:val="BodyText"/>
        <w:tabs>
          <w:tab w:val="left" w:pos="4140"/>
        </w:tabs>
        <w:ind w:left="567"/>
        <w:rPr>
          <w:sz w:val="22"/>
          <w:szCs w:val="22"/>
        </w:rPr>
      </w:pPr>
      <w:r w:rsidRPr="00AE4024">
        <w:rPr>
          <w:sz w:val="22"/>
          <w:szCs w:val="22"/>
        </w:rPr>
        <w:t>6:00P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7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Weigh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Throw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Flex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for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late arriving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teams</w:t>
      </w:r>
    </w:p>
    <w:p w14:paraId="5F518B6C" w14:textId="77777777" w:rsidR="006D02B2" w:rsidRPr="00AE4024" w:rsidRDefault="006D02B2" w:rsidP="004673C2">
      <w:pPr>
        <w:pStyle w:val="BodyText"/>
        <w:spacing w:before="185"/>
        <w:ind w:left="567"/>
        <w:rPr>
          <w:sz w:val="22"/>
          <w:szCs w:val="22"/>
        </w:rPr>
      </w:pPr>
      <w:r w:rsidRPr="00AE4024">
        <w:rPr>
          <w:sz w:val="22"/>
          <w:szCs w:val="22"/>
          <w:u w:val="single"/>
        </w:rPr>
        <w:t>Jumps</w:t>
      </w:r>
    </w:p>
    <w:p w14:paraId="565E8B38" w14:textId="629D2900" w:rsidR="006D02B2" w:rsidRPr="00AE4024" w:rsidRDefault="006D02B2" w:rsidP="004673C2">
      <w:pPr>
        <w:pStyle w:val="BodyText"/>
        <w:tabs>
          <w:tab w:val="left" w:pos="4140"/>
        </w:tabs>
        <w:ind w:left="567" w:right="2982"/>
        <w:rPr>
          <w:sz w:val="22"/>
          <w:szCs w:val="22"/>
        </w:rPr>
      </w:pPr>
      <w:r w:rsidRPr="00AE4024">
        <w:rPr>
          <w:sz w:val="22"/>
          <w:szCs w:val="22"/>
        </w:rPr>
        <w:t>11:00AM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="00AC12E5" w:rsidRPr="00AE4024">
        <w:rPr>
          <w:sz w:val="22"/>
          <w:szCs w:val="22"/>
        </w:rPr>
        <w:t>7</w:t>
      </w:r>
      <w:r w:rsidRPr="00AE4024">
        <w:rPr>
          <w:sz w:val="22"/>
          <w:szCs w:val="22"/>
        </w:rPr>
        <w:t>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="00AC12E5" w:rsidRPr="00AE4024">
        <w:rPr>
          <w:sz w:val="22"/>
          <w:szCs w:val="22"/>
        </w:rPr>
        <w:t>ALL</w:t>
      </w:r>
      <w:r w:rsidRPr="00AE4024">
        <w:rPr>
          <w:sz w:val="22"/>
          <w:szCs w:val="22"/>
        </w:rPr>
        <w:t xml:space="preserve"> Jumps</w:t>
      </w:r>
      <w:r w:rsidRPr="00AE4024">
        <w:rPr>
          <w:spacing w:val="1"/>
          <w:sz w:val="22"/>
          <w:szCs w:val="22"/>
        </w:rPr>
        <w:t xml:space="preserve"> </w:t>
      </w:r>
    </w:p>
    <w:p w14:paraId="168460DC" w14:textId="77777777" w:rsidR="006D02B2" w:rsidRPr="00AE4024" w:rsidRDefault="006D02B2" w:rsidP="004673C2">
      <w:pPr>
        <w:pStyle w:val="BodyText"/>
        <w:spacing w:before="182"/>
        <w:ind w:left="567"/>
        <w:rPr>
          <w:sz w:val="22"/>
          <w:szCs w:val="22"/>
        </w:rPr>
      </w:pPr>
      <w:r w:rsidRPr="00AE4024">
        <w:rPr>
          <w:sz w:val="22"/>
          <w:szCs w:val="22"/>
          <w:u w:val="single"/>
        </w:rPr>
        <w:t>Track</w:t>
      </w:r>
    </w:p>
    <w:p w14:paraId="6F849C7B" w14:textId="423AC50F" w:rsidR="006D02B2" w:rsidRPr="00AE4024" w:rsidRDefault="006D02B2" w:rsidP="004673C2">
      <w:pPr>
        <w:pStyle w:val="BodyText"/>
        <w:tabs>
          <w:tab w:val="left" w:pos="4140"/>
        </w:tabs>
        <w:ind w:left="567"/>
        <w:rPr>
          <w:sz w:val="22"/>
          <w:szCs w:val="22"/>
        </w:rPr>
      </w:pPr>
      <w:r w:rsidRPr="00AE4024">
        <w:rPr>
          <w:sz w:val="22"/>
          <w:szCs w:val="22"/>
        </w:rPr>
        <w:t>11:00A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2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Unspecified</w:t>
      </w:r>
    </w:p>
    <w:p w14:paraId="4D73FC3D" w14:textId="182E376F" w:rsidR="006D02B2" w:rsidRPr="00AE4024" w:rsidRDefault="006D02B2" w:rsidP="004673C2">
      <w:pPr>
        <w:pStyle w:val="BodyText"/>
        <w:tabs>
          <w:tab w:val="left" w:pos="3420"/>
        </w:tabs>
        <w:ind w:left="567" w:right="142"/>
        <w:rPr>
          <w:sz w:val="22"/>
          <w:szCs w:val="22"/>
        </w:rPr>
      </w:pPr>
      <w:r w:rsidRPr="00AE4024">
        <w:rPr>
          <w:sz w:val="22"/>
          <w:szCs w:val="22"/>
        </w:rPr>
        <w:t>2:00P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5:3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2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Oval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lanes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(1&amp;2);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4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straigh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away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/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hurdle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sprin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lanes</w:t>
      </w:r>
      <w:r w:rsidRPr="00AE4024">
        <w:rPr>
          <w:spacing w:val="-64"/>
          <w:sz w:val="22"/>
          <w:szCs w:val="22"/>
        </w:rPr>
        <w:t xml:space="preserve"> </w:t>
      </w:r>
      <w:r w:rsidRPr="00AE4024">
        <w:rPr>
          <w:sz w:val="22"/>
          <w:szCs w:val="22"/>
        </w:rPr>
        <w:t>5:30P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7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3 Oval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lanes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(1-3);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3 straight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away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/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hurdle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sprint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lanes</w:t>
      </w:r>
    </w:p>
    <w:p w14:paraId="401167CE" w14:textId="77777777" w:rsidR="003F1E48" w:rsidRPr="00AE4024" w:rsidRDefault="003F1E48" w:rsidP="004673C2">
      <w:pPr>
        <w:pStyle w:val="BodyText"/>
        <w:tabs>
          <w:tab w:val="left" w:pos="3420"/>
        </w:tabs>
        <w:ind w:left="567" w:right="142"/>
        <w:rPr>
          <w:sz w:val="22"/>
          <w:szCs w:val="22"/>
        </w:rPr>
      </w:pPr>
    </w:p>
    <w:p w14:paraId="75A09D2E" w14:textId="3F56B7D7" w:rsidR="006D02B2" w:rsidRPr="00AE4024" w:rsidRDefault="006D02B2" w:rsidP="004673C2">
      <w:pPr>
        <w:pStyle w:val="BodyText"/>
        <w:spacing w:before="1"/>
        <w:ind w:left="567"/>
        <w:rPr>
          <w:sz w:val="22"/>
          <w:szCs w:val="22"/>
        </w:rPr>
      </w:pPr>
      <w:r w:rsidRPr="00AE4024">
        <w:rPr>
          <w:sz w:val="22"/>
          <w:szCs w:val="22"/>
        </w:rPr>
        <w:t>***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Blocks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on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curve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to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occur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@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regular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4x2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&amp; 4x4</w:t>
      </w:r>
      <w:r w:rsidRPr="00AE4024">
        <w:rPr>
          <w:spacing w:val="5"/>
          <w:sz w:val="22"/>
          <w:szCs w:val="22"/>
        </w:rPr>
        <w:t xml:space="preserve"> </w:t>
      </w:r>
      <w:r w:rsidRPr="00AE4024">
        <w:rPr>
          <w:sz w:val="22"/>
          <w:szCs w:val="22"/>
        </w:rPr>
        <w:t>star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area’s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***</w:t>
      </w:r>
    </w:p>
    <w:p w14:paraId="5B322130" w14:textId="77777777" w:rsidR="003F1E48" w:rsidRPr="00AE4024" w:rsidRDefault="003F1E48" w:rsidP="004673C2">
      <w:pPr>
        <w:pStyle w:val="BodyText"/>
        <w:ind w:left="567"/>
        <w:rPr>
          <w:sz w:val="21"/>
          <w:szCs w:val="22"/>
        </w:rPr>
      </w:pPr>
    </w:p>
    <w:p w14:paraId="276C9573" w14:textId="475E769B" w:rsidR="003F1E48" w:rsidRPr="00AE4024" w:rsidRDefault="003F1E48" w:rsidP="004673C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ind w:left="567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Thursday, March </w:t>
      </w:r>
      <w:r w:rsidR="002251C7">
        <w:rPr>
          <w:rFonts w:ascii="Arial" w:hAnsi="Arial" w:cs="Arial"/>
          <w:b/>
          <w:iCs/>
          <w:sz w:val="22"/>
          <w:szCs w:val="22"/>
        </w:rPr>
        <w:t>31</w:t>
      </w:r>
      <w:r w:rsidRPr="00AE4024">
        <w:rPr>
          <w:rFonts w:ascii="Arial" w:hAnsi="Arial" w:cs="Arial"/>
          <w:b/>
          <w:iCs/>
          <w:sz w:val="22"/>
          <w:szCs w:val="22"/>
        </w:rPr>
        <w:t>, 2022</w:t>
      </w:r>
    </w:p>
    <w:p w14:paraId="2DBAD291" w14:textId="4FC69045" w:rsidR="006D02B2" w:rsidRPr="00AE4024" w:rsidRDefault="006D02B2" w:rsidP="004673C2">
      <w:pPr>
        <w:pStyle w:val="BodyText"/>
        <w:ind w:left="567"/>
        <w:rPr>
          <w:sz w:val="21"/>
          <w:szCs w:val="22"/>
        </w:rPr>
      </w:pPr>
    </w:p>
    <w:p w14:paraId="732CCB08" w14:textId="4C8647DF" w:rsidR="006D02B2" w:rsidRPr="00AE4024" w:rsidRDefault="006D02B2" w:rsidP="004673C2">
      <w:pPr>
        <w:pStyle w:val="BodyText"/>
        <w:tabs>
          <w:tab w:val="left" w:pos="4140"/>
        </w:tabs>
        <w:spacing w:line="275" w:lineRule="exact"/>
        <w:ind w:left="567"/>
        <w:rPr>
          <w:sz w:val="22"/>
          <w:szCs w:val="22"/>
        </w:rPr>
      </w:pPr>
      <w:r w:rsidRPr="00AE4024">
        <w:rPr>
          <w:sz w:val="22"/>
          <w:szCs w:val="22"/>
        </w:rPr>
        <w:t>9:00A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12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Training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time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available</w:t>
      </w:r>
    </w:p>
    <w:p w14:paraId="1273ED9B" w14:textId="77777777" w:rsidR="003F1E48" w:rsidRPr="00AE4024" w:rsidRDefault="003F1E48" w:rsidP="004673C2">
      <w:pPr>
        <w:pStyle w:val="BodyText"/>
        <w:tabs>
          <w:tab w:val="left" w:pos="4140"/>
        </w:tabs>
        <w:spacing w:line="275" w:lineRule="exact"/>
        <w:ind w:left="567"/>
        <w:rPr>
          <w:sz w:val="22"/>
          <w:szCs w:val="22"/>
        </w:rPr>
      </w:pPr>
    </w:p>
    <w:p w14:paraId="1875E141" w14:textId="04D46DB6" w:rsidR="006D02B2" w:rsidRPr="00AE4024" w:rsidRDefault="006D02B2" w:rsidP="004673C2">
      <w:pPr>
        <w:pStyle w:val="BodyText"/>
        <w:spacing w:line="20" w:lineRule="exact"/>
        <w:ind w:left="567"/>
        <w:rPr>
          <w:sz w:val="2"/>
          <w:szCs w:val="22"/>
        </w:rPr>
      </w:pPr>
      <w:r w:rsidRPr="00AE4024">
        <w:rPr>
          <w:noProof/>
          <w:sz w:val="2"/>
          <w:szCs w:val="22"/>
        </w:rPr>
        <mc:AlternateContent>
          <mc:Choice Requires="wpg">
            <w:drawing>
              <wp:inline distT="0" distB="0" distL="0" distR="0" wp14:anchorId="5B15331B" wp14:editId="0D014583">
                <wp:extent cx="5523865" cy="6350"/>
                <wp:effectExtent l="635" t="1905" r="0" b="127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23865" cy="6350"/>
                          <a:chOff x="0" y="0"/>
                          <a:chExt cx="8699" cy="10"/>
                        </a:xfrm>
                      </wpg:grpSpPr>
                      <wps:wsp>
                        <wps:cNvPr id="18" name="docshape6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699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EBBCAA" id="Group 17" o:spid="_x0000_s1026" style="width:434.95pt;height:.5pt;mso-position-horizontal-relative:char;mso-position-vertical-relative:line" coordsize="86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">
                <v:rect id="docshape67" o:spid="_x0000_s1027" style="position:absolute;width:8699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SJk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IGVX2QAPf8HAAD//wMAUEsBAi0AFAAGAAgAAAAhANvh9svuAAAAhQEAABMAAAAAAAAA&#10;AAAAAAAAAAAAAFtDb250ZW50X1R5cGVzXS54bWxQSwECLQAUAAYACAAAACEAWvQsW78AAAAVAQAA&#10;CwAAAAAAAAAAAAAAAAAfAQAAX3JlbHMvLnJlbHNQSwECLQAUAAYACAAAACEAV9kiZM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3195498F" w14:textId="6EDF3EB9" w:rsidR="003F1E48" w:rsidRPr="00AE4024" w:rsidRDefault="003F1E48" w:rsidP="004673C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ind w:left="567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Friday, </w:t>
      </w:r>
      <w:r w:rsidR="002251C7">
        <w:rPr>
          <w:rFonts w:ascii="Arial" w:hAnsi="Arial" w:cs="Arial"/>
          <w:b/>
          <w:iCs/>
          <w:sz w:val="22"/>
          <w:szCs w:val="22"/>
        </w:rPr>
        <w:t xml:space="preserve">April </w:t>
      </w:r>
      <w:r w:rsidRPr="00AE4024">
        <w:rPr>
          <w:rFonts w:ascii="Arial" w:hAnsi="Arial" w:cs="Arial"/>
          <w:b/>
          <w:iCs/>
          <w:sz w:val="22"/>
          <w:szCs w:val="22"/>
        </w:rPr>
        <w:t>1, 2022</w:t>
      </w:r>
    </w:p>
    <w:p w14:paraId="7D4F2B17" w14:textId="1D192CCA" w:rsidR="006D02B2" w:rsidRPr="00AE4024" w:rsidRDefault="006D02B2" w:rsidP="004673C2">
      <w:pPr>
        <w:pStyle w:val="BodyText"/>
        <w:spacing w:before="10"/>
        <w:ind w:left="567"/>
        <w:rPr>
          <w:sz w:val="21"/>
          <w:szCs w:val="22"/>
        </w:rPr>
      </w:pPr>
    </w:p>
    <w:p w14:paraId="6134FF33" w14:textId="72A1977C" w:rsidR="006D02B2" w:rsidRPr="00AE4024" w:rsidRDefault="006D02B2" w:rsidP="004673C2">
      <w:pPr>
        <w:pStyle w:val="BodyText"/>
        <w:tabs>
          <w:tab w:val="left" w:pos="4140"/>
        </w:tabs>
        <w:spacing w:line="274" w:lineRule="exact"/>
        <w:ind w:left="567"/>
        <w:rPr>
          <w:sz w:val="22"/>
          <w:szCs w:val="22"/>
        </w:rPr>
      </w:pPr>
      <w:r w:rsidRPr="00AE4024">
        <w:rPr>
          <w:sz w:val="22"/>
          <w:szCs w:val="22"/>
        </w:rPr>
        <w:t>9:00A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12:00P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Training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time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available</w:t>
      </w:r>
    </w:p>
    <w:p w14:paraId="3C3D775E" w14:textId="77777777" w:rsidR="003F1E48" w:rsidRPr="00AE4024" w:rsidRDefault="003F1E48" w:rsidP="004673C2">
      <w:pPr>
        <w:pStyle w:val="BodyText"/>
        <w:tabs>
          <w:tab w:val="left" w:pos="4140"/>
        </w:tabs>
        <w:spacing w:line="274" w:lineRule="exact"/>
        <w:ind w:left="567"/>
        <w:rPr>
          <w:sz w:val="22"/>
          <w:szCs w:val="22"/>
        </w:rPr>
      </w:pPr>
    </w:p>
    <w:p w14:paraId="492F2C75" w14:textId="59C19F65" w:rsidR="006D02B2" w:rsidRPr="00AE4024" w:rsidRDefault="006D02B2" w:rsidP="004673C2">
      <w:pPr>
        <w:pStyle w:val="BodyText"/>
        <w:spacing w:line="20" w:lineRule="exact"/>
        <w:ind w:left="567"/>
        <w:rPr>
          <w:sz w:val="2"/>
          <w:szCs w:val="22"/>
        </w:rPr>
      </w:pPr>
      <w:r w:rsidRPr="00AE4024">
        <w:rPr>
          <w:noProof/>
          <w:sz w:val="2"/>
          <w:szCs w:val="22"/>
        </w:rPr>
        <mc:AlternateContent>
          <mc:Choice Requires="wpg">
            <w:drawing>
              <wp:inline distT="0" distB="0" distL="0" distR="0" wp14:anchorId="2B397AF8" wp14:editId="60272BA1">
                <wp:extent cx="5523865" cy="6350"/>
                <wp:effectExtent l="635" t="3810" r="0" b="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23865" cy="6350"/>
                          <a:chOff x="0" y="0"/>
                          <a:chExt cx="8699" cy="10"/>
                        </a:xfrm>
                      </wpg:grpSpPr>
                      <wps:wsp>
                        <wps:cNvPr id="10" name="docshape7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699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B59C58" id="Group 9" o:spid="_x0000_s1026" style="width:434.95pt;height:.5pt;mso-position-horizontal-relative:char;mso-position-vertical-relative:line" coordsize="86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">
                <v:rect id="docshape73" o:spid="_x0000_s1027" style="position:absolute;width:8699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3F63CC4E" w14:textId="51379E4B" w:rsidR="003F1E48" w:rsidRPr="00AE4024" w:rsidRDefault="003F1E48" w:rsidP="004673C2">
      <w:pPr>
        <w:pBdr>
          <w:top w:val="single" w:sz="4" w:space="1" w:color="auto"/>
          <w:bottom w:val="single" w:sz="4" w:space="1" w:color="auto"/>
        </w:pBdr>
        <w:shd w:val="clear" w:color="auto" w:fill="BFBFBF" w:themeFill="background1" w:themeFillShade="BF"/>
        <w:autoSpaceDE w:val="0"/>
        <w:autoSpaceDN w:val="0"/>
        <w:adjustRightInd w:val="0"/>
        <w:ind w:left="567"/>
        <w:contextualSpacing/>
        <w:outlineLvl w:val="0"/>
        <w:rPr>
          <w:rFonts w:ascii="Arial" w:hAnsi="Arial" w:cs="Arial"/>
          <w:b/>
          <w:iCs/>
          <w:sz w:val="22"/>
          <w:szCs w:val="22"/>
        </w:rPr>
      </w:pPr>
      <w:r w:rsidRPr="00AE4024">
        <w:rPr>
          <w:rFonts w:ascii="Arial" w:hAnsi="Arial" w:cs="Arial"/>
          <w:b/>
          <w:iCs/>
          <w:sz w:val="22"/>
          <w:szCs w:val="22"/>
        </w:rPr>
        <w:t xml:space="preserve">Saturday, </w:t>
      </w:r>
      <w:r w:rsidR="002251C7">
        <w:rPr>
          <w:rFonts w:ascii="Arial" w:hAnsi="Arial" w:cs="Arial"/>
          <w:b/>
          <w:iCs/>
          <w:sz w:val="22"/>
          <w:szCs w:val="22"/>
        </w:rPr>
        <w:t xml:space="preserve">April </w:t>
      </w:r>
      <w:r w:rsidRPr="00AE4024">
        <w:rPr>
          <w:rFonts w:ascii="Arial" w:hAnsi="Arial" w:cs="Arial"/>
          <w:b/>
          <w:iCs/>
          <w:sz w:val="22"/>
          <w:szCs w:val="22"/>
        </w:rPr>
        <w:t>2, 2022</w:t>
      </w:r>
    </w:p>
    <w:p w14:paraId="31C951AE" w14:textId="252DCCE8" w:rsidR="006D02B2" w:rsidRPr="00AE4024" w:rsidRDefault="006D02B2" w:rsidP="004673C2">
      <w:pPr>
        <w:pStyle w:val="BodyText"/>
        <w:spacing w:before="7"/>
        <w:ind w:left="567"/>
        <w:rPr>
          <w:sz w:val="21"/>
          <w:szCs w:val="22"/>
        </w:rPr>
      </w:pPr>
    </w:p>
    <w:p w14:paraId="63F23987" w14:textId="77777777" w:rsidR="006D02B2" w:rsidRDefault="006D02B2" w:rsidP="004673C2">
      <w:pPr>
        <w:pStyle w:val="BodyText"/>
        <w:tabs>
          <w:tab w:val="left" w:pos="4140"/>
        </w:tabs>
        <w:spacing w:line="275" w:lineRule="exact"/>
        <w:ind w:left="567"/>
        <w:rPr>
          <w:sz w:val="22"/>
          <w:szCs w:val="22"/>
        </w:rPr>
      </w:pPr>
      <w:r w:rsidRPr="00AE4024">
        <w:rPr>
          <w:sz w:val="22"/>
          <w:szCs w:val="22"/>
        </w:rPr>
        <w:t>9:00A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–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10:30AM</w:t>
      </w:r>
      <w:r w:rsidRPr="00AE4024">
        <w:rPr>
          <w:sz w:val="22"/>
          <w:szCs w:val="22"/>
        </w:rPr>
        <w:tab/>
      </w:r>
      <w:r w:rsidR="003F1E48" w:rsidRPr="00AE4024">
        <w:rPr>
          <w:sz w:val="22"/>
          <w:szCs w:val="22"/>
        </w:rPr>
        <w:tab/>
      </w:r>
      <w:r w:rsidRPr="00AE4024">
        <w:rPr>
          <w:sz w:val="22"/>
          <w:szCs w:val="22"/>
        </w:rPr>
        <w:t>Training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time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availa</w:t>
      </w:r>
      <w:r w:rsidR="00AE4024">
        <w:rPr>
          <w:sz w:val="22"/>
          <w:szCs w:val="22"/>
        </w:rPr>
        <w:t>ble</w:t>
      </w:r>
    </w:p>
    <w:p w14:paraId="0AE13728" w14:textId="77777777" w:rsidR="00B43422" w:rsidRDefault="00B43422" w:rsidP="00B43422">
      <w:pPr>
        <w:pStyle w:val="BodyText"/>
        <w:tabs>
          <w:tab w:val="left" w:pos="4140"/>
        </w:tabs>
        <w:spacing w:line="275" w:lineRule="exact"/>
      </w:pPr>
    </w:p>
    <w:p w14:paraId="7D0DB0FA" w14:textId="77777777" w:rsidR="00B43422" w:rsidRDefault="00B43422" w:rsidP="00B43422"/>
    <w:p w14:paraId="114B508C" w14:textId="77777777" w:rsidR="00B43422" w:rsidRPr="00885A6C" w:rsidRDefault="00B43422" w:rsidP="00B43422">
      <w:pPr>
        <w:pBdr>
          <w:left w:val="single" w:sz="4" w:space="4" w:color="auto"/>
          <w:bottom w:val="single" w:sz="4" w:space="1" w:color="auto"/>
        </w:pBdr>
        <w:ind w:left="142" w:right="168"/>
        <w:outlineLvl w:val="0"/>
        <w:rPr>
          <w:rFonts w:ascii="Arial" w:hAnsi="Arial" w:cs="Arial"/>
          <w:b/>
          <w:sz w:val="28"/>
          <w:szCs w:val="28"/>
          <w:highlight w:val="yellow"/>
        </w:rPr>
      </w:pPr>
      <w:r>
        <w:rPr>
          <w:rFonts w:ascii="Arial" w:hAnsi="Arial" w:cs="Arial"/>
          <w:b/>
          <w:color w:val="E81628"/>
          <w:sz w:val="28"/>
          <w:szCs w:val="28"/>
        </w:rPr>
        <w:t>5</w:t>
      </w:r>
      <w:r w:rsidRPr="00D82FC0">
        <w:rPr>
          <w:rFonts w:ascii="Arial" w:hAnsi="Arial" w:cs="Arial"/>
          <w:b/>
          <w:color w:val="E81628"/>
          <w:sz w:val="28"/>
          <w:szCs w:val="28"/>
        </w:rPr>
        <w:t>.</w:t>
      </w:r>
      <w:r w:rsidRPr="00D82FC0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ab/>
        <w:t>COVID-19 HEALTH &amp; SAFETY</w:t>
      </w:r>
    </w:p>
    <w:p w14:paraId="115DC9BA" w14:textId="77777777" w:rsidR="00B43422" w:rsidRDefault="00B43422" w:rsidP="00B43422">
      <w:pPr>
        <w:rPr>
          <w:rFonts w:ascii="Arial" w:hAnsi="Arial" w:cs="Arial"/>
          <w:b/>
          <w:iCs/>
        </w:rPr>
      </w:pPr>
    </w:p>
    <w:p w14:paraId="5610A741" w14:textId="77777777" w:rsidR="00B43422" w:rsidRPr="00AB44EA" w:rsidRDefault="00B43422" w:rsidP="00B43422">
      <w:pPr>
        <w:pStyle w:val="ListParagraph"/>
        <w:numPr>
          <w:ilvl w:val="0"/>
          <w:numId w:val="28"/>
        </w:numPr>
        <w:rPr>
          <w:rFonts w:ascii="Arial" w:hAnsi="Arial" w:cs="Arial"/>
          <w:b/>
          <w:iCs/>
        </w:rPr>
      </w:pPr>
      <w:r w:rsidRPr="00310F46">
        <w:rPr>
          <w:rFonts w:ascii="Arial" w:hAnsi="Arial" w:cs="Arial"/>
          <w:b/>
          <w:iCs/>
        </w:rPr>
        <w:t>U SPORTS COVID-19 Vaccination Requirement</w:t>
      </w:r>
      <w:r>
        <w:rPr>
          <w:rFonts w:ascii="Arial" w:hAnsi="Arial" w:cs="Arial"/>
          <w:b/>
          <w:iCs/>
        </w:rPr>
        <w:br/>
      </w:r>
      <w:r>
        <w:rPr>
          <w:rFonts w:ascii="Arial" w:hAnsi="Arial" w:cs="Arial"/>
          <w:b/>
          <w:iCs/>
        </w:rPr>
        <w:br/>
      </w:r>
      <w:r>
        <w:rPr>
          <w:rFonts w:ascii="Arial" w:hAnsi="Arial" w:cs="Arial"/>
          <w:color w:val="000000"/>
          <w:sz w:val="21"/>
          <w:szCs w:val="21"/>
        </w:rPr>
        <w:t>Prior to arrival at any U SPORTS National Championship event (inclusive of any ancillary events) a</w:t>
      </w:r>
      <w:r w:rsidRPr="00310F46">
        <w:rPr>
          <w:rFonts w:ascii="Arial" w:hAnsi="Arial" w:cs="Arial"/>
          <w:color w:val="000000"/>
          <w:sz w:val="21"/>
          <w:szCs w:val="21"/>
        </w:rPr>
        <w:t xml:space="preserve">ll participants (student-athletes, coaches, team support staff, athletic therapists/team medical staff, officials, </w:t>
      </w:r>
      <w:r w:rsidRPr="00310F46">
        <w:rPr>
          <w:rFonts w:ascii="Arial" w:hAnsi="Arial" w:cs="Arial"/>
          <w:color w:val="000000"/>
          <w:sz w:val="21"/>
          <w:szCs w:val="21"/>
        </w:rPr>
        <w:lastRenderedPageBreak/>
        <w:t>event staff, technical delegates, event medical staff and travelling team delegates) must either:</w:t>
      </w:r>
    </w:p>
    <w:p w14:paraId="57ED5BC7" w14:textId="77777777" w:rsidR="00B43422" w:rsidRPr="00AB44EA" w:rsidRDefault="00B43422" w:rsidP="00B43422">
      <w:pPr>
        <w:numPr>
          <w:ilvl w:val="0"/>
          <w:numId w:val="26"/>
        </w:numPr>
        <w:ind w:left="132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Be fully vaccinated (14 days after their second dose of a two-dose, or their only dose of a one-dose, Health Canada approved COVID-19 vaccine series); </w:t>
      </w:r>
      <w:r>
        <w:rPr>
          <w:rFonts w:ascii="Arial" w:hAnsi="Arial" w:cs="Arial"/>
          <w:b/>
          <w:bCs/>
          <w:color w:val="000000"/>
          <w:sz w:val="21"/>
          <w:szCs w:val="21"/>
        </w:rPr>
        <w:t>OR</w:t>
      </w:r>
    </w:p>
    <w:p w14:paraId="47E6C21A" w14:textId="77777777" w:rsidR="00B43422" w:rsidRDefault="00B43422" w:rsidP="00B43422">
      <w:pPr>
        <w:numPr>
          <w:ilvl w:val="0"/>
          <w:numId w:val="27"/>
        </w:numPr>
        <w:ind w:left="132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Provide a valid basis for an accommodation (i.e., a reason which falls within a protected ground of discrimination under applicable human rights legislation)</w:t>
      </w:r>
    </w:p>
    <w:p w14:paraId="7AB12CFE" w14:textId="77777777" w:rsidR="00B43422" w:rsidRDefault="00B43422" w:rsidP="00B43422">
      <w:pPr>
        <w:rPr>
          <w:rFonts w:ascii="Arial" w:hAnsi="Arial" w:cs="Arial"/>
          <w:color w:val="000000"/>
          <w:sz w:val="21"/>
          <w:szCs w:val="21"/>
        </w:rPr>
      </w:pPr>
    </w:p>
    <w:p w14:paraId="7A180C66" w14:textId="77777777" w:rsidR="00B43422" w:rsidRDefault="00B43422" w:rsidP="00B43422">
      <w:pPr>
        <w:pStyle w:val="ListParagraph"/>
        <w:numPr>
          <w:ilvl w:val="0"/>
          <w:numId w:val="28"/>
        </w:numPr>
        <w:rPr>
          <w:rFonts w:ascii="Arial" w:hAnsi="Arial" w:cs="Arial"/>
          <w:color w:val="000000"/>
          <w:sz w:val="21"/>
          <w:szCs w:val="21"/>
        </w:rPr>
      </w:pPr>
      <w:r w:rsidRPr="00310F46">
        <w:rPr>
          <w:rFonts w:ascii="Arial" w:hAnsi="Arial" w:cs="Arial"/>
          <w:b/>
          <w:bCs/>
          <w:color w:val="000000"/>
          <w:sz w:val="21"/>
          <w:szCs w:val="21"/>
        </w:rPr>
        <w:t>Health &amp; Safety Protocols</w:t>
      </w:r>
      <w:r>
        <w:rPr>
          <w:rFonts w:ascii="Arial" w:hAnsi="Arial" w:cs="Arial"/>
          <w:b/>
          <w:bCs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  <w:t>More information to follow in the coming weeks.</w:t>
      </w:r>
      <w:r>
        <w:rPr>
          <w:rFonts w:ascii="Arial" w:hAnsi="Arial" w:cs="Arial"/>
          <w:color w:val="000000"/>
          <w:sz w:val="21"/>
          <w:szCs w:val="21"/>
        </w:rPr>
        <w:br/>
      </w:r>
    </w:p>
    <w:p w14:paraId="07A09646" w14:textId="77777777" w:rsidR="00B43422" w:rsidRPr="00310F46" w:rsidRDefault="00B43422" w:rsidP="00B43422">
      <w:pPr>
        <w:pStyle w:val="ListParagraph"/>
        <w:numPr>
          <w:ilvl w:val="0"/>
          <w:numId w:val="28"/>
        </w:numPr>
        <w:rPr>
          <w:rFonts w:ascii="Arial" w:hAnsi="Arial" w:cs="Arial"/>
          <w:color w:val="000000"/>
          <w:sz w:val="21"/>
          <w:szCs w:val="21"/>
        </w:rPr>
      </w:pPr>
      <w:r w:rsidRPr="00AB44EA">
        <w:rPr>
          <w:rFonts w:ascii="Arial" w:hAnsi="Arial" w:cs="Arial"/>
          <w:b/>
          <w:bCs/>
          <w:color w:val="000000"/>
          <w:sz w:val="21"/>
          <w:szCs w:val="21"/>
        </w:rPr>
        <w:t>Pre-Championship Meeting</w:t>
      </w:r>
      <w:r>
        <w:rPr>
          <w:rFonts w:ascii="Arial" w:hAnsi="Arial" w:cs="Arial"/>
          <w:b/>
          <w:bCs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  <w:t>U SPORTS and the Host Committee will hold a virtual meeting with all participating institutions regarding COVID-19 Health and Safety Protocols at the National Championship ahead of participants arrival to the Championship.</w:t>
      </w:r>
    </w:p>
    <w:p w14:paraId="55F7E10D" w14:textId="0EA5D4CB" w:rsidR="00B43422" w:rsidRPr="003F1E48" w:rsidRDefault="00B43422" w:rsidP="00B43422">
      <w:pPr>
        <w:pStyle w:val="BodyText"/>
        <w:tabs>
          <w:tab w:val="left" w:pos="4140"/>
        </w:tabs>
        <w:spacing w:line="275" w:lineRule="exact"/>
        <w:sectPr w:rsidR="00B43422" w:rsidRPr="003F1E48" w:rsidSect="004D31C0">
          <w:pgSz w:w="12240" w:h="15840"/>
          <w:pgMar w:top="1378" w:right="1068" w:bottom="1660" w:left="540" w:header="306" w:footer="567" w:gutter="0"/>
          <w:cols w:space="720"/>
          <w:docGrid w:linePitch="326"/>
        </w:sectPr>
      </w:pPr>
    </w:p>
    <w:p w14:paraId="454FBC1E" w14:textId="77777777" w:rsidR="00885A6C" w:rsidRPr="002E29F1" w:rsidRDefault="00885A6C" w:rsidP="00AE4024">
      <w:pPr>
        <w:ind w:right="443" w:firstLine="567"/>
        <w:contextualSpacing/>
        <w:outlineLvl w:val="0"/>
        <w:rPr>
          <w:rFonts w:ascii="Arial" w:hAnsi="Arial" w:cs="Arial"/>
          <w:sz w:val="60"/>
          <w:szCs w:val="60"/>
        </w:rPr>
      </w:pPr>
      <w:r w:rsidRPr="002E29F1">
        <w:rPr>
          <w:rFonts w:ascii="Arial" w:hAnsi="Arial" w:cs="Arial"/>
          <w:sz w:val="60"/>
          <w:szCs w:val="60"/>
        </w:rPr>
        <w:lastRenderedPageBreak/>
        <w:t>SECTION 2</w:t>
      </w:r>
    </w:p>
    <w:p w14:paraId="1EF0A0FE" w14:textId="77777777" w:rsidR="00885A6C" w:rsidRPr="002E29F1" w:rsidRDefault="00AA2F23" w:rsidP="004673C2">
      <w:pPr>
        <w:ind w:left="567" w:right="443"/>
        <w:contextualSpacing/>
        <w:rPr>
          <w:rFonts w:ascii="Arial" w:hAnsi="Arial" w:cs="Arial"/>
          <w:b/>
          <w:sz w:val="60"/>
          <w:szCs w:val="60"/>
        </w:rPr>
      </w:pPr>
      <w:r>
        <w:rPr>
          <w:rFonts w:ascii="Arial" w:hAnsi="Arial" w:cs="Arial"/>
          <w:b/>
          <w:sz w:val="60"/>
          <w:szCs w:val="60"/>
        </w:rPr>
        <w:t>PARTICIPATING TEAMS</w:t>
      </w:r>
      <w:r w:rsidR="00AE0121">
        <w:rPr>
          <w:rFonts w:ascii="Arial" w:hAnsi="Arial" w:cs="Arial"/>
          <w:b/>
          <w:sz w:val="60"/>
          <w:szCs w:val="60"/>
        </w:rPr>
        <w:t xml:space="preserve"> INFORMATION</w:t>
      </w:r>
    </w:p>
    <w:p w14:paraId="750FA2D0" w14:textId="3EED4367" w:rsidR="00D02CAA" w:rsidRDefault="00D02CAA" w:rsidP="002D3C6F">
      <w:pPr>
        <w:spacing w:before="13"/>
        <w:ind w:right="443"/>
        <w:rPr>
          <w:rFonts w:ascii="Arial" w:hAnsi="Arial" w:cs="Arial"/>
          <w:sz w:val="20"/>
          <w:szCs w:val="20"/>
        </w:rPr>
      </w:pPr>
    </w:p>
    <w:p w14:paraId="045979C2" w14:textId="77A0C657" w:rsidR="002D3C6F" w:rsidRDefault="002D3C6F" w:rsidP="004673C2">
      <w:pPr>
        <w:spacing w:before="13"/>
        <w:ind w:left="567" w:right="443"/>
        <w:rPr>
          <w:rFonts w:ascii="Arial" w:hAnsi="Arial" w:cs="Arial"/>
          <w:sz w:val="20"/>
          <w:szCs w:val="20"/>
        </w:rPr>
      </w:pPr>
    </w:p>
    <w:p w14:paraId="6DE5E0A7" w14:textId="26E859FC" w:rsidR="002D3C6F" w:rsidRDefault="002D3C6F" w:rsidP="004673C2">
      <w:pPr>
        <w:spacing w:before="13"/>
        <w:ind w:left="567" w:right="443"/>
        <w:rPr>
          <w:rFonts w:ascii="Arial" w:hAnsi="Arial" w:cs="Arial"/>
          <w:sz w:val="20"/>
          <w:szCs w:val="20"/>
        </w:rPr>
      </w:pPr>
    </w:p>
    <w:p w14:paraId="3AD0E101" w14:textId="77777777" w:rsidR="002D3C6F" w:rsidRPr="002D3C6F" w:rsidRDefault="002D3C6F" w:rsidP="004673C2">
      <w:pPr>
        <w:spacing w:before="13"/>
        <w:ind w:left="567" w:right="443"/>
        <w:rPr>
          <w:rFonts w:ascii="Arial" w:hAnsi="Arial" w:cs="Arial"/>
          <w:b/>
          <w:bCs/>
          <w:sz w:val="20"/>
          <w:szCs w:val="20"/>
        </w:rPr>
      </w:pPr>
    </w:p>
    <w:p w14:paraId="5AA7BFBC" w14:textId="61DEA655" w:rsidR="00885A6C" w:rsidRPr="002D3C6F" w:rsidRDefault="005D798B" w:rsidP="004673C2">
      <w:pPr>
        <w:pBdr>
          <w:left w:val="single" w:sz="4" w:space="4" w:color="auto"/>
          <w:bottom w:val="single" w:sz="4" w:space="1" w:color="auto"/>
        </w:pBdr>
        <w:ind w:left="567" w:right="443"/>
        <w:rPr>
          <w:rFonts w:ascii="Arial" w:hAnsi="Arial" w:cs="Arial"/>
          <w:b/>
          <w:bCs/>
          <w:sz w:val="28"/>
          <w:szCs w:val="28"/>
        </w:rPr>
      </w:pPr>
      <w:r w:rsidRPr="002D3C6F">
        <w:rPr>
          <w:rFonts w:ascii="Arial" w:hAnsi="Arial" w:cs="Arial"/>
          <w:b/>
          <w:bCs/>
          <w:color w:val="E81628"/>
          <w:sz w:val="28"/>
          <w:szCs w:val="28"/>
        </w:rPr>
        <w:t>1</w:t>
      </w:r>
      <w:r w:rsidR="002D3C6F" w:rsidRPr="002D3C6F">
        <w:rPr>
          <w:rFonts w:ascii="Arial" w:hAnsi="Arial" w:cs="Arial"/>
          <w:b/>
          <w:bCs/>
          <w:color w:val="E81628"/>
          <w:sz w:val="28"/>
          <w:szCs w:val="28"/>
        </w:rPr>
        <w:t>.(A)</w:t>
      </w:r>
      <w:r w:rsidR="002D3C6F" w:rsidRPr="002D3C6F">
        <w:rPr>
          <w:rFonts w:ascii="Arial" w:hAnsi="Arial" w:cs="Arial"/>
          <w:b/>
          <w:bCs/>
          <w:sz w:val="28"/>
          <w:szCs w:val="28"/>
        </w:rPr>
        <w:t xml:space="preserve"> </w:t>
      </w:r>
      <w:r w:rsidR="002D3C6F" w:rsidRPr="002D3C6F">
        <w:rPr>
          <w:rFonts w:ascii="Arial" w:hAnsi="Arial" w:cs="Arial"/>
          <w:b/>
          <w:bCs/>
          <w:sz w:val="28"/>
          <w:szCs w:val="28"/>
        </w:rPr>
        <w:tab/>
      </w:r>
      <w:r w:rsidR="00885A6C" w:rsidRPr="002D3C6F">
        <w:rPr>
          <w:rFonts w:ascii="Arial" w:hAnsi="Arial" w:cs="Arial"/>
          <w:b/>
          <w:bCs/>
          <w:sz w:val="28"/>
          <w:szCs w:val="28"/>
        </w:rPr>
        <w:t xml:space="preserve"> </w:t>
      </w:r>
      <w:r w:rsidR="002D3C6F" w:rsidRPr="002D3C6F">
        <w:rPr>
          <w:rFonts w:ascii="Arial" w:hAnsi="Arial" w:cs="Arial"/>
          <w:b/>
          <w:bCs/>
          <w:sz w:val="28"/>
          <w:szCs w:val="28"/>
        </w:rPr>
        <w:t xml:space="preserve">PARTICIPATING TEAMS INFORMATION </w:t>
      </w:r>
      <w:r w:rsidR="00885A6C" w:rsidRPr="002D3C6F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3BFF319" w14:textId="35A001DE" w:rsidR="00D02CAA" w:rsidRDefault="00D02CAA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</w:rPr>
      </w:pPr>
    </w:p>
    <w:p w14:paraId="7A749296" w14:textId="65FDB9EC" w:rsidR="002D3C6F" w:rsidRDefault="002D3C6F" w:rsidP="00006694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</w:rPr>
      </w:pPr>
      <w:r w:rsidRPr="00A44EB4">
        <w:rPr>
          <w:rFonts w:ascii="Arial" w:hAnsi="Arial" w:cs="Arial"/>
          <w:b/>
          <w:highlight w:val="yellow"/>
        </w:rPr>
        <w:t>Please complete th</w:t>
      </w:r>
      <w:r w:rsidR="00B83DC1" w:rsidRPr="00A44EB4">
        <w:rPr>
          <w:rFonts w:ascii="Arial" w:hAnsi="Arial" w:cs="Arial"/>
          <w:b/>
          <w:highlight w:val="yellow"/>
        </w:rPr>
        <w:t>is Microsoft Office online form</w:t>
      </w:r>
      <w:r w:rsidR="00DB3307" w:rsidRPr="00A44EB4">
        <w:rPr>
          <w:rFonts w:ascii="Arial" w:hAnsi="Arial" w:cs="Arial"/>
          <w:b/>
          <w:highlight w:val="yellow"/>
        </w:rPr>
        <w:t xml:space="preserve"> for the host organizing committee</w:t>
      </w:r>
      <w:r w:rsidR="00377215" w:rsidRPr="00A44EB4">
        <w:rPr>
          <w:rFonts w:ascii="Arial" w:hAnsi="Arial" w:cs="Arial"/>
          <w:b/>
          <w:highlight w:val="yellow"/>
        </w:rPr>
        <w:t xml:space="preserve"> no later than </w:t>
      </w:r>
      <w:r w:rsidR="00CB2D62" w:rsidRPr="00A44EB4">
        <w:rPr>
          <w:rFonts w:ascii="Arial" w:hAnsi="Arial" w:cs="Arial"/>
          <w:b/>
          <w:highlight w:val="yellow"/>
        </w:rPr>
        <w:t>Tuesday, March 2</w:t>
      </w:r>
      <w:r w:rsidR="006A4443" w:rsidRPr="00A44EB4">
        <w:rPr>
          <w:rFonts w:ascii="Arial" w:hAnsi="Arial" w:cs="Arial"/>
          <w:b/>
          <w:highlight w:val="yellow"/>
        </w:rPr>
        <w:t>2</w:t>
      </w:r>
      <w:r w:rsidR="00DB3307" w:rsidRPr="006A4443">
        <w:rPr>
          <w:rFonts w:ascii="Arial" w:hAnsi="Arial" w:cs="Arial"/>
          <w:b/>
        </w:rPr>
        <w:t xml:space="preserve">: </w:t>
      </w:r>
      <w:hyperlink r:id="rId38" w:history="1">
        <w:r w:rsidR="00006694" w:rsidRPr="00EB788D">
          <w:rPr>
            <w:rStyle w:val="Hyperlink"/>
            <w:rFonts w:ascii="Arial" w:hAnsi="Arial" w:cs="Arial"/>
            <w:b/>
          </w:rPr>
          <w:t>https://forms.office.com/r/5sHJySisaF</w:t>
        </w:r>
      </w:hyperlink>
      <w:r w:rsidR="00377215">
        <w:rPr>
          <w:rFonts w:ascii="Arial" w:hAnsi="Arial" w:cs="Arial"/>
          <w:b/>
        </w:rPr>
        <w:t xml:space="preserve"> </w:t>
      </w:r>
    </w:p>
    <w:p w14:paraId="5E54F3F6" w14:textId="03D1405A" w:rsidR="002D3C6F" w:rsidRDefault="002D3C6F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</w:rPr>
      </w:pPr>
    </w:p>
    <w:p w14:paraId="0D9E6B87" w14:textId="327D0B6B" w:rsidR="00377215" w:rsidRPr="00377215" w:rsidRDefault="00377215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Cs/>
        </w:rPr>
      </w:pPr>
      <w:r w:rsidRPr="00377215">
        <w:rPr>
          <w:rFonts w:ascii="Arial" w:hAnsi="Arial" w:cs="Arial"/>
          <w:bCs/>
        </w:rPr>
        <w:t xml:space="preserve">Once the form has been submitted, if any of the information changes please contact </w:t>
      </w:r>
      <w:hyperlink r:id="rId39" w:history="1">
        <w:r w:rsidRPr="00377215">
          <w:rPr>
            <w:rStyle w:val="Hyperlink"/>
            <w:rFonts w:ascii="Arial" w:hAnsi="Arial" w:cs="Arial"/>
            <w:bCs/>
          </w:rPr>
          <w:t>kate.morrison@unb.ca</w:t>
        </w:r>
      </w:hyperlink>
      <w:r w:rsidR="00074F53">
        <w:rPr>
          <w:rFonts w:ascii="Arial" w:hAnsi="Arial" w:cs="Arial"/>
          <w:bCs/>
        </w:rPr>
        <w:t xml:space="preserve"> to update.</w:t>
      </w:r>
    </w:p>
    <w:p w14:paraId="191ECFE8" w14:textId="77777777" w:rsidR="00377215" w:rsidRDefault="00377215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</w:rPr>
      </w:pPr>
    </w:p>
    <w:p w14:paraId="750B8A88" w14:textId="77777777" w:rsidR="002D3C6F" w:rsidRDefault="002D3C6F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</w:rPr>
      </w:pPr>
    </w:p>
    <w:p w14:paraId="35C330C9" w14:textId="68039AE4" w:rsidR="002D3C6F" w:rsidRPr="006D1618" w:rsidRDefault="002D3C6F" w:rsidP="002D3C6F">
      <w:pPr>
        <w:pBdr>
          <w:left w:val="single" w:sz="4" w:space="4" w:color="auto"/>
          <w:bottom w:val="single" w:sz="4" w:space="1" w:color="auto"/>
        </w:pBdr>
        <w:ind w:left="567" w:right="443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color w:val="E81628"/>
          <w:sz w:val="28"/>
          <w:szCs w:val="28"/>
        </w:rPr>
        <w:t>1.(B)</w:t>
      </w:r>
      <w:r w:rsidRPr="006B1DD1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ANCILLARY EVENTS</w:t>
      </w:r>
      <w:r w:rsidRPr="006B1DD1">
        <w:rPr>
          <w:rFonts w:ascii="Arial" w:hAnsi="Arial" w:cs="Arial"/>
          <w:sz w:val="28"/>
          <w:szCs w:val="28"/>
        </w:rPr>
        <w:t xml:space="preserve"> </w:t>
      </w:r>
    </w:p>
    <w:p w14:paraId="2D3DC534" w14:textId="77777777" w:rsidR="002D3C6F" w:rsidRDefault="002D3C6F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</w:rPr>
      </w:pPr>
    </w:p>
    <w:p w14:paraId="70737127" w14:textId="2C255E7E" w:rsidR="005D798B" w:rsidRPr="00AE4024" w:rsidRDefault="005D798B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AE4024">
        <w:rPr>
          <w:rFonts w:ascii="Arial" w:hAnsi="Arial" w:cs="Arial"/>
          <w:b/>
          <w:sz w:val="22"/>
          <w:szCs w:val="22"/>
        </w:rPr>
        <w:t>A.</w:t>
      </w:r>
      <w:r w:rsidRPr="00AE4024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920FC8" w:rsidRPr="00AE4024">
        <w:rPr>
          <w:rFonts w:ascii="Arial" w:hAnsi="Arial" w:cs="Arial"/>
          <w:b/>
          <w:sz w:val="22"/>
          <w:szCs w:val="22"/>
          <w:u w:val="single"/>
        </w:rPr>
        <w:t xml:space="preserve">U SPORTS Awards </w:t>
      </w:r>
      <w:r w:rsidR="003F1E48" w:rsidRPr="00AE4024">
        <w:rPr>
          <w:rFonts w:ascii="Arial" w:hAnsi="Arial" w:cs="Arial"/>
          <w:b/>
          <w:sz w:val="22"/>
          <w:szCs w:val="22"/>
          <w:u w:val="single"/>
        </w:rPr>
        <w:t>(Season</w:t>
      </w:r>
      <w:r w:rsidR="004D31C0">
        <w:rPr>
          <w:rFonts w:ascii="Arial" w:hAnsi="Arial" w:cs="Arial"/>
          <w:b/>
          <w:sz w:val="22"/>
          <w:szCs w:val="22"/>
          <w:u w:val="single"/>
        </w:rPr>
        <w:t xml:space="preserve"> Awards</w:t>
      </w:r>
      <w:r w:rsidR="003F1E48" w:rsidRPr="00AE4024">
        <w:rPr>
          <w:rFonts w:ascii="Arial" w:hAnsi="Arial" w:cs="Arial"/>
          <w:b/>
          <w:sz w:val="22"/>
          <w:szCs w:val="22"/>
          <w:u w:val="single"/>
        </w:rPr>
        <w:t>)</w:t>
      </w:r>
    </w:p>
    <w:p w14:paraId="17C8C78D" w14:textId="15CBCE06" w:rsidR="005D798B" w:rsidRPr="00AE4024" w:rsidRDefault="005D798B" w:rsidP="004673C2">
      <w:pPr>
        <w:tabs>
          <w:tab w:val="left" w:pos="2980"/>
        </w:tabs>
        <w:spacing w:before="34"/>
        <w:ind w:left="567" w:right="443"/>
        <w:rPr>
          <w:rFonts w:ascii="Arial" w:hAnsi="Arial" w:cs="Arial"/>
          <w:b/>
          <w:sz w:val="22"/>
          <w:szCs w:val="22"/>
        </w:rPr>
      </w:pPr>
    </w:p>
    <w:p w14:paraId="46AB76EC" w14:textId="562C7590" w:rsidR="003F1E48" w:rsidRPr="005C6C89" w:rsidRDefault="004D31C0" w:rsidP="004673C2">
      <w:pPr>
        <w:tabs>
          <w:tab w:val="left" w:pos="2980"/>
        </w:tabs>
        <w:spacing w:before="34"/>
        <w:ind w:left="567" w:right="443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here</w:t>
      </w:r>
      <w:r w:rsidR="003F1E48" w:rsidRPr="00AE4024">
        <w:rPr>
          <w:rFonts w:ascii="Arial" w:hAnsi="Arial" w:cs="Arial"/>
          <w:bCs/>
          <w:sz w:val="22"/>
          <w:szCs w:val="22"/>
        </w:rPr>
        <w:t xml:space="preserve"> </w:t>
      </w:r>
      <w:r w:rsidR="003F1E48" w:rsidRPr="00AE4024">
        <w:rPr>
          <w:rFonts w:ascii="Arial" w:hAnsi="Arial" w:cs="Arial"/>
          <w:bCs/>
          <w:sz w:val="22"/>
          <w:szCs w:val="22"/>
          <w:u w:val="single"/>
        </w:rPr>
        <w:t>will not</w:t>
      </w:r>
      <w:r w:rsidR="003F1E48" w:rsidRPr="00AE4024">
        <w:rPr>
          <w:rFonts w:ascii="Arial" w:hAnsi="Arial" w:cs="Arial"/>
          <w:bCs/>
          <w:sz w:val="22"/>
          <w:szCs w:val="22"/>
        </w:rPr>
        <w:t xml:space="preserve"> be a formal function </w:t>
      </w:r>
      <w:r>
        <w:rPr>
          <w:rFonts w:ascii="Arial" w:hAnsi="Arial" w:cs="Arial"/>
          <w:bCs/>
          <w:sz w:val="22"/>
          <w:szCs w:val="22"/>
        </w:rPr>
        <w:t xml:space="preserve">to present the U SPORTS season awards </w:t>
      </w:r>
      <w:r w:rsidR="003F1E48" w:rsidRPr="00AE4024">
        <w:rPr>
          <w:rFonts w:ascii="Arial" w:hAnsi="Arial" w:cs="Arial"/>
          <w:bCs/>
          <w:sz w:val="22"/>
          <w:szCs w:val="22"/>
        </w:rPr>
        <w:t xml:space="preserve">at this championship.   Instead, these awards will be given out at the competition venue, on March </w:t>
      </w:r>
      <w:r w:rsidR="002251C7">
        <w:rPr>
          <w:rFonts w:ascii="Arial" w:hAnsi="Arial" w:cs="Arial"/>
          <w:bCs/>
          <w:sz w:val="22"/>
          <w:szCs w:val="22"/>
        </w:rPr>
        <w:t>31, April 1 &amp; 2</w:t>
      </w:r>
      <w:r w:rsidR="003F1E48" w:rsidRPr="00AE4024">
        <w:rPr>
          <w:rFonts w:ascii="Arial" w:hAnsi="Arial" w:cs="Arial"/>
          <w:bCs/>
          <w:sz w:val="22"/>
          <w:szCs w:val="22"/>
        </w:rPr>
        <w:t xml:space="preserve">.  A more detailed schedule of when these awards will be presented will be available </w:t>
      </w:r>
      <w:r>
        <w:rPr>
          <w:rFonts w:ascii="Arial" w:hAnsi="Arial" w:cs="Arial"/>
          <w:bCs/>
          <w:sz w:val="22"/>
          <w:szCs w:val="22"/>
        </w:rPr>
        <w:t>at the technical meeting</w:t>
      </w:r>
      <w:r w:rsidR="003F1E48" w:rsidRPr="00AE4024">
        <w:rPr>
          <w:rFonts w:ascii="Arial" w:hAnsi="Arial" w:cs="Arial"/>
          <w:bCs/>
          <w:sz w:val="22"/>
          <w:szCs w:val="22"/>
        </w:rPr>
        <w:t xml:space="preserve">.  </w:t>
      </w:r>
      <w:r w:rsidRPr="005C6C89">
        <w:rPr>
          <w:rFonts w:ascii="Arial" w:hAnsi="Arial" w:cs="Arial"/>
          <w:b/>
          <w:i/>
          <w:iCs/>
          <w:sz w:val="22"/>
          <w:szCs w:val="22"/>
        </w:rPr>
        <w:t xml:space="preserve">Please </w:t>
      </w:r>
      <w:proofErr w:type="gramStart"/>
      <w:r w:rsidRPr="005C6C89">
        <w:rPr>
          <w:rFonts w:ascii="Arial" w:hAnsi="Arial" w:cs="Arial"/>
          <w:b/>
          <w:i/>
          <w:iCs/>
          <w:sz w:val="22"/>
          <w:szCs w:val="22"/>
        </w:rPr>
        <w:t>note:</w:t>
      </w:r>
      <w:proofErr w:type="gramEnd"/>
      <w:r w:rsidR="006C3609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Pr="005C6C89">
        <w:rPr>
          <w:rFonts w:ascii="Arial" w:hAnsi="Arial" w:cs="Arial"/>
          <w:b/>
          <w:i/>
          <w:iCs/>
          <w:sz w:val="22"/>
          <w:szCs w:val="22"/>
        </w:rPr>
        <w:t>w</w:t>
      </w:r>
      <w:r w:rsidR="003F1E48" w:rsidRPr="005C6C89">
        <w:rPr>
          <w:rFonts w:ascii="Arial" w:hAnsi="Arial" w:cs="Arial"/>
          <w:b/>
          <w:i/>
          <w:iCs/>
          <w:sz w:val="22"/>
          <w:szCs w:val="22"/>
        </w:rPr>
        <w:t xml:space="preserve">inners will still </w:t>
      </w:r>
      <w:r w:rsidR="002539C8">
        <w:rPr>
          <w:rFonts w:ascii="Arial" w:hAnsi="Arial" w:cs="Arial"/>
          <w:b/>
          <w:i/>
          <w:iCs/>
          <w:sz w:val="22"/>
          <w:szCs w:val="22"/>
        </w:rPr>
        <w:t xml:space="preserve">be given </w:t>
      </w:r>
      <w:r w:rsidR="003F1E48" w:rsidRPr="005C6C89">
        <w:rPr>
          <w:rFonts w:ascii="Arial" w:hAnsi="Arial" w:cs="Arial"/>
          <w:b/>
          <w:i/>
          <w:iCs/>
          <w:sz w:val="22"/>
          <w:szCs w:val="22"/>
        </w:rPr>
        <w:t xml:space="preserve">the opportunity to speak following the presentation of their award. </w:t>
      </w:r>
      <w:r w:rsidRPr="005C6C89">
        <w:rPr>
          <w:rFonts w:ascii="Arial" w:hAnsi="Arial" w:cs="Arial"/>
          <w:b/>
          <w:i/>
          <w:iCs/>
          <w:sz w:val="22"/>
          <w:szCs w:val="22"/>
        </w:rPr>
        <w:t xml:space="preserve"> </w:t>
      </w:r>
    </w:p>
    <w:p w14:paraId="0E949690" w14:textId="77777777" w:rsidR="0043740C" w:rsidRPr="00AE4024" w:rsidRDefault="0043740C" w:rsidP="004673C2">
      <w:pPr>
        <w:tabs>
          <w:tab w:val="left" w:pos="2980"/>
        </w:tabs>
        <w:spacing w:before="34"/>
        <w:ind w:left="567" w:right="443"/>
        <w:rPr>
          <w:rFonts w:ascii="Arial" w:hAnsi="Arial" w:cs="Arial"/>
          <w:b/>
          <w:sz w:val="22"/>
          <w:szCs w:val="22"/>
          <w:highlight w:val="green"/>
        </w:rPr>
      </w:pPr>
    </w:p>
    <w:p w14:paraId="105EAA37" w14:textId="77777777" w:rsidR="002B05E4" w:rsidRPr="00AE4024" w:rsidRDefault="002B05E4" w:rsidP="004673C2">
      <w:pPr>
        <w:tabs>
          <w:tab w:val="left" w:pos="2980"/>
        </w:tabs>
        <w:spacing w:before="34"/>
        <w:ind w:left="567" w:right="443"/>
        <w:rPr>
          <w:rFonts w:ascii="Arial" w:hAnsi="Arial" w:cs="Arial"/>
          <w:b/>
          <w:sz w:val="22"/>
          <w:szCs w:val="22"/>
        </w:rPr>
      </w:pPr>
    </w:p>
    <w:p w14:paraId="438A57BF" w14:textId="427EFCEC" w:rsidR="005D798B" w:rsidRPr="00AE4024" w:rsidRDefault="005D798B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AE4024">
        <w:rPr>
          <w:rFonts w:ascii="Arial" w:hAnsi="Arial" w:cs="Arial"/>
          <w:b/>
          <w:sz w:val="22"/>
          <w:szCs w:val="22"/>
        </w:rPr>
        <w:t>B.</w:t>
      </w:r>
      <w:r w:rsidRPr="00AE4024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920FC8" w:rsidRPr="00AE4024">
        <w:rPr>
          <w:rFonts w:ascii="Arial" w:hAnsi="Arial" w:cs="Arial"/>
          <w:b/>
          <w:sz w:val="22"/>
          <w:szCs w:val="22"/>
          <w:u w:val="single"/>
        </w:rPr>
        <w:t>Championship Awards Presentation</w:t>
      </w:r>
    </w:p>
    <w:p w14:paraId="2D550FF5" w14:textId="77777777" w:rsidR="005D798B" w:rsidRPr="00AE4024" w:rsidRDefault="005D798B" w:rsidP="004673C2">
      <w:pPr>
        <w:tabs>
          <w:tab w:val="left" w:pos="2980"/>
        </w:tabs>
        <w:spacing w:before="34"/>
        <w:ind w:left="567" w:right="443"/>
        <w:rPr>
          <w:rFonts w:ascii="Arial" w:hAnsi="Arial" w:cs="Arial"/>
          <w:b/>
          <w:sz w:val="22"/>
          <w:szCs w:val="22"/>
        </w:rPr>
      </w:pPr>
    </w:p>
    <w:p w14:paraId="3351EE1D" w14:textId="4CC637B0" w:rsidR="005D798B" w:rsidRPr="00AE4024" w:rsidRDefault="005D798B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  <w:sz w:val="22"/>
          <w:szCs w:val="22"/>
        </w:rPr>
      </w:pPr>
      <w:r w:rsidRPr="00AE4024">
        <w:rPr>
          <w:rFonts w:ascii="Arial" w:hAnsi="Arial" w:cs="Arial"/>
          <w:b/>
          <w:sz w:val="22"/>
          <w:szCs w:val="22"/>
        </w:rPr>
        <w:t xml:space="preserve">Date: </w:t>
      </w:r>
      <w:r w:rsidR="002C19E3" w:rsidRPr="00AE4024">
        <w:rPr>
          <w:rFonts w:ascii="Arial" w:hAnsi="Arial" w:cs="Arial"/>
          <w:b/>
          <w:sz w:val="22"/>
          <w:szCs w:val="22"/>
        </w:rPr>
        <w:tab/>
      </w:r>
      <w:r w:rsidR="004475CD" w:rsidRPr="00AE4024">
        <w:rPr>
          <w:rFonts w:ascii="Arial" w:hAnsi="Arial" w:cs="Arial"/>
          <w:bCs/>
          <w:sz w:val="22"/>
          <w:szCs w:val="22"/>
        </w:rPr>
        <w:t xml:space="preserve">Saturday, </w:t>
      </w:r>
      <w:r w:rsidR="002251C7">
        <w:rPr>
          <w:rFonts w:ascii="Arial" w:hAnsi="Arial" w:cs="Arial"/>
          <w:bCs/>
          <w:sz w:val="22"/>
          <w:szCs w:val="22"/>
        </w:rPr>
        <w:t>April 2</w:t>
      </w:r>
      <w:r w:rsidR="004475CD" w:rsidRPr="00AE4024">
        <w:rPr>
          <w:rFonts w:ascii="Arial" w:hAnsi="Arial" w:cs="Arial"/>
          <w:bCs/>
          <w:sz w:val="22"/>
          <w:szCs w:val="22"/>
        </w:rPr>
        <w:t>, 2021</w:t>
      </w:r>
    </w:p>
    <w:p w14:paraId="5874152D" w14:textId="4762FD1F" w:rsidR="005D798B" w:rsidRPr="00AE4024" w:rsidRDefault="005D798B" w:rsidP="004673C2">
      <w:pPr>
        <w:tabs>
          <w:tab w:val="left" w:pos="2980"/>
        </w:tabs>
        <w:spacing w:before="34"/>
        <w:ind w:left="567" w:right="443"/>
        <w:outlineLvl w:val="0"/>
        <w:rPr>
          <w:rFonts w:ascii="Arial" w:hAnsi="Arial" w:cs="Arial"/>
          <w:b/>
          <w:sz w:val="22"/>
          <w:szCs w:val="22"/>
        </w:rPr>
      </w:pPr>
      <w:r w:rsidRPr="00AE4024">
        <w:rPr>
          <w:rFonts w:ascii="Arial" w:hAnsi="Arial" w:cs="Arial"/>
          <w:b/>
          <w:sz w:val="22"/>
          <w:szCs w:val="22"/>
        </w:rPr>
        <w:t xml:space="preserve">Site:  </w:t>
      </w:r>
      <w:r w:rsidR="00620ECA" w:rsidRPr="00AE4024">
        <w:rPr>
          <w:rFonts w:ascii="Arial" w:hAnsi="Arial" w:cs="Arial"/>
          <w:b/>
          <w:sz w:val="22"/>
          <w:szCs w:val="22"/>
        </w:rPr>
        <w:tab/>
      </w:r>
      <w:r w:rsidR="00920FC8" w:rsidRPr="00AE4024">
        <w:rPr>
          <w:rFonts w:ascii="Arial" w:hAnsi="Arial" w:cs="Arial"/>
          <w:bCs/>
          <w:sz w:val="22"/>
          <w:szCs w:val="22"/>
        </w:rPr>
        <w:t>Irving Oil Fieldhouse</w:t>
      </w:r>
      <w:r w:rsidR="004475CD" w:rsidRPr="00AE4024">
        <w:rPr>
          <w:rFonts w:ascii="Arial" w:hAnsi="Arial" w:cs="Arial"/>
          <w:bCs/>
          <w:sz w:val="22"/>
          <w:szCs w:val="22"/>
        </w:rPr>
        <w:t xml:space="preserve"> (competition venue)</w:t>
      </w:r>
      <w:r w:rsidRPr="00AE4024">
        <w:rPr>
          <w:rFonts w:ascii="Arial" w:hAnsi="Arial" w:cs="Arial"/>
          <w:bCs/>
          <w:sz w:val="22"/>
          <w:szCs w:val="22"/>
        </w:rPr>
        <w:tab/>
      </w:r>
      <w:r w:rsidRPr="00AE4024">
        <w:rPr>
          <w:rFonts w:ascii="Arial" w:hAnsi="Arial" w:cs="Arial"/>
          <w:b/>
          <w:sz w:val="22"/>
          <w:szCs w:val="22"/>
        </w:rPr>
        <w:tab/>
      </w:r>
    </w:p>
    <w:p w14:paraId="2BA5B364" w14:textId="45BFC035" w:rsidR="00620ECA" w:rsidRPr="005C6C89" w:rsidRDefault="00620ECA" w:rsidP="004673C2">
      <w:pPr>
        <w:pStyle w:val="BodyText"/>
        <w:spacing w:before="34"/>
        <w:ind w:left="567" w:right="443"/>
        <w:rPr>
          <w:sz w:val="22"/>
          <w:szCs w:val="22"/>
        </w:rPr>
      </w:pPr>
      <w:r w:rsidRPr="00AE4024">
        <w:rPr>
          <w:b/>
          <w:sz w:val="22"/>
          <w:szCs w:val="22"/>
        </w:rPr>
        <w:t xml:space="preserve">Schedule: </w:t>
      </w:r>
      <w:r w:rsidRPr="00AE4024">
        <w:rPr>
          <w:b/>
          <w:sz w:val="22"/>
          <w:szCs w:val="22"/>
        </w:rPr>
        <w:tab/>
      </w:r>
      <w:r w:rsidRPr="00AE4024">
        <w:rPr>
          <w:b/>
          <w:sz w:val="22"/>
          <w:szCs w:val="22"/>
        </w:rPr>
        <w:tab/>
      </w:r>
      <w:r w:rsidRPr="005C6C89">
        <w:rPr>
          <w:sz w:val="22"/>
          <w:szCs w:val="22"/>
        </w:rPr>
        <w:t>~</w:t>
      </w:r>
      <w:r w:rsidRPr="005C6C89">
        <w:rPr>
          <w:spacing w:val="-2"/>
          <w:sz w:val="22"/>
          <w:szCs w:val="22"/>
        </w:rPr>
        <w:t xml:space="preserve"> </w:t>
      </w:r>
      <w:r w:rsidRPr="005C6C89">
        <w:rPr>
          <w:sz w:val="22"/>
          <w:szCs w:val="22"/>
        </w:rPr>
        <w:t>4:</w:t>
      </w:r>
      <w:r w:rsidR="003F1E48" w:rsidRPr="005C6C89">
        <w:rPr>
          <w:sz w:val="22"/>
          <w:szCs w:val="22"/>
        </w:rPr>
        <w:t>45</w:t>
      </w:r>
      <w:r w:rsidRPr="005C6C89">
        <w:rPr>
          <w:spacing w:val="-3"/>
          <w:sz w:val="22"/>
          <w:szCs w:val="22"/>
        </w:rPr>
        <w:t xml:space="preserve"> </w:t>
      </w:r>
      <w:r w:rsidRPr="005C6C89">
        <w:rPr>
          <w:sz w:val="22"/>
          <w:szCs w:val="22"/>
        </w:rPr>
        <w:t>pm</w:t>
      </w:r>
      <w:r w:rsidRPr="005C6C89">
        <w:rPr>
          <w:spacing w:val="-2"/>
          <w:sz w:val="22"/>
          <w:szCs w:val="22"/>
        </w:rPr>
        <w:t xml:space="preserve"> </w:t>
      </w:r>
      <w:r w:rsidR="002D2A17" w:rsidRPr="005C6C89">
        <w:rPr>
          <w:spacing w:val="-2"/>
          <w:sz w:val="22"/>
          <w:szCs w:val="22"/>
        </w:rPr>
        <w:t>(</w:t>
      </w:r>
      <w:r w:rsidRPr="005C6C89">
        <w:rPr>
          <w:sz w:val="22"/>
          <w:szCs w:val="22"/>
        </w:rPr>
        <w:t>will</w:t>
      </w:r>
      <w:r w:rsidRPr="005C6C89">
        <w:rPr>
          <w:spacing w:val="-2"/>
          <w:sz w:val="22"/>
          <w:szCs w:val="22"/>
        </w:rPr>
        <w:t xml:space="preserve"> </w:t>
      </w:r>
      <w:r w:rsidRPr="005C6C89">
        <w:rPr>
          <w:sz w:val="22"/>
          <w:szCs w:val="22"/>
        </w:rPr>
        <w:t>begin following</w:t>
      </w:r>
      <w:r w:rsidRPr="005C6C89">
        <w:rPr>
          <w:spacing w:val="-2"/>
          <w:sz w:val="22"/>
          <w:szCs w:val="22"/>
        </w:rPr>
        <w:t xml:space="preserve"> </w:t>
      </w:r>
      <w:r w:rsidRPr="005C6C89">
        <w:rPr>
          <w:sz w:val="22"/>
          <w:szCs w:val="22"/>
        </w:rPr>
        <w:t>last</w:t>
      </w:r>
      <w:r w:rsidRPr="005C6C89">
        <w:rPr>
          <w:spacing w:val="-2"/>
          <w:sz w:val="22"/>
          <w:szCs w:val="22"/>
        </w:rPr>
        <w:t xml:space="preserve"> </w:t>
      </w:r>
      <w:r w:rsidRPr="005C6C89">
        <w:rPr>
          <w:sz w:val="22"/>
          <w:szCs w:val="22"/>
        </w:rPr>
        <w:t>event.</w:t>
      </w:r>
      <w:r w:rsidR="002D2A17" w:rsidRPr="005C6C89">
        <w:rPr>
          <w:sz w:val="22"/>
          <w:szCs w:val="22"/>
        </w:rPr>
        <w:t>)</w:t>
      </w:r>
    </w:p>
    <w:p w14:paraId="0E5CAF23" w14:textId="77777777" w:rsidR="004D31C0" w:rsidRPr="005C6C89" w:rsidRDefault="00620ECA" w:rsidP="004D31C0">
      <w:pPr>
        <w:pStyle w:val="BodyText"/>
        <w:spacing w:line="280" w:lineRule="auto"/>
        <w:ind w:left="567" w:right="443"/>
        <w:rPr>
          <w:spacing w:val="-1"/>
          <w:sz w:val="22"/>
          <w:szCs w:val="22"/>
        </w:rPr>
      </w:pPr>
      <w:r w:rsidRPr="005C6C89">
        <w:rPr>
          <w:b/>
          <w:sz w:val="22"/>
          <w:szCs w:val="22"/>
        </w:rPr>
        <w:t xml:space="preserve">Presentations: </w:t>
      </w:r>
      <w:r w:rsidRPr="005C6C89">
        <w:rPr>
          <w:b/>
          <w:sz w:val="22"/>
          <w:szCs w:val="22"/>
        </w:rPr>
        <w:tab/>
      </w:r>
      <w:r w:rsidRPr="005C6C89">
        <w:rPr>
          <w:b/>
          <w:sz w:val="22"/>
          <w:szCs w:val="22"/>
        </w:rPr>
        <w:tab/>
      </w:r>
      <w:r w:rsidRPr="005C6C89">
        <w:rPr>
          <w:sz w:val="22"/>
          <w:szCs w:val="22"/>
        </w:rPr>
        <w:t>Saturday’s Individual Event Awards followed by Major Awards,</w:t>
      </w:r>
      <w:r w:rsidRPr="005C6C89">
        <w:rPr>
          <w:spacing w:val="-65"/>
          <w:sz w:val="22"/>
          <w:szCs w:val="22"/>
        </w:rPr>
        <w:t xml:space="preserve"> </w:t>
      </w:r>
      <w:r w:rsidRPr="005C6C89">
        <w:rPr>
          <w:sz w:val="22"/>
          <w:szCs w:val="22"/>
        </w:rPr>
        <w:t>Team</w:t>
      </w:r>
      <w:r w:rsidRPr="005C6C89">
        <w:rPr>
          <w:spacing w:val="-2"/>
          <w:sz w:val="22"/>
          <w:szCs w:val="22"/>
        </w:rPr>
        <w:t xml:space="preserve"> </w:t>
      </w:r>
      <w:r w:rsidRPr="005C6C89">
        <w:rPr>
          <w:sz w:val="22"/>
          <w:szCs w:val="22"/>
        </w:rPr>
        <w:t>Bronze, Silver</w:t>
      </w:r>
      <w:r w:rsidRPr="005C6C89">
        <w:rPr>
          <w:spacing w:val="-1"/>
          <w:sz w:val="22"/>
          <w:szCs w:val="22"/>
        </w:rPr>
        <w:t xml:space="preserve"> </w:t>
      </w:r>
    </w:p>
    <w:p w14:paraId="0EDFC38C" w14:textId="38E7C667" w:rsidR="00620ECA" w:rsidRPr="004D31C0" w:rsidRDefault="00620ECA" w:rsidP="004D31C0">
      <w:pPr>
        <w:pStyle w:val="BodyText"/>
        <w:spacing w:line="280" w:lineRule="auto"/>
        <w:ind w:left="2727" w:right="443" w:firstLine="153"/>
        <w:rPr>
          <w:b/>
          <w:sz w:val="22"/>
          <w:szCs w:val="22"/>
        </w:rPr>
      </w:pPr>
      <w:r w:rsidRPr="005C6C89">
        <w:rPr>
          <w:sz w:val="22"/>
          <w:szCs w:val="22"/>
        </w:rPr>
        <w:t>&amp;</w:t>
      </w:r>
      <w:r w:rsidRPr="005C6C89">
        <w:rPr>
          <w:spacing w:val="-2"/>
          <w:sz w:val="22"/>
          <w:szCs w:val="22"/>
        </w:rPr>
        <w:t xml:space="preserve"> </w:t>
      </w:r>
      <w:r w:rsidRPr="005C6C89">
        <w:rPr>
          <w:sz w:val="22"/>
          <w:szCs w:val="22"/>
        </w:rPr>
        <w:t>Gold</w:t>
      </w:r>
      <w:r w:rsidR="00B76745" w:rsidRPr="005C6C89">
        <w:rPr>
          <w:sz w:val="22"/>
          <w:szCs w:val="22"/>
        </w:rPr>
        <w:t xml:space="preserve"> </w:t>
      </w:r>
      <w:r w:rsidRPr="005C6C89">
        <w:rPr>
          <w:sz w:val="22"/>
          <w:szCs w:val="22"/>
        </w:rPr>
        <w:t>Medalists, Medals</w:t>
      </w:r>
      <w:r w:rsidRPr="005C6C89">
        <w:rPr>
          <w:spacing w:val="-1"/>
          <w:sz w:val="22"/>
          <w:szCs w:val="22"/>
        </w:rPr>
        <w:t xml:space="preserve"> </w:t>
      </w:r>
      <w:r w:rsidRPr="005C6C89">
        <w:rPr>
          <w:sz w:val="22"/>
          <w:szCs w:val="22"/>
        </w:rPr>
        <w:t>&amp;</w:t>
      </w:r>
      <w:r w:rsidRPr="005C6C89">
        <w:rPr>
          <w:spacing w:val="2"/>
          <w:sz w:val="22"/>
          <w:szCs w:val="22"/>
        </w:rPr>
        <w:t xml:space="preserve"> </w:t>
      </w:r>
      <w:r w:rsidRPr="005C6C89">
        <w:rPr>
          <w:sz w:val="22"/>
          <w:szCs w:val="22"/>
        </w:rPr>
        <w:t>Banners</w:t>
      </w:r>
      <w:r w:rsidR="004D31C0" w:rsidRPr="005C6C89">
        <w:rPr>
          <w:sz w:val="22"/>
          <w:szCs w:val="22"/>
        </w:rPr>
        <w:t>.</w:t>
      </w:r>
    </w:p>
    <w:p w14:paraId="6BD40017" w14:textId="77777777" w:rsidR="00620ECA" w:rsidRDefault="00620ECA" w:rsidP="004673C2">
      <w:pPr>
        <w:pStyle w:val="BodyText"/>
        <w:ind w:left="567" w:right="443"/>
        <w:rPr>
          <w:sz w:val="20"/>
        </w:rPr>
      </w:pPr>
    </w:p>
    <w:p w14:paraId="7B5DAAA4" w14:textId="5BB08FE4" w:rsidR="005D798B" w:rsidRDefault="005D798B" w:rsidP="004673C2">
      <w:pPr>
        <w:ind w:left="567" w:right="443"/>
      </w:pPr>
    </w:p>
    <w:p w14:paraId="1F8CFAD1" w14:textId="7E7EE75C" w:rsidR="00C82700" w:rsidRDefault="00C82700" w:rsidP="004673C2">
      <w:pPr>
        <w:ind w:left="567" w:right="443"/>
      </w:pPr>
    </w:p>
    <w:p w14:paraId="657EA08B" w14:textId="45E1D288" w:rsidR="00C82700" w:rsidRDefault="00C82700" w:rsidP="004673C2">
      <w:pPr>
        <w:ind w:left="567" w:right="443"/>
      </w:pPr>
    </w:p>
    <w:p w14:paraId="035683AD" w14:textId="29063647" w:rsidR="00C82700" w:rsidRDefault="00C82700" w:rsidP="004673C2">
      <w:pPr>
        <w:ind w:left="567" w:right="443"/>
      </w:pPr>
    </w:p>
    <w:p w14:paraId="6E5CFEA2" w14:textId="00A17994" w:rsidR="00C82700" w:rsidRDefault="00C82700" w:rsidP="004673C2">
      <w:pPr>
        <w:ind w:left="567" w:right="443"/>
      </w:pPr>
    </w:p>
    <w:p w14:paraId="4DC1C575" w14:textId="77777777" w:rsidR="00C82700" w:rsidRPr="0043740C" w:rsidRDefault="00C82700" w:rsidP="004673C2">
      <w:pPr>
        <w:ind w:left="567" w:right="443"/>
      </w:pPr>
    </w:p>
    <w:p w14:paraId="5368558E" w14:textId="77777777" w:rsidR="0043740C" w:rsidRPr="008B2A76" w:rsidRDefault="005D798B" w:rsidP="004673C2">
      <w:pPr>
        <w:pBdr>
          <w:left w:val="single" w:sz="4" w:space="4" w:color="auto"/>
          <w:bottom w:val="single" w:sz="4" w:space="1" w:color="auto"/>
        </w:pBdr>
        <w:ind w:left="567" w:right="443"/>
        <w:jc w:val="both"/>
        <w:rPr>
          <w:rFonts w:ascii="Arial" w:hAnsi="Arial" w:cs="Arial"/>
          <w:sz w:val="28"/>
          <w:szCs w:val="28"/>
          <w:highlight w:val="yellow"/>
        </w:rPr>
      </w:pPr>
      <w:r>
        <w:rPr>
          <w:rFonts w:ascii="Arial" w:hAnsi="Arial" w:cs="Arial"/>
          <w:b/>
          <w:color w:val="E81628"/>
          <w:sz w:val="28"/>
          <w:szCs w:val="28"/>
        </w:rPr>
        <w:lastRenderedPageBreak/>
        <w:t>2</w:t>
      </w:r>
      <w:r w:rsidR="0043740C" w:rsidRPr="006B1DD1">
        <w:rPr>
          <w:rFonts w:ascii="Arial" w:hAnsi="Arial" w:cs="Arial"/>
          <w:b/>
          <w:color w:val="E81628"/>
          <w:sz w:val="28"/>
          <w:szCs w:val="28"/>
        </w:rPr>
        <w:t>.</w:t>
      </w:r>
      <w:r w:rsidR="0043740C" w:rsidRPr="006B1DD1">
        <w:rPr>
          <w:rFonts w:ascii="Arial" w:hAnsi="Arial" w:cs="Arial"/>
          <w:sz w:val="28"/>
          <w:szCs w:val="28"/>
        </w:rPr>
        <w:t xml:space="preserve"> </w:t>
      </w:r>
      <w:r w:rsidR="00924F36">
        <w:rPr>
          <w:rFonts w:ascii="Arial" w:hAnsi="Arial" w:cs="Arial"/>
          <w:sz w:val="28"/>
          <w:szCs w:val="28"/>
        </w:rPr>
        <w:tab/>
      </w:r>
      <w:r w:rsidR="0043740C" w:rsidRPr="00813406">
        <w:rPr>
          <w:rFonts w:ascii="Arial" w:hAnsi="Arial" w:cs="Arial"/>
          <w:b/>
          <w:sz w:val="28"/>
          <w:szCs w:val="28"/>
        </w:rPr>
        <w:t>MEETINGS</w:t>
      </w:r>
    </w:p>
    <w:p w14:paraId="77BAFE0E" w14:textId="77777777" w:rsidR="00AE4024" w:rsidRDefault="00AE4024" w:rsidP="004673C2">
      <w:pPr>
        <w:spacing w:before="34"/>
        <w:ind w:left="567" w:right="443"/>
        <w:outlineLvl w:val="0"/>
        <w:rPr>
          <w:rFonts w:ascii="Arial" w:eastAsia="Arial" w:hAnsi="Arial" w:cs="Arial"/>
          <w:b/>
          <w:bCs/>
          <w:spacing w:val="3"/>
          <w:position w:val="-1"/>
        </w:rPr>
      </w:pPr>
    </w:p>
    <w:p w14:paraId="64A70BB7" w14:textId="53E0F244" w:rsidR="0043740C" w:rsidRPr="00AE4024" w:rsidRDefault="005D798B" w:rsidP="004673C2">
      <w:pPr>
        <w:spacing w:before="34"/>
        <w:ind w:left="567" w:right="443"/>
        <w:outlineLvl w:val="0"/>
        <w:rPr>
          <w:rFonts w:ascii="Arial" w:eastAsia="Arial" w:hAnsi="Arial" w:cs="Arial"/>
          <w:b/>
          <w:bCs/>
          <w:position w:val="-1"/>
          <w:sz w:val="22"/>
          <w:szCs w:val="22"/>
          <w:u w:val="single"/>
        </w:rPr>
      </w:pPr>
      <w:r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  <w:t xml:space="preserve">A. </w:t>
      </w:r>
      <w:r w:rsidR="0043740C"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val="single"/>
        </w:rPr>
        <w:t>T</w:t>
      </w:r>
      <w:r w:rsidR="0043740C" w:rsidRPr="00AE4024">
        <w:rPr>
          <w:rFonts w:ascii="Arial" w:eastAsia="Arial" w:hAnsi="Arial" w:cs="Arial"/>
          <w:b/>
          <w:bCs/>
          <w:spacing w:val="-1"/>
          <w:position w:val="-1"/>
          <w:sz w:val="22"/>
          <w:szCs w:val="22"/>
          <w:u w:val="single"/>
        </w:rPr>
        <w:t>E</w:t>
      </w:r>
      <w:r w:rsidR="0043740C" w:rsidRPr="00AE4024">
        <w:rPr>
          <w:rFonts w:ascii="Arial" w:eastAsia="Arial" w:hAnsi="Arial" w:cs="Arial"/>
          <w:b/>
          <w:bCs/>
          <w:position w:val="-1"/>
          <w:sz w:val="22"/>
          <w:szCs w:val="22"/>
          <w:u w:val="single"/>
        </w:rPr>
        <w:t>CHNI</w:t>
      </w:r>
      <w:r w:rsidR="0043740C" w:rsidRPr="00AE4024">
        <w:rPr>
          <w:rFonts w:ascii="Arial" w:eastAsia="Arial" w:hAnsi="Arial" w:cs="Arial"/>
          <w:b/>
          <w:bCs/>
          <w:spacing w:val="5"/>
          <w:position w:val="-1"/>
          <w:sz w:val="22"/>
          <w:szCs w:val="22"/>
          <w:u w:val="single"/>
        </w:rPr>
        <w:t>C</w:t>
      </w:r>
      <w:r w:rsidR="0043740C" w:rsidRPr="00AE4024">
        <w:rPr>
          <w:rFonts w:ascii="Arial" w:eastAsia="Arial" w:hAnsi="Arial" w:cs="Arial"/>
          <w:b/>
          <w:bCs/>
          <w:spacing w:val="-7"/>
          <w:position w:val="-1"/>
          <w:sz w:val="22"/>
          <w:szCs w:val="22"/>
          <w:u w:val="single"/>
        </w:rPr>
        <w:t>A</w:t>
      </w:r>
      <w:r w:rsidR="0043740C" w:rsidRPr="00AE4024">
        <w:rPr>
          <w:rFonts w:ascii="Arial" w:eastAsia="Arial" w:hAnsi="Arial" w:cs="Arial"/>
          <w:b/>
          <w:bCs/>
          <w:position w:val="-1"/>
          <w:sz w:val="22"/>
          <w:szCs w:val="22"/>
          <w:u w:val="single"/>
        </w:rPr>
        <w:t>L</w:t>
      </w:r>
      <w:r w:rsidR="0043740C" w:rsidRPr="00AE4024">
        <w:rPr>
          <w:rFonts w:ascii="Arial" w:eastAsia="Arial" w:hAnsi="Arial" w:cs="Arial"/>
          <w:b/>
          <w:bCs/>
          <w:spacing w:val="-9"/>
          <w:position w:val="-1"/>
          <w:sz w:val="22"/>
          <w:szCs w:val="22"/>
          <w:u w:val="single"/>
        </w:rPr>
        <w:t xml:space="preserve"> </w:t>
      </w:r>
      <w:r w:rsidR="0043740C" w:rsidRPr="00AE4024">
        <w:rPr>
          <w:rFonts w:ascii="Arial" w:eastAsia="Arial" w:hAnsi="Arial" w:cs="Arial"/>
          <w:b/>
          <w:bCs/>
          <w:spacing w:val="4"/>
          <w:position w:val="-1"/>
          <w:sz w:val="22"/>
          <w:szCs w:val="22"/>
          <w:u w:val="single"/>
        </w:rPr>
        <w:t>M</w:t>
      </w:r>
      <w:r w:rsidR="0043740C" w:rsidRPr="00AE4024">
        <w:rPr>
          <w:rFonts w:ascii="Arial" w:eastAsia="Arial" w:hAnsi="Arial" w:cs="Arial"/>
          <w:b/>
          <w:bCs/>
          <w:spacing w:val="-1"/>
          <w:position w:val="-1"/>
          <w:sz w:val="22"/>
          <w:szCs w:val="22"/>
          <w:u w:val="single"/>
        </w:rPr>
        <w:t>EE</w:t>
      </w:r>
      <w:r w:rsidR="0043740C"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val="single"/>
        </w:rPr>
        <w:t>T</w:t>
      </w:r>
      <w:r w:rsidR="0043740C" w:rsidRPr="00AE4024">
        <w:rPr>
          <w:rFonts w:ascii="Arial" w:eastAsia="Arial" w:hAnsi="Arial" w:cs="Arial"/>
          <w:b/>
          <w:bCs/>
          <w:position w:val="-1"/>
          <w:sz w:val="22"/>
          <w:szCs w:val="22"/>
          <w:u w:val="single"/>
        </w:rPr>
        <w:t>ING</w:t>
      </w:r>
    </w:p>
    <w:p w14:paraId="3F1D7DD6" w14:textId="77777777" w:rsidR="003F1E48" w:rsidRPr="00AE4024" w:rsidRDefault="003F1E48" w:rsidP="004673C2">
      <w:pPr>
        <w:spacing w:before="34"/>
        <w:ind w:left="567" w:right="443"/>
        <w:outlineLvl w:val="0"/>
        <w:rPr>
          <w:rFonts w:ascii="Arial" w:eastAsia="Arial" w:hAnsi="Arial" w:cs="Arial"/>
          <w:sz w:val="22"/>
          <w:szCs w:val="22"/>
        </w:rPr>
      </w:pPr>
    </w:p>
    <w:p w14:paraId="7779513B" w14:textId="5251BA4D" w:rsidR="0043740C" w:rsidRPr="00AE4024" w:rsidRDefault="0043740C" w:rsidP="004673C2">
      <w:pPr>
        <w:tabs>
          <w:tab w:val="left" w:pos="1540"/>
        </w:tabs>
        <w:spacing w:before="34"/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Dat</w:t>
      </w:r>
      <w:r w:rsidRPr="00AE4024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AE4024">
        <w:rPr>
          <w:rFonts w:ascii="Arial" w:eastAsia="Arial" w:hAnsi="Arial" w:cs="Arial"/>
          <w:b/>
          <w:sz w:val="22"/>
          <w:szCs w:val="22"/>
        </w:rPr>
        <w:t>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  <w:t xml:space="preserve">Wednesday, March </w:t>
      </w:r>
      <w:r w:rsidR="002251C7">
        <w:rPr>
          <w:rFonts w:ascii="Arial" w:eastAsia="Arial" w:hAnsi="Arial" w:cs="Arial"/>
          <w:sz w:val="22"/>
          <w:szCs w:val="22"/>
        </w:rPr>
        <w:t>30</w:t>
      </w:r>
      <w:r w:rsidR="002C19E3" w:rsidRPr="00AE4024">
        <w:rPr>
          <w:rFonts w:ascii="Arial" w:eastAsia="Arial" w:hAnsi="Arial" w:cs="Arial"/>
          <w:sz w:val="22"/>
          <w:szCs w:val="22"/>
        </w:rPr>
        <w:t>, 2021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</w:p>
    <w:p w14:paraId="042E37E7" w14:textId="4D1AADA1" w:rsidR="0043740C" w:rsidRPr="00AE4024" w:rsidRDefault="0043740C" w:rsidP="004673C2">
      <w:pPr>
        <w:tabs>
          <w:tab w:val="left" w:pos="1540"/>
        </w:tabs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T</w:t>
      </w:r>
      <w:r w:rsidRPr="00AE4024">
        <w:rPr>
          <w:rFonts w:ascii="Arial" w:eastAsia="Arial" w:hAnsi="Arial" w:cs="Arial"/>
          <w:b/>
          <w:spacing w:val="-3"/>
          <w:sz w:val="22"/>
          <w:szCs w:val="22"/>
        </w:rPr>
        <w:t>i</w:t>
      </w:r>
      <w:r w:rsidRPr="00AE4024">
        <w:rPr>
          <w:rFonts w:ascii="Arial" w:eastAsia="Arial" w:hAnsi="Arial" w:cs="Arial"/>
          <w:b/>
          <w:spacing w:val="4"/>
          <w:sz w:val="22"/>
          <w:szCs w:val="22"/>
        </w:rPr>
        <w:t>m</w:t>
      </w:r>
      <w:r w:rsidRPr="00AE4024">
        <w:rPr>
          <w:rFonts w:ascii="Arial" w:eastAsia="Arial" w:hAnsi="Arial" w:cs="Arial"/>
          <w:b/>
          <w:sz w:val="22"/>
          <w:szCs w:val="22"/>
        </w:rPr>
        <w:t>e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620ECA" w:rsidRPr="00AE4024">
        <w:rPr>
          <w:rFonts w:ascii="Arial" w:eastAsia="Arial" w:hAnsi="Arial" w:cs="Arial"/>
          <w:sz w:val="22"/>
          <w:szCs w:val="22"/>
        </w:rPr>
        <w:t>7:00 PM – 8:00 PM</w:t>
      </w:r>
      <w:r w:rsidR="008D5FF3" w:rsidRPr="00AE4024">
        <w:rPr>
          <w:rFonts w:ascii="Arial" w:eastAsia="Arial" w:hAnsi="Arial" w:cs="Arial"/>
          <w:sz w:val="22"/>
          <w:szCs w:val="22"/>
        </w:rPr>
        <w:t xml:space="preserve"> </w:t>
      </w:r>
    </w:p>
    <w:p w14:paraId="7C2348F2" w14:textId="5BB159BE" w:rsidR="0043740C" w:rsidRPr="00AE4024" w:rsidRDefault="0043740C" w:rsidP="004673C2">
      <w:pPr>
        <w:tabs>
          <w:tab w:val="left" w:pos="1540"/>
        </w:tabs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L</w:t>
      </w:r>
      <w:r w:rsidRPr="00AE4024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AE4024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AE4024">
        <w:rPr>
          <w:rFonts w:ascii="Arial" w:eastAsia="Arial" w:hAnsi="Arial" w:cs="Arial"/>
          <w:b/>
          <w:sz w:val="22"/>
          <w:szCs w:val="22"/>
        </w:rPr>
        <w:t>at</w:t>
      </w:r>
      <w:r w:rsidRPr="00AE4024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AE4024">
        <w:rPr>
          <w:rFonts w:ascii="Arial" w:eastAsia="Arial" w:hAnsi="Arial" w:cs="Arial"/>
          <w:b/>
          <w:sz w:val="22"/>
          <w:szCs w:val="22"/>
        </w:rPr>
        <w:t>on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8D5FF3" w:rsidRPr="00AE4024">
        <w:rPr>
          <w:rFonts w:ascii="Arial" w:eastAsia="Arial" w:hAnsi="Arial" w:cs="Arial"/>
          <w:sz w:val="22"/>
          <w:szCs w:val="22"/>
        </w:rPr>
        <w:t>Delta Hotels by Marriott Saint John</w:t>
      </w:r>
    </w:p>
    <w:p w14:paraId="70B2564F" w14:textId="054B1F97" w:rsidR="0043740C" w:rsidRPr="00AE4024" w:rsidRDefault="0043740C" w:rsidP="004673C2">
      <w:pPr>
        <w:tabs>
          <w:tab w:val="left" w:pos="1540"/>
        </w:tabs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Roo</w:t>
      </w:r>
      <w:r w:rsidRPr="00AE4024">
        <w:rPr>
          <w:rFonts w:ascii="Arial" w:eastAsia="Arial" w:hAnsi="Arial" w:cs="Arial"/>
          <w:b/>
          <w:spacing w:val="4"/>
          <w:sz w:val="22"/>
          <w:szCs w:val="22"/>
        </w:rPr>
        <w:t>m</w:t>
      </w:r>
      <w:r w:rsidRPr="00AE4024">
        <w:rPr>
          <w:rFonts w:ascii="Arial" w:eastAsia="Arial" w:hAnsi="Arial" w:cs="Arial"/>
          <w:b/>
          <w:sz w:val="22"/>
          <w:szCs w:val="22"/>
        </w:rPr>
        <w:t>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="005D798B"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2B05E4" w:rsidRPr="00AE4024">
        <w:rPr>
          <w:rFonts w:ascii="Arial" w:eastAsia="Arial" w:hAnsi="Arial" w:cs="Arial"/>
          <w:sz w:val="22"/>
          <w:szCs w:val="22"/>
        </w:rPr>
        <w:t>Ballroom BC</w:t>
      </w:r>
    </w:p>
    <w:p w14:paraId="68A54B03" w14:textId="3DCCB533" w:rsidR="005D798B" w:rsidRPr="00AE4024" w:rsidRDefault="005D798B" w:rsidP="004673C2">
      <w:pPr>
        <w:tabs>
          <w:tab w:val="left" w:pos="1540"/>
        </w:tabs>
        <w:ind w:left="567" w:right="443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Attendance</w:t>
      </w:r>
      <w:r w:rsidRPr="00AE4024">
        <w:rPr>
          <w:rFonts w:ascii="Arial" w:eastAsia="Arial" w:hAnsi="Arial" w:cs="Arial"/>
          <w:sz w:val="22"/>
          <w:szCs w:val="22"/>
        </w:rPr>
        <w:t xml:space="preserve">: </w:t>
      </w:r>
      <w:r w:rsidR="002C19E3" w:rsidRPr="00AE4024">
        <w:rPr>
          <w:rFonts w:ascii="Arial" w:eastAsia="Arial" w:hAnsi="Arial" w:cs="Arial"/>
          <w:sz w:val="22"/>
          <w:szCs w:val="22"/>
        </w:rPr>
        <w:tab/>
      </w:r>
      <w:r w:rsidR="002C19E3" w:rsidRPr="00AE4024">
        <w:rPr>
          <w:rFonts w:ascii="Arial" w:eastAsia="Arial" w:hAnsi="Arial" w:cs="Arial"/>
          <w:sz w:val="22"/>
          <w:szCs w:val="22"/>
        </w:rPr>
        <w:tab/>
        <w:t xml:space="preserve">Coaches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</w:p>
    <w:p w14:paraId="283BB3B8" w14:textId="77777777" w:rsidR="0043740C" w:rsidRPr="00AE4024" w:rsidRDefault="0043740C" w:rsidP="004673C2">
      <w:pPr>
        <w:ind w:left="567" w:right="443"/>
        <w:rPr>
          <w:rFonts w:ascii="Arial" w:hAnsi="Arial" w:cs="Arial"/>
          <w:b/>
          <w:sz w:val="22"/>
          <w:szCs w:val="22"/>
        </w:rPr>
      </w:pPr>
    </w:p>
    <w:p w14:paraId="156A61ED" w14:textId="6165A263" w:rsidR="00AA2F23" w:rsidRPr="00AE4024" w:rsidRDefault="00AA2F23" w:rsidP="004673C2">
      <w:pPr>
        <w:spacing w:before="34"/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  <w:t xml:space="preserve">B. </w:t>
      </w:r>
      <w:r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val="single"/>
        </w:rPr>
        <w:t>COACHES MEETING</w:t>
      </w:r>
    </w:p>
    <w:p w14:paraId="29EBE4AD" w14:textId="77777777" w:rsidR="00AE4024" w:rsidRDefault="00AE4024" w:rsidP="004673C2">
      <w:pPr>
        <w:tabs>
          <w:tab w:val="left" w:pos="1540"/>
        </w:tabs>
        <w:spacing w:before="34"/>
        <w:ind w:left="567" w:right="443"/>
        <w:outlineLvl w:val="0"/>
        <w:rPr>
          <w:rFonts w:ascii="Arial" w:eastAsia="Arial" w:hAnsi="Arial" w:cs="Arial"/>
          <w:b/>
          <w:sz w:val="22"/>
          <w:szCs w:val="22"/>
        </w:rPr>
      </w:pPr>
    </w:p>
    <w:p w14:paraId="1B3FCA74" w14:textId="5282104F" w:rsidR="00620ECA" w:rsidRPr="00AE4024" w:rsidRDefault="00620ECA" w:rsidP="004673C2">
      <w:pPr>
        <w:tabs>
          <w:tab w:val="left" w:pos="1540"/>
        </w:tabs>
        <w:spacing w:before="34"/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Dat</w:t>
      </w:r>
      <w:r w:rsidRPr="00AE4024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AE4024">
        <w:rPr>
          <w:rFonts w:ascii="Arial" w:eastAsia="Arial" w:hAnsi="Arial" w:cs="Arial"/>
          <w:b/>
          <w:sz w:val="22"/>
          <w:szCs w:val="22"/>
        </w:rPr>
        <w:t>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  <w:t xml:space="preserve">Wednesday, March </w:t>
      </w:r>
      <w:r w:rsidR="002251C7">
        <w:rPr>
          <w:rFonts w:ascii="Arial" w:eastAsia="Arial" w:hAnsi="Arial" w:cs="Arial"/>
          <w:sz w:val="22"/>
          <w:szCs w:val="22"/>
        </w:rPr>
        <w:t>30</w:t>
      </w:r>
      <w:r w:rsidRPr="00AE4024">
        <w:rPr>
          <w:rFonts w:ascii="Arial" w:eastAsia="Arial" w:hAnsi="Arial" w:cs="Arial"/>
          <w:sz w:val="22"/>
          <w:szCs w:val="22"/>
        </w:rPr>
        <w:t>, 2021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</w:p>
    <w:p w14:paraId="79469669" w14:textId="21C78138" w:rsidR="00620ECA" w:rsidRPr="00AE4024" w:rsidRDefault="00620ECA" w:rsidP="004673C2">
      <w:pPr>
        <w:tabs>
          <w:tab w:val="left" w:pos="1540"/>
        </w:tabs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T</w:t>
      </w:r>
      <w:r w:rsidRPr="00AE4024">
        <w:rPr>
          <w:rFonts w:ascii="Arial" w:eastAsia="Arial" w:hAnsi="Arial" w:cs="Arial"/>
          <w:b/>
          <w:spacing w:val="-3"/>
          <w:sz w:val="22"/>
          <w:szCs w:val="22"/>
        </w:rPr>
        <w:t>i</w:t>
      </w:r>
      <w:r w:rsidRPr="00AE4024">
        <w:rPr>
          <w:rFonts w:ascii="Arial" w:eastAsia="Arial" w:hAnsi="Arial" w:cs="Arial"/>
          <w:b/>
          <w:spacing w:val="4"/>
          <w:sz w:val="22"/>
          <w:szCs w:val="22"/>
        </w:rPr>
        <w:t>m</w:t>
      </w:r>
      <w:r w:rsidRPr="00AE4024">
        <w:rPr>
          <w:rFonts w:ascii="Arial" w:eastAsia="Arial" w:hAnsi="Arial" w:cs="Arial"/>
          <w:b/>
          <w:sz w:val="22"/>
          <w:szCs w:val="22"/>
        </w:rPr>
        <w:t>e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  <w:t xml:space="preserve">8:00 PM – 9:00 PM </w:t>
      </w:r>
    </w:p>
    <w:p w14:paraId="240524EB" w14:textId="715043EF" w:rsidR="00620ECA" w:rsidRPr="00AE4024" w:rsidRDefault="00620ECA" w:rsidP="004673C2">
      <w:pPr>
        <w:tabs>
          <w:tab w:val="left" w:pos="1540"/>
        </w:tabs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L</w:t>
      </w:r>
      <w:r w:rsidRPr="00AE4024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AE4024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AE4024">
        <w:rPr>
          <w:rFonts w:ascii="Arial" w:eastAsia="Arial" w:hAnsi="Arial" w:cs="Arial"/>
          <w:b/>
          <w:sz w:val="22"/>
          <w:szCs w:val="22"/>
        </w:rPr>
        <w:t>at</w:t>
      </w:r>
      <w:r w:rsidRPr="00AE4024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AE4024">
        <w:rPr>
          <w:rFonts w:ascii="Arial" w:eastAsia="Arial" w:hAnsi="Arial" w:cs="Arial"/>
          <w:b/>
          <w:sz w:val="22"/>
          <w:szCs w:val="22"/>
        </w:rPr>
        <w:t>on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  <w:t>Delta Hotels by Marriott Saint John</w:t>
      </w:r>
    </w:p>
    <w:p w14:paraId="74661F10" w14:textId="61D00B37" w:rsidR="00620ECA" w:rsidRPr="00AE4024" w:rsidRDefault="00620ECA" w:rsidP="004673C2">
      <w:pPr>
        <w:tabs>
          <w:tab w:val="left" w:pos="1540"/>
        </w:tabs>
        <w:ind w:left="567" w:right="443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Roo</w:t>
      </w:r>
      <w:r w:rsidRPr="00AE4024">
        <w:rPr>
          <w:rFonts w:ascii="Arial" w:eastAsia="Arial" w:hAnsi="Arial" w:cs="Arial"/>
          <w:b/>
          <w:spacing w:val="4"/>
          <w:sz w:val="22"/>
          <w:szCs w:val="22"/>
        </w:rPr>
        <w:t>m</w:t>
      </w:r>
      <w:r w:rsidRPr="00AE4024">
        <w:rPr>
          <w:rFonts w:ascii="Arial" w:eastAsia="Arial" w:hAnsi="Arial" w:cs="Arial"/>
          <w:b/>
          <w:sz w:val="22"/>
          <w:szCs w:val="22"/>
        </w:rPr>
        <w:t>:</w:t>
      </w:r>
      <w:r w:rsidRPr="00AE4024">
        <w:rPr>
          <w:rFonts w:ascii="Arial" w:eastAsia="Arial" w:hAnsi="Arial" w:cs="Arial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  <w:r w:rsidR="002B05E4" w:rsidRPr="00AE4024">
        <w:rPr>
          <w:rFonts w:ascii="Arial" w:eastAsia="Arial" w:hAnsi="Arial" w:cs="Arial"/>
          <w:sz w:val="22"/>
          <w:szCs w:val="22"/>
        </w:rPr>
        <w:t>Ballroom BC</w:t>
      </w:r>
      <w:r w:rsidRPr="00AE4024">
        <w:rPr>
          <w:rFonts w:ascii="Arial" w:eastAsia="Arial" w:hAnsi="Arial" w:cs="Arial"/>
          <w:sz w:val="22"/>
          <w:szCs w:val="22"/>
        </w:rPr>
        <w:tab/>
      </w:r>
    </w:p>
    <w:p w14:paraId="0CC2A4E6" w14:textId="2F4B22EF" w:rsidR="00620ECA" w:rsidRPr="00AE4024" w:rsidRDefault="00620ECA" w:rsidP="004673C2">
      <w:pPr>
        <w:tabs>
          <w:tab w:val="left" w:pos="1540"/>
        </w:tabs>
        <w:ind w:left="567" w:right="443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</w:rPr>
        <w:t>Attendance</w:t>
      </w:r>
      <w:r w:rsidRPr="00AE4024">
        <w:rPr>
          <w:rFonts w:ascii="Arial" w:eastAsia="Arial" w:hAnsi="Arial" w:cs="Arial"/>
          <w:sz w:val="22"/>
          <w:szCs w:val="22"/>
        </w:rPr>
        <w:t xml:space="preserve">: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  <w:t xml:space="preserve">Coaches </w:t>
      </w:r>
      <w:r w:rsidRPr="00AE4024">
        <w:rPr>
          <w:rFonts w:ascii="Arial" w:eastAsia="Arial" w:hAnsi="Arial" w:cs="Arial"/>
          <w:sz w:val="22"/>
          <w:szCs w:val="22"/>
        </w:rPr>
        <w:tab/>
      </w:r>
      <w:r w:rsidRPr="00AE4024">
        <w:rPr>
          <w:rFonts w:ascii="Arial" w:eastAsia="Arial" w:hAnsi="Arial" w:cs="Arial"/>
          <w:sz w:val="22"/>
          <w:szCs w:val="22"/>
        </w:rPr>
        <w:tab/>
      </w:r>
    </w:p>
    <w:p w14:paraId="5CF15F79" w14:textId="40802FBC" w:rsidR="00AA2F23" w:rsidRDefault="00AA2F23" w:rsidP="004673C2">
      <w:pPr>
        <w:ind w:left="567" w:right="443"/>
        <w:rPr>
          <w:rFonts w:ascii="Arial" w:hAnsi="Arial" w:cs="Arial"/>
          <w:b/>
          <w:sz w:val="22"/>
          <w:szCs w:val="22"/>
        </w:rPr>
      </w:pPr>
    </w:p>
    <w:p w14:paraId="10B4279A" w14:textId="4284558A" w:rsidR="00EE2146" w:rsidRPr="00EE2146" w:rsidRDefault="00EE2146" w:rsidP="004673C2">
      <w:pPr>
        <w:ind w:left="567" w:right="443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ote: </w:t>
      </w:r>
      <w:r w:rsidRPr="00EE2146">
        <w:rPr>
          <w:rFonts w:ascii="Arial" w:hAnsi="Arial" w:cs="Arial"/>
          <w:bCs/>
          <w:sz w:val="22"/>
          <w:szCs w:val="22"/>
        </w:rPr>
        <w:t>Any motions or recommendations coming out of this meeting are to be provided to the U SPORTS Sport Technical Sub-Committee Representatives for discussion at their next meeting.</w:t>
      </w:r>
    </w:p>
    <w:p w14:paraId="7DD49F9D" w14:textId="77777777" w:rsidR="003F1E48" w:rsidRPr="00AE4024" w:rsidRDefault="003F1E48" w:rsidP="004673C2">
      <w:pPr>
        <w:ind w:left="567" w:right="443"/>
        <w:rPr>
          <w:rFonts w:ascii="Arial" w:hAnsi="Arial" w:cs="Arial"/>
          <w:b/>
          <w:sz w:val="22"/>
          <w:szCs w:val="22"/>
        </w:rPr>
      </w:pPr>
    </w:p>
    <w:p w14:paraId="27F23003" w14:textId="17E3273C" w:rsidR="005D798B" w:rsidRPr="002C19E3" w:rsidRDefault="005D798B" w:rsidP="004673C2">
      <w:pPr>
        <w:tabs>
          <w:tab w:val="left" w:pos="1540"/>
        </w:tabs>
        <w:ind w:left="567" w:right="44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1128B7FD" w14:textId="77777777" w:rsidR="0043740C" w:rsidRPr="00D82FC0" w:rsidRDefault="009C1BA9" w:rsidP="004673C2">
      <w:pPr>
        <w:pBdr>
          <w:left w:val="single" w:sz="4" w:space="4" w:color="auto"/>
          <w:bottom w:val="single" w:sz="4" w:space="1" w:color="auto"/>
        </w:pBdr>
        <w:ind w:left="567" w:right="443"/>
        <w:jc w:val="both"/>
        <w:rPr>
          <w:rFonts w:ascii="Arial" w:hAnsi="Arial" w:cs="Arial"/>
          <w:sz w:val="28"/>
          <w:szCs w:val="28"/>
        </w:rPr>
      </w:pPr>
      <w:r w:rsidRPr="00372560">
        <w:rPr>
          <w:rFonts w:ascii="Arial" w:hAnsi="Arial" w:cs="Arial"/>
          <w:b/>
          <w:color w:val="E81628"/>
          <w:sz w:val="28"/>
          <w:szCs w:val="28"/>
        </w:rPr>
        <w:t>3</w:t>
      </w:r>
      <w:r w:rsidR="0043740C" w:rsidRPr="00372560">
        <w:rPr>
          <w:rFonts w:ascii="Arial" w:hAnsi="Arial" w:cs="Arial"/>
          <w:b/>
          <w:color w:val="E81628"/>
          <w:sz w:val="28"/>
          <w:szCs w:val="28"/>
        </w:rPr>
        <w:t>.</w:t>
      </w:r>
      <w:r w:rsidR="0043740C" w:rsidRPr="00372560">
        <w:rPr>
          <w:rFonts w:ascii="Arial" w:hAnsi="Arial" w:cs="Arial"/>
          <w:sz w:val="28"/>
          <w:szCs w:val="28"/>
        </w:rPr>
        <w:t xml:space="preserve"> </w:t>
      </w:r>
      <w:r w:rsidR="00924F36" w:rsidRPr="00372560">
        <w:rPr>
          <w:rFonts w:ascii="Arial" w:hAnsi="Arial" w:cs="Arial"/>
          <w:sz w:val="28"/>
          <w:szCs w:val="28"/>
        </w:rPr>
        <w:tab/>
      </w:r>
      <w:r w:rsidR="0043740C" w:rsidRPr="00372560">
        <w:rPr>
          <w:rFonts w:ascii="Arial" w:hAnsi="Arial" w:cs="Arial"/>
          <w:b/>
          <w:sz w:val="28"/>
          <w:szCs w:val="28"/>
        </w:rPr>
        <w:t xml:space="preserve">MEDIA </w:t>
      </w:r>
      <w:r w:rsidRPr="00372560">
        <w:rPr>
          <w:rFonts w:ascii="Arial" w:hAnsi="Arial" w:cs="Arial"/>
          <w:b/>
          <w:sz w:val="28"/>
          <w:szCs w:val="28"/>
        </w:rPr>
        <w:t>INFORMATION</w:t>
      </w:r>
      <w:r w:rsidR="0043740C" w:rsidRPr="006B1DD1">
        <w:rPr>
          <w:rFonts w:ascii="Arial" w:hAnsi="Arial" w:cs="Arial"/>
          <w:sz w:val="28"/>
          <w:szCs w:val="28"/>
        </w:rPr>
        <w:t xml:space="preserve"> </w:t>
      </w:r>
    </w:p>
    <w:p w14:paraId="622710AB" w14:textId="77777777" w:rsidR="0043740C" w:rsidRPr="00B842F1" w:rsidRDefault="0043740C" w:rsidP="004673C2">
      <w:pPr>
        <w:spacing w:before="9"/>
        <w:ind w:left="567" w:right="443"/>
        <w:rPr>
          <w:rFonts w:ascii="Arial" w:hAnsi="Arial" w:cs="Arial"/>
          <w:sz w:val="20"/>
          <w:szCs w:val="20"/>
        </w:rPr>
      </w:pPr>
    </w:p>
    <w:p w14:paraId="0FB74CF6" w14:textId="30D4493C" w:rsidR="0043740C" w:rsidRPr="009C1BA9" w:rsidRDefault="0043740C" w:rsidP="004673C2">
      <w:pPr>
        <w:pStyle w:val="ListParagraph"/>
        <w:numPr>
          <w:ilvl w:val="0"/>
          <w:numId w:val="2"/>
        </w:numPr>
        <w:spacing w:before="34" w:after="0" w:line="240" w:lineRule="auto"/>
        <w:ind w:left="567" w:right="443" w:firstLine="0"/>
        <w:rPr>
          <w:rFonts w:ascii="Arial" w:eastAsia="Arial" w:hAnsi="Arial" w:cs="Arial"/>
          <w:sz w:val="24"/>
          <w:szCs w:val="24"/>
          <w:lang w:val="en-CA"/>
        </w:rPr>
      </w:pPr>
      <w:r w:rsidRPr="009C1BA9">
        <w:rPr>
          <w:rFonts w:ascii="Arial" w:eastAsia="Arial" w:hAnsi="Arial" w:cs="Arial"/>
          <w:b/>
          <w:bCs/>
          <w:spacing w:val="4"/>
          <w:sz w:val="24"/>
          <w:szCs w:val="24"/>
          <w:u w:val="single"/>
          <w:lang w:val="en-CA"/>
        </w:rPr>
        <w:t>M</w:t>
      </w:r>
      <w:r w:rsidRPr="009C1BA9">
        <w:rPr>
          <w:rFonts w:ascii="Arial" w:eastAsia="Arial" w:hAnsi="Arial" w:cs="Arial"/>
          <w:b/>
          <w:bCs/>
          <w:spacing w:val="-1"/>
          <w:sz w:val="24"/>
          <w:szCs w:val="24"/>
          <w:u w:val="single"/>
          <w:lang w:val="en-CA"/>
        </w:rPr>
        <w:t>E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D</w:t>
      </w:r>
      <w:r w:rsidRPr="009C1BA9">
        <w:rPr>
          <w:rFonts w:ascii="Arial" w:eastAsia="Arial" w:hAnsi="Arial" w:cs="Arial"/>
          <w:b/>
          <w:bCs/>
          <w:spacing w:val="5"/>
          <w:sz w:val="24"/>
          <w:szCs w:val="24"/>
          <w:u w:val="single"/>
          <w:lang w:val="en-CA"/>
        </w:rPr>
        <w:t>I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A</w:t>
      </w:r>
      <w:r w:rsidRPr="009C1BA9">
        <w:rPr>
          <w:rFonts w:ascii="Arial" w:eastAsia="Arial" w:hAnsi="Arial" w:cs="Arial"/>
          <w:b/>
          <w:bCs/>
          <w:spacing w:val="-11"/>
          <w:sz w:val="24"/>
          <w:szCs w:val="24"/>
          <w:u w:val="single"/>
          <w:lang w:val="en-CA"/>
        </w:rPr>
        <w:t xml:space="preserve"> 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C</w:t>
      </w:r>
      <w:r w:rsidRPr="009C1BA9">
        <w:rPr>
          <w:rFonts w:ascii="Arial" w:eastAsia="Arial" w:hAnsi="Arial" w:cs="Arial"/>
          <w:b/>
          <w:bCs/>
          <w:spacing w:val="1"/>
          <w:sz w:val="24"/>
          <w:szCs w:val="24"/>
          <w:u w:val="single"/>
          <w:lang w:val="en-CA"/>
        </w:rPr>
        <w:t>O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N</w:t>
      </w:r>
      <w:r w:rsidRPr="009C1BA9">
        <w:rPr>
          <w:rFonts w:ascii="Arial" w:eastAsia="Arial" w:hAnsi="Arial" w:cs="Arial"/>
          <w:b/>
          <w:bCs/>
          <w:spacing w:val="1"/>
          <w:sz w:val="24"/>
          <w:szCs w:val="24"/>
          <w:u w:val="single"/>
          <w:lang w:val="en-CA"/>
        </w:rPr>
        <w:t>F</w:t>
      </w:r>
      <w:r w:rsidRPr="009C1BA9">
        <w:rPr>
          <w:rFonts w:ascii="Arial" w:eastAsia="Arial" w:hAnsi="Arial" w:cs="Arial"/>
          <w:b/>
          <w:bCs/>
          <w:spacing w:val="-1"/>
          <w:sz w:val="24"/>
          <w:szCs w:val="24"/>
          <w:u w:val="single"/>
          <w:lang w:val="en-CA"/>
        </w:rPr>
        <w:t>E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R</w:t>
      </w:r>
      <w:r w:rsidRPr="009C1BA9">
        <w:rPr>
          <w:rFonts w:ascii="Arial" w:eastAsia="Arial" w:hAnsi="Arial" w:cs="Arial"/>
          <w:b/>
          <w:bCs/>
          <w:spacing w:val="2"/>
          <w:sz w:val="24"/>
          <w:szCs w:val="24"/>
          <w:u w:val="single"/>
          <w:lang w:val="en-CA"/>
        </w:rPr>
        <w:t>E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NCE</w:t>
      </w:r>
    </w:p>
    <w:p w14:paraId="06102EDF" w14:textId="77777777" w:rsidR="0043740C" w:rsidRDefault="0043740C" w:rsidP="004673C2">
      <w:pPr>
        <w:spacing w:before="6"/>
        <w:ind w:left="567" w:right="443"/>
        <w:rPr>
          <w:rFonts w:ascii="Arial" w:hAnsi="Arial" w:cs="Arial"/>
        </w:rPr>
      </w:pPr>
    </w:p>
    <w:p w14:paraId="50DD2772" w14:textId="054C2A8E" w:rsidR="005D798B" w:rsidRPr="00AE4024" w:rsidRDefault="00372560" w:rsidP="004673C2">
      <w:pPr>
        <w:spacing w:before="6"/>
        <w:ind w:left="567" w:right="443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>TB</w:t>
      </w:r>
      <w:r>
        <w:rPr>
          <w:rFonts w:ascii="Arial" w:hAnsi="Arial" w:cs="Arial"/>
          <w:sz w:val="22"/>
          <w:szCs w:val="22"/>
        </w:rPr>
        <w:t>C</w:t>
      </w:r>
      <w:r w:rsidR="005D798B" w:rsidRPr="00AE4024">
        <w:rPr>
          <w:rFonts w:ascii="Arial" w:hAnsi="Arial" w:cs="Arial"/>
          <w:sz w:val="22"/>
          <w:szCs w:val="22"/>
        </w:rPr>
        <w:tab/>
      </w:r>
    </w:p>
    <w:p w14:paraId="4F3F2D82" w14:textId="77777777" w:rsidR="0043740C" w:rsidRPr="006D1618" w:rsidRDefault="0043740C" w:rsidP="004673C2">
      <w:pPr>
        <w:spacing w:before="6"/>
        <w:ind w:left="567" w:right="443"/>
        <w:rPr>
          <w:rFonts w:ascii="Arial" w:hAnsi="Arial" w:cs="Arial"/>
        </w:rPr>
      </w:pPr>
    </w:p>
    <w:p w14:paraId="45C1C00C" w14:textId="77777777" w:rsidR="009C1BA9" w:rsidRDefault="0043740C" w:rsidP="004673C2">
      <w:pPr>
        <w:pStyle w:val="ListParagraph"/>
        <w:numPr>
          <w:ilvl w:val="0"/>
          <w:numId w:val="2"/>
        </w:numPr>
        <w:spacing w:after="0" w:line="240" w:lineRule="auto"/>
        <w:ind w:left="567" w:right="443" w:firstLine="0"/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</w:pPr>
      <w:r w:rsidRPr="009C1BA9">
        <w:rPr>
          <w:rFonts w:ascii="Arial" w:eastAsia="Arial" w:hAnsi="Arial" w:cs="Arial"/>
          <w:b/>
          <w:bCs/>
          <w:spacing w:val="4"/>
          <w:sz w:val="24"/>
          <w:szCs w:val="24"/>
          <w:u w:val="single"/>
          <w:lang w:val="en-CA"/>
        </w:rPr>
        <w:t>M</w:t>
      </w:r>
      <w:r w:rsidRPr="009C1BA9">
        <w:rPr>
          <w:rFonts w:ascii="Arial" w:eastAsia="Arial" w:hAnsi="Arial" w:cs="Arial"/>
          <w:b/>
          <w:bCs/>
          <w:spacing w:val="-1"/>
          <w:sz w:val="24"/>
          <w:szCs w:val="24"/>
          <w:u w:val="single"/>
          <w:lang w:val="en-CA"/>
        </w:rPr>
        <w:t>E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D</w:t>
      </w:r>
      <w:r w:rsidRPr="009C1BA9">
        <w:rPr>
          <w:rFonts w:ascii="Arial" w:eastAsia="Arial" w:hAnsi="Arial" w:cs="Arial"/>
          <w:b/>
          <w:bCs/>
          <w:spacing w:val="5"/>
          <w:sz w:val="24"/>
          <w:szCs w:val="24"/>
          <w:u w:val="single"/>
          <w:lang w:val="en-CA"/>
        </w:rPr>
        <w:t>I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A</w:t>
      </w:r>
      <w:r w:rsidRPr="009C1BA9">
        <w:rPr>
          <w:rFonts w:ascii="Arial" w:eastAsia="Arial" w:hAnsi="Arial" w:cs="Arial"/>
          <w:b/>
          <w:bCs/>
          <w:spacing w:val="-6"/>
          <w:sz w:val="24"/>
          <w:szCs w:val="24"/>
          <w:u w:val="single"/>
          <w:lang w:val="en-CA"/>
        </w:rPr>
        <w:t xml:space="preserve"> </w:t>
      </w:r>
      <w:r w:rsidRPr="009C1BA9">
        <w:rPr>
          <w:rFonts w:ascii="Arial" w:eastAsia="Arial" w:hAnsi="Arial" w:cs="Arial"/>
          <w:b/>
          <w:bCs/>
          <w:spacing w:val="-5"/>
          <w:sz w:val="24"/>
          <w:szCs w:val="24"/>
          <w:u w:val="single"/>
          <w:lang w:val="en-CA"/>
        </w:rPr>
        <w:t>A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CC</w:t>
      </w:r>
      <w:r w:rsidRPr="009C1BA9">
        <w:rPr>
          <w:rFonts w:ascii="Arial" w:eastAsia="Arial" w:hAnsi="Arial" w:cs="Arial"/>
          <w:b/>
          <w:bCs/>
          <w:spacing w:val="3"/>
          <w:sz w:val="24"/>
          <w:szCs w:val="24"/>
          <w:u w:val="single"/>
          <w:lang w:val="en-CA"/>
        </w:rPr>
        <w:t>R</w:t>
      </w:r>
      <w:r w:rsidRPr="009C1BA9">
        <w:rPr>
          <w:rFonts w:ascii="Arial" w:eastAsia="Arial" w:hAnsi="Arial" w:cs="Arial"/>
          <w:b/>
          <w:bCs/>
          <w:spacing w:val="-1"/>
          <w:sz w:val="24"/>
          <w:szCs w:val="24"/>
          <w:u w:val="single"/>
          <w:lang w:val="en-CA"/>
        </w:rPr>
        <w:t>E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DI</w:t>
      </w:r>
      <w:r w:rsidRPr="009C1BA9">
        <w:rPr>
          <w:rFonts w:ascii="Arial" w:eastAsia="Arial" w:hAnsi="Arial" w:cs="Arial"/>
          <w:b/>
          <w:bCs/>
          <w:spacing w:val="5"/>
          <w:sz w:val="24"/>
          <w:szCs w:val="24"/>
          <w:u w:val="single"/>
          <w:lang w:val="en-CA"/>
        </w:rPr>
        <w:t>T</w:t>
      </w:r>
      <w:r w:rsidRPr="009C1BA9">
        <w:rPr>
          <w:rFonts w:ascii="Arial" w:eastAsia="Arial" w:hAnsi="Arial" w:cs="Arial"/>
          <w:b/>
          <w:bCs/>
          <w:spacing w:val="-7"/>
          <w:sz w:val="24"/>
          <w:szCs w:val="24"/>
          <w:u w:val="single"/>
          <w:lang w:val="en-CA"/>
        </w:rPr>
        <w:t>A</w:t>
      </w:r>
      <w:r w:rsidRPr="009C1BA9">
        <w:rPr>
          <w:rFonts w:ascii="Arial" w:eastAsia="Arial" w:hAnsi="Arial" w:cs="Arial"/>
          <w:b/>
          <w:bCs/>
          <w:spacing w:val="5"/>
          <w:sz w:val="24"/>
          <w:szCs w:val="24"/>
          <w:u w:val="single"/>
          <w:lang w:val="en-CA"/>
        </w:rPr>
        <w:t>T</w:t>
      </w:r>
      <w:r w:rsidRPr="009C1BA9">
        <w:rPr>
          <w:rFonts w:ascii="Arial" w:eastAsia="Arial" w:hAnsi="Arial" w:cs="Arial"/>
          <w:b/>
          <w:bCs/>
          <w:spacing w:val="2"/>
          <w:sz w:val="24"/>
          <w:szCs w:val="24"/>
          <w:u w:val="single"/>
          <w:lang w:val="en-CA"/>
        </w:rPr>
        <w:t>I</w:t>
      </w:r>
      <w:r w:rsidRPr="009C1BA9">
        <w:rPr>
          <w:rFonts w:ascii="Arial" w:eastAsia="Arial" w:hAnsi="Arial" w:cs="Arial"/>
          <w:b/>
          <w:bCs/>
          <w:spacing w:val="1"/>
          <w:sz w:val="24"/>
          <w:szCs w:val="24"/>
          <w:u w:val="single"/>
          <w:lang w:val="en-CA"/>
        </w:rPr>
        <w:t>O</w:t>
      </w:r>
      <w:r w:rsidRPr="009C1BA9"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N</w:t>
      </w:r>
    </w:p>
    <w:p w14:paraId="34F174CF" w14:textId="11735276" w:rsidR="009C1BA9" w:rsidRDefault="009C1BA9" w:rsidP="004673C2">
      <w:pPr>
        <w:ind w:left="567" w:right="443"/>
        <w:rPr>
          <w:rFonts w:ascii="Arial" w:eastAsia="Arial" w:hAnsi="Arial" w:cs="Arial"/>
          <w:bCs/>
          <w:u w:val="single"/>
        </w:rPr>
      </w:pPr>
    </w:p>
    <w:p w14:paraId="119909B2" w14:textId="77777777" w:rsidR="00006694" w:rsidRDefault="002C19E3" w:rsidP="004673C2">
      <w:pPr>
        <w:ind w:left="567" w:right="443"/>
        <w:rPr>
          <w:rFonts w:ascii="Arial" w:eastAsia="Arial" w:hAnsi="Arial" w:cs="Arial"/>
          <w:bCs/>
          <w:sz w:val="22"/>
          <w:szCs w:val="22"/>
        </w:rPr>
      </w:pPr>
      <w:r w:rsidRPr="00AE4024">
        <w:rPr>
          <w:rFonts w:ascii="Arial" w:eastAsia="Arial" w:hAnsi="Arial" w:cs="Arial"/>
          <w:bCs/>
          <w:sz w:val="22"/>
          <w:szCs w:val="22"/>
        </w:rPr>
        <w:t xml:space="preserve">Please contact Andy Campbell at </w:t>
      </w:r>
      <w:hyperlink r:id="rId40" w:history="1">
        <w:r w:rsidRPr="00AE4024">
          <w:rPr>
            <w:rStyle w:val="Hyperlink"/>
            <w:rFonts w:ascii="Arial" w:eastAsia="Arial" w:hAnsi="Arial" w:cs="Arial"/>
            <w:bCs/>
            <w:sz w:val="22"/>
            <w:szCs w:val="22"/>
            <w:u w:val="none"/>
          </w:rPr>
          <w:t>andy.campbell@unb.ca</w:t>
        </w:r>
      </w:hyperlink>
      <w:r w:rsidRPr="00AE4024">
        <w:rPr>
          <w:rFonts w:ascii="Arial" w:eastAsia="Arial" w:hAnsi="Arial" w:cs="Arial"/>
          <w:bCs/>
          <w:sz w:val="22"/>
          <w:szCs w:val="22"/>
        </w:rPr>
        <w:t xml:space="preserve"> or 506-451-6894.</w:t>
      </w:r>
      <w:r w:rsidR="001410F5">
        <w:rPr>
          <w:rFonts w:ascii="Arial" w:eastAsia="Arial" w:hAnsi="Arial" w:cs="Arial"/>
          <w:bCs/>
          <w:sz w:val="22"/>
          <w:szCs w:val="22"/>
        </w:rPr>
        <w:t xml:space="preserve">  </w:t>
      </w:r>
    </w:p>
    <w:p w14:paraId="5780C450" w14:textId="77777777" w:rsidR="00006694" w:rsidRDefault="00006694" w:rsidP="004673C2">
      <w:pPr>
        <w:ind w:left="567" w:right="443"/>
        <w:rPr>
          <w:rFonts w:ascii="Arial" w:eastAsia="Arial" w:hAnsi="Arial" w:cs="Arial"/>
          <w:bCs/>
          <w:sz w:val="22"/>
          <w:szCs w:val="22"/>
        </w:rPr>
      </w:pPr>
    </w:p>
    <w:p w14:paraId="102F27DA" w14:textId="7C2078D3" w:rsidR="002C19E3" w:rsidRPr="00C3386B" w:rsidRDefault="001410F5" w:rsidP="004673C2">
      <w:pPr>
        <w:ind w:left="567" w:right="443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Cs/>
          <w:sz w:val="22"/>
          <w:szCs w:val="22"/>
        </w:rPr>
        <w:t xml:space="preserve">If you are a visiting Sports Information Director/Communications staff, please ensure you are registered with your team through </w:t>
      </w:r>
      <w:r w:rsidR="00D1279A">
        <w:rPr>
          <w:rFonts w:ascii="Arial" w:eastAsia="Arial" w:hAnsi="Arial" w:cs="Arial"/>
          <w:bCs/>
          <w:sz w:val="22"/>
          <w:szCs w:val="22"/>
        </w:rPr>
        <w:t xml:space="preserve">the </w:t>
      </w:r>
      <w:r w:rsidR="00D1279A" w:rsidRPr="00C3386B">
        <w:rPr>
          <w:rFonts w:ascii="Arial" w:eastAsia="Arial" w:hAnsi="Arial" w:cs="Arial"/>
          <w:b/>
          <w:sz w:val="22"/>
          <w:szCs w:val="22"/>
        </w:rPr>
        <w:t>“Partici</w:t>
      </w:r>
      <w:r w:rsidR="00803216" w:rsidRPr="00C3386B">
        <w:rPr>
          <w:rFonts w:ascii="Arial" w:eastAsia="Arial" w:hAnsi="Arial" w:cs="Arial"/>
          <w:b/>
          <w:sz w:val="22"/>
          <w:szCs w:val="22"/>
        </w:rPr>
        <w:t>pating Team</w:t>
      </w:r>
      <w:r w:rsidR="00D15E66">
        <w:rPr>
          <w:rFonts w:ascii="Arial" w:eastAsia="Arial" w:hAnsi="Arial" w:cs="Arial"/>
          <w:b/>
          <w:sz w:val="22"/>
          <w:szCs w:val="22"/>
        </w:rPr>
        <w:t>s</w:t>
      </w:r>
      <w:r w:rsidR="00803216" w:rsidRPr="00C3386B">
        <w:rPr>
          <w:rFonts w:ascii="Arial" w:eastAsia="Arial" w:hAnsi="Arial" w:cs="Arial"/>
          <w:b/>
          <w:sz w:val="22"/>
          <w:szCs w:val="22"/>
        </w:rPr>
        <w:t xml:space="preserve"> Information</w:t>
      </w:r>
      <w:r w:rsidR="00D15E66">
        <w:rPr>
          <w:rFonts w:ascii="Arial" w:eastAsia="Arial" w:hAnsi="Arial" w:cs="Arial"/>
          <w:b/>
          <w:sz w:val="22"/>
          <w:szCs w:val="22"/>
        </w:rPr>
        <w:t>”</w:t>
      </w:r>
      <w:r w:rsidR="00803216" w:rsidRPr="00C3386B">
        <w:rPr>
          <w:rFonts w:ascii="Arial" w:eastAsia="Arial" w:hAnsi="Arial" w:cs="Arial"/>
          <w:b/>
          <w:sz w:val="22"/>
          <w:szCs w:val="22"/>
        </w:rPr>
        <w:t xml:space="preserve"> </w:t>
      </w:r>
      <w:r w:rsidR="00D15E66">
        <w:rPr>
          <w:rFonts w:ascii="Arial" w:eastAsia="Arial" w:hAnsi="Arial" w:cs="Arial"/>
          <w:b/>
          <w:sz w:val="22"/>
          <w:szCs w:val="22"/>
        </w:rPr>
        <w:t>online form</w:t>
      </w:r>
      <w:r w:rsidR="00006694">
        <w:rPr>
          <w:rFonts w:ascii="Arial" w:eastAsia="Arial" w:hAnsi="Arial" w:cs="Arial"/>
          <w:b/>
          <w:sz w:val="22"/>
          <w:szCs w:val="22"/>
        </w:rPr>
        <w:t xml:space="preserve"> </w:t>
      </w:r>
      <w:r w:rsidR="005B13FB">
        <w:rPr>
          <w:rFonts w:ascii="Arial" w:eastAsia="Arial" w:hAnsi="Arial" w:cs="Arial"/>
          <w:b/>
          <w:sz w:val="22"/>
          <w:szCs w:val="22"/>
        </w:rPr>
        <w:t>identified in 1A above</w:t>
      </w:r>
      <w:r w:rsidR="006C11AD" w:rsidRPr="00C3386B">
        <w:rPr>
          <w:rFonts w:ascii="Arial" w:eastAsia="Arial" w:hAnsi="Arial" w:cs="Arial"/>
          <w:b/>
          <w:sz w:val="22"/>
          <w:szCs w:val="22"/>
        </w:rPr>
        <w:t xml:space="preserve">: </w:t>
      </w:r>
      <w:hyperlink r:id="rId41" w:history="1">
        <w:r w:rsidR="00613552" w:rsidRPr="00C3386B">
          <w:rPr>
            <w:rStyle w:val="Hyperlink"/>
            <w:rFonts w:ascii="Arial" w:eastAsia="Arial" w:hAnsi="Arial" w:cs="Arial"/>
            <w:b/>
            <w:sz w:val="22"/>
            <w:szCs w:val="22"/>
          </w:rPr>
          <w:t>https://forms.office.com/r/5sHJySisaF</w:t>
        </w:r>
      </w:hyperlink>
      <w:r w:rsidR="00613552" w:rsidRPr="00C3386B">
        <w:rPr>
          <w:rFonts w:ascii="Arial" w:eastAsia="Arial" w:hAnsi="Arial" w:cs="Arial"/>
          <w:b/>
          <w:sz w:val="22"/>
          <w:szCs w:val="22"/>
        </w:rPr>
        <w:t xml:space="preserve"> </w:t>
      </w:r>
    </w:p>
    <w:p w14:paraId="029AF75E" w14:textId="77777777" w:rsidR="004475CD" w:rsidRPr="002C19E3" w:rsidRDefault="004475CD" w:rsidP="004673C2">
      <w:pPr>
        <w:ind w:left="567" w:right="443"/>
        <w:rPr>
          <w:rFonts w:ascii="Arial" w:eastAsia="Arial" w:hAnsi="Arial" w:cs="Arial"/>
          <w:bCs/>
        </w:rPr>
      </w:pPr>
    </w:p>
    <w:p w14:paraId="2E1B0AFB" w14:textId="77777777" w:rsidR="009C1BA9" w:rsidRPr="009C1BA9" w:rsidRDefault="009C1BA9" w:rsidP="004673C2">
      <w:pPr>
        <w:ind w:left="567" w:right="443"/>
        <w:rPr>
          <w:rFonts w:ascii="Arial" w:eastAsia="Arial" w:hAnsi="Arial" w:cs="Arial"/>
          <w:bCs/>
          <w:u w:val="single"/>
        </w:rPr>
      </w:pPr>
    </w:p>
    <w:p w14:paraId="19E62A23" w14:textId="4AF80667" w:rsidR="009C1BA9" w:rsidRPr="008C5298" w:rsidRDefault="009C1BA9" w:rsidP="004673C2">
      <w:pPr>
        <w:pStyle w:val="ListParagraph"/>
        <w:numPr>
          <w:ilvl w:val="0"/>
          <w:numId w:val="2"/>
        </w:numPr>
        <w:spacing w:after="0" w:line="240" w:lineRule="auto"/>
        <w:ind w:left="567" w:right="443" w:firstLine="0"/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</w:pPr>
      <w:r>
        <w:rPr>
          <w:rFonts w:ascii="Arial" w:eastAsia="Arial" w:hAnsi="Arial" w:cs="Arial"/>
          <w:b/>
          <w:bCs/>
          <w:sz w:val="24"/>
          <w:szCs w:val="24"/>
          <w:u w:val="single"/>
          <w:lang w:val="en-CA"/>
        </w:rPr>
        <w:t>MEDIA SERVICES</w:t>
      </w:r>
    </w:p>
    <w:p w14:paraId="66C3A843" w14:textId="77777777" w:rsidR="00AE4024" w:rsidRDefault="00AE4024" w:rsidP="004673C2">
      <w:pPr>
        <w:ind w:left="567" w:right="443"/>
        <w:rPr>
          <w:rFonts w:ascii="Arial" w:hAnsi="Arial" w:cs="Arial"/>
        </w:rPr>
      </w:pPr>
    </w:p>
    <w:p w14:paraId="6334F32A" w14:textId="0DFA4A45" w:rsidR="003F1E48" w:rsidRPr="00620373" w:rsidRDefault="004475CD" w:rsidP="00620373">
      <w:pPr>
        <w:ind w:left="567" w:right="443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>TB</w:t>
      </w:r>
      <w:r w:rsidR="00AE4024">
        <w:rPr>
          <w:rFonts w:ascii="Arial" w:hAnsi="Arial" w:cs="Arial"/>
          <w:sz w:val="22"/>
          <w:szCs w:val="22"/>
        </w:rPr>
        <w:t>C</w:t>
      </w:r>
      <w:r w:rsidR="003F1E48">
        <w:rPr>
          <w:rFonts w:ascii="Arial" w:hAnsi="Arial" w:cs="Arial"/>
        </w:rPr>
        <w:br w:type="page"/>
      </w:r>
    </w:p>
    <w:p w14:paraId="2DEB504A" w14:textId="77777777" w:rsidR="0043740C" w:rsidRPr="00312EF9" w:rsidRDefault="009C1BA9" w:rsidP="004673C2">
      <w:pPr>
        <w:pBdr>
          <w:left w:val="single" w:sz="4" w:space="4" w:color="auto"/>
          <w:bottom w:val="single" w:sz="4" w:space="1" w:color="auto"/>
        </w:pBdr>
        <w:ind w:left="567" w:right="868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lastRenderedPageBreak/>
        <w:t>4</w:t>
      </w:r>
      <w:r w:rsidR="0043740C" w:rsidRPr="00BD48C2">
        <w:rPr>
          <w:rFonts w:ascii="Arial" w:hAnsi="Arial" w:cs="Arial"/>
          <w:b/>
          <w:color w:val="E81628"/>
          <w:sz w:val="28"/>
        </w:rPr>
        <w:t>.</w:t>
      </w:r>
      <w:r w:rsidR="0043740C" w:rsidRPr="00BD48C2">
        <w:rPr>
          <w:rFonts w:ascii="Arial" w:hAnsi="Arial" w:cs="Arial"/>
          <w:sz w:val="28"/>
        </w:rPr>
        <w:t xml:space="preserve"> </w:t>
      </w:r>
      <w:r w:rsidR="00924F36">
        <w:rPr>
          <w:rFonts w:ascii="Arial" w:hAnsi="Arial" w:cs="Arial"/>
          <w:sz w:val="28"/>
        </w:rPr>
        <w:tab/>
      </w:r>
      <w:r w:rsidR="0043740C" w:rsidRPr="00BD48C2">
        <w:rPr>
          <w:rFonts w:ascii="Arial" w:hAnsi="Arial" w:cs="Arial"/>
          <w:b/>
          <w:sz w:val="28"/>
        </w:rPr>
        <w:t>CHAMPIONSHIP HOTEL</w:t>
      </w:r>
      <w:r w:rsidR="0043740C" w:rsidRPr="00BD48C2">
        <w:rPr>
          <w:rFonts w:ascii="Arial" w:hAnsi="Arial" w:cs="Arial"/>
          <w:sz w:val="28"/>
        </w:rPr>
        <w:t xml:space="preserve">  </w:t>
      </w:r>
    </w:p>
    <w:p w14:paraId="3773FCFA" w14:textId="77777777" w:rsidR="0043740C" w:rsidRDefault="0043740C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b/>
          <w:szCs w:val="24"/>
        </w:rPr>
      </w:pPr>
    </w:p>
    <w:p w14:paraId="2DF5E551" w14:textId="626D46CD" w:rsidR="002309D8" w:rsidRDefault="0043740C" w:rsidP="00620373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hAnsi="Arial" w:cs="Arial"/>
          <w:i/>
          <w:iCs/>
          <w:sz w:val="22"/>
          <w:szCs w:val="22"/>
          <w:u w:val="single"/>
        </w:rPr>
      </w:pPr>
      <w:r w:rsidRPr="00AE4024">
        <w:rPr>
          <w:rFonts w:ascii="Arial" w:hAnsi="Arial" w:cs="Arial"/>
          <w:b/>
          <w:i/>
          <w:iCs/>
          <w:sz w:val="22"/>
          <w:szCs w:val="22"/>
        </w:rPr>
        <w:t>U SPORTS policy 20.40.3.4.1:</w:t>
      </w:r>
      <w:r w:rsidR="006C01F8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Pr="00AE4024">
        <w:rPr>
          <w:rFonts w:ascii="Arial" w:hAnsi="Arial" w:cs="Arial"/>
          <w:i/>
          <w:iCs/>
          <w:sz w:val="22"/>
          <w:szCs w:val="22"/>
        </w:rPr>
        <w:t xml:space="preserve">All participating teams and team personnel attending a U </w:t>
      </w:r>
      <w:r w:rsidR="009C1BA9" w:rsidRPr="00AE4024">
        <w:rPr>
          <w:rFonts w:ascii="Arial" w:hAnsi="Arial" w:cs="Arial"/>
          <w:i/>
          <w:iCs/>
          <w:sz w:val="22"/>
          <w:szCs w:val="22"/>
        </w:rPr>
        <w:t>SPORTS</w:t>
      </w:r>
      <w:r w:rsidRPr="00AE4024">
        <w:rPr>
          <w:rFonts w:ascii="Arial" w:hAnsi="Arial" w:cs="Arial"/>
          <w:i/>
          <w:iCs/>
          <w:sz w:val="22"/>
          <w:szCs w:val="22"/>
        </w:rPr>
        <w:t xml:space="preserve"> Championship requiring accommodation </w:t>
      </w:r>
      <w:r w:rsidRPr="00AE4024">
        <w:rPr>
          <w:rFonts w:ascii="Arial" w:hAnsi="Arial" w:cs="Arial"/>
          <w:i/>
          <w:iCs/>
          <w:sz w:val="22"/>
          <w:szCs w:val="22"/>
          <w:u w:val="single"/>
        </w:rPr>
        <w:t xml:space="preserve">must stay at </w:t>
      </w:r>
      <w:r w:rsidR="004475CD" w:rsidRPr="00AE4024">
        <w:rPr>
          <w:rFonts w:ascii="Arial" w:hAnsi="Arial" w:cs="Arial"/>
          <w:i/>
          <w:iCs/>
          <w:sz w:val="22"/>
          <w:szCs w:val="22"/>
          <w:u w:val="single"/>
        </w:rPr>
        <w:t xml:space="preserve">one of </w:t>
      </w:r>
      <w:r w:rsidRPr="00AE4024">
        <w:rPr>
          <w:rFonts w:ascii="Arial" w:hAnsi="Arial" w:cs="Arial"/>
          <w:i/>
          <w:iCs/>
          <w:sz w:val="22"/>
          <w:szCs w:val="22"/>
          <w:u w:val="single"/>
        </w:rPr>
        <w:t xml:space="preserve">the U </w:t>
      </w:r>
      <w:r w:rsidR="009C1BA9" w:rsidRPr="00AE4024">
        <w:rPr>
          <w:rFonts w:ascii="Arial" w:hAnsi="Arial" w:cs="Arial"/>
          <w:i/>
          <w:iCs/>
          <w:sz w:val="22"/>
          <w:szCs w:val="22"/>
          <w:u w:val="single"/>
        </w:rPr>
        <w:t>SPORTS</w:t>
      </w:r>
      <w:r w:rsidRPr="00AE4024">
        <w:rPr>
          <w:rFonts w:ascii="Arial" w:hAnsi="Arial" w:cs="Arial"/>
          <w:i/>
          <w:iCs/>
          <w:sz w:val="22"/>
          <w:szCs w:val="22"/>
          <w:u w:val="single"/>
        </w:rPr>
        <w:t xml:space="preserve"> Championship designated host hotel</w:t>
      </w:r>
      <w:r w:rsidR="00294A30" w:rsidRPr="00AE4024">
        <w:rPr>
          <w:rFonts w:ascii="Arial" w:hAnsi="Arial" w:cs="Arial"/>
          <w:i/>
          <w:iCs/>
          <w:sz w:val="22"/>
          <w:szCs w:val="22"/>
          <w:u w:val="single"/>
        </w:rPr>
        <w:t>s identified below.</w:t>
      </w:r>
    </w:p>
    <w:p w14:paraId="154210CD" w14:textId="228B3249" w:rsidR="007C4474" w:rsidRDefault="007C4474" w:rsidP="00620373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hAnsi="Arial" w:cs="Arial"/>
          <w:b/>
          <w:i/>
          <w:iCs/>
          <w:sz w:val="22"/>
          <w:szCs w:val="22"/>
        </w:rPr>
      </w:pPr>
    </w:p>
    <w:p w14:paraId="22D54C72" w14:textId="77777777" w:rsidR="008D703A" w:rsidRPr="00AE4024" w:rsidRDefault="008D703A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44CF7843" w14:textId="21DC7DDD" w:rsidR="00126944" w:rsidRPr="002338D8" w:rsidRDefault="0043740C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2338D8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>Host Hotel</w:t>
      </w:r>
      <w:r w:rsidR="003D3293" w:rsidRPr="002338D8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 #1</w:t>
      </w:r>
      <w:r w:rsidRPr="002338D8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: </w:t>
      </w:r>
      <w:r w:rsidR="00CA0381" w:rsidRPr="002338D8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Delta </w:t>
      </w:r>
      <w:r w:rsidR="00F12365" w:rsidRPr="002338D8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Hotels by </w:t>
      </w:r>
      <w:r w:rsidR="00CA0381" w:rsidRPr="002338D8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Marriott </w:t>
      </w:r>
      <w:r w:rsidR="00F12365" w:rsidRPr="002338D8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>Saint John</w:t>
      </w:r>
    </w:p>
    <w:p w14:paraId="2553D4D8" w14:textId="665422FF" w:rsidR="0043740C" w:rsidRPr="002338D8" w:rsidRDefault="0043740C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2338D8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="009C1BA9" w:rsidRPr="002338D8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1C1932CB" w14:textId="08CA5238" w:rsidR="0043740C" w:rsidRPr="002338D8" w:rsidRDefault="0043740C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  <w:sz w:val="22"/>
          <w:szCs w:val="22"/>
        </w:rPr>
      </w:pPr>
      <w:r w:rsidRPr="002338D8">
        <w:rPr>
          <w:rFonts w:ascii="Arial" w:eastAsia="Arial" w:hAnsi="Arial" w:cs="Arial"/>
          <w:bCs/>
          <w:spacing w:val="3"/>
          <w:sz w:val="22"/>
          <w:szCs w:val="22"/>
        </w:rPr>
        <w:t xml:space="preserve">Address: </w:t>
      </w:r>
      <w:r w:rsidR="008924AD" w:rsidRPr="002338D8">
        <w:rPr>
          <w:rFonts w:ascii="Arial" w:eastAsia="Arial" w:hAnsi="Arial" w:cs="Arial"/>
          <w:bCs/>
          <w:spacing w:val="3"/>
          <w:sz w:val="22"/>
          <w:szCs w:val="22"/>
        </w:rPr>
        <w:t>39 King Street, Saint John, NB, E2L 4W3</w:t>
      </w:r>
      <w:r w:rsidR="002C19E3" w:rsidRPr="002338D8">
        <w:rPr>
          <w:rFonts w:ascii="Arial" w:eastAsia="Arial" w:hAnsi="Arial" w:cs="Arial"/>
          <w:bCs/>
          <w:spacing w:val="3"/>
          <w:sz w:val="22"/>
          <w:szCs w:val="22"/>
        </w:rPr>
        <w:t xml:space="preserve"> </w:t>
      </w:r>
      <w:r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="009C1BA9"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</w:p>
    <w:p w14:paraId="0DBE64CD" w14:textId="635CCEF3" w:rsidR="00AA2F23" w:rsidRPr="002338D8" w:rsidRDefault="00AA2F2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  <w:sz w:val="22"/>
          <w:szCs w:val="22"/>
        </w:rPr>
      </w:pPr>
      <w:r w:rsidRPr="002338D8">
        <w:rPr>
          <w:rFonts w:ascii="Arial" w:eastAsia="Arial" w:hAnsi="Arial" w:cs="Arial"/>
          <w:bCs/>
          <w:spacing w:val="3"/>
          <w:sz w:val="22"/>
          <w:szCs w:val="22"/>
        </w:rPr>
        <w:t>Website:</w:t>
      </w:r>
      <w:r w:rsidR="008924AD" w:rsidRPr="002338D8">
        <w:rPr>
          <w:rFonts w:ascii="Arial" w:eastAsia="Arial" w:hAnsi="Arial" w:cs="Arial"/>
          <w:bCs/>
          <w:spacing w:val="3"/>
          <w:sz w:val="22"/>
          <w:szCs w:val="22"/>
        </w:rPr>
        <w:t xml:space="preserve"> </w:t>
      </w:r>
      <w:hyperlink r:id="rId42" w:history="1">
        <w:r w:rsidR="00DD0FE1" w:rsidRPr="002338D8">
          <w:rPr>
            <w:rStyle w:val="Hyperlink"/>
            <w:rFonts w:ascii="Arial" w:eastAsia="Arial" w:hAnsi="Arial" w:cs="Arial"/>
            <w:bCs/>
            <w:spacing w:val="3"/>
            <w:sz w:val="22"/>
            <w:szCs w:val="22"/>
          </w:rPr>
          <w:t>www.marriott.com/hotels/travel/ysjdb-delta-hotels-saint-john</w:t>
        </w:r>
      </w:hyperlink>
      <w:r w:rsidR="00DD0FE1" w:rsidRPr="002338D8">
        <w:rPr>
          <w:rFonts w:ascii="Arial" w:eastAsia="Arial" w:hAnsi="Arial" w:cs="Arial"/>
          <w:bCs/>
          <w:spacing w:val="3"/>
          <w:sz w:val="22"/>
          <w:szCs w:val="22"/>
        </w:rPr>
        <w:t xml:space="preserve"> </w:t>
      </w:r>
      <w:r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</w:p>
    <w:p w14:paraId="5C2DB1C9" w14:textId="20ED93F3" w:rsidR="0043740C" w:rsidRPr="002338D8" w:rsidRDefault="0043740C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  <w:sz w:val="22"/>
          <w:szCs w:val="22"/>
        </w:rPr>
      </w:pPr>
      <w:r w:rsidRPr="002338D8">
        <w:rPr>
          <w:rFonts w:ascii="Arial" w:eastAsia="Arial" w:hAnsi="Arial" w:cs="Arial"/>
          <w:bCs/>
          <w:spacing w:val="3"/>
          <w:sz w:val="22"/>
          <w:szCs w:val="22"/>
        </w:rPr>
        <w:t xml:space="preserve">Phone: </w:t>
      </w:r>
      <w:r w:rsidR="008924AD" w:rsidRPr="002338D8">
        <w:rPr>
          <w:rFonts w:ascii="Arial" w:eastAsia="Arial" w:hAnsi="Arial" w:cs="Arial"/>
          <w:bCs/>
          <w:spacing w:val="3"/>
          <w:sz w:val="22"/>
          <w:szCs w:val="22"/>
        </w:rPr>
        <w:t>(506) 648-1981 (general)</w:t>
      </w:r>
      <w:r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="009C1BA9"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</w:p>
    <w:p w14:paraId="600A5764" w14:textId="600D0090" w:rsidR="0043740C" w:rsidRPr="002338D8" w:rsidRDefault="0043740C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  <w:sz w:val="22"/>
          <w:szCs w:val="22"/>
        </w:rPr>
      </w:pPr>
      <w:r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="009C1BA9"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="009C1BA9" w:rsidRPr="002338D8">
        <w:rPr>
          <w:rFonts w:ascii="Arial" w:eastAsia="Arial" w:hAnsi="Arial" w:cs="Arial"/>
          <w:bCs/>
          <w:spacing w:val="3"/>
          <w:sz w:val="22"/>
          <w:szCs w:val="22"/>
        </w:rPr>
        <w:tab/>
      </w:r>
    </w:p>
    <w:p w14:paraId="2C1DC617" w14:textId="583325FE" w:rsidR="008D703A" w:rsidRPr="002338D8" w:rsidRDefault="008D703A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2338D8">
        <w:rPr>
          <w:rFonts w:ascii="Arial" w:eastAsia="Arial" w:hAnsi="Arial" w:cs="Arial"/>
          <w:b/>
          <w:spacing w:val="3"/>
          <w:sz w:val="22"/>
          <w:szCs w:val="22"/>
        </w:rPr>
        <w:t>Team reservations must be made by each team representative directly with the Hotel Conference Service</w:t>
      </w:r>
      <w:r w:rsidR="004D31C0" w:rsidRPr="002338D8">
        <w:rPr>
          <w:rFonts w:ascii="Arial" w:eastAsia="Arial" w:hAnsi="Arial" w:cs="Arial"/>
          <w:b/>
          <w:spacing w:val="3"/>
          <w:sz w:val="22"/>
          <w:szCs w:val="22"/>
        </w:rPr>
        <w:t>s</w:t>
      </w:r>
      <w:r w:rsidRPr="002338D8">
        <w:rPr>
          <w:rFonts w:ascii="Arial" w:eastAsia="Arial" w:hAnsi="Arial" w:cs="Arial"/>
          <w:b/>
          <w:spacing w:val="3"/>
          <w:sz w:val="22"/>
          <w:szCs w:val="22"/>
        </w:rPr>
        <w:t xml:space="preserve"> Manager:</w:t>
      </w:r>
    </w:p>
    <w:p w14:paraId="30F0C334" w14:textId="77777777" w:rsidR="008D703A" w:rsidRPr="002338D8" w:rsidRDefault="008D703A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26D8A3B4" w14:textId="373AE4EC" w:rsidR="008924AD" w:rsidRPr="002338D8" w:rsidRDefault="008924AD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2338D8">
        <w:rPr>
          <w:rFonts w:ascii="Arial" w:eastAsia="Arial" w:hAnsi="Arial" w:cs="Arial"/>
          <w:b/>
          <w:spacing w:val="3"/>
          <w:sz w:val="22"/>
          <w:szCs w:val="22"/>
        </w:rPr>
        <w:t xml:space="preserve">Contact person: </w:t>
      </w:r>
      <w:r w:rsidR="008D703A" w:rsidRPr="002338D8">
        <w:rPr>
          <w:rFonts w:ascii="Arial" w:eastAsia="Arial" w:hAnsi="Arial" w:cs="Arial"/>
          <w:b/>
          <w:spacing w:val="3"/>
          <w:sz w:val="22"/>
          <w:szCs w:val="22"/>
        </w:rPr>
        <w:t>Russell Ramsay</w:t>
      </w:r>
      <w:r w:rsidRPr="002338D8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641D7D48" w14:textId="3490AC1C" w:rsidR="008D703A" w:rsidRPr="00AE4024" w:rsidRDefault="0043740C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2338D8">
        <w:rPr>
          <w:rFonts w:ascii="Arial" w:eastAsia="Arial" w:hAnsi="Arial" w:cs="Arial"/>
          <w:b/>
          <w:spacing w:val="3"/>
          <w:sz w:val="22"/>
          <w:szCs w:val="22"/>
        </w:rPr>
        <w:t xml:space="preserve">Email: </w:t>
      </w:r>
      <w:hyperlink r:id="rId43" w:history="1">
        <w:r w:rsidR="008D703A" w:rsidRPr="002338D8">
          <w:rPr>
            <w:rStyle w:val="Hyperlink"/>
            <w:rFonts w:ascii="Arial" w:eastAsia="Arial" w:hAnsi="Arial" w:cs="Arial"/>
            <w:b/>
            <w:spacing w:val="3"/>
            <w:sz w:val="22"/>
            <w:szCs w:val="22"/>
          </w:rPr>
          <w:t>russell.ramsay@deltasaintjohn.com</w:t>
        </w:r>
      </w:hyperlink>
      <w:r w:rsidR="008D703A"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</w:p>
    <w:p w14:paraId="07C77C56" w14:textId="7B2615BB" w:rsidR="0043740C" w:rsidRPr="00AE4024" w:rsidRDefault="0043740C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="009C1BA9"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="009C1BA9"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34726C60" w14:textId="77777777" w:rsidR="008D703A" w:rsidRPr="00AE4024" w:rsidRDefault="009C1BA9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Rate: </w:t>
      </w:r>
    </w:p>
    <w:p w14:paraId="3790FCC3" w14:textId="6142E55F" w:rsidR="008D703A" w:rsidRPr="00AE4024" w:rsidRDefault="008924AD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$139.00 + taxes per night</w:t>
      </w:r>
    </w:p>
    <w:p w14:paraId="5E6668C4" w14:textId="1DE745B5" w:rsidR="00DD0FE1" w:rsidRPr="00AE4024" w:rsidRDefault="00DD0FE1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Maximum 4 people per room</w:t>
      </w:r>
    </w:p>
    <w:p w14:paraId="17D37AA2" w14:textId="77777777" w:rsidR="008D703A" w:rsidRPr="00AE4024" w:rsidRDefault="008D703A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G</w:t>
      </w:r>
      <w:r w:rsidR="00126944" w:rsidRPr="00AE4024">
        <w:rPr>
          <w:rFonts w:ascii="Arial" w:eastAsia="Arial" w:hAnsi="Arial" w:cs="Arial"/>
          <w:bCs/>
          <w:spacing w:val="3"/>
        </w:rPr>
        <w:t>roup rate extended 3 days prior to and post championship,  subject to availabilit</w:t>
      </w:r>
      <w:r w:rsidRPr="00AE4024">
        <w:rPr>
          <w:rFonts w:ascii="Arial" w:eastAsia="Arial" w:hAnsi="Arial" w:cs="Arial"/>
          <w:bCs/>
          <w:spacing w:val="3"/>
        </w:rPr>
        <w:t>y</w:t>
      </w:r>
    </w:p>
    <w:p w14:paraId="74CDC6C4" w14:textId="77777777" w:rsidR="008D703A" w:rsidRPr="00AE4024" w:rsidRDefault="008D703A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All reservations must be accompanied by a first night room deposit or guaranteed with a major credit card. Hotel will not hold any reservations unless secured by one of the above methods.</w:t>
      </w:r>
      <w:r w:rsidR="009C1BA9" w:rsidRPr="00AE4024">
        <w:rPr>
          <w:rFonts w:ascii="Arial" w:eastAsia="Arial" w:hAnsi="Arial" w:cs="Arial"/>
          <w:bCs/>
          <w:spacing w:val="3"/>
        </w:rPr>
        <w:tab/>
      </w:r>
    </w:p>
    <w:p w14:paraId="2509C859" w14:textId="7BF2056B" w:rsidR="009C1BA9" w:rsidRPr="006E4019" w:rsidRDefault="008D703A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6E4019">
        <w:rPr>
          <w:rFonts w:ascii="Arial" w:eastAsia="Arial" w:hAnsi="Arial" w:cs="Arial"/>
          <w:bCs/>
          <w:spacing w:val="3"/>
        </w:rPr>
        <w:t xml:space="preserve">If any rooms remain in the block as of </w:t>
      </w:r>
      <w:r w:rsidR="00287589" w:rsidRPr="006E4019">
        <w:rPr>
          <w:rFonts w:ascii="Arial" w:eastAsia="Arial" w:hAnsi="Arial" w:cs="Arial"/>
          <w:b/>
          <w:spacing w:val="3"/>
          <w:u w:val="single"/>
        </w:rPr>
        <w:t xml:space="preserve">March </w:t>
      </w:r>
      <w:r w:rsidR="00B34E23" w:rsidRPr="006E4019">
        <w:rPr>
          <w:rFonts w:ascii="Arial" w:eastAsia="Arial" w:hAnsi="Arial" w:cs="Arial"/>
          <w:b/>
          <w:spacing w:val="3"/>
          <w:u w:val="single"/>
        </w:rPr>
        <w:t>9</w:t>
      </w:r>
      <w:r w:rsidRPr="006E4019">
        <w:rPr>
          <w:rFonts w:ascii="Arial" w:eastAsia="Arial" w:hAnsi="Arial" w:cs="Arial"/>
          <w:b/>
          <w:spacing w:val="3"/>
          <w:u w:val="single"/>
        </w:rPr>
        <w:t>, 2022</w:t>
      </w:r>
      <w:r w:rsidRPr="006E4019">
        <w:rPr>
          <w:rFonts w:ascii="Arial" w:eastAsia="Arial" w:hAnsi="Arial" w:cs="Arial"/>
          <w:bCs/>
          <w:spacing w:val="3"/>
        </w:rPr>
        <w:t>, they will be released for general sale.</w:t>
      </w:r>
    </w:p>
    <w:p w14:paraId="32572DD6" w14:textId="7F25360C" w:rsidR="008D703A" w:rsidRPr="00AE4024" w:rsidRDefault="00AA2F2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Room Types</w:t>
      </w:r>
      <w:r w:rsidR="001127DF" w:rsidRPr="00AE4024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1127DF" w:rsidRPr="00AE4024">
        <w:rPr>
          <w:rFonts w:ascii="Arial" w:eastAsia="Arial" w:hAnsi="Arial" w:cs="Arial"/>
          <w:bCs/>
          <w:spacing w:val="3"/>
          <w:sz w:val="22"/>
          <w:szCs w:val="22"/>
        </w:rPr>
        <w:t>(in the group block):</w:t>
      </w:r>
    </w:p>
    <w:p w14:paraId="104B221C" w14:textId="61CC92F0" w:rsidR="008D703A" w:rsidRPr="00AE4024" w:rsidRDefault="008924AD" w:rsidP="004673C2">
      <w:pPr>
        <w:pStyle w:val="ListParagraph"/>
        <w:numPr>
          <w:ilvl w:val="0"/>
          <w:numId w:val="7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Standard rooms with 2 Queen beds</w:t>
      </w:r>
    </w:p>
    <w:p w14:paraId="75BFE09C" w14:textId="77777777" w:rsidR="00002E3D" w:rsidRDefault="00002E3D" w:rsidP="004673C2">
      <w:pPr>
        <w:tabs>
          <w:tab w:val="left" w:pos="1540"/>
        </w:tabs>
        <w:ind w:left="567" w:right="868"/>
        <w:rPr>
          <w:rFonts w:ascii="Arial" w:eastAsia="Arial" w:hAnsi="Arial" w:cs="Arial"/>
          <w:b/>
          <w:spacing w:val="3"/>
          <w:sz w:val="22"/>
          <w:szCs w:val="22"/>
        </w:rPr>
      </w:pPr>
      <w:r>
        <w:rPr>
          <w:rFonts w:ascii="Arial" w:eastAsia="Arial" w:hAnsi="Arial" w:cs="Arial"/>
          <w:b/>
          <w:spacing w:val="3"/>
          <w:sz w:val="22"/>
          <w:szCs w:val="22"/>
        </w:rPr>
        <w:t xml:space="preserve">Distance from Competition Site: </w:t>
      </w:r>
      <w:r w:rsidRPr="00002E3D">
        <w:rPr>
          <w:rFonts w:ascii="Arial" w:eastAsia="Arial" w:hAnsi="Arial" w:cs="Arial"/>
          <w:bCs/>
          <w:spacing w:val="3"/>
          <w:sz w:val="22"/>
          <w:szCs w:val="22"/>
        </w:rPr>
        <w:t>~7km</w:t>
      </w:r>
    </w:p>
    <w:p w14:paraId="35845597" w14:textId="77777777" w:rsidR="00002E3D" w:rsidRDefault="00002E3D" w:rsidP="004673C2">
      <w:pPr>
        <w:tabs>
          <w:tab w:val="left" w:pos="1540"/>
        </w:tabs>
        <w:ind w:left="567" w:right="868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6B08452C" w14:textId="16116CB7" w:rsidR="008D703A" w:rsidRPr="00AE4024" w:rsidRDefault="00002E3D" w:rsidP="004673C2">
      <w:pPr>
        <w:tabs>
          <w:tab w:val="left" w:pos="1540"/>
        </w:tabs>
        <w:ind w:left="567" w:right="868"/>
        <w:rPr>
          <w:rFonts w:ascii="Arial" w:eastAsia="Arial" w:hAnsi="Arial" w:cs="Arial"/>
          <w:spacing w:val="3"/>
          <w:sz w:val="22"/>
          <w:szCs w:val="22"/>
        </w:rPr>
      </w:pPr>
      <w:r>
        <w:rPr>
          <w:rFonts w:ascii="Arial" w:eastAsia="Arial" w:hAnsi="Arial" w:cs="Arial"/>
          <w:b/>
          <w:spacing w:val="3"/>
          <w:sz w:val="22"/>
          <w:szCs w:val="22"/>
        </w:rPr>
        <w:t>A</w:t>
      </w:r>
      <w:r w:rsidR="00AA2F23" w:rsidRPr="00AE4024">
        <w:rPr>
          <w:rFonts w:ascii="Arial" w:eastAsia="Arial" w:hAnsi="Arial" w:cs="Arial"/>
          <w:b/>
          <w:spacing w:val="3"/>
          <w:sz w:val="22"/>
          <w:szCs w:val="22"/>
        </w:rPr>
        <w:t>menities</w:t>
      </w:r>
      <w:r w:rsidR="009C1BA9" w:rsidRPr="00AE4024">
        <w:rPr>
          <w:rFonts w:ascii="Arial" w:eastAsia="Arial" w:hAnsi="Arial" w:cs="Arial"/>
          <w:spacing w:val="3"/>
          <w:sz w:val="22"/>
          <w:szCs w:val="22"/>
        </w:rPr>
        <w:t xml:space="preserve">: </w:t>
      </w:r>
    </w:p>
    <w:p w14:paraId="66CFABD9" w14:textId="05BE8358" w:rsidR="008924AD" w:rsidRPr="00AE4024" w:rsidRDefault="008924AD" w:rsidP="004673C2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Complimentary high speed wireless internet in all guest rooms</w:t>
      </w:r>
    </w:p>
    <w:p w14:paraId="78C1817C" w14:textId="6813EFB8" w:rsidR="008D703A" w:rsidRPr="00AE4024" w:rsidRDefault="008D703A" w:rsidP="004673C2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Mini fridge, microwave &amp; coffee maker</w:t>
      </w:r>
      <w:r w:rsidR="00DD0FE1" w:rsidRPr="00AE4024">
        <w:rPr>
          <w:rFonts w:ascii="Arial" w:eastAsia="Arial" w:hAnsi="Arial" w:cs="Arial"/>
          <w:spacing w:val="3"/>
        </w:rPr>
        <w:t xml:space="preserve"> available</w:t>
      </w:r>
      <w:r w:rsidRPr="00AE4024">
        <w:rPr>
          <w:rFonts w:ascii="Arial" w:eastAsia="Arial" w:hAnsi="Arial" w:cs="Arial"/>
          <w:spacing w:val="3"/>
        </w:rPr>
        <w:t xml:space="preserve"> in all rooms</w:t>
      </w:r>
    </w:p>
    <w:p w14:paraId="083EC8D7" w14:textId="4743859D" w:rsidR="00DD0FE1" w:rsidRPr="00AE4024" w:rsidRDefault="00DD0FE1" w:rsidP="004673C2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Fitness Centre and Indoor Pool</w:t>
      </w:r>
    </w:p>
    <w:p w14:paraId="755F5BDD" w14:textId="24C113A5" w:rsidR="00126944" w:rsidRPr="00002E3D" w:rsidRDefault="008D703A" w:rsidP="00002E3D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Complimentary parking is effective from 12 noon on Friday to 2pm on Sunday for guests staying overnight. For parking on additional dates, a discounted 24-hour pass can be purchased upon check-in at the current rate of $15.95 plus HST.</w:t>
      </w:r>
    </w:p>
    <w:p w14:paraId="20076A78" w14:textId="4524516A" w:rsidR="002309D8" w:rsidRPr="006C01F8" w:rsidRDefault="006C01F8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6C01F8">
        <w:rPr>
          <w:rFonts w:ascii="Arial" w:eastAsia="Arial" w:hAnsi="Arial" w:cs="Arial"/>
          <w:b/>
          <w:spacing w:val="3"/>
          <w:sz w:val="22"/>
          <w:szCs w:val="22"/>
        </w:rPr>
        <w:t xml:space="preserve">Meals: </w:t>
      </w:r>
      <w:r w:rsidRPr="006C01F8">
        <w:rPr>
          <w:rFonts w:ascii="Arial" w:eastAsia="Arial" w:hAnsi="Arial" w:cs="Arial"/>
          <w:bCs/>
          <w:spacing w:val="3"/>
          <w:sz w:val="22"/>
          <w:szCs w:val="22"/>
        </w:rPr>
        <w:t xml:space="preserve">If you would like to eat meals as a team, please reach out to the hotel contact </w:t>
      </w:r>
      <w:r>
        <w:rPr>
          <w:rFonts w:ascii="Arial" w:eastAsia="Arial" w:hAnsi="Arial" w:cs="Arial"/>
          <w:bCs/>
          <w:spacing w:val="3"/>
          <w:sz w:val="22"/>
          <w:szCs w:val="22"/>
        </w:rPr>
        <w:t>(Russell Ramsay)</w:t>
      </w:r>
      <w:r w:rsidRPr="006C01F8">
        <w:rPr>
          <w:rFonts w:ascii="Arial" w:eastAsia="Arial" w:hAnsi="Arial" w:cs="Arial"/>
          <w:bCs/>
          <w:spacing w:val="3"/>
          <w:sz w:val="22"/>
          <w:szCs w:val="22"/>
        </w:rPr>
        <w:t xml:space="preserve"> to arrange this in advance.</w:t>
      </w:r>
    </w:p>
    <w:p w14:paraId="6A5B3FD6" w14:textId="77777777" w:rsidR="006C01F8" w:rsidRPr="00AE4024" w:rsidRDefault="006C01F8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  <w:highlight w:val="yellow"/>
        </w:rPr>
      </w:pPr>
    </w:p>
    <w:p w14:paraId="450F47FB" w14:textId="649AC1BD" w:rsidR="00126944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6E4019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>Host Hotel #2: Hilton</w:t>
      </w:r>
      <w:r w:rsidR="00C72C14" w:rsidRPr="006E4019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 </w:t>
      </w:r>
      <w:r w:rsidR="00F12365" w:rsidRPr="006E4019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>Saint John</w:t>
      </w:r>
    </w:p>
    <w:p w14:paraId="58955789" w14:textId="19C210E8" w:rsidR="003D3293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744C1316" w14:textId="0997D916" w:rsidR="003D3293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Address: </w:t>
      </w:r>
      <w:r w:rsidR="00126944" w:rsidRPr="00AE4024">
        <w:rPr>
          <w:rFonts w:ascii="Arial" w:eastAsia="Arial" w:hAnsi="Arial" w:cs="Arial"/>
          <w:bCs/>
          <w:spacing w:val="3"/>
          <w:sz w:val="22"/>
          <w:szCs w:val="22"/>
        </w:rPr>
        <w:t>1 Market Square, Saint John, NB, E2L 4Z6</w:t>
      </w:r>
      <w:r w:rsidRPr="00AE4024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2585178C" w14:textId="2B5FEADE" w:rsidR="003D3293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Website:</w:t>
      </w:r>
      <w:r w:rsidR="00126944"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="00126944" w:rsidRPr="00AE4024">
        <w:rPr>
          <w:rFonts w:ascii="Arial" w:eastAsia="Arial" w:hAnsi="Arial" w:cs="Arial"/>
          <w:bCs/>
          <w:spacing w:val="3"/>
          <w:sz w:val="22"/>
          <w:szCs w:val="22"/>
        </w:rPr>
        <w:t>www.hilton.com/en/hotels/stjhihh-hilton-saint-john/</w:t>
      </w:r>
      <w:r w:rsidRPr="00AE4024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7DE526B4" w14:textId="221CDC78" w:rsidR="003D3293" w:rsidRPr="00AE4024" w:rsidRDefault="003D3293" w:rsidP="004673C2">
      <w:pPr>
        <w:ind w:left="567" w:right="868"/>
        <w:rPr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Phone: </w:t>
      </w:r>
      <w:r w:rsidR="00E4202B" w:rsidRPr="00AE4024">
        <w:rPr>
          <w:rFonts w:ascii="Arial" w:eastAsia="Arial" w:hAnsi="Arial" w:cs="Arial"/>
          <w:bCs/>
          <w:spacing w:val="3"/>
          <w:sz w:val="22"/>
          <w:szCs w:val="22"/>
        </w:rPr>
        <w:t>506-632-8563</w:t>
      </w:r>
      <w:r w:rsidRPr="00AE4024">
        <w:rPr>
          <w:rFonts w:ascii="Arial" w:eastAsia="Arial" w:hAnsi="Arial" w:cs="Arial"/>
          <w:bCs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5B0AC738" w14:textId="6204F210" w:rsidR="003D3293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lastRenderedPageBreak/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0EC8BDB6" w14:textId="10D7D062" w:rsidR="008D703A" w:rsidRPr="00AE4024" w:rsidRDefault="008D703A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5A4B63">
        <w:rPr>
          <w:rFonts w:ascii="Arial" w:eastAsia="Arial" w:hAnsi="Arial" w:cs="Arial"/>
          <w:b/>
          <w:spacing w:val="3"/>
          <w:sz w:val="22"/>
          <w:szCs w:val="22"/>
        </w:rPr>
        <w:t>Team reservations must be made by each team representative directly with the Hotel Conference S</w:t>
      </w:r>
      <w:r w:rsidR="00DD0FE1" w:rsidRPr="005A4B63">
        <w:rPr>
          <w:rFonts w:ascii="Arial" w:eastAsia="Arial" w:hAnsi="Arial" w:cs="Arial"/>
          <w:b/>
          <w:spacing w:val="3"/>
          <w:sz w:val="22"/>
          <w:szCs w:val="22"/>
        </w:rPr>
        <w:t xml:space="preserve">ales </w:t>
      </w:r>
      <w:r w:rsidRPr="005A4B63">
        <w:rPr>
          <w:rFonts w:ascii="Arial" w:eastAsia="Arial" w:hAnsi="Arial" w:cs="Arial"/>
          <w:b/>
          <w:spacing w:val="3"/>
          <w:sz w:val="22"/>
          <w:szCs w:val="22"/>
        </w:rPr>
        <w:t>Manager:</w:t>
      </w:r>
    </w:p>
    <w:p w14:paraId="71BCA622" w14:textId="77777777" w:rsidR="008D703A" w:rsidRPr="00AE4024" w:rsidRDefault="008D703A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17D6BA52" w14:textId="328D4C80" w:rsidR="00126944" w:rsidRPr="002338D8" w:rsidRDefault="00126944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2338D8">
        <w:rPr>
          <w:rFonts w:ascii="Arial" w:eastAsia="Arial" w:hAnsi="Arial" w:cs="Arial"/>
          <w:b/>
          <w:spacing w:val="3"/>
          <w:sz w:val="22"/>
          <w:szCs w:val="22"/>
        </w:rPr>
        <w:t>Contact person: Kevin Dickinson</w:t>
      </w:r>
      <w:r w:rsidRPr="002338D8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478984B0" w14:textId="55E39BA4" w:rsidR="003D3293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2338D8">
        <w:rPr>
          <w:rFonts w:ascii="Arial" w:eastAsia="Arial" w:hAnsi="Arial" w:cs="Arial"/>
          <w:b/>
          <w:spacing w:val="3"/>
          <w:sz w:val="22"/>
          <w:szCs w:val="22"/>
        </w:rPr>
        <w:t xml:space="preserve">Email: </w:t>
      </w:r>
      <w:hyperlink r:id="rId44" w:history="1">
        <w:r w:rsidR="00E4202B" w:rsidRPr="002338D8">
          <w:rPr>
            <w:rStyle w:val="Hyperlink"/>
            <w:rFonts w:ascii="Arial" w:eastAsia="Arial" w:hAnsi="Arial" w:cs="Arial"/>
            <w:b/>
            <w:spacing w:val="3"/>
            <w:sz w:val="22"/>
            <w:szCs w:val="22"/>
          </w:rPr>
          <w:t>Kevin.Dickinson@hilton.com</w:t>
        </w:r>
      </w:hyperlink>
      <w:r w:rsidR="00E4202B"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01B42982" w14:textId="5E05D84B" w:rsidR="003D3293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31AAE6F3" w14:textId="56B424D9" w:rsidR="00126944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Rate:</w:t>
      </w:r>
      <w:r w:rsidR="001127DF"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</w:p>
    <w:p w14:paraId="4A17AA69" w14:textId="095C9022" w:rsidR="001127DF" w:rsidRPr="00AE4024" w:rsidRDefault="001127DF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$129.00 + taxes per night</w:t>
      </w:r>
    </w:p>
    <w:p w14:paraId="3F121E73" w14:textId="185A029C" w:rsidR="001127DF" w:rsidRPr="00AE4024" w:rsidRDefault="001127DF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Max</w:t>
      </w:r>
      <w:r w:rsidR="00DD0FE1" w:rsidRPr="00AE4024">
        <w:rPr>
          <w:rFonts w:ascii="Arial" w:eastAsia="Arial" w:hAnsi="Arial" w:cs="Arial"/>
          <w:bCs/>
          <w:spacing w:val="3"/>
        </w:rPr>
        <w:t>imum 4 people per room</w:t>
      </w:r>
    </w:p>
    <w:p w14:paraId="08F165B3" w14:textId="77777777" w:rsidR="001127DF" w:rsidRPr="00AE4024" w:rsidRDefault="001127DF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Group rate extended 3 days prior to and post championship,  subject to availability</w:t>
      </w:r>
    </w:p>
    <w:p w14:paraId="2FD7388E" w14:textId="77777777" w:rsidR="001127DF" w:rsidRPr="00AE4024" w:rsidRDefault="001127DF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All reservations must be accompanied by a first night room deposit or guaranteed with a major credit card. Hotel will not hold any reservations unless secured by one of the above methods.</w:t>
      </w:r>
      <w:r w:rsidRPr="00AE4024">
        <w:rPr>
          <w:rFonts w:ascii="Arial" w:eastAsia="Arial" w:hAnsi="Arial" w:cs="Arial"/>
          <w:bCs/>
          <w:spacing w:val="3"/>
        </w:rPr>
        <w:tab/>
      </w:r>
    </w:p>
    <w:p w14:paraId="77A92455" w14:textId="74941403" w:rsidR="003D3293" w:rsidRPr="001670E4" w:rsidRDefault="001127DF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1670E4">
        <w:rPr>
          <w:rFonts w:ascii="Arial" w:eastAsia="Arial" w:hAnsi="Arial" w:cs="Arial"/>
          <w:bCs/>
          <w:spacing w:val="3"/>
        </w:rPr>
        <w:t xml:space="preserve">If any rooms remain in the block as of </w:t>
      </w:r>
      <w:r w:rsidR="00B34E23" w:rsidRPr="001670E4">
        <w:rPr>
          <w:rFonts w:ascii="Arial" w:eastAsia="Arial" w:hAnsi="Arial" w:cs="Arial"/>
          <w:b/>
          <w:spacing w:val="3"/>
          <w:u w:val="single"/>
        </w:rPr>
        <w:t>March 9</w:t>
      </w:r>
      <w:r w:rsidRPr="001670E4">
        <w:rPr>
          <w:rFonts w:ascii="Arial" w:eastAsia="Arial" w:hAnsi="Arial" w:cs="Arial"/>
          <w:b/>
          <w:spacing w:val="3"/>
          <w:u w:val="single"/>
        </w:rPr>
        <w:t>, 2022</w:t>
      </w:r>
      <w:r w:rsidRPr="001670E4">
        <w:rPr>
          <w:rFonts w:ascii="Arial" w:eastAsia="Arial" w:hAnsi="Arial" w:cs="Arial"/>
          <w:b/>
          <w:spacing w:val="3"/>
        </w:rPr>
        <w:t>,</w:t>
      </w:r>
      <w:r w:rsidRPr="001670E4">
        <w:rPr>
          <w:rFonts w:ascii="Arial" w:eastAsia="Arial" w:hAnsi="Arial" w:cs="Arial"/>
          <w:bCs/>
          <w:spacing w:val="3"/>
        </w:rPr>
        <w:t xml:space="preserve"> they will be released for general sale.</w:t>
      </w:r>
      <w:r w:rsidR="003D3293" w:rsidRPr="001670E4">
        <w:rPr>
          <w:rFonts w:ascii="Arial" w:eastAsia="Arial" w:hAnsi="Arial" w:cs="Arial"/>
          <w:spacing w:val="3"/>
        </w:rPr>
        <w:tab/>
      </w:r>
    </w:p>
    <w:p w14:paraId="0DBBA0BA" w14:textId="1F2BE855" w:rsidR="00126944" w:rsidRPr="00AE4024" w:rsidRDefault="003D3293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Room Types</w:t>
      </w:r>
      <w:r w:rsidR="001127DF"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="001127DF" w:rsidRPr="00AE4024">
        <w:rPr>
          <w:rFonts w:ascii="Arial" w:eastAsia="Arial" w:hAnsi="Arial" w:cs="Arial"/>
          <w:bCs/>
          <w:spacing w:val="3"/>
          <w:sz w:val="22"/>
          <w:szCs w:val="22"/>
        </w:rPr>
        <w:t>(in the group block)</w:t>
      </w:r>
      <w:r w:rsidRPr="00AE4024">
        <w:rPr>
          <w:rFonts w:ascii="Arial" w:eastAsia="Arial" w:hAnsi="Arial" w:cs="Arial"/>
          <w:bCs/>
          <w:spacing w:val="3"/>
          <w:sz w:val="22"/>
          <w:szCs w:val="22"/>
        </w:rPr>
        <w:t xml:space="preserve">: </w:t>
      </w:r>
    </w:p>
    <w:p w14:paraId="2EE3D55B" w14:textId="27F9472C" w:rsidR="003D3293" w:rsidRPr="00AE4024" w:rsidRDefault="001127DF" w:rsidP="004673C2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Standard rooms with 2 Queen beds</w:t>
      </w:r>
      <w:r w:rsidR="003D3293" w:rsidRPr="00AE4024">
        <w:rPr>
          <w:rFonts w:ascii="Arial" w:eastAsia="Arial" w:hAnsi="Arial" w:cs="Arial"/>
          <w:b/>
          <w:spacing w:val="3"/>
        </w:rPr>
        <w:tab/>
      </w:r>
    </w:p>
    <w:p w14:paraId="4DB6603B" w14:textId="77777777" w:rsidR="00002E3D" w:rsidRDefault="00002E3D" w:rsidP="004673C2">
      <w:pPr>
        <w:tabs>
          <w:tab w:val="left" w:pos="1540"/>
        </w:tabs>
        <w:ind w:left="567" w:right="868"/>
        <w:rPr>
          <w:rFonts w:ascii="Arial" w:eastAsia="Arial" w:hAnsi="Arial" w:cs="Arial"/>
          <w:b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Distance from Competition Site: </w:t>
      </w:r>
      <w:r w:rsidRPr="00AE4024">
        <w:rPr>
          <w:rFonts w:ascii="Arial" w:eastAsia="Arial" w:hAnsi="Arial" w:cs="Arial"/>
          <w:bCs/>
          <w:spacing w:val="3"/>
          <w:sz w:val="22"/>
          <w:szCs w:val="22"/>
        </w:rPr>
        <w:t>~7km</w:t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</w:p>
    <w:p w14:paraId="71B20EB9" w14:textId="77777777" w:rsidR="00002E3D" w:rsidRDefault="00002E3D" w:rsidP="004673C2">
      <w:pPr>
        <w:tabs>
          <w:tab w:val="left" w:pos="1540"/>
        </w:tabs>
        <w:ind w:left="567" w:right="868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2A345A5F" w14:textId="6896867B" w:rsidR="00126944" w:rsidRPr="00AE4024" w:rsidRDefault="003D3293" w:rsidP="004673C2">
      <w:pPr>
        <w:tabs>
          <w:tab w:val="left" w:pos="1540"/>
        </w:tabs>
        <w:ind w:left="567" w:right="868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Amenities</w:t>
      </w:r>
      <w:r w:rsidRPr="00AE4024">
        <w:rPr>
          <w:rFonts w:ascii="Arial" w:eastAsia="Arial" w:hAnsi="Arial" w:cs="Arial"/>
          <w:spacing w:val="3"/>
          <w:sz w:val="22"/>
          <w:szCs w:val="22"/>
        </w:rPr>
        <w:t xml:space="preserve">: </w:t>
      </w:r>
    </w:p>
    <w:p w14:paraId="3BB4F675" w14:textId="77777777" w:rsidR="001127DF" w:rsidRPr="00AE4024" w:rsidRDefault="001127DF" w:rsidP="004673C2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Complimentary high speed wireless internet in all guest rooms</w:t>
      </w:r>
    </w:p>
    <w:p w14:paraId="3E054D7F" w14:textId="7A9EF4C1" w:rsidR="001127DF" w:rsidRPr="00AE4024" w:rsidRDefault="001127DF" w:rsidP="004673C2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 xml:space="preserve">Mini fridge </w:t>
      </w:r>
      <w:r w:rsidR="00DD0FE1" w:rsidRPr="00AE4024">
        <w:rPr>
          <w:rFonts w:ascii="Arial" w:eastAsia="Arial" w:hAnsi="Arial" w:cs="Arial"/>
          <w:spacing w:val="3"/>
        </w:rPr>
        <w:t>and microwaves available in some rooms or by request.</w:t>
      </w:r>
    </w:p>
    <w:p w14:paraId="757CD401" w14:textId="3D1520BF" w:rsidR="003D3293" w:rsidRPr="00AE4024" w:rsidRDefault="001127DF" w:rsidP="004673C2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Fitness centre and indoo</w:t>
      </w:r>
      <w:r w:rsidR="00DD0FE1" w:rsidRPr="00AE4024">
        <w:rPr>
          <w:rFonts w:ascii="Arial" w:eastAsia="Arial" w:hAnsi="Arial" w:cs="Arial"/>
          <w:spacing w:val="3"/>
        </w:rPr>
        <w:t>r</w:t>
      </w:r>
      <w:r w:rsidRPr="00AE4024">
        <w:rPr>
          <w:rFonts w:ascii="Arial" w:eastAsia="Arial" w:hAnsi="Arial" w:cs="Arial"/>
          <w:spacing w:val="3"/>
        </w:rPr>
        <w:t xml:space="preserve"> pool</w:t>
      </w:r>
      <w:r w:rsidR="003D3293" w:rsidRPr="00AE4024">
        <w:rPr>
          <w:rFonts w:ascii="Arial" w:eastAsia="Arial" w:hAnsi="Arial" w:cs="Arial"/>
          <w:spacing w:val="3"/>
        </w:rPr>
        <w:tab/>
      </w:r>
    </w:p>
    <w:p w14:paraId="6E961DDE" w14:textId="6DBEFF47" w:rsidR="00DD0FE1" w:rsidRPr="00AE4024" w:rsidRDefault="00DD0FE1" w:rsidP="004673C2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Underground parking available at a current daily rate of $20.00 per day (in and out privileges).</w:t>
      </w:r>
    </w:p>
    <w:p w14:paraId="758237FA" w14:textId="65D13005" w:rsidR="00065D8B" w:rsidRPr="00AE4024" w:rsidRDefault="009C1BA9" w:rsidP="00002E3D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ab/>
      </w:r>
    </w:p>
    <w:p w14:paraId="22125545" w14:textId="4FEF7519" w:rsidR="0034786E" w:rsidRPr="00AE4024" w:rsidRDefault="0034786E" w:rsidP="0034786E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6E4019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>Host Hotel #</w:t>
      </w:r>
      <w:r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>3</w:t>
      </w:r>
      <w:r w:rsidRPr="006E4019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: </w:t>
      </w:r>
      <w:r w:rsidRPr="0034786E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Canada’s Best Value </w:t>
      </w:r>
      <w:r w:rsidRPr="00372560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>Inn</w:t>
      </w:r>
      <w:r w:rsidR="00372560" w:rsidRPr="00372560">
        <w:rPr>
          <w:rFonts w:ascii="Arial" w:eastAsia="Arial" w:hAnsi="Arial" w:cs="Arial"/>
          <w:b/>
          <w:spacing w:val="3"/>
          <w:sz w:val="22"/>
          <w:szCs w:val="22"/>
          <w:highlight w:val="cyan"/>
        </w:rPr>
        <w:t xml:space="preserve"> (**NEWLY ADDED**)</w:t>
      </w:r>
    </w:p>
    <w:p w14:paraId="345DFF06" w14:textId="77777777" w:rsidR="0034786E" w:rsidRPr="00AE4024" w:rsidRDefault="0034786E" w:rsidP="0034786E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3DB0A795" w14:textId="7CE2FC91" w:rsidR="0034786E" w:rsidRPr="00AA30CE" w:rsidRDefault="0034786E" w:rsidP="00AA30CE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Address:</w:t>
      </w:r>
      <w:r w:rsidR="00A44CEB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="00A44CEB" w:rsidRPr="00A44CEB">
        <w:rPr>
          <w:rFonts w:ascii="Arial" w:eastAsia="Arial" w:hAnsi="Arial" w:cs="Arial"/>
          <w:bCs/>
          <w:spacing w:val="3"/>
          <w:sz w:val="22"/>
          <w:szCs w:val="22"/>
        </w:rPr>
        <w:t>10 Portland Street</w:t>
      </w:r>
      <w:r w:rsidR="00A14996">
        <w:rPr>
          <w:rFonts w:ascii="Arial" w:eastAsia="Arial" w:hAnsi="Arial" w:cs="Arial"/>
          <w:bCs/>
          <w:spacing w:val="3"/>
          <w:sz w:val="22"/>
          <w:szCs w:val="22"/>
        </w:rPr>
        <w:t>, Saint John, NB, E2K 4H8</w:t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</w:p>
    <w:p w14:paraId="3D19E209" w14:textId="0BA83269" w:rsidR="0034786E" w:rsidRPr="00AE4024" w:rsidRDefault="0034786E" w:rsidP="0034786E">
      <w:pPr>
        <w:ind w:left="567" w:right="868"/>
        <w:rPr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>Phone:</w:t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ab/>
      </w:r>
      <w:r w:rsidR="00A14996" w:rsidRPr="00A14996">
        <w:rPr>
          <w:rFonts w:ascii="Arial" w:eastAsia="Arial" w:hAnsi="Arial" w:cs="Arial"/>
          <w:bCs/>
          <w:spacing w:val="3"/>
          <w:sz w:val="22"/>
          <w:szCs w:val="22"/>
        </w:rPr>
        <w:t>506-657-7320</w:t>
      </w:r>
      <w:r w:rsidR="002F0DF3">
        <w:rPr>
          <w:rFonts w:ascii="Arial" w:eastAsia="Arial" w:hAnsi="Arial" w:cs="Arial"/>
          <w:bCs/>
          <w:spacing w:val="3"/>
          <w:sz w:val="22"/>
          <w:szCs w:val="22"/>
        </w:rPr>
        <w:t xml:space="preserve"> </w:t>
      </w:r>
    </w:p>
    <w:p w14:paraId="78907384" w14:textId="2501441E" w:rsidR="00403FAF" w:rsidRDefault="00403FAF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</w:p>
    <w:p w14:paraId="1CA7165F" w14:textId="435DC00C" w:rsidR="00FF226C" w:rsidRPr="00AA30CE" w:rsidRDefault="00FF226C" w:rsidP="00FF226C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AA30CE">
        <w:rPr>
          <w:rFonts w:ascii="Arial" w:eastAsia="Arial" w:hAnsi="Arial" w:cs="Arial"/>
          <w:b/>
          <w:spacing w:val="3"/>
          <w:sz w:val="22"/>
          <w:szCs w:val="22"/>
        </w:rPr>
        <w:t xml:space="preserve">Team reservations must be made by each team representative directly with the Hotel </w:t>
      </w:r>
      <w:r w:rsidR="00D83F73" w:rsidRPr="00AA30CE">
        <w:rPr>
          <w:rFonts w:ascii="Arial" w:eastAsia="Arial" w:hAnsi="Arial" w:cs="Arial"/>
          <w:b/>
          <w:spacing w:val="3"/>
          <w:sz w:val="22"/>
          <w:szCs w:val="22"/>
        </w:rPr>
        <w:t xml:space="preserve">Guest Services </w:t>
      </w:r>
      <w:r w:rsidRPr="00AA30CE">
        <w:rPr>
          <w:rFonts w:ascii="Arial" w:eastAsia="Arial" w:hAnsi="Arial" w:cs="Arial"/>
          <w:b/>
          <w:spacing w:val="3"/>
          <w:sz w:val="22"/>
          <w:szCs w:val="22"/>
        </w:rPr>
        <w:t>Manager:</w:t>
      </w:r>
    </w:p>
    <w:p w14:paraId="5111E957" w14:textId="77777777" w:rsidR="00FF226C" w:rsidRPr="00AA30CE" w:rsidRDefault="00FF226C" w:rsidP="00FF226C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37319C9A" w14:textId="3D3BB7B3" w:rsidR="00FF226C" w:rsidRPr="006654C7" w:rsidRDefault="00FF226C" w:rsidP="00FF226C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  <w:r w:rsidRPr="006654C7">
        <w:rPr>
          <w:rFonts w:ascii="Arial" w:eastAsia="Arial" w:hAnsi="Arial" w:cs="Arial"/>
          <w:b/>
          <w:spacing w:val="3"/>
          <w:sz w:val="22"/>
          <w:szCs w:val="22"/>
        </w:rPr>
        <w:t xml:space="preserve">Contact person: </w:t>
      </w:r>
      <w:r w:rsidRPr="006654C7">
        <w:rPr>
          <w:rFonts w:ascii="Arial" w:eastAsia="Arial" w:hAnsi="Arial" w:cs="Arial"/>
          <w:bCs/>
          <w:spacing w:val="3"/>
          <w:sz w:val="22"/>
          <w:szCs w:val="22"/>
        </w:rPr>
        <w:t xml:space="preserve">Carol </w:t>
      </w:r>
      <w:proofErr w:type="spellStart"/>
      <w:r w:rsidRPr="006654C7">
        <w:rPr>
          <w:rFonts w:ascii="Arial" w:eastAsia="Arial" w:hAnsi="Arial" w:cs="Arial"/>
          <w:bCs/>
          <w:spacing w:val="3"/>
          <w:sz w:val="22"/>
          <w:szCs w:val="22"/>
        </w:rPr>
        <w:t>Bastarache</w:t>
      </w:r>
      <w:proofErr w:type="spellEnd"/>
      <w:r w:rsidRPr="006654C7">
        <w:rPr>
          <w:rFonts w:ascii="Arial" w:eastAsia="Arial" w:hAnsi="Arial" w:cs="Arial"/>
          <w:bCs/>
          <w:spacing w:val="3"/>
          <w:sz w:val="22"/>
          <w:szCs w:val="22"/>
        </w:rPr>
        <w:tab/>
      </w:r>
    </w:p>
    <w:p w14:paraId="19CDE7F3" w14:textId="7956057A" w:rsidR="00D83F73" w:rsidRPr="006654C7" w:rsidRDefault="00FF226C" w:rsidP="00FF226C">
      <w:pPr>
        <w:tabs>
          <w:tab w:val="left" w:pos="1540"/>
        </w:tabs>
        <w:ind w:left="567" w:right="868"/>
        <w:outlineLvl w:val="0"/>
        <w:rPr>
          <w:rFonts w:ascii="Arial" w:hAnsi="Arial" w:cs="Arial"/>
          <w:sz w:val="22"/>
          <w:szCs w:val="22"/>
        </w:rPr>
      </w:pPr>
      <w:r w:rsidRPr="006654C7">
        <w:rPr>
          <w:rFonts w:ascii="Arial" w:eastAsia="Arial" w:hAnsi="Arial" w:cs="Arial"/>
          <w:b/>
          <w:spacing w:val="3"/>
          <w:sz w:val="22"/>
          <w:szCs w:val="22"/>
        </w:rPr>
        <w:t xml:space="preserve">Email: </w:t>
      </w:r>
      <w:hyperlink r:id="rId45" w:history="1">
        <w:r w:rsidR="00652A69" w:rsidRPr="006654C7">
          <w:rPr>
            <w:rStyle w:val="Hyperlink"/>
            <w:rFonts w:ascii="Arial" w:hAnsi="Arial" w:cs="Arial"/>
            <w:sz w:val="22"/>
            <w:szCs w:val="22"/>
          </w:rPr>
          <w:t>carolb@hojosj.com</w:t>
        </w:r>
      </w:hyperlink>
      <w:r w:rsidR="00652A69" w:rsidRPr="006654C7">
        <w:rPr>
          <w:rFonts w:ascii="Arial" w:hAnsi="Arial" w:cs="Arial"/>
          <w:sz w:val="22"/>
          <w:szCs w:val="22"/>
        </w:rPr>
        <w:t xml:space="preserve"> </w:t>
      </w:r>
      <w:r w:rsidR="00705861">
        <w:rPr>
          <w:rFonts w:ascii="Arial" w:hAnsi="Arial" w:cs="Arial"/>
          <w:sz w:val="22"/>
          <w:szCs w:val="22"/>
        </w:rPr>
        <w:t>(email communication is preferred)</w:t>
      </w:r>
    </w:p>
    <w:p w14:paraId="05518C4D" w14:textId="54A18B5D" w:rsidR="00FF226C" w:rsidRPr="006654C7" w:rsidRDefault="00D83F73" w:rsidP="00FF226C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  <w:sz w:val="22"/>
          <w:szCs w:val="22"/>
        </w:rPr>
      </w:pPr>
      <w:r w:rsidRPr="006654C7">
        <w:rPr>
          <w:rFonts w:ascii="Arial" w:eastAsia="Arial" w:hAnsi="Arial" w:cs="Arial"/>
          <w:b/>
          <w:spacing w:val="3"/>
          <w:sz w:val="22"/>
          <w:szCs w:val="22"/>
        </w:rPr>
        <w:t xml:space="preserve">Phone: </w:t>
      </w:r>
      <w:r w:rsidRPr="006654C7">
        <w:rPr>
          <w:rFonts w:ascii="Arial" w:eastAsia="Arial" w:hAnsi="Arial" w:cs="Arial"/>
          <w:bCs/>
          <w:spacing w:val="3"/>
          <w:sz w:val="22"/>
          <w:szCs w:val="22"/>
        </w:rPr>
        <w:t>506-674-5286</w:t>
      </w:r>
      <w:r w:rsidR="00FF226C" w:rsidRPr="006654C7">
        <w:rPr>
          <w:rFonts w:ascii="Arial" w:eastAsia="Arial" w:hAnsi="Arial" w:cs="Arial"/>
          <w:bCs/>
          <w:spacing w:val="3"/>
          <w:sz w:val="22"/>
          <w:szCs w:val="22"/>
        </w:rPr>
        <w:tab/>
      </w:r>
    </w:p>
    <w:p w14:paraId="61E43C5E" w14:textId="77777777" w:rsidR="00FF226C" w:rsidRDefault="00FF226C" w:rsidP="0034786E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4D2CD6FA" w14:textId="24801CF9" w:rsidR="0034786E" w:rsidRPr="00AE4024" w:rsidRDefault="0034786E" w:rsidP="0034786E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Rate:  </w:t>
      </w:r>
    </w:p>
    <w:p w14:paraId="4C400897" w14:textId="76F07809" w:rsidR="0034786E" w:rsidRPr="00AE4024" w:rsidRDefault="0034786E" w:rsidP="0034786E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$1</w:t>
      </w:r>
      <w:r>
        <w:rPr>
          <w:rFonts w:ascii="Arial" w:eastAsia="Arial" w:hAnsi="Arial" w:cs="Arial"/>
          <w:bCs/>
          <w:spacing w:val="3"/>
        </w:rPr>
        <w:t>05</w:t>
      </w:r>
      <w:r w:rsidRPr="00AE4024">
        <w:rPr>
          <w:rFonts w:ascii="Arial" w:eastAsia="Arial" w:hAnsi="Arial" w:cs="Arial"/>
          <w:bCs/>
          <w:spacing w:val="3"/>
        </w:rPr>
        <w:t>.00 + taxes per night</w:t>
      </w:r>
    </w:p>
    <w:p w14:paraId="4F96658B" w14:textId="77777777" w:rsidR="0034786E" w:rsidRPr="00AE4024" w:rsidRDefault="0034786E" w:rsidP="0034786E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Maximum 4 people per room</w:t>
      </w:r>
    </w:p>
    <w:p w14:paraId="5B1489B4" w14:textId="77777777" w:rsidR="00D11566" w:rsidRPr="00AE4024" w:rsidRDefault="00D11566" w:rsidP="00D11566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Room Types </w:t>
      </w:r>
      <w:r w:rsidRPr="00AE4024">
        <w:rPr>
          <w:rFonts w:ascii="Arial" w:eastAsia="Arial" w:hAnsi="Arial" w:cs="Arial"/>
          <w:bCs/>
          <w:spacing w:val="3"/>
          <w:sz w:val="22"/>
          <w:szCs w:val="22"/>
        </w:rPr>
        <w:t xml:space="preserve">(in the group block): </w:t>
      </w:r>
    </w:p>
    <w:p w14:paraId="2EBAC19D" w14:textId="21D8A551" w:rsidR="005E125F" w:rsidRPr="008E5716" w:rsidRDefault="00D11566" w:rsidP="005E125F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bCs/>
          <w:spacing w:val="3"/>
        </w:rPr>
        <w:t>Standard rooms with 2 Queen beds</w:t>
      </w:r>
      <w:r w:rsidRPr="00AE4024">
        <w:rPr>
          <w:rFonts w:ascii="Arial" w:eastAsia="Arial" w:hAnsi="Arial" w:cs="Arial"/>
          <w:b/>
          <w:spacing w:val="3"/>
        </w:rPr>
        <w:tab/>
      </w:r>
    </w:p>
    <w:p w14:paraId="0F4ACBA7" w14:textId="25000123" w:rsidR="008E5716" w:rsidRPr="008E5716" w:rsidRDefault="008E5716" w:rsidP="005E125F">
      <w:pPr>
        <w:pStyle w:val="ListParagraph"/>
        <w:numPr>
          <w:ilvl w:val="0"/>
          <w:numId w:val="8"/>
        </w:numPr>
        <w:tabs>
          <w:tab w:val="left" w:pos="1540"/>
        </w:tabs>
        <w:ind w:left="567" w:right="868"/>
        <w:outlineLvl w:val="0"/>
        <w:rPr>
          <w:rFonts w:ascii="Arial" w:eastAsia="Arial" w:hAnsi="Arial" w:cs="Arial"/>
          <w:bCs/>
          <w:spacing w:val="3"/>
        </w:rPr>
      </w:pPr>
      <w:r w:rsidRPr="008E5716">
        <w:rPr>
          <w:rFonts w:ascii="Arial" w:eastAsia="Arial" w:hAnsi="Arial" w:cs="Arial"/>
          <w:bCs/>
          <w:spacing w:val="3"/>
        </w:rPr>
        <w:t>Standard rooms with 1 King bed and a pull-out sofa</w:t>
      </w:r>
    </w:p>
    <w:p w14:paraId="15A347A0" w14:textId="77777777" w:rsidR="00002E3D" w:rsidRDefault="00002E3D" w:rsidP="0076257F">
      <w:pPr>
        <w:tabs>
          <w:tab w:val="left" w:pos="1540"/>
        </w:tabs>
        <w:ind w:left="567" w:right="868"/>
        <w:rPr>
          <w:rFonts w:ascii="Arial" w:eastAsia="Arial" w:hAnsi="Arial" w:cs="Arial"/>
          <w:b/>
          <w:spacing w:val="3"/>
          <w:sz w:val="22"/>
          <w:szCs w:val="22"/>
        </w:rPr>
      </w:pPr>
      <w:r w:rsidRPr="00002E3D">
        <w:rPr>
          <w:rFonts w:ascii="Arial" w:eastAsia="Arial" w:hAnsi="Arial" w:cs="Arial"/>
          <w:b/>
          <w:spacing w:val="3"/>
          <w:sz w:val="22"/>
          <w:szCs w:val="22"/>
        </w:rPr>
        <w:t xml:space="preserve">Distance from Competition Site: </w:t>
      </w:r>
      <w:r w:rsidRPr="00002E3D">
        <w:rPr>
          <w:rFonts w:ascii="Arial" w:eastAsia="Arial" w:hAnsi="Arial" w:cs="Arial"/>
          <w:bCs/>
          <w:spacing w:val="3"/>
          <w:sz w:val="22"/>
          <w:szCs w:val="22"/>
        </w:rPr>
        <w:t>~8km</w:t>
      </w:r>
      <w:r w:rsidRPr="00AE4024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</w:p>
    <w:p w14:paraId="6A5DE224" w14:textId="77777777" w:rsidR="00002E3D" w:rsidRDefault="00002E3D" w:rsidP="0076257F">
      <w:pPr>
        <w:tabs>
          <w:tab w:val="left" w:pos="1540"/>
        </w:tabs>
        <w:ind w:left="567" w:right="868"/>
        <w:rPr>
          <w:rFonts w:ascii="Arial" w:eastAsia="Arial" w:hAnsi="Arial" w:cs="Arial"/>
          <w:b/>
          <w:spacing w:val="3"/>
          <w:sz w:val="22"/>
          <w:szCs w:val="22"/>
        </w:rPr>
      </w:pPr>
    </w:p>
    <w:p w14:paraId="7E7F7124" w14:textId="33FF75FB" w:rsidR="0076257F" w:rsidRPr="00AE4024" w:rsidRDefault="0076257F" w:rsidP="0076257F">
      <w:pPr>
        <w:tabs>
          <w:tab w:val="left" w:pos="1540"/>
        </w:tabs>
        <w:ind w:left="567" w:right="868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b/>
          <w:spacing w:val="3"/>
          <w:sz w:val="22"/>
          <w:szCs w:val="22"/>
        </w:rPr>
        <w:lastRenderedPageBreak/>
        <w:t>Amenities</w:t>
      </w:r>
      <w:r w:rsidRPr="00AE4024">
        <w:rPr>
          <w:rFonts w:ascii="Arial" w:eastAsia="Arial" w:hAnsi="Arial" w:cs="Arial"/>
          <w:spacing w:val="3"/>
          <w:sz w:val="22"/>
          <w:szCs w:val="22"/>
        </w:rPr>
        <w:t xml:space="preserve">: </w:t>
      </w:r>
    </w:p>
    <w:p w14:paraId="7A246A09" w14:textId="4E3BD65E" w:rsidR="0076257F" w:rsidRPr="00AE4024" w:rsidRDefault="0076257F" w:rsidP="0076257F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 xml:space="preserve">Complimentary high speed wireless internet </w:t>
      </w:r>
      <w:r w:rsidR="00EE0126">
        <w:rPr>
          <w:rFonts w:ascii="Arial" w:eastAsia="Arial" w:hAnsi="Arial" w:cs="Arial"/>
          <w:spacing w:val="3"/>
        </w:rPr>
        <w:t>in guest rooms</w:t>
      </w:r>
    </w:p>
    <w:p w14:paraId="6E4ACF60" w14:textId="16F564EF" w:rsidR="0076257F" w:rsidRPr="00AE4024" w:rsidRDefault="0076257F" w:rsidP="0076257F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 xml:space="preserve">Fitness </w:t>
      </w:r>
      <w:r w:rsidR="001A0602">
        <w:rPr>
          <w:rFonts w:ascii="Arial" w:eastAsia="Arial" w:hAnsi="Arial" w:cs="Arial"/>
          <w:spacing w:val="3"/>
        </w:rPr>
        <w:t>facility</w:t>
      </w:r>
      <w:r w:rsidR="00DD7195">
        <w:rPr>
          <w:rFonts w:ascii="Arial" w:eastAsia="Arial" w:hAnsi="Arial" w:cs="Arial"/>
          <w:spacing w:val="3"/>
        </w:rPr>
        <w:t xml:space="preserve"> and indoor pool</w:t>
      </w:r>
      <w:r w:rsidRPr="00AE4024">
        <w:rPr>
          <w:rFonts w:ascii="Arial" w:eastAsia="Arial" w:hAnsi="Arial" w:cs="Arial"/>
          <w:spacing w:val="3"/>
        </w:rPr>
        <w:tab/>
      </w:r>
    </w:p>
    <w:p w14:paraId="1F4E6C29" w14:textId="7396B51F" w:rsidR="0076257F" w:rsidRDefault="00DD7195" w:rsidP="0076257F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>
        <w:rPr>
          <w:rFonts w:ascii="Arial" w:eastAsia="Arial" w:hAnsi="Arial" w:cs="Arial"/>
          <w:spacing w:val="3"/>
        </w:rPr>
        <w:t>Complimentary breakfast</w:t>
      </w:r>
      <w:r w:rsidR="000820D6">
        <w:rPr>
          <w:rFonts w:ascii="Arial" w:eastAsia="Arial" w:hAnsi="Arial" w:cs="Arial"/>
          <w:spacing w:val="3"/>
        </w:rPr>
        <w:t xml:space="preserve"> daily 6am-10am</w:t>
      </w:r>
    </w:p>
    <w:p w14:paraId="71EA8D5F" w14:textId="4A642741" w:rsidR="005E125F" w:rsidRPr="00002E3D" w:rsidRDefault="00002E3D" w:rsidP="00002E3D">
      <w:pPr>
        <w:pStyle w:val="ListParagraph"/>
        <w:numPr>
          <w:ilvl w:val="0"/>
          <w:numId w:val="6"/>
        </w:numPr>
        <w:tabs>
          <w:tab w:val="left" w:pos="1540"/>
        </w:tabs>
        <w:ind w:left="567" w:right="868"/>
        <w:rPr>
          <w:rFonts w:ascii="Arial" w:eastAsia="Arial" w:hAnsi="Arial" w:cs="Arial"/>
          <w:spacing w:val="3"/>
        </w:rPr>
      </w:pPr>
      <w:r>
        <w:rPr>
          <w:rFonts w:ascii="Arial" w:eastAsia="Arial" w:hAnsi="Arial" w:cs="Arial"/>
          <w:spacing w:val="3"/>
        </w:rPr>
        <w:t>Complimentary parking</w:t>
      </w:r>
      <w:r w:rsidR="00EE0126">
        <w:rPr>
          <w:rFonts w:ascii="Arial" w:eastAsia="Arial" w:hAnsi="Arial" w:cs="Arial"/>
          <w:spacing w:val="3"/>
        </w:rPr>
        <w:t xml:space="preserve"> </w:t>
      </w:r>
      <w:r w:rsidR="000820D6">
        <w:rPr>
          <w:rFonts w:ascii="Arial" w:eastAsia="Arial" w:hAnsi="Arial" w:cs="Arial"/>
          <w:spacing w:val="3"/>
        </w:rPr>
        <w:t>and bus parking available</w:t>
      </w:r>
    </w:p>
    <w:p w14:paraId="1790D576" w14:textId="1AC592D8" w:rsidR="0034786E" w:rsidRPr="00AE4024" w:rsidRDefault="005E125F" w:rsidP="0034786E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bCs/>
          <w:spacing w:val="3"/>
          <w:sz w:val="22"/>
          <w:szCs w:val="22"/>
        </w:rPr>
      </w:pPr>
      <w:r>
        <w:rPr>
          <w:rFonts w:ascii="Arial" w:eastAsia="Arial" w:hAnsi="Arial" w:cs="Arial"/>
          <w:b/>
          <w:bCs/>
          <w:spacing w:val="3"/>
          <w:sz w:val="22"/>
          <w:szCs w:val="22"/>
        </w:rPr>
        <w:t>OFFICIALS:</w:t>
      </w:r>
    </w:p>
    <w:p w14:paraId="2A59C9B7" w14:textId="77777777" w:rsidR="0034786E" w:rsidRPr="00AE4024" w:rsidRDefault="0034786E" w:rsidP="0034786E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 xml:space="preserve">A room block for the championship officials will be available at </w:t>
      </w:r>
      <w:r>
        <w:rPr>
          <w:rFonts w:ascii="Arial" w:eastAsia="Arial" w:hAnsi="Arial" w:cs="Arial"/>
          <w:spacing w:val="3"/>
          <w:sz w:val="22"/>
          <w:szCs w:val="22"/>
        </w:rPr>
        <w:t>an alternate hotel</w:t>
      </w:r>
      <w:r w:rsidRPr="00AE4024">
        <w:rPr>
          <w:rFonts w:ascii="Arial" w:eastAsia="Arial" w:hAnsi="Arial" w:cs="Arial"/>
          <w:spacing w:val="3"/>
          <w:sz w:val="22"/>
          <w:szCs w:val="22"/>
        </w:rPr>
        <w:t xml:space="preserve">.   </w:t>
      </w:r>
    </w:p>
    <w:p w14:paraId="32A11BB9" w14:textId="176EC373" w:rsidR="00D11566" w:rsidRDefault="0034786E" w:rsidP="00002E3D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>The host organizing committee will reserve these rooms on behalf of the officials.</w:t>
      </w:r>
      <w:r>
        <w:rPr>
          <w:rFonts w:ascii="Arial" w:eastAsia="Arial" w:hAnsi="Arial" w:cs="Arial"/>
          <w:spacing w:val="3"/>
          <w:sz w:val="22"/>
          <w:szCs w:val="22"/>
        </w:rPr>
        <w:t xml:space="preserve">  </w:t>
      </w:r>
    </w:p>
    <w:p w14:paraId="6F900DAC" w14:textId="77777777" w:rsidR="0034786E" w:rsidRPr="00AE4024" w:rsidRDefault="0034786E" w:rsidP="0034786E">
      <w:pPr>
        <w:tabs>
          <w:tab w:val="left" w:pos="1540"/>
        </w:tabs>
        <w:ind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</w:p>
    <w:p w14:paraId="3C9F0C5D" w14:textId="77777777" w:rsidR="0034786E" w:rsidRPr="00AE4024" w:rsidRDefault="0034786E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</w:p>
    <w:p w14:paraId="48505F26" w14:textId="77777777" w:rsidR="00AE4024" w:rsidRPr="00AE4024" w:rsidRDefault="00AE4024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</w:p>
    <w:p w14:paraId="5BB850D2" w14:textId="48E65549" w:rsidR="0043740C" w:rsidRPr="00312EF9" w:rsidRDefault="00F32A5C" w:rsidP="004673C2">
      <w:pPr>
        <w:pBdr>
          <w:left w:val="single" w:sz="4" w:space="4" w:color="auto"/>
          <w:bottom w:val="single" w:sz="4" w:space="1" w:color="auto"/>
        </w:pBdr>
        <w:ind w:left="567" w:right="868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t>5</w:t>
      </w:r>
      <w:r w:rsidR="0043740C" w:rsidRPr="00BD48C2">
        <w:rPr>
          <w:rFonts w:ascii="Arial" w:hAnsi="Arial" w:cs="Arial"/>
          <w:b/>
          <w:color w:val="E81628"/>
          <w:sz w:val="28"/>
        </w:rPr>
        <w:t>.</w:t>
      </w:r>
      <w:r w:rsidR="0043740C" w:rsidRPr="00BD48C2">
        <w:rPr>
          <w:rFonts w:ascii="Arial" w:hAnsi="Arial" w:cs="Arial"/>
          <w:sz w:val="28"/>
        </w:rPr>
        <w:t xml:space="preserve"> </w:t>
      </w:r>
      <w:r w:rsidR="00924F36">
        <w:rPr>
          <w:rFonts w:ascii="Arial" w:hAnsi="Arial" w:cs="Arial"/>
          <w:sz w:val="28"/>
        </w:rPr>
        <w:tab/>
      </w:r>
      <w:r w:rsidR="003F1E48" w:rsidRPr="003F1E48">
        <w:rPr>
          <w:rFonts w:ascii="Arial" w:hAnsi="Arial" w:cs="Arial"/>
          <w:b/>
          <w:bCs/>
          <w:sz w:val="28"/>
        </w:rPr>
        <w:t>TRAVEL &amp;</w:t>
      </w:r>
      <w:r w:rsidR="003F1E48">
        <w:rPr>
          <w:rFonts w:ascii="Arial" w:hAnsi="Arial" w:cs="Arial"/>
          <w:sz w:val="28"/>
        </w:rPr>
        <w:t xml:space="preserve"> </w:t>
      </w:r>
      <w:r w:rsidR="0043740C">
        <w:rPr>
          <w:rFonts w:ascii="Arial" w:hAnsi="Arial" w:cs="Arial"/>
          <w:b/>
          <w:sz w:val="28"/>
        </w:rPr>
        <w:t>TRANSPORTATION</w:t>
      </w:r>
    </w:p>
    <w:p w14:paraId="11E049BD" w14:textId="38EBCC19" w:rsidR="009C1BA9" w:rsidRDefault="009C1BA9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</w:rPr>
      </w:pPr>
    </w:p>
    <w:p w14:paraId="440C76D7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>Teams will be responsible for securing their own transportation during the championship.</w:t>
      </w:r>
    </w:p>
    <w:p w14:paraId="2D37E29C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 xml:space="preserve">Rental car options are available at each airport.  </w:t>
      </w:r>
    </w:p>
    <w:p w14:paraId="53FD3F9B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357DFB58" w14:textId="77777777" w:rsidR="003F1E48" w:rsidRPr="00C15E5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i/>
          <w:iCs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 xml:space="preserve">The following are those operating </w:t>
      </w:r>
      <w:r w:rsidRPr="00C15E54">
        <w:rPr>
          <w:rFonts w:ascii="Arial" w:eastAsia="Arial" w:hAnsi="Arial" w:cs="Arial"/>
          <w:i/>
          <w:iCs/>
          <w:spacing w:val="3"/>
          <w:sz w:val="22"/>
          <w:szCs w:val="22"/>
        </w:rPr>
        <w:t>at the Saint John Airport (YSJ):</w:t>
      </w:r>
    </w:p>
    <w:p w14:paraId="3D20373C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17F3D197" w14:textId="77777777" w:rsidR="003F1E48" w:rsidRPr="00AE4024" w:rsidRDefault="00F279F5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hyperlink r:id="rId46" w:tgtFrame="_blank" w:history="1">
        <w:r w:rsidR="003F1E48" w:rsidRPr="00AE4024">
          <w:rPr>
            <w:rFonts w:ascii="Arial" w:eastAsia="Arial" w:hAnsi="Arial" w:cs="Arial"/>
            <w:b/>
            <w:bCs/>
            <w:spacing w:val="3"/>
            <w:sz w:val="22"/>
            <w:szCs w:val="22"/>
          </w:rPr>
          <w:t>Avis</w:t>
        </w:r>
        <w:r w:rsidR="003F1E48" w:rsidRPr="00AE4024">
          <w:rPr>
            <w:rFonts w:ascii="Arial" w:eastAsia="Arial" w:hAnsi="Arial" w:cs="Arial"/>
            <w:spacing w:val="3"/>
            <w:sz w:val="22"/>
            <w:szCs w:val="22"/>
          </w:rPr>
          <w:br/>
        </w:r>
      </w:hyperlink>
      <w:r w:rsidR="003F1E48" w:rsidRPr="00AE4024">
        <w:rPr>
          <w:rFonts w:ascii="Arial" w:eastAsia="Arial" w:hAnsi="Arial" w:cs="Arial"/>
          <w:spacing w:val="3"/>
          <w:sz w:val="22"/>
          <w:szCs w:val="22"/>
        </w:rPr>
        <w:t>506-696-4406</w:t>
      </w:r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1-800-831-2847</w:t>
      </w:r>
    </w:p>
    <w:p w14:paraId="7FBC4AB2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758A7B62" w14:textId="77777777" w:rsidR="003F1E48" w:rsidRPr="00AE4024" w:rsidRDefault="00F279F5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hyperlink r:id="rId47" w:tgtFrame="_blank" w:history="1">
        <w:r w:rsidR="003F1E48" w:rsidRPr="00AE4024">
          <w:rPr>
            <w:rFonts w:ascii="Arial" w:eastAsia="Arial" w:hAnsi="Arial" w:cs="Arial"/>
            <w:b/>
            <w:bCs/>
            <w:spacing w:val="3"/>
            <w:sz w:val="22"/>
            <w:szCs w:val="22"/>
          </w:rPr>
          <w:t>Enterprise</w:t>
        </w:r>
      </w:hyperlink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506-696-3340</w:t>
      </w:r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1-800-261-7331</w:t>
      </w:r>
    </w:p>
    <w:p w14:paraId="5CAC4E05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5939F38D" w14:textId="77777777" w:rsidR="003F1E48" w:rsidRPr="00AE4024" w:rsidRDefault="00F279F5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hyperlink r:id="rId48" w:tgtFrame="_blank" w:history="1">
        <w:r w:rsidR="003F1E48" w:rsidRPr="00AE4024">
          <w:rPr>
            <w:rFonts w:ascii="Arial" w:eastAsia="Arial" w:hAnsi="Arial" w:cs="Arial"/>
            <w:b/>
            <w:bCs/>
            <w:spacing w:val="3"/>
            <w:sz w:val="22"/>
            <w:szCs w:val="22"/>
          </w:rPr>
          <w:t>Budget</w:t>
        </w:r>
      </w:hyperlink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506-633-3467</w:t>
      </w:r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1-800-268-8900</w:t>
      </w:r>
    </w:p>
    <w:p w14:paraId="1F414AFB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26E64219" w14:textId="77777777" w:rsidR="003F1E48" w:rsidRPr="00AE4024" w:rsidRDefault="00F279F5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hyperlink r:id="rId49" w:tgtFrame="_blank" w:history="1">
        <w:r w:rsidR="003F1E48" w:rsidRPr="00AE4024">
          <w:rPr>
            <w:rFonts w:ascii="Arial" w:eastAsia="Arial" w:hAnsi="Arial" w:cs="Arial"/>
            <w:b/>
            <w:bCs/>
            <w:spacing w:val="3"/>
            <w:sz w:val="22"/>
            <w:szCs w:val="22"/>
          </w:rPr>
          <w:t>National</w:t>
        </w:r>
      </w:hyperlink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506-696-3340</w:t>
      </w:r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1-800-261-7331</w:t>
      </w:r>
    </w:p>
    <w:p w14:paraId="6A82746C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29B94E0B" w14:textId="77777777" w:rsidR="003F1E48" w:rsidRPr="00AE4024" w:rsidRDefault="00F279F5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hyperlink r:id="rId50" w:tgtFrame="_blank" w:history="1">
        <w:r w:rsidR="003F1E48" w:rsidRPr="00AE4024">
          <w:rPr>
            <w:rFonts w:ascii="Arial" w:eastAsia="Arial" w:hAnsi="Arial" w:cs="Arial"/>
            <w:b/>
            <w:bCs/>
            <w:spacing w:val="3"/>
            <w:sz w:val="22"/>
            <w:szCs w:val="22"/>
          </w:rPr>
          <w:t>Alamo</w:t>
        </w:r>
      </w:hyperlink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506-696-3340</w:t>
      </w:r>
      <w:r w:rsidR="003F1E48" w:rsidRPr="00AE4024">
        <w:rPr>
          <w:rFonts w:ascii="Arial" w:eastAsia="Arial" w:hAnsi="Arial" w:cs="Arial"/>
          <w:spacing w:val="3"/>
          <w:sz w:val="22"/>
          <w:szCs w:val="22"/>
        </w:rPr>
        <w:br/>
        <w:t>1-800-261-7331</w:t>
      </w:r>
    </w:p>
    <w:p w14:paraId="44F3CAAC" w14:textId="77777777" w:rsidR="003F1E48" w:rsidRPr="00AE4024" w:rsidRDefault="003F1E48" w:rsidP="004673C2">
      <w:pPr>
        <w:ind w:left="567" w:right="868"/>
        <w:rPr>
          <w:rFonts w:ascii="Arial" w:eastAsia="ヒラギノ角ゴ Pro W3" w:hAnsi="Arial" w:cs="Arial"/>
          <w:color w:val="000000"/>
          <w:sz w:val="22"/>
          <w:szCs w:val="22"/>
          <w:lang w:val="en-US"/>
        </w:rPr>
      </w:pPr>
    </w:p>
    <w:p w14:paraId="07D4CE31" w14:textId="77777777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265770C1" w14:textId="57B2F7AF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  <w:u w:val="single"/>
        </w:rPr>
      </w:pPr>
      <w:r w:rsidRPr="00AE4024">
        <w:rPr>
          <w:rFonts w:ascii="Arial" w:eastAsia="Arial" w:hAnsi="Arial" w:cs="Arial"/>
          <w:spacing w:val="3"/>
          <w:sz w:val="22"/>
          <w:szCs w:val="22"/>
          <w:u w:val="single"/>
        </w:rPr>
        <w:t>Air travel options:</w:t>
      </w:r>
    </w:p>
    <w:p w14:paraId="084D2BB8" w14:textId="1392F176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0745F784" w14:textId="33ECDD5A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>Saint John International Airport (YSJ)</w:t>
      </w:r>
    </w:p>
    <w:p w14:paraId="1707AEF2" w14:textId="650E5BCE" w:rsidR="003F1E48" w:rsidRPr="00AE4024" w:rsidRDefault="003F1E48" w:rsidP="00AE4024">
      <w:pPr>
        <w:pStyle w:val="ListParagraph"/>
        <w:numPr>
          <w:ilvl w:val="1"/>
          <w:numId w:val="6"/>
        </w:numPr>
        <w:tabs>
          <w:tab w:val="left" w:pos="1540"/>
        </w:tabs>
        <w:ind w:right="868"/>
        <w:jc w:val="both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Distance from Competition Site: ~ 15 minutes</w:t>
      </w:r>
    </w:p>
    <w:p w14:paraId="62AFB81C" w14:textId="58BFF4FC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>Fredericton International Airport (YFC)</w:t>
      </w:r>
    </w:p>
    <w:p w14:paraId="0CBEA0A1" w14:textId="1625214D" w:rsidR="003F1E48" w:rsidRPr="00AE4024" w:rsidRDefault="003F1E48" w:rsidP="00AE4024">
      <w:pPr>
        <w:pStyle w:val="ListParagraph"/>
        <w:numPr>
          <w:ilvl w:val="1"/>
          <w:numId w:val="6"/>
        </w:numPr>
        <w:tabs>
          <w:tab w:val="left" w:pos="1540"/>
        </w:tabs>
        <w:ind w:right="868"/>
        <w:jc w:val="both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Distance from Competition Site: ~ 1 hour and 10 minutes</w:t>
      </w:r>
    </w:p>
    <w:p w14:paraId="6301B58B" w14:textId="3D2F0863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 xml:space="preserve">Greater Moncton Romeo LeBlanc International Airport </w:t>
      </w:r>
    </w:p>
    <w:p w14:paraId="3DFA1235" w14:textId="45524669" w:rsidR="003F1E48" w:rsidRPr="00AE4024" w:rsidRDefault="003F1E48" w:rsidP="00AE4024">
      <w:pPr>
        <w:pStyle w:val="ListParagraph"/>
        <w:numPr>
          <w:ilvl w:val="1"/>
          <w:numId w:val="6"/>
        </w:numPr>
        <w:tabs>
          <w:tab w:val="left" w:pos="1540"/>
        </w:tabs>
        <w:ind w:right="868"/>
        <w:jc w:val="both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lastRenderedPageBreak/>
        <w:t>Distance from Competition Site: ~ 1 hour and 30 minutes</w:t>
      </w:r>
    </w:p>
    <w:p w14:paraId="5BBA9923" w14:textId="5FA814C8" w:rsidR="003F1E48" w:rsidRPr="00AE4024" w:rsidRDefault="003F1E48" w:rsidP="004673C2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r w:rsidRPr="00AE4024">
        <w:rPr>
          <w:rFonts w:ascii="Arial" w:eastAsia="Arial" w:hAnsi="Arial" w:cs="Arial"/>
          <w:spacing w:val="3"/>
          <w:sz w:val="22"/>
          <w:szCs w:val="22"/>
        </w:rPr>
        <w:t>Halifax Stanfield International Airport</w:t>
      </w:r>
    </w:p>
    <w:p w14:paraId="0F479553" w14:textId="57B19752" w:rsidR="00002E3D" w:rsidRPr="004338E4" w:rsidRDefault="003F1E48" w:rsidP="004338E4">
      <w:pPr>
        <w:pStyle w:val="ListParagraph"/>
        <w:numPr>
          <w:ilvl w:val="1"/>
          <w:numId w:val="6"/>
        </w:numPr>
        <w:tabs>
          <w:tab w:val="left" w:pos="1540"/>
        </w:tabs>
        <w:ind w:right="868"/>
        <w:jc w:val="both"/>
        <w:rPr>
          <w:rFonts w:ascii="Arial" w:eastAsia="Arial" w:hAnsi="Arial" w:cs="Arial"/>
          <w:spacing w:val="3"/>
        </w:rPr>
      </w:pPr>
      <w:r w:rsidRPr="00AE4024">
        <w:rPr>
          <w:rFonts w:ascii="Arial" w:eastAsia="Arial" w:hAnsi="Arial" w:cs="Arial"/>
          <w:spacing w:val="3"/>
        </w:rPr>
        <w:t>Distance from Competition Site: ~ 4 hours and 45 minutes</w:t>
      </w:r>
    </w:p>
    <w:p w14:paraId="06EE691B" w14:textId="36CAB7CD" w:rsidR="0074609B" w:rsidRPr="00AE4024" w:rsidRDefault="0074609B" w:rsidP="0074609B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  <w:u w:val="single"/>
        </w:rPr>
      </w:pPr>
      <w:r>
        <w:rPr>
          <w:rFonts w:ascii="Arial" w:eastAsia="Arial" w:hAnsi="Arial" w:cs="Arial"/>
          <w:spacing w:val="3"/>
          <w:sz w:val="22"/>
          <w:szCs w:val="22"/>
          <w:u w:val="single"/>
        </w:rPr>
        <w:t>Bus options</w:t>
      </w:r>
      <w:r w:rsidRPr="00AE4024">
        <w:rPr>
          <w:rFonts w:ascii="Arial" w:eastAsia="Arial" w:hAnsi="Arial" w:cs="Arial"/>
          <w:spacing w:val="3"/>
          <w:sz w:val="22"/>
          <w:szCs w:val="22"/>
          <w:u w:val="single"/>
        </w:rPr>
        <w:t>:</w:t>
      </w:r>
    </w:p>
    <w:p w14:paraId="1EE35D52" w14:textId="77777777" w:rsidR="0074609B" w:rsidRPr="00AE4024" w:rsidRDefault="0074609B" w:rsidP="0074609B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137FC598" w14:textId="752B84CF" w:rsidR="0074609B" w:rsidRPr="00EB2DBB" w:rsidRDefault="0074609B" w:rsidP="0074609B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b/>
          <w:bCs/>
          <w:spacing w:val="3"/>
          <w:sz w:val="22"/>
          <w:szCs w:val="22"/>
        </w:rPr>
      </w:pPr>
      <w:r w:rsidRPr="00EB2DBB">
        <w:rPr>
          <w:rFonts w:ascii="Arial" w:eastAsia="Arial" w:hAnsi="Arial" w:cs="Arial"/>
          <w:b/>
          <w:bCs/>
          <w:spacing w:val="3"/>
          <w:sz w:val="22"/>
          <w:szCs w:val="22"/>
        </w:rPr>
        <w:t>TRIUS Charter Bus Division</w:t>
      </w:r>
    </w:p>
    <w:p w14:paraId="02E6818C" w14:textId="7E931B0C" w:rsidR="0074609B" w:rsidRDefault="0074609B" w:rsidP="0074609B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</w:p>
    <w:p w14:paraId="6C81A167" w14:textId="481FC072" w:rsidR="0074609B" w:rsidRDefault="0074609B" w:rsidP="0074609B">
      <w:pPr>
        <w:tabs>
          <w:tab w:val="left" w:pos="1540"/>
        </w:tabs>
        <w:ind w:left="567" w:right="868"/>
        <w:jc w:val="both"/>
        <w:rPr>
          <w:rFonts w:ascii="Arial" w:eastAsia="Arial" w:hAnsi="Arial" w:cs="Arial"/>
          <w:spacing w:val="3"/>
          <w:sz w:val="22"/>
          <w:szCs w:val="22"/>
        </w:rPr>
      </w:pPr>
      <w:r>
        <w:rPr>
          <w:rFonts w:ascii="Arial" w:eastAsia="Arial" w:hAnsi="Arial" w:cs="Arial"/>
          <w:spacing w:val="3"/>
          <w:sz w:val="22"/>
          <w:szCs w:val="22"/>
        </w:rPr>
        <w:t>Contact Angie Thibault</w:t>
      </w:r>
      <w:r w:rsidR="00EB2DBB">
        <w:rPr>
          <w:rFonts w:ascii="Arial" w:eastAsia="Arial" w:hAnsi="Arial" w:cs="Arial"/>
          <w:spacing w:val="3"/>
          <w:sz w:val="22"/>
          <w:szCs w:val="22"/>
        </w:rPr>
        <w:t xml:space="preserve"> to arrange transportation (airport pick-ups, etc.): </w:t>
      </w:r>
      <w:hyperlink r:id="rId51" w:history="1">
        <w:r w:rsidR="00EB2DBB" w:rsidRPr="00EB788D">
          <w:rPr>
            <w:rStyle w:val="Hyperlink"/>
            <w:rFonts w:ascii="Arial" w:eastAsia="Arial" w:hAnsi="Arial" w:cs="Arial"/>
            <w:spacing w:val="3"/>
            <w:sz w:val="22"/>
            <w:szCs w:val="22"/>
          </w:rPr>
          <w:t>charters@triusgroup.com</w:t>
        </w:r>
      </w:hyperlink>
      <w:r w:rsidR="00EB2DBB">
        <w:rPr>
          <w:rFonts w:ascii="Arial" w:eastAsia="Arial" w:hAnsi="Arial" w:cs="Arial"/>
          <w:spacing w:val="3"/>
          <w:sz w:val="22"/>
          <w:szCs w:val="22"/>
        </w:rPr>
        <w:t xml:space="preserve"> </w:t>
      </w:r>
    </w:p>
    <w:p w14:paraId="3468431C" w14:textId="77777777" w:rsidR="0074609B" w:rsidRPr="00AE4024" w:rsidRDefault="0074609B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 w:val="22"/>
          <w:szCs w:val="22"/>
        </w:rPr>
      </w:pPr>
    </w:p>
    <w:p w14:paraId="4EACD725" w14:textId="69B143C6" w:rsidR="003F1E48" w:rsidRDefault="003F1E48" w:rsidP="00653AE9">
      <w:pPr>
        <w:ind w:right="868"/>
        <w:rPr>
          <w:rFonts w:ascii="Arial" w:hAnsi="Arial" w:cs="Arial"/>
          <w:b/>
          <w:color w:val="E81628"/>
          <w:sz w:val="28"/>
        </w:rPr>
      </w:pPr>
    </w:p>
    <w:p w14:paraId="38DDA5B2" w14:textId="77777777" w:rsidR="0075518D" w:rsidRDefault="0075518D" w:rsidP="004673C2">
      <w:pPr>
        <w:pBdr>
          <w:left w:val="single" w:sz="4" w:space="4" w:color="auto"/>
          <w:bottom w:val="single" w:sz="4" w:space="1" w:color="auto"/>
        </w:pBdr>
        <w:ind w:left="567" w:right="868"/>
        <w:rPr>
          <w:rFonts w:ascii="Arial" w:hAnsi="Arial" w:cs="Arial"/>
          <w:b/>
          <w:color w:val="E81628"/>
          <w:sz w:val="28"/>
        </w:rPr>
      </w:pPr>
    </w:p>
    <w:p w14:paraId="10519D8D" w14:textId="6F80BCF3" w:rsidR="0043740C" w:rsidRPr="006D1618" w:rsidRDefault="00F32A5C" w:rsidP="004673C2">
      <w:pPr>
        <w:pBdr>
          <w:left w:val="single" w:sz="4" w:space="4" w:color="auto"/>
          <w:bottom w:val="single" w:sz="4" w:space="1" w:color="auto"/>
        </w:pBdr>
        <w:ind w:left="567" w:right="868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t>6</w:t>
      </w:r>
      <w:r w:rsidR="0043740C" w:rsidRPr="00BD48C2">
        <w:rPr>
          <w:rFonts w:ascii="Arial" w:hAnsi="Arial" w:cs="Arial"/>
          <w:b/>
          <w:color w:val="E81628"/>
          <w:sz w:val="28"/>
        </w:rPr>
        <w:t>.</w:t>
      </w:r>
      <w:r w:rsidR="0043740C" w:rsidRPr="00BD48C2">
        <w:rPr>
          <w:rFonts w:ascii="Arial" w:hAnsi="Arial" w:cs="Arial"/>
          <w:sz w:val="28"/>
        </w:rPr>
        <w:t xml:space="preserve"> </w:t>
      </w:r>
      <w:r w:rsidR="00924F36">
        <w:rPr>
          <w:rFonts w:ascii="Arial" w:hAnsi="Arial" w:cs="Arial"/>
          <w:sz w:val="28"/>
        </w:rPr>
        <w:tab/>
      </w:r>
      <w:r w:rsidR="0043740C">
        <w:rPr>
          <w:rFonts w:ascii="Arial" w:hAnsi="Arial" w:cs="Arial"/>
          <w:b/>
          <w:sz w:val="28"/>
        </w:rPr>
        <w:t>TEAM REGISTRATION AND ACCREDITATION</w:t>
      </w:r>
      <w:r w:rsidR="0043740C" w:rsidRPr="00BD48C2">
        <w:rPr>
          <w:rFonts w:ascii="Arial" w:hAnsi="Arial" w:cs="Arial"/>
          <w:sz w:val="28"/>
        </w:rPr>
        <w:t xml:space="preserve">  </w:t>
      </w:r>
    </w:p>
    <w:p w14:paraId="3CB30150" w14:textId="77777777" w:rsidR="00AE4024" w:rsidRPr="00AE4024" w:rsidRDefault="00AE4024" w:rsidP="00AE4024">
      <w:pPr>
        <w:pStyle w:val="Heading2"/>
        <w:tabs>
          <w:tab w:val="left" w:pos="2286"/>
        </w:tabs>
        <w:spacing w:before="92"/>
        <w:ind w:left="567" w:right="868" w:firstLine="0"/>
        <w:rPr>
          <w:sz w:val="22"/>
          <w:szCs w:val="22"/>
          <w:u w:val="none"/>
        </w:rPr>
      </w:pPr>
    </w:p>
    <w:p w14:paraId="67C5BE91" w14:textId="008D70A7" w:rsidR="00C50440" w:rsidRPr="00DD2967" w:rsidRDefault="00C50440" w:rsidP="00DD2967">
      <w:pPr>
        <w:pStyle w:val="Heading2"/>
        <w:numPr>
          <w:ilvl w:val="0"/>
          <w:numId w:val="9"/>
        </w:numPr>
        <w:tabs>
          <w:tab w:val="left" w:pos="2286"/>
        </w:tabs>
        <w:spacing w:before="92"/>
        <w:ind w:left="567" w:right="868" w:hanging="306"/>
        <w:rPr>
          <w:sz w:val="22"/>
          <w:szCs w:val="22"/>
          <w:u w:val="none"/>
        </w:rPr>
      </w:pPr>
      <w:r w:rsidRPr="00AE4024">
        <w:rPr>
          <w:sz w:val="22"/>
          <w:szCs w:val="22"/>
        </w:rPr>
        <w:t>TEAM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ENTRIES</w:t>
      </w:r>
    </w:p>
    <w:p w14:paraId="282CAF46" w14:textId="103BCD31" w:rsidR="00C50440" w:rsidRPr="00AE4024" w:rsidRDefault="00C50440" w:rsidP="004673C2">
      <w:pPr>
        <w:pStyle w:val="BodyText"/>
        <w:spacing w:before="93"/>
        <w:ind w:left="567" w:right="868"/>
        <w:rPr>
          <w:sz w:val="22"/>
          <w:szCs w:val="22"/>
        </w:rPr>
      </w:pPr>
      <w:r w:rsidRPr="00AE4024">
        <w:rPr>
          <w:sz w:val="22"/>
          <w:szCs w:val="22"/>
        </w:rPr>
        <w:t>Full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names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(not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just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first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initial)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and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seed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time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performances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as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they</w:t>
      </w:r>
      <w:r w:rsidRPr="00AE4024">
        <w:rPr>
          <w:spacing w:val="-6"/>
          <w:sz w:val="22"/>
          <w:szCs w:val="22"/>
        </w:rPr>
        <w:t xml:space="preserve"> </w:t>
      </w:r>
      <w:r w:rsidRPr="00AE4024">
        <w:rPr>
          <w:sz w:val="22"/>
          <w:szCs w:val="22"/>
        </w:rPr>
        <w:t>appear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in</w:t>
      </w:r>
      <w:r w:rsidRPr="00AE4024">
        <w:rPr>
          <w:spacing w:val="-3"/>
          <w:sz w:val="22"/>
          <w:szCs w:val="22"/>
        </w:rPr>
        <w:t xml:space="preserve"> </w:t>
      </w:r>
      <w:r w:rsidR="00EA759E">
        <w:rPr>
          <w:sz w:val="22"/>
          <w:szCs w:val="22"/>
        </w:rPr>
        <w:t>the rankings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must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be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included.</w:t>
      </w:r>
      <w:r w:rsidRPr="00AE4024">
        <w:rPr>
          <w:spacing w:val="1"/>
          <w:sz w:val="22"/>
          <w:szCs w:val="22"/>
        </w:rPr>
        <w:t xml:space="preserve"> </w:t>
      </w:r>
      <w:r w:rsidRPr="00AE4024">
        <w:rPr>
          <w:sz w:val="22"/>
          <w:szCs w:val="22"/>
        </w:rPr>
        <w:t>Entries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will be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accepted in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one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of two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formats:</w:t>
      </w:r>
    </w:p>
    <w:p w14:paraId="554CC7CD" w14:textId="77777777" w:rsidR="00C50440" w:rsidRPr="00AE4024" w:rsidRDefault="00C50440" w:rsidP="004673C2">
      <w:pPr>
        <w:pStyle w:val="BodyText"/>
        <w:spacing w:before="11"/>
        <w:ind w:left="567" w:right="868"/>
        <w:rPr>
          <w:sz w:val="22"/>
          <w:szCs w:val="22"/>
        </w:rPr>
      </w:pPr>
    </w:p>
    <w:p w14:paraId="7D99E63A" w14:textId="77777777" w:rsidR="00C50440" w:rsidRPr="00AE4024" w:rsidRDefault="00C50440" w:rsidP="004673C2">
      <w:pPr>
        <w:pStyle w:val="Heading3"/>
        <w:numPr>
          <w:ilvl w:val="1"/>
          <w:numId w:val="9"/>
        </w:numPr>
        <w:tabs>
          <w:tab w:val="left" w:pos="2626"/>
        </w:tabs>
        <w:ind w:left="567" w:right="868"/>
        <w:rPr>
          <w:sz w:val="22"/>
          <w:szCs w:val="22"/>
        </w:rPr>
      </w:pPr>
      <w:r w:rsidRPr="00AE4024">
        <w:rPr>
          <w:sz w:val="22"/>
          <w:szCs w:val="22"/>
        </w:rPr>
        <w:t>TrackieReg.com</w:t>
      </w:r>
    </w:p>
    <w:p w14:paraId="14222859" w14:textId="77777777" w:rsidR="00C50440" w:rsidRPr="00AE4024" w:rsidRDefault="00C50440" w:rsidP="004673C2">
      <w:pPr>
        <w:pStyle w:val="BodyText"/>
        <w:spacing w:before="2"/>
        <w:ind w:left="567" w:right="868"/>
        <w:rPr>
          <w:b/>
          <w:sz w:val="22"/>
          <w:szCs w:val="22"/>
        </w:rPr>
      </w:pPr>
    </w:p>
    <w:p w14:paraId="7345DCB4" w14:textId="72A876F3" w:rsidR="00795E04" w:rsidRPr="00AE4024" w:rsidRDefault="00C50440" w:rsidP="004673C2">
      <w:pPr>
        <w:spacing w:line="465" w:lineRule="auto"/>
        <w:ind w:left="567" w:right="868"/>
        <w:rPr>
          <w:rFonts w:ascii="Arial" w:hAnsi="Arial" w:cs="Arial"/>
          <w:b/>
          <w:bCs/>
          <w:color w:val="212121"/>
          <w:spacing w:val="-59"/>
          <w:sz w:val="22"/>
          <w:szCs w:val="22"/>
        </w:rPr>
      </w:pPr>
      <w:r w:rsidRPr="00AE4024">
        <w:rPr>
          <w:rFonts w:ascii="Arial" w:hAnsi="Arial" w:cs="Arial"/>
          <w:b/>
          <w:bCs/>
          <w:color w:val="212121"/>
          <w:sz w:val="22"/>
          <w:szCs w:val="22"/>
        </w:rPr>
        <w:t>The preferred method of entry is via Trackie online registration with the following link:</w:t>
      </w:r>
      <w:r w:rsidRPr="00AE4024">
        <w:rPr>
          <w:rFonts w:ascii="Arial" w:hAnsi="Arial" w:cs="Arial"/>
          <w:b/>
          <w:bCs/>
          <w:color w:val="212121"/>
          <w:spacing w:val="-59"/>
          <w:sz w:val="22"/>
          <w:szCs w:val="22"/>
        </w:rPr>
        <w:t xml:space="preserve">   </w:t>
      </w:r>
      <w:r w:rsidR="00795E04" w:rsidRPr="00AE4024">
        <w:rPr>
          <w:rFonts w:ascii="Arial" w:hAnsi="Arial" w:cs="Arial"/>
          <w:b/>
          <w:bCs/>
          <w:color w:val="212121"/>
          <w:spacing w:val="-59"/>
          <w:sz w:val="22"/>
          <w:szCs w:val="22"/>
        </w:rPr>
        <w:t xml:space="preserve"> </w:t>
      </w:r>
      <w:r w:rsidR="002D2A17" w:rsidRPr="00AE4024">
        <w:rPr>
          <w:rFonts w:ascii="Arial" w:hAnsi="Arial" w:cs="Arial"/>
          <w:b/>
          <w:bCs/>
          <w:color w:val="212121"/>
          <w:spacing w:val="-59"/>
          <w:sz w:val="22"/>
          <w:szCs w:val="22"/>
        </w:rPr>
        <w:t xml:space="preserve"> </w:t>
      </w:r>
      <w:hyperlink r:id="rId52" w:history="1">
        <w:r w:rsidR="002D2A17" w:rsidRPr="00AE4024">
          <w:rPr>
            <w:rStyle w:val="Hyperlink"/>
            <w:rFonts w:ascii="Arial" w:hAnsi="Arial" w:cs="Arial"/>
            <w:sz w:val="22"/>
            <w:szCs w:val="22"/>
          </w:rPr>
          <w:t>http://www.trackiereg.com/USport2022</w:t>
        </w:r>
      </w:hyperlink>
    </w:p>
    <w:p w14:paraId="3081362A" w14:textId="365E603C" w:rsidR="00C50440" w:rsidRPr="00AE4024" w:rsidRDefault="00C50440" w:rsidP="004673C2">
      <w:pPr>
        <w:spacing w:line="251" w:lineRule="exact"/>
        <w:ind w:left="567" w:right="868"/>
        <w:rPr>
          <w:rFonts w:ascii="Arial" w:hAnsi="Arial" w:cs="Arial"/>
          <w:color w:val="212121"/>
          <w:sz w:val="22"/>
          <w:szCs w:val="22"/>
        </w:rPr>
      </w:pPr>
      <w:r w:rsidRPr="00705861">
        <w:rPr>
          <w:rFonts w:ascii="Arial" w:hAnsi="Arial" w:cs="Arial"/>
          <w:b/>
          <w:color w:val="212121"/>
          <w:sz w:val="22"/>
          <w:szCs w:val="22"/>
        </w:rPr>
        <w:t>Deadline</w:t>
      </w:r>
      <w:r w:rsidRPr="00705861">
        <w:rPr>
          <w:rFonts w:ascii="Arial" w:hAnsi="Arial" w:cs="Arial"/>
          <w:b/>
          <w:color w:val="212121"/>
          <w:spacing w:val="-3"/>
          <w:sz w:val="22"/>
          <w:szCs w:val="22"/>
        </w:rPr>
        <w:t xml:space="preserve"> </w:t>
      </w:r>
      <w:r w:rsidRPr="00705861">
        <w:rPr>
          <w:rFonts w:ascii="Arial" w:hAnsi="Arial" w:cs="Arial"/>
          <w:b/>
          <w:color w:val="212121"/>
          <w:sz w:val="22"/>
          <w:szCs w:val="22"/>
        </w:rPr>
        <w:t>for</w:t>
      </w:r>
      <w:r w:rsidRPr="00705861">
        <w:rPr>
          <w:rFonts w:ascii="Arial" w:hAnsi="Arial" w:cs="Arial"/>
          <w:b/>
          <w:color w:val="212121"/>
          <w:spacing w:val="-2"/>
          <w:sz w:val="22"/>
          <w:szCs w:val="22"/>
        </w:rPr>
        <w:t xml:space="preserve"> </w:t>
      </w:r>
      <w:r w:rsidRPr="00705861">
        <w:rPr>
          <w:rFonts w:ascii="Arial" w:hAnsi="Arial" w:cs="Arial"/>
          <w:b/>
          <w:color w:val="212121"/>
          <w:sz w:val="22"/>
          <w:szCs w:val="22"/>
        </w:rPr>
        <w:t>Submission:</w:t>
      </w:r>
      <w:r w:rsidRPr="00705861">
        <w:rPr>
          <w:rFonts w:ascii="Arial" w:hAnsi="Arial" w:cs="Arial"/>
          <w:b/>
          <w:color w:val="212121"/>
          <w:spacing w:val="-1"/>
          <w:sz w:val="22"/>
          <w:szCs w:val="22"/>
        </w:rPr>
        <w:t xml:space="preserve"> </w:t>
      </w:r>
      <w:r w:rsidRPr="00705861">
        <w:rPr>
          <w:rFonts w:ascii="Arial" w:hAnsi="Arial" w:cs="Arial"/>
          <w:b/>
          <w:color w:val="212121"/>
          <w:sz w:val="22"/>
          <w:szCs w:val="22"/>
        </w:rPr>
        <w:t>Monday</w:t>
      </w:r>
      <w:r w:rsidRPr="00705861">
        <w:rPr>
          <w:rFonts w:ascii="Arial" w:hAnsi="Arial" w:cs="Arial"/>
          <w:b/>
          <w:color w:val="212121"/>
          <w:spacing w:val="-4"/>
          <w:sz w:val="22"/>
          <w:szCs w:val="22"/>
        </w:rPr>
        <w:t xml:space="preserve"> </w:t>
      </w:r>
      <w:r w:rsidR="002251C7" w:rsidRPr="00705861">
        <w:rPr>
          <w:rFonts w:ascii="Arial" w:hAnsi="Arial" w:cs="Arial"/>
          <w:b/>
          <w:color w:val="212121"/>
          <w:sz w:val="22"/>
          <w:szCs w:val="22"/>
        </w:rPr>
        <w:t>March 21</w:t>
      </w:r>
      <w:r w:rsidRPr="00705861">
        <w:rPr>
          <w:rFonts w:ascii="Arial" w:hAnsi="Arial" w:cs="Arial"/>
          <w:b/>
          <w:color w:val="212121"/>
          <w:sz w:val="22"/>
          <w:szCs w:val="22"/>
        </w:rPr>
        <w:t>,</w:t>
      </w:r>
      <w:r w:rsidRPr="00705861">
        <w:rPr>
          <w:rFonts w:ascii="Arial" w:hAnsi="Arial" w:cs="Arial"/>
          <w:b/>
          <w:color w:val="212121"/>
          <w:spacing w:val="2"/>
          <w:sz w:val="22"/>
          <w:szCs w:val="22"/>
        </w:rPr>
        <w:t xml:space="preserve"> </w:t>
      </w:r>
      <w:r w:rsidRPr="00705861">
        <w:rPr>
          <w:rFonts w:ascii="Arial" w:hAnsi="Arial" w:cs="Arial"/>
          <w:b/>
          <w:color w:val="212121"/>
          <w:sz w:val="22"/>
          <w:szCs w:val="22"/>
        </w:rPr>
        <w:t>2022</w:t>
      </w:r>
      <w:r w:rsidRPr="00705861">
        <w:rPr>
          <w:rFonts w:ascii="Arial" w:hAnsi="Arial" w:cs="Arial"/>
          <w:b/>
          <w:color w:val="212121"/>
          <w:spacing w:val="-1"/>
          <w:sz w:val="22"/>
          <w:szCs w:val="22"/>
        </w:rPr>
        <w:t xml:space="preserve"> </w:t>
      </w:r>
      <w:r w:rsidRPr="00705861">
        <w:rPr>
          <w:rFonts w:ascii="Arial" w:hAnsi="Arial" w:cs="Arial"/>
          <w:color w:val="212121"/>
          <w:sz w:val="22"/>
          <w:szCs w:val="22"/>
        </w:rPr>
        <w:t>11:59PM</w:t>
      </w:r>
      <w:r w:rsidRPr="00705861">
        <w:rPr>
          <w:rFonts w:ascii="Arial" w:hAnsi="Arial" w:cs="Arial"/>
          <w:color w:val="212121"/>
          <w:spacing w:val="-3"/>
          <w:sz w:val="22"/>
          <w:szCs w:val="22"/>
        </w:rPr>
        <w:t xml:space="preserve"> </w:t>
      </w:r>
      <w:r w:rsidRPr="00705861">
        <w:rPr>
          <w:rFonts w:ascii="Arial" w:hAnsi="Arial" w:cs="Arial"/>
          <w:color w:val="212121"/>
          <w:sz w:val="22"/>
          <w:szCs w:val="22"/>
        </w:rPr>
        <w:t>EST / 9:59PM</w:t>
      </w:r>
      <w:r w:rsidRPr="00705861">
        <w:rPr>
          <w:rFonts w:ascii="Arial" w:hAnsi="Arial" w:cs="Arial"/>
          <w:color w:val="212121"/>
          <w:spacing w:val="-1"/>
          <w:sz w:val="22"/>
          <w:szCs w:val="22"/>
        </w:rPr>
        <w:t xml:space="preserve"> </w:t>
      </w:r>
      <w:r w:rsidRPr="00705861">
        <w:rPr>
          <w:rFonts w:ascii="Arial" w:hAnsi="Arial" w:cs="Arial"/>
          <w:color w:val="212121"/>
          <w:sz w:val="22"/>
          <w:szCs w:val="22"/>
        </w:rPr>
        <w:t>MST</w:t>
      </w:r>
    </w:p>
    <w:p w14:paraId="16D36698" w14:textId="77777777" w:rsidR="00D95371" w:rsidRPr="00AE4024" w:rsidRDefault="00D95371" w:rsidP="004673C2">
      <w:pPr>
        <w:spacing w:line="251" w:lineRule="exact"/>
        <w:ind w:left="567" w:right="868"/>
        <w:rPr>
          <w:rFonts w:ascii="Arial" w:hAnsi="Arial" w:cs="Arial"/>
          <w:sz w:val="22"/>
          <w:szCs w:val="22"/>
        </w:rPr>
      </w:pPr>
    </w:p>
    <w:p w14:paraId="0A8A0224" w14:textId="77777777" w:rsidR="00C50440" w:rsidRPr="00AE4024" w:rsidRDefault="00C50440" w:rsidP="004673C2">
      <w:pPr>
        <w:pStyle w:val="BodyText"/>
        <w:spacing w:before="9"/>
        <w:ind w:left="567" w:right="868"/>
        <w:rPr>
          <w:sz w:val="22"/>
          <w:szCs w:val="22"/>
        </w:rPr>
      </w:pPr>
    </w:p>
    <w:p w14:paraId="6B80CECE" w14:textId="77777777" w:rsidR="00C50440" w:rsidRPr="00AE4024" w:rsidRDefault="00C50440" w:rsidP="004673C2">
      <w:pPr>
        <w:pStyle w:val="Heading3"/>
        <w:numPr>
          <w:ilvl w:val="1"/>
          <w:numId w:val="9"/>
        </w:numPr>
        <w:tabs>
          <w:tab w:val="left" w:pos="2626"/>
        </w:tabs>
        <w:ind w:left="567" w:right="868"/>
        <w:rPr>
          <w:sz w:val="22"/>
          <w:szCs w:val="22"/>
        </w:rPr>
      </w:pPr>
      <w:proofErr w:type="spellStart"/>
      <w:r w:rsidRPr="00AE4024">
        <w:rPr>
          <w:sz w:val="22"/>
          <w:szCs w:val="22"/>
        </w:rPr>
        <w:t>HyTek</w:t>
      </w:r>
      <w:proofErr w:type="spellEnd"/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File</w:t>
      </w:r>
    </w:p>
    <w:p w14:paraId="478AA9B9" w14:textId="77777777" w:rsidR="00C50440" w:rsidRPr="00AE4024" w:rsidRDefault="00C50440" w:rsidP="004673C2">
      <w:pPr>
        <w:pStyle w:val="BodyText"/>
        <w:spacing w:before="1"/>
        <w:ind w:left="567" w:right="868"/>
        <w:rPr>
          <w:b/>
          <w:sz w:val="22"/>
          <w:szCs w:val="22"/>
        </w:rPr>
      </w:pPr>
    </w:p>
    <w:p w14:paraId="718AD6DD" w14:textId="09652731" w:rsidR="00C50440" w:rsidRPr="00AE4024" w:rsidRDefault="00C50440" w:rsidP="004673C2">
      <w:pPr>
        <w:spacing w:before="1"/>
        <w:ind w:left="567" w:right="868"/>
        <w:rPr>
          <w:rFonts w:ascii="Arial" w:hAnsi="Arial" w:cs="Arial"/>
          <w:color w:val="212121"/>
          <w:sz w:val="22"/>
          <w:szCs w:val="22"/>
        </w:rPr>
      </w:pPr>
      <w:r w:rsidRPr="00AE4024">
        <w:rPr>
          <w:rFonts w:ascii="Arial" w:hAnsi="Arial" w:cs="Arial"/>
          <w:color w:val="212121"/>
          <w:sz w:val="22"/>
          <w:szCs w:val="22"/>
        </w:rPr>
        <w:t>If</w:t>
      </w:r>
      <w:r w:rsidRPr="00AE4024">
        <w:rPr>
          <w:rFonts w:ascii="Arial" w:hAnsi="Arial" w:cs="Arial"/>
          <w:color w:val="212121"/>
          <w:spacing w:val="-1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you</w:t>
      </w:r>
      <w:r w:rsidRPr="00AE4024">
        <w:rPr>
          <w:rFonts w:ascii="Arial" w:hAnsi="Arial" w:cs="Arial"/>
          <w:color w:val="212121"/>
          <w:spacing w:val="-2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require</w:t>
      </w:r>
      <w:r w:rsidRPr="00AE4024">
        <w:rPr>
          <w:rFonts w:ascii="Arial" w:hAnsi="Arial" w:cs="Arial"/>
          <w:color w:val="212121"/>
          <w:spacing w:val="-2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a</w:t>
      </w:r>
      <w:r w:rsidRPr="00AE4024">
        <w:rPr>
          <w:rFonts w:ascii="Arial" w:hAnsi="Arial" w:cs="Arial"/>
          <w:color w:val="212121"/>
          <w:spacing w:val="-2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Hy-Tek</w:t>
      </w:r>
      <w:r w:rsidRPr="00AE4024">
        <w:rPr>
          <w:rFonts w:ascii="Arial" w:hAnsi="Arial" w:cs="Arial"/>
          <w:color w:val="212121"/>
          <w:spacing w:val="-4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file</w:t>
      </w:r>
      <w:r w:rsidRPr="00AE4024">
        <w:rPr>
          <w:rFonts w:ascii="Arial" w:hAnsi="Arial" w:cs="Arial"/>
          <w:color w:val="212121"/>
          <w:spacing w:val="-2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instead,</w:t>
      </w:r>
      <w:r w:rsidRPr="00AE4024">
        <w:rPr>
          <w:rFonts w:ascii="Arial" w:hAnsi="Arial" w:cs="Arial"/>
          <w:color w:val="212121"/>
          <w:spacing w:val="-3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please</w:t>
      </w:r>
      <w:r w:rsidRPr="00AE4024">
        <w:rPr>
          <w:rFonts w:ascii="Arial" w:hAnsi="Arial" w:cs="Arial"/>
          <w:color w:val="212121"/>
          <w:spacing w:val="-2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 xml:space="preserve">email </w:t>
      </w:r>
      <w:hyperlink r:id="rId53" w:history="1">
        <w:r w:rsidRPr="00AE4024">
          <w:rPr>
            <w:rStyle w:val="Hyperlink"/>
            <w:rFonts w:ascii="Arial" w:hAnsi="Arial" w:cs="Arial"/>
            <w:sz w:val="22"/>
            <w:szCs w:val="22"/>
          </w:rPr>
          <w:t>SaintJohnTrack@gmail.com</w:t>
        </w:r>
      </w:hyperlink>
      <w:r w:rsidRPr="00AE4024">
        <w:rPr>
          <w:rFonts w:ascii="Arial" w:hAnsi="Arial" w:cs="Arial"/>
          <w:color w:val="1154CC"/>
          <w:spacing w:val="-3"/>
          <w:sz w:val="22"/>
          <w:szCs w:val="22"/>
          <w:u w:val="single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to</w:t>
      </w:r>
      <w:r w:rsidRPr="00AE4024">
        <w:rPr>
          <w:rFonts w:ascii="Arial" w:hAnsi="Arial" w:cs="Arial"/>
          <w:color w:val="212121"/>
          <w:spacing w:val="-2"/>
          <w:sz w:val="22"/>
          <w:szCs w:val="22"/>
        </w:rPr>
        <w:t xml:space="preserve"> </w:t>
      </w:r>
      <w:r w:rsidRPr="00AE4024">
        <w:rPr>
          <w:rFonts w:ascii="Arial" w:hAnsi="Arial" w:cs="Arial"/>
          <w:color w:val="212121"/>
          <w:sz w:val="22"/>
          <w:szCs w:val="22"/>
        </w:rPr>
        <w:t>inquire.</w:t>
      </w:r>
    </w:p>
    <w:p w14:paraId="234EB96B" w14:textId="77777777" w:rsidR="00C50440" w:rsidRPr="00AE4024" w:rsidRDefault="00C50440" w:rsidP="004673C2">
      <w:pPr>
        <w:spacing w:before="1"/>
        <w:ind w:left="567" w:right="868"/>
        <w:rPr>
          <w:rFonts w:ascii="Arial" w:hAnsi="Arial" w:cs="Arial"/>
          <w:sz w:val="22"/>
          <w:szCs w:val="22"/>
        </w:rPr>
      </w:pPr>
    </w:p>
    <w:p w14:paraId="04CA1926" w14:textId="51A9C420" w:rsidR="00C50440" w:rsidRPr="00AE4024" w:rsidRDefault="00C50440" w:rsidP="004673C2">
      <w:pPr>
        <w:pStyle w:val="Heading3"/>
        <w:tabs>
          <w:tab w:val="left" w:pos="2626"/>
        </w:tabs>
        <w:ind w:left="567" w:right="868"/>
        <w:rPr>
          <w:b w:val="0"/>
          <w:sz w:val="22"/>
          <w:szCs w:val="22"/>
        </w:rPr>
      </w:pPr>
      <w:r w:rsidRPr="00AE4024">
        <w:rPr>
          <w:sz w:val="22"/>
          <w:szCs w:val="22"/>
        </w:rPr>
        <w:t>Timeline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for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Entries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to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Championships,</w:t>
      </w:r>
      <w:r w:rsidRPr="00AE4024">
        <w:rPr>
          <w:spacing w:val="-3"/>
          <w:sz w:val="22"/>
          <w:szCs w:val="22"/>
        </w:rPr>
        <w:t xml:space="preserve"> </w:t>
      </w:r>
      <w:r w:rsidRPr="00AE4024">
        <w:rPr>
          <w:sz w:val="22"/>
          <w:szCs w:val="22"/>
        </w:rPr>
        <w:t>as</w:t>
      </w:r>
      <w:r w:rsidRPr="00AE4024">
        <w:rPr>
          <w:spacing w:val="-2"/>
          <w:sz w:val="22"/>
          <w:szCs w:val="22"/>
        </w:rPr>
        <w:t xml:space="preserve"> </w:t>
      </w:r>
      <w:r w:rsidRPr="00AE4024">
        <w:rPr>
          <w:sz w:val="22"/>
          <w:szCs w:val="22"/>
        </w:rPr>
        <w:t>per</w:t>
      </w:r>
      <w:r w:rsidRPr="00AE4024">
        <w:rPr>
          <w:spacing w:val="-4"/>
          <w:sz w:val="22"/>
          <w:szCs w:val="22"/>
        </w:rPr>
        <w:t xml:space="preserve"> </w:t>
      </w:r>
      <w:r w:rsidRPr="00AE4024">
        <w:rPr>
          <w:sz w:val="22"/>
          <w:szCs w:val="22"/>
        </w:rPr>
        <w:t>Playing</w:t>
      </w:r>
      <w:r w:rsidRPr="00AE4024">
        <w:rPr>
          <w:spacing w:val="-64"/>
          <w:sz w:val="22"/>
          <w:szCs w:val="22"/>
        </w:rPr>
        <w:t xml:space="preserve"> </w:t>
      </w:r>
      <w:r w:rsidRPr="00AE4024">
        <w:rPr>
          <w:sz w:val="22"/>
          <w:szCs w:val="22"/>
        </w:rPr>
        <w:t>Regulations</w:t>
      </w:r>
      <w:r w:rsidRPr="00AE4024">
        <w:rPr>
          <w:spacing w:val="-1"/>
          <w:sz w:val="22"/>
          <w:szCs w:val="22"/>
        </w:rPr>
        <w:t xml:space="preserve"> </w:t>
      </w:r>
      <w:r w:rsidRPr="00AE4024">
        <w:rPr>
          <w:sz w:val="22"/>
          <w:szCs w:val="22"/>
        </w:rPr>
        <w:t>3.4.</w:t>
      </w:r>
    </w:p>
    <w:p w14:paraId="58337064" w14:textId="77777777" w:rsidR="00C50440" w:rsidRPr="00AE4024" w:rsidRDefault="00C50440" w:rsidP="004673C2">
      <w:pPr>
        <w:pStyle w:val="BodyText"/>
        <w:spacing w:before="1"/>
        <w:ind w:right="868"/>
        <w:rPr>
          <w:b/>
          <w:sz w:val="22"/>
          <w:szCs w:val="22"/>
        </w:rPr>
      </w:pPr>
    </w:p>
    <w:tbl>
      <w:tblPr>
        <w:tblW w:w="0" w:type="auto"/>
        <w:tblInd w:w="1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1"/>
        <w:gridCol w:w="4962"/>
      </w:tblGrid>
      <w:tr w:rsidR="00C50440" w:rsidRPr="00AE4024" w14:paraId="3CB5843E" w14:textId="77777777" w:rsidTr="007B260B">
        <w:trPr>
          <w:trHeight w:val="254"/>
        </w:trPr>
        <w:tc>
          <w:tcPr>
            <w:tcW w:w="3541" w:type="dxa"/>
          </w:tcPr>
          <w:p w14:paraId="486B7EE6" w14:textId="77777777" w:rsidR="00C50440" w:rsidRPr="00AE4024" w:rsidRDefault="00C50440" w:rsidP="004673C2">
            <w:pPr>
              <w:pStyle w:val="TableParagraph"/>
              <w:spacing w:line="234" w:lineRule="exact"/>
              <w:ind w:left="0" w:right="868"/>
            </w:pPr>
            <w:r w:rsidRPr="00AE4024">
              <w:t>Entry</w:t>
            </w:r>
            <w:r w:rsidRPr="00AE4024">
              <w:rPr>
                <w:spacing w:val="-4"/>
              </w:rPr>
              <w:t xml:space="preserve"> </w:t>
            </w:r>
            <w:r w:rsidRPr="00AE4024">
              <w:t>forms</w:t>
            </w:r>
            <w:r w:rsidRPr="00AE4024">
              <w:rPr>
                <w:spacing w:val="-2"/>
              </w:rPr>
              <w:t xml:space="preserve"> </w:t>
            </w:r>
            <w:r w:rsidRPr="00AE4024">
              <w:t>distributed</w:t>
            </w:r>
          </w:p>
        </w:tc>
        <w:tc>
          <w:tcPr>
            <w:tcW w:w="4962" w:type="dxa"/>
          </w:tcPr>
          <w:p w14:paraId="5EF01DD6" w14:textId="0E5BEECB" w:rsidR="00C50440" w:rsidRPr="00AE4024" w:rsidRDefault="00C73188" w:rsidP="004673C2">
            <w:pPr>
              <w:pStyle w:val="TableParagraph"/>
              <w:spacing w:line="234" w:lineRule="exact"/>
              <w:ind w:left="0" w:right="868"/>
            </w:pPr>
            <w:r>
              <w:t>February 22, 2022</w:t>
            </w:r>
          </w:p>
        </w:tc>
      </w:tr>
      <w:tr w:rsidR="00C50440" w:rsidRPr="00AE4024" w14:paraId="0CE964E4" w14:textId="77777777" w:rsidTr="007B260B">
        <w:trPr>
          <w:trHeight w:val="251"/>
        </w:trPr>
        <w:tc>
          <w:tcPr>
            <w:tcW w:w="3541" w:type="dxa"/>
          </w:tcPr>
          <w:p w14:paraId="1A9F0EC6" w14:textId="77777777" w:rsidR="00C50440" w:rsidRPr="00AE4024" w:rsidRDefault="00C50440" w:rsidP="004673C2">
            <w:pPr>
              <w:pStyle w:val="TableParagraph"/>
              <w:spacing w:line="232" w:lineRule="exact"/>
              <w:ind w:left="0" w:right="868"/>
            </w:pPr>
            <w:r w:rsidRPr="00AE4024">
              <w:t>Conference</w:t>
            </w:r>
            <w:r w:rsidRPr="00AE4024">
              <w:rPr>
                <w:spacing w:val="-4"/>
              </w:rPr>
              <w:t xml:space="preserve"> </w:t>
            </w:r>
            <w:r w:rsidRPr="00AE4024">
              <w:t>Championships</w:t>
            </w:r>
          </w:p>
        </w:tc>
        <w:tc>
          <w:tcPr>
            <w:tcW w:w="4962" w:type="dxa"/>
          </w:tcPr>
          <w:p w14:paraId="63068A02" w14:textId="5BF1307D" w:rsidR="00C50440" w:rsidRPr="00AE4024" w:rsidRDefault="00C73188" w:rsidP="004673C2">
            <w:pPr>
              <w:pStyle w:val="TableParagraph"/>
              <w:spacing w:line="232" w:lineRule="exact"/>
              <w:ind w:left="0" w:right="868"/>
            </w:pPr>
            <w:r>
              <w:t>March 17-20</w:t>
            </w:r>
            <w:r w:rsidR="00C50440" w:rsidRPr="00AE4024">
              <w:t>,</w:t>
            </w:r>
            <w:r w:rsidR="00C50440" w:rsidRPr="00AE4024">
              <w:rPr>
                <w:spacing w:val="1"/>
              </w:rPr>
              <w:t xml:space="preserve"> </w:t>
            </w:r>
            <w:r w:rsidR="00C50440" w:rsidRPr="00AE4024">
              <w:t>2022</w:t>
            </w:r>
          </w:p>
        </w:tc>
      </w:tr>
      <w:tr w:rsidR="00C50440" w:rsidRPr="00AE4024" w14:paraId="431BC56E" w14:textId="77777777" w:rsidTr="007B260B">
        <w:trPr>
          <w:trHeight w:val="760"/>
        </w:trPr>
        <w:tc>
          <w:tcPr>
            <w:tcW w:w="3541" w:type="dxa"/>
          </w:tcPr>
          <w:p w14:paraId="70D04376" w14:textId="77777777" w:rsidR="00C50440" w:rsidRPr="00AE4024" w:rsidRDefault="00C50440" w:rsidP="004673C2">
            <w:pPr>
              <w:pStyle w:val="TableParagraph"/>
              <w:spacing w:line="240" w:lineRule="auto"/>
              <w:ind w:left="0" w:right="868"/>
            </w:pPr>
            <w:r w:rsidRPr="00AE4024">
              <w:t>Conference</w:t>
            </w:r>
            <w:r w:rsidRPr="00AE4024">
              <w:rPr>
                <w:spacing w:val="9"/>
              </w:rPr>
              <w:t xml:space="preserve"> </w:t>
            </w:r>
            <w:r w:rsidRPr="00AE4024">
              <w:t>results</w:t>
            </w:r>
            <w:r w:rsidRPr="00AE4024">
              <w:rPr>
                <w:spacing w:val="10"/>
              </w:rPr>
              <w:t xml:space="preserve"> </w:t>
            </w:r>
            <w:r w:rsidRPr="00AE4024">
              <w:t>to</w:t>
            </w:r>
            <w:r w:rsidRPr="00AE4024">
              <w:rPr>
                <w:spacing w:val="10"/>
              </w:rPr>
              <w:t xml:space="preserve"> </w:t>
            </w:r>
            <w:r w:rsidRPr="00AE4024">
              <w:t>U</w:t>
            </w:r>
            <w:r w:rsidRPr="00AE4024">
              <w:rPr>
                <w:spacing w:val="8"/>
              </w:rPr>
              <w:t xml:space="preserve"> </w:t>
            </w:r>
            <w:r w:rsidRPr="00AE4024">
              <w:t>SPORTS</w:t>
            </w:r>
            <w:r w:rsidRPr="00AE4024">
              <w:rPr>
                <w:spacing w:val="-58"/>
              </w:rPr>
              <w:t xml:space="preserve"> </w:t>
            </w:r>
            <w:r w:rsidRPr="00AE4024">
              <w:t>and</w:t>
            </w:r>
            <w:r w:rsidRPr="00AE4024">
              <w:rPr>
                <w:spacing w:val="-1"/>
              </w:rPr>
              <w:t xml:space="preserve"> </w:t>
            </w:r>
            <w:r w:rsidRPr="00AE4024">
              <w:t>Meet</w:t>
            </w:r>
            <w:r w:rsidRPr="00AE4024">
              <w:rPr>
                <w:spacing w:val="2"/>
              </w:rPr>
              <w:t xml:space="preserve"> </w:t>
            </w:r>
            <w:r w:rsidRPr="00AE4024">
              <w:t>Convener</w:t>
            </w:r>
          </w:p>
        </w:tc>
        <w:tc>
          <w:tcPr>
            <w:tcW w:w="4962" w:type="dxa"/>
          </w:tcPr>
          <w:p w14:paraId="00B8EE65" w14:textId="790EE219" w:rsidR="00C50440" w:rsidRPr="00AE4024" w:rsidRDefault="00C50440" w:rsidP="004673C2">
            <w:pPr>
              <w:pStyle w:val="TableParagraph"/>
              <w:spacing w:line="252" w:lineRule="exact"/>
              <w:ind w:left="0" w:right="868"/>
            </w:pPr>
            <w:r w:rsidRPr="00AE4024">
              <w:t>3:00pm</w:t>
            </w:r>
            <w:r w:rsidRPr="00AE4024">
              <w:rPr>
                <w:spacing w:val="-2"/>
              </w:rPr>
              <w:t xml:space="preserve"> </w:t>
            </w:r>
            <w:r w:rsidRPr="00AE4024">
              <w:t>on</w:t>
            </w:r>
            <w:r w:rsidRPr="00AE4024">
              <w:rPr>
                <w:spacing w:val="-1"/>
              </w:rPr>
              <w:t xml:space="preserve"> </w:t>
            </w:r>
            <w:r w:rsidRPr="00AE4024">
              <w:t>Saturday,</w:t>
            </w:r>
            <w:r w:rsidRPr="00AE4024">
              <w:rPr>
                <w:spacing w:val="1"/>
              </w:rPr>
              <w:t xml:space="preserve"> </w:t>
            </w:r>
            <w:r w:rsidR="002251C7">
              <w:t>March 19</w:t>
            </w:r>
            <w:r w:rsidR="008C29E8" w:rsidRPr="00AE4024">
              <w:t xml:space="preserve"> </w:t>
            </w:r>
            <w:r w:rsidRPr="00AE4024">
              <w:t>or</w:t>
            </w:r>
          </w:p>
          <w:p w14:paraId="519E5B27" w14:textId="421EF974" w:rsidR="00C50440" w:rsidRPr="00AE4024" w:rsidRDefault="00C50440" w:rsidP="004673C2">
            <w:pPr>
              <w:pStyle w:val="TableParagraph"/>
              <w:spacing w:line="252" w:lineRule="exact"/>
              <w:ind w:left="0" w:right="868"/>
            </w:pPr>
            <w:r w:rsidRPr="00AE4024">
              <w:t>6:00pm</w:t>
            </w:r>
            <w:r w:rsidRPr="00AE4024">
              <w:rPr>
                <w:spacing w:val="1"/>
              </w:rPr>
              <w:t xml:space="preserve"> </w:t>
            </w:r>
            <w:r w:rsidRPr="00AE4024">
              <w:t>on</w:t>
            </w:r>
            <w:r w:rsidRPr="00AE4024">
              <w:rPr>
                <w:spacing w:val="1"/>
              </w:rPr>
              <w:t xml:space="preserve"> </w:t>
            </w:r>
            <w:r w:rsidRPr="00AE4024">
              <w:t>Sunday,</w:t>
            </w:r>
            <w:r w:rsidRPr="00AE4024">
              <w:rPr>
                <w:spacing w:val="1"/>
              </w:rPr>
              <w:t xml:space="preserve"> </w:t>
            </w:r>
            <w:r w:rsidR="002251C7">
              <w:t>March 20</w:t>
            </w:r>
            <w:r w:rsidR="008C29E8" w:rsidRPr="00AE4024">
              <w:t xml:space="preserve"> </w:t>
            </w:r>
            <w:r w:rsidRPr="00AE4024">
              <w:t>if</w:t>
            </w:r>
            <w:r w:rsidRPr="00AE4024">
              <w:rPr>
                <w:spacing w:val="1"/>
              </w:rPr>
              <w:t xml:space="preserve"> </w:t>
            </w:r>
            <w:r w:rsidRPr="00AE4024">
              <w:t>meet</w:t>
            </w:r>
            <w:r w:rsidRPr="00AE4024">
              <w:rPr>
                <w:spacing w:val="-59"/>
              </w:rPr>
              <w:t xml:space="preserve"> </w:t>
            </w:r>
            <w:r w:rsidRPr="00AE4024">
              <w:t>completes</w:t>
            </w:r>
            <w:r w:rsidRPr="00AE4024">
              <w:rPr>
                <w:spacing w:val="-3"/>
              </w:rPr>
              <w:t xml:space="preserve"> </w:t>
            </w:r>
            <w:r w:rsidRPr="00AE4024">
              <w:t>on Sunday,</w:t>
            </w:r>
            <w:r w:rsidRPr="00AE4024">
              <w:rPr>
                <w:spacing w:val="1"/>
              </w:rPr>
              <w:t xml:space="preserve"> </w:t>
            </w:r>
            <w:r w:rsidR="002251C7">
              <w:t>March 20</w:t>
            </w:r>
            <w:r w:rsidRPr="00AE4024">
              <w:t>,</w:t>
            </w:r>
            <w:r w:rsidRPr="00AE4024">
              <w:rPr>
                <w:spacing w:val="2"/>
              </w:rPr>
              <w:t xml:space="preserve"> </w:t>
            </w:r>
            <w:r w:rsidRPr="00AE4024">
              <w:t>202</w:t>
            </w:r>
            <w:r w:rsidR="008C29E8" w:rsidRPr="00AE4024">
              <w:t>2</w:t>
            </w:r>
          </w:p>
        </w:tc>
      </w:tr>
      <w:tr w:rsidR="00C50440" w:rsidRPr="00AE4024" w14:paraId="2BD355E0" w14:textId="77777777" w:rsidTr="007B260B">
        <w:trPr>
          <w:trHeight w:val="505"/>
        </w:trPr>
        <w:tc>
          <w:tcPr>
            <w:tcW w:w="3541" w:type="dxa"/>
          </w:tcPr>
          <w:p w14:paraId="1B71DF3C" w14:textId="77777777" w:rsidR="00C50440" w:rsidRPr="00AE4024" w:rsidRDefault="00C50440" w:rsidP="004673C2">
            <w:pPr>
              <w:pStyle w:val="TableParagraph"/>
              <w:spacing w:line="252" w:lineRule="exact"/>
              <w:ind w:left="0" w:right="868"/>
            </w:pPr>
            <w:r w:rsidRPr="00AE4024">
              <w:t>Entry</w:t>
            </w:r>
            <w:r w:rsidRPr="00AE4024">
              <w:rPr>
                <w:spacing w:val="32"/>
              </w:rPr>
              <w:t xml:space="preserve"> </w:t>
            </w:r>
            <w:r w:rsidRPr="00AE4024">
              <w:t>Deadline</w:t>
            </w:r>
            <w:r w:rsidRPr="00AE4024">
              <w:rPr>
                <w:spacing w:val="33"/>
              </w:rPr>
              <w:t xml:space="preserve"> </w:t>
            </w:r>
            <w:r w:rsidRPr="00AE4024">
              <w:t>for</w:t>
            </w:r>
            <w:r w:rsidRPr="00AE4024">
              <w:rPr>
                <w:spacing w:val="35"/>
              </w:rPr>
              <w:t xml:space="preserve"> </w:t>
            </w:r>
            <w:r w:rsidRPr="00AE4024">
              <w:t>U</w:t>
            </w:r>
            <w:r w:rsidRPr="00AE4024">
              <w:rPr>
                <w:spacing w:val="30"/>
              </w:rPr>
              <w:t xml:space="preserve"> </w:t>
            </w:r>
            <w:r w:rsidRPr="00AE4024">
              <w:t>SPORTS</w:t>
            </w:r>
            <w:r w:rsidRPr="00AE4024">
              <w:rPr>
                <w:spacing w:val="-59"/>
              </w:rPr>
              <w:t xml:space="preserve"> </w:t>
            </w:r>
            <w:r w:rsidRPr="00AE4024">
              <w:t>Championships</w:t>
            </w:r>
          </w:p>
        </w:tc>
        <w:tc>
          <w:tcPr>
            <w:tcW w:w="4962" w:type="dxa"/>
          </w:tcPr>
          <w:p w14:paraId="7A8DC534" w14:textId="0B754C5C" w:rsidR="00C50440" w:rsidRPr="00AE4024" w:rsidRDefault="00C50440" w:rsidP="004673C2">
            <w:pPr>
              <w:pStyle w:val="TableParagraph"/>
              <w:spacing w:line="250" w:lineRule="exact"/>
              <w:ind w:left="0" w:right="868"/>
            </w:pPr>
            <w:r w:rsidRPr="00AE4024">
              <w:t>11:59pm</w:t>
            </w:r>
            <w:r w:rsidRPr="00AE4024">
              <w:rPr>
                <w:spacing w:val="-2"/>
              </w:rPr>
              <w:t xml:space="preserve"> </w:t>
            </w:r>
            <w:r w:rsidRPr="00AE4024">
              <w:t>EST on</w:t>
            </w:r>
            <w:r w:rsidRPr="00AE4024">
              <w:rPr>
                <w:spacing w:val="-2"/>
              </w:rPr>
              <w:t xml:space="preserve"> </w:t>
            </w:r>
            <w:r w:rsidRPr="00AE4024">
              <w:t>Monday,</w:t>
            </w:r>
            <w:r w:rsidRPr="00AE4024">
              <w:rPr>
                <w:spacing w:val="2"/>
              </w:rPr>
              <w:t xml:space="preserve"> </w:t>
            </w:r>
            <w:r w:rsidR="002251C7">
              <w:t>March 21</w:t>
            </w:r>
            <w:r w:rsidRPr="00AE4024">
              <w:t>,</w:t>
            </w:r>
            <w:r w:rsidRPr="00AE4024">
              <w:rPr>
                <w:spacing w:val="2"/>
              </w:rPr>
              <w:t xml:space="preserve"> </w:t>
            </w:r>
            <w:r w:rsidRPr="00AE4024">
              <w:t>202</w:t>
            </w:r>
            <w:r w:rsidR="008C29E8" w:rsidRPr="00AE4024">
              <w:t>2</w:t>
            </w:r>
          </w:p>
        </w:tc>
      </w:tr>
      <w:tr w:rsidR="00C50440" w:rsidRPr="00AE4024" w14:paraId="474AC73D" w14:textId="77777777" w:rsidTr="002251C7">
        <w:trPr>
          <w:trHeight w:val="83"/>
        </w:trPr>
        <w:tc>
          <w:tcPr>
            <w:tcW w:w="3541" w:type="dxa"/>
          </w:tcPr>
          <w:p w14:paraId="6592411F" w14:textId="77777777" w:rsidR="00C50440" w:rsidRPr="00AE4024" w:rsidRDefault="00C50440" w:rsidP="004673C2">
            <w:pPr>
              <w:pStyle w:val="TableParagraph"/>
              <w:spacing w:line="232" w:lineRule="exact"/>
              <w:ind w:left="0" w:right="868"/>
            </w:pPr>
            <w:r w:rsidRPr="00AE4024">
              <w:t>Draft</w:t>
            </w:r>
            <w:r w:rsidRPr="00AE4024">
              <w:rPr>
                <w:spacing w:val="-3"/>
              </w:rPr>
              <w:t xml:space="preserve"> </w:t>
            </w:r>
            <w:r w:rsidRPr="00AE4024">
              <w:t>List</w:t>
            </w:r>
            <w:r w:rsidRPr="00AE4024">
              <w:rPr>
                <w:spacing w:val="-2"/>
              </w:rPr>
              <w:t xml:space="preserve"> </w:t>
            </w:r>
            <w:r w:rsidRPr="00AE4024">
              <w:t>of entries</w:t>
            </w:r>
          </w:p>
        </w:tc>
        <w:tc>
          <w:tcPr>
            <w:tcW w:w="4962" w:type="dxa"/>
          </w:tcPr>
          <w:p w14:paraId="36D93ECB" w14:textId="71A7B0AD" w:rsidR="00C50440" w:rsidRPr="00AE4024" w:rsidRDefault="00C50440" w:rsidP="004673C2">
            <w:pPr>
              <w:pStyle w:val="TableParagraph"/>
              <w:spacing w:line="232" w:lineRule="exact"/>
              <w:ind w:left="0" w:right="868"/>
            </w:pPr>
            <w:r w:rsidRPr="00AE4024">
              <w:t>3:00pm</w:t>
            </w:r>
            <w:r w:rsidRPr="00AE4024">
              <w:rPr>
                <w:spacing w:val="-2"/>
              </w:rPr>
              <w:t xml:space="preserve"> </w:t>
            </w:r>
            <w:r w:rsidRPr="00AE4024">
              <w:t>EST on</w:t>
            </w:r>
            <w:r w:rsidRPr="00AE4024">
              <w:rPr>
                <w:spacing w:val="-4"/>
              </w:rPr>
              <w:t xml:space="preserve"> </w:t>
            </w:r>
            <w:r w:rsidRPr="00AE4024">
              <w:t>Tuesday,</w:t>
            </w:r>
            <w:r w:rsidRPr="00AE4024">
              <w:rPr>
                <w:spacing w:val="2"/>
              </w:rPr>
              <w:t xml:space="preserve"> </w:t>
            </w:r>
            <w:r w:rsidR="008C29E8" w:rsidRPr="00AE4024">
              <w:t xml:space="preserve">March </w:t>
            </w:r>
            <w:r w:rsidR="002251C7">
              <w:t>22</w:t>
            </w:r>
            <w:r w:rsidR="008C29E8" w:rsidRPr="00AE4024">
              <w:t xml:space="preserve">, </w:t>
            </w:r>
            <w:r w:rsidRPr="00AE4024">
              <w:t>202</w:t>
            </w:r>
            <w:r w:rsidR="008C29E8" w:rsidRPr="00AE4024">
              <w:t>2</w:t>
            </w:r>
          </w:p>
        </w:tc>
      </w:tr>
      <w:tr w:rsidR="00C50440" w:rsidRPr="00AE4024" w14:paraId="3F0839C5" w14:textId="77777777" w:rsidTr="007B260B">
        <w:trPr>
          <w:trHeight w:val="253"/>
        </w:trPr>
        <w:tc>
          <w:tcPr>
            <w:tcW w:w="3541" w:type="dxa"/>
          </w:tcPr>
          <w:p w14:paraId="1ACA52AB" w14:textId="77777777" w:rsidR="00C50440" w:rsidRPr="00AE4024" w:rsidRDefault="00C50440" w:rsidP="004673C2">
            <w:pPr>
              <w:pStyle w:val="TableParagraph"/>
              <w:spacing w:line="234" w:lineRule="exact"/>
              <w:ind w:left="0" w:right="868"/>
            </w:pPr>
            <w:r w:rsidRPr="00AE4024">
              <w:t>Corrections</w:t>
            </w:r>
            <w:r w:rsidRPr="00AE4024">
              <w:rPr>
                <w:spacing w:val="-4"/>
              </w:rPr>
              <w:t xml:space="preserve"> </w:t>
            </w:r>
            <w:r w:rsidRPr="00AE4024">
              <w:t>to</w:t>
            </w:r>
            <w:r w:rsidRPr="00AE4024">
              <w:rPr>
                <w:spacing w:val="-3"/>
              </w:rPr>
              <w:t xml:space="preserve"> </w:t>
            </w:r>
            <w:r w:rsidRPr="00AE4024">
              <w:t>Draft</w:t>
            </w:r>
            <w:r w:rsidRPr="00AE4024">
              <w:rPr>
                <w:spacing w:val="-2"/>
              </w:rPr>
              <w:t xml:space="preserve"> </w:t>
            </w:r>
            <w:r w:rsidRPr="00AE4024">
              <w:t>List</w:t>
            </w:r>
            <w:r w:rsidRPr="00AE4024">
              <w:rPr>
                <w:spacing w:val="-4"/>
              </w:rPr>
              <w:t xml:space="preserve"> </w:t>
            </w:r>
            <w:r w:rsidRPr="00AE4024">
              <w:t>of</w:t>
            </w:r>
            <w:r w:rsidRPr="00AE4024">
              <w:rPr>
                <w:spacing w:val="2"/>
              </w:rPr>
              <w:t xml:space="preserve"> </w:t>
            </w:r>
            <w:r w:rsidRPr="00AE4024">
              <w:t>entries</w:t>
            </w:r>
          </w:p>
        </w:tc>
        <w:tc>
          <w:tcPr>
            <w:tcW w:w="4962" w:type="dxa"/>
          </w:tcPr>
          <w:p w14:paraId="5ED225FD" w14:textId="454B4240" w:rsidR="00C50440" w:rsidRPr="00AE4024" w:rsidRDefault="00C50440" w:rsidP="004673C2">
            <w:pPr>
              <w:pStyle w:val="TableParagraph"/>
              <w:spacing w:line="234" w:lineRule="exact"/>
              <w:ind w:left="0" w:right="868"/>
            </w:pPr>
            <w:r w:rsidRPr="00AE4024">
              <w:t>11:59pm</w:t>
            </w:r>
            <w:r w:rsidRPr="00AE4024">
              <w:rPr>
                <w:spacing w:val="-2"/>
              </w:rPr>
              <w:t xml:space="preserve"> </w:t>
            </w:r>
            <w:r w:rsidRPr="00AE4024">
              <w:t>EST on</w:t>
            </w:r>
            <w:r w:rsidRPr="00AE4024">
              <w:rPr>
                <w:spacing w:val="-4"/>
              </w:rPr>
              <w:t xml:space="preserve"> </w:t>
            </w:r>
            <w:r w:rsidRPr="00AE4024">
              <w:t>Tuesday,</w:t>
            </w:r>
            <w:r w:rsidRPr="00AE4024">
              <w:rPr>
                <w:spacing w:val="1"/>
              </w:rPr>
              <w:t xml:space="preserve"> </w:t>
            </w:r>
            <w:r w:rsidR="008C29E8" w:rsidRPr="00AE4024">
              <w:t xml:space="preserve">March </w:t>
            </w:r>
            <w:r w:rsidR="002251C7">
              <w:t>22</w:t>
            </w:r>
            <w:r w:rsidRPr="00AE4024">
              <w:t>,</w:t>
            </w:r>
            <w:r w:rsidRPr="00AE4024">
              <w:rPr>
                <w:spacing w:val="2"/>
              </w:rPr>
              <w:t xml:space="preserve"> </w:t>
            </w:r>
            <w:r w:rsidRPr="00AE4024">
              <w:t>202</w:t>
            </w:r>
            <w:r w:rsidR="008C29E8" w:rsidRPr="00AE4024">
              <w:t>2</w:t>
            </w:r>
          </w:p>
        </w:tc>
      </w:tr>
      <w:tr w:rsidR="00C50440" w:rsidRPr="00AE4024" w14:paraId="51C540EF" w14:textId="77777777" w:rsidTr="007B260B">
        <w:trPr>
          <w:trHeight w:val="254"/>
        </w:trPr>
        <w:tc>
          <w:tcPr>
            <w:tcW w:w="3541" w:type="dxa"/>
          </w:tcPr>
          <w:p w14:paraId="399D12C2" w14:textId="77777777" w:rsidR="00C50440" w:rsidRPr="00AE4024" w:rsidRDefault="00C50440" w:rsidP="004673C2">
            <w:pPr>
              <w:pStyle w:val="TableParagraph"/>
              <w:spacing w:line="235" w:lineRule="exact"/>
              <w:ind w:left="0" w:right="868"/>
            </w:pPr>
            <w:r w:rsidRPr="00AE4024">
              <w:t>Final</w:t>
            </w:r>
            <w:r w:rsidRPr="00AE4024">
              <w:rPr>
                <w:spacing w:val="-2"/>
              </w:rPr>
              <w:t xml:space="preserve"> </w:t>
            </w:r>
            <w:r w:rsidRPr="00AE4024">
              <w:t>List of entries</w:t>
            </w:r>
          </w:p>
        </w:tc>
        <w:tc>
          <w:tcPr>
            <w:tcW w:w="4962" w:type="dxa"/>
          </w:tcPr>
          <w:p w14:paraId="59E56E4C" w14:textId="5B412422" w:rsidR="00C50440" w:rsidRPr="00AE4024" w:rsidRDefault="00C50440" w:rsidP="004673C2">
            <w:pPr>
              <w:pStyle w:val="TableParagraph"/>
              <w:spacing w:line="235" w:lineRule="exact"/>
              <w:ind w:left="0" w:right="868"/>
            </w:pPr>
            <w:r w:rsidRPr="00AE4024">
              <w:t>3:00pm</w:t>
            </w:r>
            <w:r w:rsidRPr="00AE4024">
              <w:rPr>
                <w:spacing w:val="-8"/>
              </w:rPr>
              <w:t xml:space="preserve"> </w:t>
            </w:r>
            <w:r w:rsidRPr="00AE4024">
              <w:t>EST</w:t>
            </w:r>
            <w:r w:rsidRPr="00AE4024">
              <w:rPr>
                <w:spacing w:val="-7"/>
              </w:rPr>
              <w:t xml:space="preserve"> </w:t>
            </w:r>
            <w:r w:rsidRPr="00AE4024">
              <w:t>on</w:t>
            </w:r>
            <w:r w:rsidRPr="00AE4024">
              <w:rPr>
                <w:spacing w:val="-13"/>
              </w:rPr>
              <w:t xml:space="preserve"> </w:t>
            </w:r>
            <w:r w:rsidRPr="00AE4024">
              <w:t>Wednesday,</w:t>
            </w:r>
            <w:r w:rsidRPr="00AE4024">
              <w:rPr>
                <w:spacing w:val="-5"/>
              </w:rPr>
              <w:t xml:space="preserve"> </w:t>
            </w:r>
            <w:r w:rsidR="008C29E8" w:rsidRPr="00AE4024">
              <w:t>March 2</w:t>
            </w:r>
            <w:r w:rsidR="002251C7">
              <w:t>3</w:t>
            </w:r>
            <w:r w:rsidRPr="00AE4024">
              <w:t>,</w:t>
            </w:r>
            <w:r w:rsidRPr="00AE4024">
              <w:rPr>
                <w:spacing w:val="-5"/>
              </w:rPr>
              <w:t xml:space="preserve"> </w:t>
            </w:r>
            <w:r w:rsidRPr="00AE4024">
              <w:t>202</w:t>
            </w:r>
            <w:r w:rsidR="008C29E8" w:rsidRPr="00AE4024">
              <w:t>2</w:t>
            </w:r>
          </w:p>
        </w:tc>
      </w:tr>
    </w:tbl>
    <w:p w14:paraId="57A8B5B5" w14:textId="77777777" w:rsidR="00D95371" w:rsidRPr="00AE4024" w:rsidRDefault="00D95371" w:rsidP="004673C2">
      <w:pPr>
        <w:pStyle w:val="Heading2"/>
        <w:tabs>
          <w:tab w:val="left" w:pos="2290"/>
        </w:tabs>
        <w:spacing w:before="1"/>
        <w:ind w:left="567" w:right="868" w:firstLine="0"/>
        <w:rPr>
          <w:sz w:val="22"/>
          <w:szCs w:val="22"/>
          <w:u w:val="none"/>
        </w:rPr>
      </w:pPr>
    </w:p>
    <w:p w14:paraId="52FE0301" w14:textId="4A3808B3" w:rsidR="00C50440" w:rsidRPr="004D31C0" w:rsidRDefault="00C50440" w:rsidP="004D31C0">
      <w:pPr>
        <w:pStyle w:val="Heading2"/>
        <w:numPr>
          <w:ilvl w:val="0"/>
          <w:numId w:val="9"/>
        </w:numPr>
        <w:tabs>
          <w:tab w:val="left" w:pos="2290"/>
        </w:tabs>
        <w:spacing w:before="1"/>
        <w:ind w:left="567" w:right="868"/>
        <w:rPr>
          <w:sz w:val="22"/>
          <w:szCs w:val="22"/>
          <w:u w:val="none"/>
        </w:rPr>
      </w:pPr>
      <w:r w:rsidRPr="00AE4024">
        <w:rPr>
          <w:sz w:val="22"/>
          <w:szCs w:val="22"/>
        </w:rPr>
        <w:lastRenderedPageBreak/>
        <w:t>ACCREDITATION</w:t>
      </w:r>
      <w:r w:rsidRPr="00AE4024">
        <w:rPr>
          <w:spacing w:val="-5"/>
          <w:sz w:val="22"/>
          <w:szCs w:val="22"/>
        </w:rPr>
        <w:t xml:space="preserve"> </w:t>
      </w:r>
      <w:r w:rsidRPr="00AE4024">
        <w:rPr>
          <w:sz w:val="22"/>
          <w:szCs w:val="22"/>
        </w:rPr>
        <w:t>PICK-UP</w:t>
      </w:r>
    </w:p>
    <w:p w14:paraId="2FC89B3B" w14:textId="1D78A417" w:rsidR="00C50440" w:rsidRPr="004E5800" w:rsidRDefault="00C50440" w:rsidP="004E5800">
      <w:pPr>
        <w:pStyle w:val="BodyText"/>
        <w:spacing w:before="93"/>
        <w:ind w:left="567" w:right="868"/>
        <w:rPr>
          <w:b/>
          <w:bCs/>
          <w:sz w:val="22"/>
          <w:szCs w:val="22"/>
        </w:rPr>
      </w:pPr>
      <w:r w:rsidRPr="00AE4024">
        <w:rPr>
          <w:sz w:val="22"/>
          <w:szCs w:val="22"/>
        </w:rPr>
        <w:t xml:space="preserve">Each team will receive accreditation passes for each participating athlete and coach. Up to five additional VIP passes will be available for Athletic Directors or University Presidents of participating teams. </w:t>
      </w:r>
      <w:r w:rsidRPr="00AD0847">
        <w:rPr>
          <w:b/>
          <w:bCs/>
          <w:sz w:val="22"/>
          <w:szCs w:val="22"/>
        </w:rPr>
        <w:t>To register your team</w:t>
      </w:r>
      <w:r w:rsidR="00F83D97">
        <w:rPr>
          <w:b/>
          <w:bCs/>
          <w:sz w:val="22"/>
          <w:szCs w:val="22"/>
        </w:rPr>
        <w:t xml:space="preserve"> </w:t>
      </w:r>
      <w:r w:rsidRPr="00AD0847">
        <w:rPr>
          <w:b/>
          <w:bCs/>
          <w:sz w:val="22"/>
          <w:szCs w:val="22"/>
        </w:rPr>
        <w:t xml:space="preserve">for accreditation and to receive </w:t>
      </w:r>
      <w:r w:rsidR="004A5804" w:rsidRPr="00AD0847">
        <w:rPr>
          <w:b/>
          <w:bCs/>
          <w:sz w:val="22"/>
          <w:szCs w:val="22"/>
        </w:rPr>
        <w:t>appropriate</w:t>
      </w:r>
      <w:r w:rsidRPr="00AD0847">
        <w:rPr>
          <w:b/>
          <w:bCs/>
          <w:sz w:val="22"/>
          <w:szCs w:val="22"/>
        </w:rPr>
        <w:t xml:space="preserve"> pass</w:t>
      </w:r>
      <w:r w:rsidR="004A5804" w:rsidRPr="00AD0847">
        <w:rPr>
          <w:b/>
          <w:bCs/>
          <w:sz w:val="22"/>
          <w:szCs w:val="22"/>
        </w:rPr>
        <w:t>es</w:t>
      </w:r>
      <w:r w:rsidR="00C63DAD">
        <w:rPr>
          <w:b/>
          <w:bCs/>
          <w:sz w:val="22"/>
          <w:szCs w:val="22"/>
        </w:rPr>
        <w:t xml:space="preserve"> for your travel party</w:t>
      </w:r>
      <w:r w:rsidRPr="00AD0847">
        <w:rPr>
          <w:b/>
          <w:bCs/>
          <w:sz w:val="22"/>
          <w:szCs w:val="22"/>
        </w:rPr>
        <w:t>,</w:t>
      </w:r>
      <w:r w:rsidR="00635961" w:rsidRPr="00AD0847">
        <w:rPr>
          <w:b/>
          <w:bCs/>
          <w:sz w:val="22"/>
          <w:szCs w:val="22"/>
        </w:rPr>
        <w:t xml:space="preserve"> please complete the Participating Teams Information Form above in </w:t>
      </w:r>
      <w:r w:rsidR="00AD0847" w:rsidRPr="00AD0847">
        <w:rPr>
          <w:b/>
          <w:bCs/>
          <w:sz w:val="22"/>
          <w:szCs w:val="22"/>
        </w:rPr>
        <w:t xml:space="preserve">(1.A.): </w:t>
      </w:r>
      <w:r w:rsidR="00AD0847">
        <w:rPr>
          <w:b/>
          <w:bCs/>
          <w:sz w:val="22"/>
          <w:szCs w:val="22"/>
        </w:rPr>
        <w:t xml:space="preserve">  </w:t>
      </w:r>
      <w:hyperlink r:id="rId54" w:history="1">
        <w:r w:rsidR="00AD0847" w:rsidRPr="00EB788D">
          <w:rPr>
            <w:rStyle w:val="Hyperlink"/>
            <w:b/>
            <w:bCs/>
            <w:sz w:val="22"/>
            <w:szCs w:val="22"/>
          </w:rPr>
          <w:t>https://forms.office.com/r/5sHJySisaF</w:t>
        </w:r>
      </w:hyperlink>
    </w:p>
    <w:p w14:paraId="0090F0D5" w14:textId="5D032EC8" w:rsidR="00B6718E" w:rsidRPr="00AE4024" w:rsidRDefault="00C50440" w:rsidP="004673C2">
      <w:pPr>
        <w:pStyle w:val="BodyText"/>
        <w:spacing w:before="93"/>
        <w:ind w:left="567" w:right="868"/>
        <w:rPr>
          <w:sz w:val="22"/>
          <w:szCs w:val="22"/>
        </w:rPr>
      </w:pPr>
      <w:r w:rsidRPr="00AE4024">
        <w:rPr>
          <w:sz w:val="22"/>
          <w:szCs w:val="22"/>
        </w:rPr>
        <w:t xml:space="preserve">Team packages will be available for pick-up at the </w:t>
      </w:r>
      <w:r w:rsidR="008C29E8" w:rsidRPr="00AE4024">
        <w:rPr>
          <w:sz w:val="22"/>
          <w:szCs w:val="22"/>
        </w:rPr>
        <w:t>Irving Oil Field House</w:t>
      </w:r>
      <w:r w:rsidRPr="00AE4024">
        <w:rPr>
          <w:sz w:val="22"/>
          <w:szCs w:val="22"/>
        </w:rPr>
        <w:t xml:space="preserve"> </w:t>
      </w:r>
      <w:r w:rsidR="00C63DAD">
        <w:rPr>
          <w:sz w:val="22"/>
          <w:szCs w:val="22"/>
        </w:rPr>
        <w:t xml:space="preserve">– see the Schedule of Events on page 3 for times. </w:t>
      </w:r>
      <w:r w:rsidRPr="00AE4024">
        <w:rPr>
          <w:sz w:val="22"/>
          <w:szCs w:val="22"/>
        </w:rPr>
        <w:t>All packages not picked up by 6:30pm on Wednesday evening will be brought to the technical meeting.</w:t>
      </w:r>
    </w:p>
    <w:p w14:paraId="7A35B86D" w14:textId="62B2A4AD" w:rsidR="008924AD" w:rsidRDefault="008924AD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Cs w:val="24"/>
        </w:rPr>
      </w:pPr>
    </w:p>
    <w:p w14:paraId="7A645F07" w14:textId="77777777" w:rsidR="004D31C0" w:rsidRDefault="004D31C0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Cs w:val="24"/>
        </w:rPr>
      </w:pPr>
    </w:p>
    <w:p w14:paraId="54836438" w14:textId="77777777" w:rsidR="00F271E4" w:rsidRPr="006D1618" w:rsidRDefault="00F271E4" w:rsidP="004673C2">
      <w:pPr>
        <w:pBdr>
          <w:left w:val="single" w:sz="4" w:space="4" w:color="auto"/>
          <w:bottom w:val="single" w:sz="4" w:space="1" w:color="auto"/>
        </w:pBdr>
        <w:ind w:left="567" w:right="868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t>7</w:t>
      </w:r>
      <w:r w:rsidRPr="00BD48C2">
        <w:rPr>
          <w:rFonts w:ascii="Arial" w:hAnsi="Arial" w:cs="Arial"/>
          <w:b/>
          <w:color w:val="E81628"/>
          <w:sz w:val="28"/>
        </w:rPr>
        <w:t>.</w:t>
      </w:r>
      <w:r w:rsidRPr="00BD48C2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b/>
          <w:sz w:val="28"/>
        </w:rPr>
        <w:t>TEAM SERVICES</w:t>
      </w:r>
      <w:r w:rsidRPr="00BD48C2">
        <w:rPr>
          <w:rFonts w:ascii="Arial" w:hAnsi="Arial" w:cs="Arial"/>
          <w:sz w:val="28"/>
        </w:rPr>
        <w:t xml:space="preserve">  </w:t>
      </w:r>
    </w:p>
    <w:p w14:paraId="41695593" w14:textId="77777777" w:rsidR="002309D8" w:rsidRPr="002309D8" w:rsidRDefault="002309D8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bCs/>
          <w:szCs w:val="24"/>
        </w:rPr>
      </w:pPr>
    </w:p>
    <w:p w14:paraId="214358DE" w14:textId="2FB51058" w:rsidR="00DD2967" w:rsidRPr="00AE4024" w:rsidRDefault="00DD2967" w:rsidP="00DD2967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727"/>
        <w:jc w:val="left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 xml:space="preserve">Teams will not have </w:t>
      </w:r>
      <w:r>
        <w:rPr>
          <w:rFonts w:ascii="Arial" w:hAnsi="Arial" w:cs="Arial"/>
          <w:sz w:val="22"/>
          <w:szCs w:val="22"/>
        </w:rPr>
        <w:t xml:space="preserve">access to </w:t>
      </w:r>
      <w:r w:rsidRPr="00AE4024">
        <w:rPr>
          <w:rFonts w:ascii="Arial" w:hAnsi="Arial" w:cs="Arial"/>
          <w:sz w:val="22"/>
          <w:szCs w:val="22"/>
        </w:rPr>
        <w:t xml:space="preserve">dedicated locker rooms.  Participating </w:t>
      </w:r>
      <w:r>
        <w:rPr>
          <w:rFonts w:ascii="Arial" w:hAnsi="Arial" w:cs="Arial"/>
          <w:sz w:val="22"/>
          <w:szCs w:val="22"/>
        </w:rPr>
        <w:t>athletes</w:t>
      </w:r>
      <w:r w:rsidRPr="00AE4024">
        <w:rPr>
          <w:rFonts w:ascii="Arial" w:hAnsi="Arial" w:cs="Arial"/>
          <w:sz w:val="22"/>
          <w:szCs w:val="22"/>
        </w:rPr>
        <w:t xml:space="preserve"> will have access to public changing rooms </w:t>
      </w:r>
      <w:r>
        <w:rPr>
          <w:rFonts w:ascii="Arial" w:hAnsi="Arial" w:cs="Arial"/>
          <w:sz w:val="22"/>
          <w:szCs w:val="22"/>
        </w:rPr>
        <w:t xml:space="preserve">upon request.  </w:t>
      </w:r>
    </w:p>
    <w:p w14:paraId="4FF7BBC7" w14:textId="77777777" w:rsidR="008924AD" w:rsidRDefault="008924AD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Cs w:val="24"/>
        </w:rPr>
      </w:pPr>
    </w:p>
    <w:p w14:paraId="0C430E16" w14:textId="0ACB4406" w:rsidR="00F271E4" w:rsidRPr="004673C2" w:rsidRDefault="00F271E4" w:rsidP="004673C2">
      <w:pPr>
        <w:ind w:left="567" w:right="868"/>
        <w:rPr>
          <w:rFonts w:ascii="Arial" w:eastAsia="ヒラギノ角ゴ Pro W3" w:hAnsi="Arial" w:cs="Arial"/>
          <w:color w:val="000000"/>
          <w:lang w:val="en-US"/>
        </w:rPr>
      </w:pPr>
    </w:p>
    <w:p w14:paraId="1AE8549E" w14:textId="77777777" w:rsidR="0043740C" w:rsidRPr="00292158" w:rsidRDefault="00F271E4" w:rsidP="004673C2">
      <w:pPr>
        <w:pBdr>
          <w:left w:val="single" w:sz="4" w:space="4" w:color="auto"/>
          <w:bottom w:val="single" w:sz="4" w:space="1" w:color="auto"/>
        </w:pBdr>
        <w:ind w:left="567" w:right="868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t>8</w:t>
      </w:r>
      <w:r w:rsidR="0043740C" w:rsidRPr="00BD48C2">
        <w:rPr>
          <w:rFonts w:ascii="Arial" w:hAnsi="Arial" w:cs="Arial"/>
          <w:b/>
          <w:color w:val="E81628"/>
          <w:sz w:val="28"/>
        </w:rPr>
        <w:t>.</w:t>
      </w:r>
      <w:r w:rsidR="0043740C" w:rsidRPr="00BD48C2">
        <w:rPr>
          <w:rFonts w:ascii="Arial" w:hAnsi="Arial" w:cs="Arial"/>
          <w:sz w:val="28"/>
        </w:rPr>
        <w:t xml:space="preserve"> </w:t>
      </w:r>
      <w:r w:rsidR="00924F36">
        <w:rPr>
          <w:rFonts w:ascii="Arial" w:hAnsi="Arial" w:cs="Arial"/>
          <w:sz w:val="28"/>
        </w:rPr>
        <w:tab/>
      </w:r>
      <w:r w:rsidR="0043740C">
        <w:rPr>
          <w:rFonts w:ascii="Arial" w:hAnsi="Arial" w:cs="Arial"/>
          <w:b/>
          <w:sz w:val="28"/>
        </w:rPr>
        <w:t>SPONSORSHIP</w:t>
      </w:r>
      <w:r w:rsidR="0043740C" w:rsidRPr="00BD48C2">
        <w:rPr>
          <w:rFonts w:ascii="Arial" w:hAnsi="Arial" w:cs="Arial"/>
          <w:sz w:val="28"/>
        </w:rPr>
        <w:t xml:space="preserve">  </w:t>
      </w:r>
    </w:p>
    <w:p w14:paraId="4C8E3CA8" w14:textId="77777777" w:rsidR="00AA2F23" w:rsidRPr="00B842F1" w:rsidRDefault="00AA2F23" w:rsidP="004673C2">
      <w:pPr>
        <w:tabs>
          <w:tab w:val="left" w:pos="5040"/>
          <w:tab w:val="left" w:pos="7200"/>
        </w:tabs>
        <w:ind w:left="567" w:right="868"/>
        <w:rPr>
          <w:rFonts w:ascii="Arial" w:eastAsia="Arial" w:hAnsi="Arial" w:cs="Arial"/>
          <w:sz w:val="20"/>
          <w:szCs w:val="20"/>
        </w:rPr>
      </w:pPr>
    </w:p>
    <w:p w14:paraId="2D09D028" w14:textId="7CB8CB7C" w:rsidR="00811466" w:rsidRDefault="00AA2F23" w:rsidP="002C6C4E">
      <w:pPr>
        <w:pStyle w:val="11-21words"/>
        <w:numPr>
          <w:ilvl w:val="0"/>
          <w:numId w:val="25"/>
        </w:numPr>
        <w:tabs>
          <w:tab w:val="clear" w:pos="1008"/>
          <w:tab w:val="clear" w:pos="3168"/>
          <w:tab w:val="clear" w:pos="4608"/>
        </w:tabs>
        <w:spacing w:line="240" w:lineRule="auto"/>
        <w:ind w:right="868"/>
        <w:outlineLvl w:val="0"/>
        <w:rPr>
          <w:rFonts w:ascii="Arial" w:eastAsia="Arial" w:hAnsi="Arial" w:cs="Arial"/>
          <w:b/>
          <w:sz w:val="22"/>
          <w:szCs w:val="22"/>
          <w:u w:val="single"/>
          <w:lang w:val="en-CA"/>
        </w:rPr>
      </w:pPr>
      <w:r w:rsidRPr="00AE4024">
        <w:rPr>
          <w:rFonts w:ascii="Arial" w:eastAsia="Arial" w:hAnsi="Arial" w:cs="Arial"/>
          <w:b/>
          <w:sz w:val="22"/>
          <w:szCs w:val="22"/>
          <w:u w:val="single"/>
          <w:lang w:val="en-CA"/>
        </w:rPr>
        <w:t>LOCAL SPONSORS</w:t>
      </w:r>
    </w:p>
    <w:p w14:paraId="62DABE06" w14:textId="77777777" w:rsidR="002C6C4E" w:rsidRPr="00AE4024" w:rsidRDefault="002C6C4E" w:rsidP="002C6C4E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1087" w:right="868"/>
        <w:outlineLvl w:val="0"/>
        <w:rPr>
          <w:rFonts w:ascii="Arial" w:eastAsia="Arial" w:hAnsi="Arial" w:cs="Arial"/>
          <w:b/>
          <w:sz w:val="22"/>
          <w:szCs w:val="22"/>
          <w:u w:val="single"/>
          <w:lang w:val="en-CA"/>
        </w:rPr>
      </w:pPr>
    </w:p>
    <w:p w14:paraId="4A860971" w14:textId="0EA97D46" w:rsidR="002C6C4E" w:rsidRPr="005A6518" w:rsidRDefault="002C6C4E" w:rsidP="005A6518">
      <w:pPr>
        <w:pStyle w:val="11-21words"/>
        <w:numPr>
          <w:ilvl w:val="0"/>
          <w:numId w:val="10"/>
        </w:numPr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/>
          <w:i/>
          <w:iCs/>
          <w:sz w:val="22"/>
          <w:szCs w:val="22"/>
          <w:lang w:val="en-CA"/>
        </w:rPr>
      </w:pPr>
      <w:r w:rsidRPr="002C6C4E">
        <w:rPr>
          <w:rFonts w:ascii="Arial" w:eastAsia="Arial" w:hAnsi="Arial" w:cs="Arial"/>
          <w:b/>
          <w:i/>
          <w:iCs/>
          <w:sz w:val="22"/>
          <w:szCs w:val="22"/>
          <w:lang w:val="en-CA"/>
        </w:rPr>
        <w:t>Saint John LNG (Presenting Sponsor)</w:t>
      </w:r>
    </w:p>
    <w:p w14:paraId="6A22FC89" w14:textId="782C8260" w:rsidR="00606638" w:rsidRPr="00AE4024" w:rsidRDefault="008C29E8" w:rsidP="00AE4024">
      <w:pPr>
        <w:pStyle w:val="11-21words"/>
        <w:numPr>
          <w:ilvl w:val="0"/>
          <w:numId w:val="10"/>
        </w:numPr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Cs/>
          <w:i/>
          <w:iCs/>
          <w:sz w:val="22"/>
          <w:szCs w:val="22"/>
          <w:lang w:val="en-CA"/>
        </w:rPr>
      </w:pPr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>Envision Saint John – The Regional Growth Agency</w:t>
      </w:r>
    </w:p>
    <w:p w14:paraId="5571FFA1" w14:textId="5CF1E42C" w:rsidR="008C29E8" w:rsidRPr="00AE4024" w:rsidRDefault="008C29E8" w:rsidP="004673C2">
      <w:pPr>
        <w:pStyle w:val="11-21words"/>
        <w:numPr>
          <w:ilvl w:val="0"/>
          <w:numId w:val="10"/>
        </w:numPr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Cs/>
          <w:i/>
          <w:iCs/>
          <w:sz w:val="22"/>
          <w:szCs w:val="22"/>
          <w:lang w:val="en-CA"/>
        </w:rPr>
      </w:pPr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>UNB Alumni Association</w:t>
      </w:r>
    </w:p>
    <w:p w14:paraId="46CB53FC" w14:textId="3C8795D8" w:rsidR="008C29E8" w:rsidRPr="00AE4024" w:rsidRDefault="008C29E8" w:rsidP="004673C2">
      <w:pPr>
        <w:pStyle w:val="11-21words"/>
        <w:numPr>
          <w:ilvl w:val="0"/>
          <w:numId w:val="10"/>
        </w:numPr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Cs/>
          <w:i/>
          <w:iCs/>
          <w:sz w:val="22"/>
          <w:szCs w:val="22"/>
          <w:lang w:val="en-CA"/>
        </w:rPr>
      </w:pPr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>Saint John Hotel Association</w:t>
      </w:r>
    </w:p>
    <w:p w14:paraId="388C5556" w14:textId="1ED94A95" w:rsidR="008C29E8" w:rsidRPr="00AE4024" w:rsidRDefault="008C29E8" w:rsidP="004673C2">
      <w:pPr>
        <w:pStyle w:val="11-21words"/>
        <w:numPr>
          <w:ilvl w:val="0"/>
          <w:numId w:val="10"/>
        </w:numPr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Cs/>
          <w:i/>
          <w:iCs/>
          <w:sz w:val="22"/>
          <w:szCs w:val="22"/>
          <w:lang w:val="en-CA"/>
        </w:rPr>
      </w:pPr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>Moosehead Breweries Limited</w:t>
      </w:r>
    </w:p>
    <w:p w14:paraId="110EFA64" w14:textId="0E9B23EC" w:rsidR="008C29E8" w:rsidRPr="00AE4024" w:rsidRDefault="008C29E8" w:rsidP="004673C2">
      <w:pPr>
        <w:pStyle w:val="11-21words"/>
        <w:numPr>
          <w:ilvl w:val="0"/>
          <w:numId w:val="10"/>
        </w:numPr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Cs/>
          <w:i/>
          <w:iCs/>
          <w:sz w:val="22"/>
          <w:szCs w:val="22"/>
          <w:lang w:val="en-CA"/>
        </w:rPr>
      </w:pPr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>Irving Oil Limited</w:t>
      </w:r>
    </w:p>
    <w:p w14:paraId="70BDC06A" w14:textId="14F112A5" w:rsidR="008C29E8" w:rsidRPr="00AE4024" w:rsidRDefault="008C29E8" w:rsidP="004673C2">
      <w:pPr>
        <w:pStyle w:val="11-21words"/>
        <w:numPr>
          <w:ilvl w:val="0"/>
          <w:numId w:val="10"/>
        </w:numPr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Cs/>
          <w:i/>
          <w:iCs/>
          <w:sz w:val="22"/>
          <w:szCs w:val="22"/>
          <w:lang w:val="en-CA"/>
        </w:rPr>
      </w:pPr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 xml:space="preserve">Beynon Sport Surfaces &amp; </w:t>
      </w:r>
      <w:proofErr w:type="spellStart"/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>Playtek</w:t>
      </w:r>
      <w:proofErr w:type="spellEnd"/>
      <w:r w:rsidRPr="00AE4024">
        <w:rPr>
          <w:rFonts w:ascii="Arial" w:eastAsia="Arial" w:hAnsi="Arial" w:cs="Arial"/>
          <w:bCs/>
          <w:i/>
          <w:iCs/>
          <w:sz w:val="22"/>
          <w:szCs w:val="22"/>
          <w:lang w:val="en-CA"/>
        </w:rPr>
        <w:t xml:space="preserve"> Enterprises</w:t>
      </w:r>
    </w:p>
    <w:p w14:paraId="7F64F0BF" w14:textId="77777777" w:rsidR="001840BD" w:rsidRPr="00811466" w:rsidRDefault="001840BD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outlineLvl w:val="0"/>
        <w:rPr>
          <w:rFonts w:ascii="Arial" w:eastAsia="Arial" w:hAnsi="Arial" w:cs="Arial"/>
          <w:bCs/>
          <w:i/>
          <w:iCs/>
          <w:szCs w:val="24"/>
          <w:lang w:val="en-CA"/>
        </w:rPr>
      </w:pPr>
    </w:p>
    <w:p w14:paraId="77561B8D" w14:textId="77777777" w:rsidR="0043740C" w:rsidRDefault="0043740C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Cs w:val="24"/>
        </w:rPr>
      </w:pPr>
    </w:p>
    <w:p w14:paraId="3D6BEE8D" w14:textId="77777777" w:rsidR="0043740C" w:rsidRPr="00312EF9" w:rsidRDefault="00F271E4" w:rsidP="004673C2">
      <w:pPr>
        <w:pBdr>
          <w:left w:val="single" w:sz="4" w:space="4" w:color="auto"/>
          <w:bottom w:val="single" w:sz="4" w:space="2" w:color="auto"/>
        </w:pBdr>
        <w:ind w:left="567" w:right="868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t>9</w:t>
      </w:r>
      <w:r w:rsidR="0043740C" w:rsidRPr="00BD48C2">
        <w:rPr>
          <w:rFonts w:ascii="Arial" w:hAnsi="Arial" w:cs="Arial"/>
          <w:b/>
          <w:color w:val="E81628"/>
          <w:sz w:val="28"/>
        </w:rPr>
        <w:t>.</w:t>
      </w:r>
      <w:r w:rsidR="0043740C" w:rsidRPr="00BD48C2">
        <w:rPr>
          <w:rFonts w:ascii="Arial" w:hAnsi="Arial" w:cs="Arial"/>
          <w:sz w:val="28"/>
        </w:rPr>
        <w:t xml:space="preserve"> </w:t>
      </w:r>
      <w:r w:rsidR="00924F36">
        <w:rPr>
          <w:rFonts w:ascii="Arial" w:hAnsi="Arial" w:cs="Arial"/>
          <w:sz w:val="28"/>
        </w:rPr>
        <w:tab/>
      </w:r>
      <w:r w:rsidR="0043740C">
        <w:rPr>
          <w:rFonts w:ascii="Arial" w:hAnsi="Arial" w:cs="Arial"/>
          <w:b/>
          <w:sz w:val="28"/>
        </w:rPr>
        <w:t>TECHNICAL INFORMATION</w:t>
      </w:r>
      <w:r w:rsidR="0043740C" w:rsidRPr="00BD48C2">
        <w:rPr>
          <w:rFonts w:ascii="Arial" w:hAnsi="Arial" w:cs="Arial"/>
          <w:sz w:val="28"/>
        </w:rPr>
        <w:t xml:space="preserve">  </w:t>
      </w:r>
    </w:p>
    <w:p w14:paraId="4149652A" w14:textId="77777777" w:rsidR="00A51EBE" w:rsidRDefault="00AA2F23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b/>
          <w:bCs/>
          <w:spacing w:val="3"/>
          <w:position w:val="-1"/>
          <w:u w:color="000000"/>
        </w:rPr>
      </w:pPr>
      <w:r>
        <w:rPr>
          <w:rFonts w:ascii="Arial" w:eastAsia="Arial" w:hAnsi="Arial" w:cs="Arial"/>
          <w:b/>
          <w:bCs/>
          <w:spacing w:val="3"/>
          <w:position w:val="-1"/>
          <w:u w:color="000000"/>
        </w:rPr>
        <w:tab/>
      </w:r>
    </w:p>
    <w:p w14:paraId="70AB7AA6" w14:textId="69DF4681" w:rsidR="0043740C" w:rsidRPr="00AE4024" w:rsidRDefault="00A51EBE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val="single" w:color="000000"/>
        </w:rPr>
      </w:pPr>
      <w:r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color="000000"/>
        </w:rPr>
        <w:tab/>
      </w:r>
      <w:r w:rsidR="00AA2F23"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color="000000"/>
        </w:rPr>
        <w:t xml:space="preserve">A. </w:t>
      </w:r>
      <w:r w:rsidR="00653545" w:rsidRPr="00653545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val="single"/>
        </w:rPr>
        <w:t xml:space="preserve">COMPETITION </w:t>
      </w:r>
      <w:r w:rsidR="00AA2F23" w:rsidRPr="00653545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val="single"/>
        </w:rPr>
        <w:t>VENUE</w:t>
      </w:r>
    </w:p>
    <w:p w14:paraId="0D85AB4C" w14:textId="77777777" w:rsidR="002D2A17" w:rsidRPr="00AE4024" w:rsidRDefault="002D2A17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</w:pPr>
    </w:p>
    <w:p w14:paraId="7F522A91" w14:textId="19275BEC" w:rsidR="00F825A6" w:rsidRPr="00AE4024" w:rsidRDefault="00F825A6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  <w:t>Irving Oil Fieldhouse, 129 McAllister Drive, Saint John, NB, E2J 2S7</w:t>
      </w:r>
      <w:r w:rsidR="002D2A17" w:rsidRPr="00AE4024">
        <w:rPr>
          <w:rFonts w:ascii="Arial" w:eastAsia="Arial" w:hAnsi="Arial" w:cs="Arial"/>
          <w:sz w:val="22"/>
          <w:szCs w:val="22"/>
        </w:rPr>
        <w:t xml:space="preserve">: </w:t>
      </w:r>
      <w:hyperlink r:id="rId55" w:history="1">
        <w:r w:rsidR="002D2A17" w:rsidRPr="00AE4024">
          <w:rPr>
            <w:rStyle w:val="Hyperlink"/>
            <w:rFonts w:ascii="Arial" w:eastAsia="Arial" w:hAnsi="Arial" w:cs="Arial"/>
            <w:sz w:val="22"/>
            <w:szCs w:val="22"/>
          </w:rPr>
          <w:t>http://irvingoilfieldhouse.com/</w:t>
        </w:r>
      </w:hyperlink>
      <w:r w:rsidRPr="00AE4024">
        <w:rPr>
          <w:rFonts w:ascii="Arial" w:eastAsia="Arial" w:hAnsi="Arial" w:cs="Arial"/>
          <w:sz w:val="22"/>
          <w:szCs w:val="22"/>
        </w:rPr>
        <w:t xml:space="preserve"> </w:t>
      </w:r>
    </w:p>
    <w:p w14:paraId="6E2BAEB5" w14:textId="77777777" w:rsidR="00F825A6" w:rsidRPr="00AE4024" w:rsidRDefault="00F825A6" w:rsidP="004673C2">
      <w:pPr>
        <w:tabs>
          <w:tab w:val="left" w:pos="820"/>
        </w:tabs>
        <w:spacing w:before="34"/>
        <w:ind w:left="567" w:right="868"/>
        <w:rPr>
          <w:rFonts w:ascii="Arial" w:eastAsia="Arial" w:hAnsi="Arial" w:cs="Arial"/>
          <w:sz w:val="22"/>
          <w:szCs w:val="22"/>
          <w:highlight w:val="yellow"/>
        </w:rPr>
      </w:pPr>
    </w:p>
    <w:p w14:paraId="012D0882" w14:textId="0A8923A0" w:rsidR="00653545" w:rsidRDefault="0043740C" w:rsidP="00DD2967">
      <w:pPr>
        <w:pBdr>
          <w:top w:val="single" w:sz="4" w:space="1" w:color="auto"/>
        </w:pBdr>
        <w:shd w:val="clear" w:color="auto" w:fill="BFBFBF" w:themeFill="background1" w:themeFillShade="BF"/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b/>
          <w:sz w:val="22"/>
          <w:szCs w:val="22"/>
        </w:rPr>
      </w:pPr>
      <w:r w:rsidRPr="00AE4024">
        <w:rPr>
          <w:rFonts w:ascii="Arial" w:eastAsia="Arial" w:hAnsi="Arial" w:cs="Arial"/>
          <w:b/>
          <w:sz w:val="22"/>
          <w:szCs w:val="22"/>
          <w:shd w:val="clear" w:color="auto" w:fill="BFBFBF" w:themeFill="background1" w:themeFillShade="BF"/>
        </w:rPr>
        <w:t>Competition Site</w:t>
      </w:r>
      <w:r w:rsidR="00811466" w:rsidRPr="00AE4024">
        <w:rPr>
          <w:rFonts w:ascii="Arial" w:eastAsia="Arial" w:hAnsi="Arial" w:cs="Arial"/>
          <w:b/>
          <w:sz w:val="22"/>
          <w:szCs w:val="22"/>
          <w:shd w:val="clear" w:color="auto" w:fill="BFBFBF" w:themeFill="background1" w:themeFillShade="BF"/>
        </w:rPr>
        <w:t>: Irving Oil Fieldhouse</w:t>
      </w:r>
    </w:p>
    <w:p w14:paraId="78FCF4C3" w14:textId="77777777" w:rsidR="00653545" w:rsidRDefault="0043740C" w:rsidP="00653545">
      <w:pPr>
        <w:pStyle w:val="ListParagraph"/>
        <w:numPr>
          <w:ilvl w:val="0"/>
          <w:numId w:val="23"/>
        </w:numPr>
        <w:tabs>
          <w:tab w:val="left" w:pos="820"/>
        </w:tabs>
        <w:spacing w:before="34"/>
        <w:ind w:right="868"/>
        <w:outlineLvl w:val="0"/>
        <w:rPr>
          <w:rFonts w:ascii="Arial" w:eastAsia="Arial" w:hAnsi="Arial" w:cs="Arial"/>
        </w:rPr>
      </w:pPr>
      <w:r w:rsidRPr="00653545">
        <w:rPr>
          <w:rFonts w:ascii="Arial" w:eastAsia="Arial" w:hAnsi="Arial" w:cs="Arial"/>
          <w:b/>
        </w:rPr>
        <w:t>Playing Dimensions:</w:t>
      </w:r>
      <w:r w:rsidRPr="00653545">
        <w:rPr>
          <w:rFonts w:ascii="Arial" w:eastAsia="Arial" w:hAnsi="Arial" w:cs="Arial"/>
        </w:rPr>
        <w:t xml:space="preserve"> </w:t>
      </w:r>
      <w:r w:rsidR="00F825A6" w:rsidRPr="00653545">
        <w:rPr>
          <w:rFonts w:ascii="Arial" w:eastAsia="Arial" w:hAnsi="Arial" w:cs="Arial"/>
        </w:rPr>
        <w:t>6 lane 200m oval (not banked), 8 lane 60m sprint straight away</w:t>
      </w:r>
      <w:r w:rsidR="00BF6221" w:rsidRPr="00653545">
        <w:rPr>
          <w:rFonts w:ascii="Arial" w:eastAsia="Arial" w:hAnsi="Arial" w:cs="Arial"/>
        </w:rPr>
        <w:t xml:space="preserve"> – Beynon 2000 Hobart Surface</w:t>
      </w:r>
    </w:p>
    <w:p w14:paraId="2941DC75" w14:textId="02AA7183" w:rsidR="002D2A17" w:rsidRDefault="002D2A17" w:rsidP="00653545">
      <w:pPr>
        <w:pStyle w:val="ListParagraph"/>
        <w:numPr>
          <w:ilvl w:val="0"/>
          <w:numId w:val="23"/>
        </w:numPr>
        <w:tabs>
          <w:tab w:val="left" w:pos="820"/>
        </w:tabs>
        <w:spacing w:before="34"/>
        <w:ind w:right="868"/>
        <w:outlineLvl w:val="0"/>
        <w:rPr>
          <w:rFonts w:ascii="Arial" w:eastAsia="Arial" w:hAnsi="Arial" w:cs="Arial"/>
        </w:rPr>
      </w:pPr>
      <w:r w:rsidRPr="00653545">
        <w:rPr>
          <w:rFonts w:ascii="Arial" w:eastAsia="Arial" w:hAnsi="Arial" w:cs="Arial"/>
          <w:b/>
        </w:rPr>
        <w:t>Floor/Field:</w:t>
      </w:r>
      <w:r w:rsidRPr="00653545">
        <w:rPr>
          <w:rFonts w:ascii="Arial" w:eastAsia="Arial" w:hAnsi="Arial" w:cs="Arial"/>
        </w:rPr>
        <w:t xml:space="preserve"> 2 – 60mx30m turf fields, hurdles for competition and warm-up, 1 pole vault location (40m runway), 1 long jump/triple jump location (40m runway), 1 throw circle with cage. </w:t>
      </w:r>
    </w:p>
    <w:p w14:paraId="5FD15CBE" w14:textId="1D344488" w:rsidR="00653545" w:rsidRDefault="00653545" w:rsidP="00653545">
      <w:pPr>
        <w:pStyle w:val="ListParagraph"/>
        <w:numPr>
          <w:ilvl w:val="0"/>
          <w:numId w:val="23"/>
        </w:numPr>
        <w:tabs>
          <w:tab w:val="left" w:pos="820"/>
        </w:tabs>
        <w:spacing w:before="34"/>
        <w:ind w:right="868"/>
        <w:outlineLvl w:val="0"/>
        <w:rPr>
          <w:rFonts w:ascii="Arial" w:eastAsia="Arial" w:hAnsi="Arial" w:cs="Arial"/>
        </w:rPr>
      </w:pPr>
      <w:r w:rsidRPr="00AE4024">
        <w:rPr>
          <w:rFonts w:ascii="Arial" w:eastAsia="Arial" w:hAnsi="Arial" w:cs="Arial"/>
          <w:b/>
        </w:rPr>
        <w:t>Seating Capacity:</w:t>
      </w:r>
      <w:r w:rsidRPr="00AE4024">
        <w:rPr>
          <w:rFonts w:ascii="Arial" w:eastAsia="Arial" w:hAnsi="Arial" w:cs="Arial"/>
        </w:rPr>
        <w:t xml:space="preserve"> 650-700 (using portable bleachers)</w:t>
      </w:r>
      <w:r w:rsidRPr="00AE4024">
        <w:rPr>
          <w:rFonts w:ascii="Arial" w:eastAsia="Arial" w:hAnsi="Arial" w:cs="Arial"/>
        </w:rPr>
        <w:tab/>
      </w:r>
    </w:p>
    <w:p w14:paraId="3EB4D1BF" w14:textId="77777777" w:rsidR="00653545" w:rsidRDefault="00653545" w:rsidP="00653545">
      <w:pPr>
        <w:pStyle w:val="ListParagraph"/>
        <w:numPr>
          <w:ilvl w:val="0"/>
          <w:numId w:val="23"/>
        </w:numPr>
        <w:tabs>
          <w:tab w:val="left" w:pos="820"/>
        </w:tabs>
        <w:spacing w:before="34"/>
        <w:ind w:right="868"/>
        <w:outlineLvl w:val="0"/>
        <w:rPr>
          <w:rFonts w:ascii="Arial" w:eastAsia="Arial" w:hAnsi="Arial" w:cs="Arial"/>
        </w:rPr>
      </w:pPr>
      <w:r w:rsidRPr="00AE4024">
        <w:rPr>
          <w:rFonts w:ascii="Arial" w:eastAsia="Arial" w:hAnsi="Arial" w:cs="Arial"/>
          <w:b/>
        </w:rPr>
        <w:t>Team Rooms:</w:t>
      </w:r>
      <w:r w:rsidRPr="00AE4024">
        <w:rPr>
          <w:rFonts w:ascii="Arial" w:eastAsia="Arial" w:hAnsi="Arial" w:cs="Arial"/>
        </w:rPr>
        <w:t xml:space="preserve">  Shared change rooms available on request</w:t>
      </w:r>
    </w:p>
    <w:p w14:paraId="1591D04F" w14:textId="2DC80C6E" w:rsidR="00A51EBE" w:rsidRDefault="00653545" w:rsidP="00B52A33">
      <w:pPr>
        <w:pStyle w:val="ListParagraph"/>
        <w:numPr>
          <w:ilvl w:val="0"/>
          <w:numId w:val="23"/>
        </w:numPr>
        <w:tabs>
          <w:tab w:val="left" w:pos="820"/>
        </w:tabs>
        <w:spacing w:before="34"/>
        <w:ind w:right="868"/>
        <w:outlineLvl w:val="0"/>
        <w:rPr>
          <w:rFonts w:ascii="Arial" w:eastAsia="Arial" w:hAnsi="Arial" w:cs="Arial"/>
        </w:rPr>
      </w:pPr>
      <w:r w:rsidRPr="00AE4024">
        <w:rPr>
          <w:rFonts w:ascii="Arial" w:eastAsia="Arial" w:hAnsi="Arial" w:cs="Arial"/>
          <w:b/>
        </w:rPr>
        <w:t>Parking:</w:t>
      </w:r>
      <w:r w:rsidRPr="00AE4024">
        <w:rPr>
          <w:rFonts w:ascii="Arial" w:eastAsia="Arial" w:hAnsi="Arial" w:cs="Arial"/>
        </w:rPr>
        <w:t xml:space="preserve"> Free on-site parking available. 300 primary spaces &amp; 300 overflow</w:t>
      </w:r>
      <w:r w:rsidRPr="00AE4024">
        <w:rPr>
          <w:rFonts w:ascii="Arial" w:eastAsia="Arial" w:hAnsi="Arial" w:cs="Arial"/>
        </w:rPr>
        <w:tab/>
      </w:r>
    </w:p>
    <w:p w14:paraId="231DBACD" w14:textId="77777777" w:rsidR="00B52A33" w:rsidRPr="00B52A33" w:rsidRDefault="00B52A33" w:rsidP="00B52A33">
      <w:pPr>
        <w:tabs>
          <w:tab w:val="left" w:pos="820"/>
        </w:tabs>
        <w:spacing w:before="34"/>
        <w:ind w:right="868"/>
        <w:outlineLvl w:val="0"/>
        <w:rPr>
          <w:rFonts w:ascii="Arial" w:eastAsia="Arial" w:hAnsi="Arial" w:cs="Arial"/>
        </w:rPr>
      </w:pPr>
    </w:p>
    <w:p w14:paraId="288631A4" w14:textId="37BAD533" w:rsidR="0043740C" w:rsidRPr="00AE4024" w:rsidRDefault="00AA2F23" w:rsidP="00653545">
      <w:pPr>
        <w:ind w:right="868" w:firstLine="720"/>
        <w:outlineLvl w:val="0"/>
        <w:rPr>
          <w:rFonts w:ascii="Arial" w:eastAsia="Arial" w:hAnsi="Arial" w:cs="Arial"/>
          <w:b/>
          <w:bCs/>
          <w:position w:val="-1"/>
          <w:sz w:val="22"/>
          <w:szCs w:val="22"/>
          <w:u w:val="thick" w:color="000000"/>
        </w:rPr>
      </w:pPr>
      <w:r w:rsidRPr="00AE4024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B.</w:t>
      </w:r>
      <w:r w:rsidR="0043740C" w:rsidRPr="00AE4024">
        <w:rPr>
          <w:rFonts w:ascii="Arial" w:eastAsia="Arial" w:hAnsi="Arial" w:cs="Arial"/>
          <w:b/>
          <w:bCs/>
          <w:spacing w:val="-1"/>
          <w:position w:val="-1"/>
          <w:sz w:val="22"/>
          <w:szCs w:val="22"/>
          <w:u w:color="000000"/>
        </w:rPr>
        <w:t xml:space="preserve"> </w:t>
      </w:r>
      <w:r w:rsidR="0043740C" w:rsidRPr="00AE4024">
        <w:rPr>
          <w:rFonts w:ascii="Arial" w:eastAsia="Arial" w:hAnsi="Arial" w:cs="Arial"/>
          <w:b/>
          <w:bCs/>
          <w:spacing w:val="-1"/>
          <w:position w:val="-1"/>
          <w:sz w:val="22"/>
          <w:szCs w:val="22"/>
          <w:u w:val="single" w:color="000000"/>
        </w:rPr>
        <w:t>E</w:t>
      </w:r>
      <w:r w:rsidR="0043740C" w:rsidRPr="00AE4024">
        <w:rPr>
          <w:rFonts w:ascii="Arial" w:eastAsia="Arial" w:hAnsi="Arial" w:cs="Arial"/>
          <w:b/>
          <w:bCs/>
          <w:spacing w:val="1"/>
          <w:position w:val="-1"/>
          <w:sz w:val="22"/>
          <w:szCs w:val="22"/>
          <w:u w:val="single" w:color="000000"/>
        </w:rPr>
        <w:t>Q</w:t>
      </w:r>
      <w:r w:rsidR="0043740C" w:rsidRPr="00AE4024">
        <w:rPr>
          <w:rFonts w:ascii="Arial" w:eastAsia="Arial" w:hAnsi="Arial" w:cs="Arial"/>
          <w:b/>
          <w:bCs/>
          <w:position w:val="-1"/>
          <w:sz w:val="22"/>
          <w:szCs w:val="22"/>
          <w:u w:val="single" w:color="000000"/>
        </w:rPr>
        <w:t>UI</w:t>
      </w:r>
      <w:r w:rsidR="0043740C" w:rsidRPr="00AE4024">
        <w:rPr>
          <w:rFonts w:ascii="Arial" w:eastAsia="Arial" w:hAnsi="Arial" w:cs="Arial"/>
          <w:b/>
          <w:bCs/>
          <w:spacing w:val="-1"/>
          <w:position w:val="-1"/>
          <w:sz w:val="22"/>
          <w:szCs w:val="22"/>
          <w:u w:val="single" w:color="000000"/>
        </w:rPr>
        <w:t>P</w:t>
      </w:r>
      <w:r w:rsidR="0043740C" w:rsidRPr="00AE4024">
        <w:rPr>
          <w:rFonts w:ascii="Arial" w:eastAsia="Arial" w:hAnsi="Arial" w:cs="Arial"/>
          <w:b/>
          <w:bCs/>
          <w:spacing w:val="4"/>
          <w:position w:val="-1"/>
          <w:sz w:val="22"/>
          <w:szCs w:val="22"/>
          <w:u w:val="single" w:color="000000"/>
        </w:rPr>
        <w:t>M</w:t>
      </w:r>
      <w:r w:rsidR="0043740C" w:rsidRPr="00AE4024">
        <w:rPr>
          <w:rFonts w:ascii="Arial" w:eastAsia="Arial" w:hAnsi="Arial" w:cs="Arial"/>
          <w:b/>
          <w:bCs/>
          <w:spacing w:val="-1"/>
          <w:position w:val="-1"/>
          <w:sz w:val="22"/>
          <w:szCs w:val="22"/>
          <w:u w:val="single" w:color="000000"/>
        </w:rPr>
        <w:t>E</w:t>
      </w:r>
      <w:r w:rsidR="0043740C" w:rsidRPr="00AE4024">
        <w:rPr>
          <w:rFonts w:ascii="Arial" w:eastAsia="Arial" w:hAnsi="Arial" w:cs="Arial"/>
          <w:b/>
          <w:bCs/>
          <w:position w:val="-1"/>
          <w:sz w:val="22"/>
          <w:szCs w:val="22"/>
          <w:u w:val="single" w:color="000000"/>
        </w:rPr>
        <w:t>N</w:t>
      </w:r>
      <w:r w:rsidR="0043740C" w:rsidRPr="00AE4024">
        <w:rPr>
          <w:rFonts w:ascii="Arial" w:eastAsia="Arial" w:hAnsi="Arial" w:cs="Arial"/>
          <w:b/>
          <w:bCs/>
          <w:spacing w:val="3"/>
          <w:position w:val="-1"/>
          <w:sz w:val="22"/>
          <w:szCs w:val="22"/>
          <w:u w:val="single" w:color="000000"/>
        </w:rPr>
        <w:t>T</w:t>
      </w:r>
    </w:p>
    <w:p w14:paraId="3F2B20B8" w14:textId="20A7901F" w:rsidR="0043740C" w:rsidRDefault="0043740C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 w:val="22"/>
          <w:szCs w:val="22"/>
        </w:rPr>
      </w:pPr>
    </w:p>
    <w:p w14:paraId="5750ADE8" w14:textId="70045152" w:rsidR="00631E3D" w:rsidRDefault="006D76F8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l teams are required to ensure any </w:t>
      </w:r>
      <w:r w:rsidR="009F20A7">
        <w:rPr>
          <w:rFonts w:ascii="Arial" w:hAnsi="Arial" w:cs="Arial"/>
          <w:sz w:val="22"/>
          <w:szCs w:val="22"/>
        </w:rPr>
        <w:t>equipment</w:t>
      </w:r>
      <w:r>
        <w:rPr>
          <w:rFonts w:ascii="Arial" w:hAnsi="Arial" w:cs="Arial"/>
          <w:sz w:val="22"/>
          <w:szCs w:val="22"/>
        </w:rPr>
        <w:t xml:space="preserve"> brough into the competition facility is cleaned and sanitized bef</w:t>
      </w:r>
      <w:r w:rsidR="009F20A7">
        <w:rPr>
          <w:rFonts w:ascii="Arial" w:hAnsi="Arial" w:cs="Arial"/>
          <w:sz w:val="22"/>
          <w:szCs w:val="22"/>
        </w:rPr>
        <w:t>or</w:t>
      </w:r>
      <w:r>
        <w:rPr>
          <w:rFonts w:ascii="Arial" w:hAnsi="Arial" w:cs="Arial"/>
          <w:sz w:val="22"/>
          <w:szCs w:val="22"/>
        </w:rPr>
        <w:t xml:space="preserve">e entering the facility. </w:t>
      </w:r>
      <w:r w:rsidR="00AE15F8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his also applies to athletes’ </w:t>
      </w:r>
      <w:r w:rsidR="009732D1">
        <w:rPr>
          <w:rFonts w:ascii="Arial" w:hAnsi="Arial" w:cs="Arial"/>
          <w:sz w:val="22"/>
          <w:szCs w:val="22"/>
        </w:rPr>
        <w:t xml:space="preserve">personal equipment. </w:t>
      </w:r>
    </w:p>
    <w:p w14:paraId="345E389F" w14:textId="77777777" w:rsidR="009732D1" w:rsidRPr="00AE4024" w:rsidRDefault="009732D1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868"/>
        <w:rPr>
          <w:rFonts w:ascii="Arial" w:hAnsi="Arial" w:cs="Arial"/>
          <w:sz w:val="22"/>
          <w:szCs w:val="22"/>
        </w:rPr>
      </w:pPr>
    </w:p>
    <w:p w14:paraId="514E8486" w14:textId="28521BEE" w:rsidR="008615D4" w:rsidRPr="00653545" w:rsidRDefault="008615D4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bCs/>
          <w:spacing w:val="3"/>
          <w:sz w:val="22"/>
          <w:szCs w:val="22"/>
        </w:rPr>
      </w:pPr>
      <w:r w:rsidRPr="00653545">
        <w:rPr>
          <w:rFonts w:ascii="Arial" w:eastAsia="Arial" w:hAnsi="Arial" w:cs="Arial"/>
          <w:b/>
          <w:bCs/>
          <w:spacing w:val="3"/>
          <w:sz w:val="22"/>
          <w:szCs w:val="22"/>
        </w:rPr>
        <w:t>The shipping of pole vault poles to and from the Championship is the responsibility of the visiting team.</w:t>
      </w:r>
      <w:r w:rsidR="00BF6221" w:rsidRPr="00653545">
        <w:rPr>
          <w:rFonts w:ascii="Arial" w:eastAsia="Arial" w:hAnsi="Arial" w:cs="Arial"/>
          <w:b/>
          <w:bCs/>
          <w:spacing w:val="3"/>
          <w:sz w:val="22"/>
          <w:szCs w:val="22"/>
        </w:rPr>
        <w:t xml:space="preserve"> </w:t>
      </w:r>
      <w:r w:rsidRPr="00653545">
        <w:rPr>
          <w:rFonts w:ascii="Arial" w:eastAsia="Arial" w:hAnsi="Arial" w:cs="Arial"/>
          <w:b/>
          <w:bCs/>
          <w:spacing w:val="3"/>
          <w:sz w:val="22"/>
          <w:szCs w:val="22"/>
        </w:rPr>
        <w:t xml:space="preserve">If you wish to have your team poles sent directly to the Irving Oil Field House </w:t>
      </w:r>
      <w:r w:rsidR="00A51EBE" w:rsidRPr="00653545">
        <w:rPr>
          <w:rFonts w:ascii="Arial" w:eastAsia="Arial" w:hAnsi="Arial" w:cs="Arial"/>
          <w:b/>
          <w:bCs/>
          <w:spacing w:val="3"/>
          <w:sz w:val="22"/>
          <w:szCs w:val="22"/>
        </w:rPr>
        <w:t xml:space="preserve">please use the </w:t>
      </w:r>
      <w:r w:rsidRPr="00653545">
        <w:rPr>
          <w:rFonts w:ascii="Arial" w:eastAsia="Arial" w:hAnsi="Arial" w:cs="Arial"/>
          <w:b/>
          <w:bCs/>
          <w:spacing w:val="3"/>
          <w:sz w:val="22"/>
          <w:szCs w:val="22"/>
        </w:rPr>
        <w:t xml:space="preserve">address below. </w:t>
      </w:r>
    </w:p>
    <w:p w14:paraId="41738885" w14:textId="77777777" w:rsidR="008615D4" w:rsidRPr="00AE4024" w:rsidRDefault="008615D4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</w:pPr>
    </w:p>
    <w:p w14:paraId="01A24DF2" w14:textId="77777777" w:rsidR="00BF6221" w:rsidRPr="00AE4024" w:rsidRDefault="00BF6221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b/>
          <w:bCs/>
          <w:spacing w:val="3"/>
          <w:sz w:val="22"/>
          <w:szCs w:val="22"/>
          <w:u w:val="single"/>
        </w:rPr>
      </w:pPr>
      <w:r w:rsidRPr="00ED6D97">
        <w:rPr>
          <w:rFonts w:ascii="Arial" w:eastAsia="Arial" w:hAnsi="Arial" w:cs="Arial"/>
          <w:b/>
          <w:bCs/>
          <w:spacing w:val="3"/>
          <w:sz w:val="22"/>
          <w:szCs w:val="22"/>
          <w:highlight w:val="green"/>
          <w:u w:val="single"/>
        </w:rPr>
        <w:t>Please allow where possible 2 extra days if shipping poles to New Brunswick.</w:t>
      </w:r>
    </w:p>
    <w:p w14:paraId="229B9C34" w14:textId="77777777" w:rsidR="00BF6221" w:rsidRPr="00AE4024" w:rsidRDefault="00BF6221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</w:pPr>
    </w:p>
    <w:p w14:paraId="0EB7998D" w14:textId="5428218A" w:rsidR="008615D4" w:rsidRPr="00AE4024" w:rsidRDefault="008615D4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spacing w:val="3"/>
          <w:position w:val="-1"/>
          <w:sz w:val="22"/>
          <w:szCs w:val="22"/>
        </w:rPr>
      </w:pPr>
      <w:r w:rsidRPr="00AE4024">
        <w:rPr>
          <w:rFonts w:ascii="Arial" w:eastAsia="Arial" w:hAnsi="Arial" w:cs="Arial"/>
          <w:spacing w:val="3"/>
          <w:position w:val="-1"/>
          <w:sz w:val="22"/>
          <w:szCs w:val="22"/>
        </w:rPr>
        <w:t>Irving Oil Fieldhouse, 129 McAllister Drive, Saint John, NB, E2J 2S7</w:t>
      </w:r>
    </w:p>
    <w:p w14:paraId="4A2378CA" w14:textId="6273356B" w:rsidR="00BF6221" w:rsidRPr="00AE4024" w:rsidRDefault="00BF6221" w:rsidP="004673C2">
      <w:pPr>
        <w:tabs>
          <w:tab w:val="left" w:pos="820"/>
        </w:tabs>
        <w:spacing w:before="34"/>
        <w:ind w:left="567" w:right="868"/>
        <w:outlineLvl w:val="0"/>
        <w:rPr>
          <w:rFonts w:ascii="Arial" w:eastAsia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>Attn: Oy Akinola - U SPORTS Track &amp; Field Championships</w:t>
      </w:r>
    </w:p>
    <w:p w14:paraId="7BBE276F" w14:textId="0918C0E4" w:rsidR="008615D4" w:rsidRPr="00AE4024" w:rsidRDefault="008615D4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</w:p>
    <w:p w14:paraId="15AC8E7F" w14:textId="77777777" w:rsidR="00B6718E" w:rsidRPr="00AE4024" w:rsidRDefault="00B6718E" w:rsidP="004673C2">
      <w:pPr>
        <w:tabs>
          <w:tab w:val="left" w:pos="1540"/>
        </w:tabs>
        <w:ind w:left="567" w:right="868"/>
        <w:outlineLvl w:val="0"/>
        <w:rPr>
          <w:rFonts w:ascii="Arial" w:eastAsia="Arial" w:hAnsi="Arial" w:cs="Arial"/>
          <w:spacing w:val="3"/>
          <w:sz w:val="22"/>
          <w:szCs w:val="22"/>
        </w:rPr>
      </w:pPr>
    </w:p>
    <w:p w14:paraId="31E4D81F" w14:textId="53315869" w:rsidR="0043740C" w:rsidRPr="00653545" w:rsidRDefault="00653545" w:rsidP="00653545">
      <w:pPr>
        <w:tabs>
          <w:tab w:val="left" w:pos="820"/>
        </w:tabs>
        <w:ind w:right="868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bCs/>
          <w:position w:val="-1"/>
        </w:rPr>
        <w:tab/>
        <w:t xml:space="preserve">C. </w:t>
      </w:r>
      <w:r w:rsidR="00F271E4" w:rsidRPr="00653545">
        <w:rPr>
          <w:rFonts w:ascii="Arial" w:eastAsia="Arial" w:hAnsi="Arial" w:cs="Arial"/>
          <w:b/>
          <w:bCs/>
          <w:position w:val="-1"/>
          <w:u w:val="single" w:color="000000"/>
        </w:rPr>
        <w:t>LOCKER ROOMS</w:t>
      </w:r>
    </w:p>
    <w:p w14:paraId="07398979" w14:textId="77777777" w:rsidR="00653545" w:rsidRDefault="00653545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727"/>
        <w:rPr>
          <w:rFonts w:ascii="Arial" w:hAnsi="Arial" w:cs="Arial"/>
          <w:sz w:val="22"/>
          <w:szCs w:val="22"/>
        </w:rPr>
      </w:pPr>
    </w:p>
    <w:p w14:paraId="43B2D573" w14:textId="0B5FB655" w:rsidR="00811466" w:rsidRPr="00AE4024" w:rsidRDefault="00811466" w:rsidP="00653545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727"/>
        <w:jc w:val="left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 xml:space="preserve">Teams will not have </w:t>
      </w:r>
      <w:r w:rsidR="00653545">
        <w:rPr>
          <w:rFonts w:ascii="Arial" w:hAnsi="Arial" w:cs="Arial"/>
          <w:sz w:val="22"/>
          <w:szCs w:val="22"/>
        </w:rPr>
        <w:t xml:space="preserve">access to </w:t>
      </w:r>
      <w:r w:rsidRPr="00AE4024">
        <w:rPr>
          <w:rFonts w:ascii="Arial" w:hAnsi="Arial" w:cs="Arial"/>
          <w:sz w:val="22"/>
          <w:szCs w:val="22"/>
        </w:rPr>
        <w:t xml:space="preserve">dedicated locker rooms.  Participating </w:t>
      </w:r>
      <w:r w:rsidR="00653545">
        <w:rPr>
          <w:rFonts w:ascii="Arial" w:hAnsi="Arial" w:cs="Arial"/>
          <w:sz w:val="22"/>
          <w:szCs w:val="22"/>
        </w:rPr>
        <w:t>athletes</w:t>
      </w:r>
      <w:r w:rsidRPr="00AE4024">
        <w:rPr>
          <w:rFonts w:ascii="Arial" w:hAnsi="Arial" w:cs="Arial"/>
          <w:sz w:val="22"/>
          <w:szCs w:val="22"/>
        </w:rPr>
        <w:t xml:space="preserve"> will have access to public changing rooms</w:t>
      </w:r>
      <w:r w:rsidR="00BF6221" w:rsidRPr="00AE4024">
        <w:rPr>
          <w:rFonts w:ascii="Arial" w:hAnsi="Arial" w:cs="Arial"/>
          <w:sz w:val="22"/>
          <w:szCs w:val="22"/>
        </w:rPr>
        <w:t xml:space="preserve"> </w:t>
      </w:r>
      <w:r w:rsidR="00653545">
        <w:rPr>
          <w:rFonts w:ascii="Arial" w:hAnsi="Arial" w:cs="Arial"/>
          <w:sz w:val="22"/>
          <w:szCs w:val="22"/>
        </w:rPr>
        <w:t>upon request.</w:t>
      </w:r>
      <w:r w:rsidR="00EF0557">
        <w:rPr>
          <w:rFonts w:ascii="Arial" w:hAnsi="Arial" w:cs="Arial"/>
          <w:sz w:val="22"/>
          <w:szCs w:val="22"/>
        </w:rPr>
        <w:t xml:space="preserve"> </w:t>
      </w:r>
    </w:p>
    <w:p w14:paraId="0F234D0A" w14:textId="77777777" w:rsidR="00AE4024" w:rsidRPr="00AE4024" w:rsidRDefault="00AE4024" w:rsidP="00653545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727"/>
        <w:rPr>
          <w:rFonts w:ascii="Arial" w:hAnsi="Arial" w:cs="Arial"/>
          <w:sz w:val="22"/>
          <w:szCs w:val="22"/>
        </w:rPr>
      </w:pPr>
    </w:p>
    <w:p w14:paraId="3343FB4C" w14:textId="77777777" w:rsidR="00AA2F23" w:rsidRDefault="00AA2F23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727"/>
        <w:rPr>
          <w:rFonts w:ascii="Arial" w:hAnsi="Arial" w:cs="Arial"/>
          <w:szCs w:val="24"/>
        </w:rPr>
      </w:pPr>
    </w:p>
    <w:p w14:paraId="520C6AE0" w14:textId="77777777" w:rsidR="00AA2F23" w:rsidRPr="00312EF9" w:rsidRDefault="00F271E4" w:rsidP="004673C2">
      <w:pPr>
        <w:pBdr>
          <w:left w:val="single" w:sz="4" w:space="4" w:color="auto"/>
          <w:bottom w:val="single" w:sz="4" w:space="1" w:color="auto"/>
        </w:pBdr>
        <w:ind w:left="567" w:right="727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t>10</w:t>
      </w:r>
      <w:r w:rsidR="00AA2F23" w:rsidRPr="00BD48C2">
        <w:rPr>
          <w:rFonts w:ascii="Arial" w:hAnsi="Arial" w:cs="Arial"/>
          <w:b/>
          <w:color w:val="E81628"/>
          <w:sz w:val="28"/>
        </w:rPr>
        <w:t>.</w:t>
      </w:r>
      <w:r w:rsidR="00AA2F23" w:rsidRPr="00BD48C2">
        <w:rPr>
          <w:rFonts w:ascii="Arial" w:hAnsi="Arial" w:cs="Arial"/>
          <w:sz w:val="28"/>
        </w:rPr>
        <w:t xml:space="preserve"> </w:t>
      </w:r>
      <w:r w:rsidR="00AA2F23">
        <w:rPr>
          <w:rFonts w:ascii="Arial" w:hAnsi="Arial" w:cs="Arial"/>
          <w:sz w:val="28"/>
        </w:rPr>
        <w:tab/>
      </w:r>
      <w:r w:rsidR="00AA2F23">
        <w:rPr>
          <w:rFonts w:ascii="Arial" w:hAnsi="Arial" w:cs="Arial"/>
          <w:b/>
          <w:sz w:val="28"/>
        </w:rPr>
        <w:t>MEDICAL SERVICES</w:t>
      </w:r>
    </w:p>
    <w:p w14:paraId="416CEC2A" w14:textId="77777777" w:rsidR="00AA2F23" w:rsidRDefault="00AA2F23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727"/>
        <w:rPr>
          <w:rFonts w:ascii="Arial" w:hAnsi="Arial" w:cs="Arial"/>
          <w:szCs w:val="24"/>
        </w:rPr>
      </w:pPr>
    </w:p>
    <w:p w14:paraId="0D28F2AF" w14:textId="7D4B9C47" w:rsidR="00BF6221" w:rsidRPr="00AE4024" w:rsidRDefault="00BF6221" w:rsidP="00653545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727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 xml:space="preserve">The following information will clarify the medical and therapy services available during the 2022 U SPORTS Track &amp; Field Championships. </w:t>
      </w:r>
      <w:r w:rsidR="00653545">
        <w:rPr>
          <w:rFonts w:ascii="Arial" w:hAnsi="Arial" w:cs="Arial"/>
          <w:sz w:val="22"/>
          <w:szCs w:val="22"/>
        </w:rPr>
        <w:t xml:space="preserve"> </w:t>
      </w:r>
      <w:r w:rsidR="00653545" w:rsidRPr="00AE4024">
        <w:rPr>
          <w:rFonts w:ascii="Arial" w:hAnsi="Arial" w:cs="Arial"/>
          <w:sz w:val="22"/>
          <w:szCs w:val="22"/>
        </w:rPr>
        <w:t xml:space="preserve">A dedicated area in the field house will be available for therapy tables. </w:t>
      </w:r>
    </w:p>
    <w:p w14:paraId="5FB7A24B" w14:textId="77777777" w:rsidR="00BF6221" w:rsidRPr="00AE4024" w:rsidRDefault="00BF6221" w:rsidP="004673C2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567" w:right="727"/>
        <w:jc w:val="left"/>
        <w:rPr>
          <w:rFonts w:ascii="Arial" w:hAnsi="Arial" w:cs="Arial"/>
          <w:sz w:val="22"/>
          <w:szCs w:val="22"/>
        </w:rPr>
      </w:pPr>
    </w:p>
    <w:p w14:paraId="3CFCA3D4" w14:textId="51F50CC2" w:rsidR="00AE4024" w:rsidRPr="00AE4024" w:rsidRDefault="00BF6221" w:rsidP="00AE4024">
      <w:pPr>
        <w:pStyle w:val="11-21words"/>
        <w:numPr>
          <w:ilvl w:val="0"/>
          <w:numId w:val="6"/>
        </w:numPr>
        <w:tabs>
          <w:tab w:val="clear" w:pos="1008"/>
          <w:tab w:val="clear" w:pos="3168"/>
          <w:tab w:val="clear" w:pos="4608"/>
        </w:tabs>
        <w:spacing w:line="240" w:lineRule="auto"/>
        <w:ind w:right="727"/>
        <w:jc w:val="left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 xml:space="preserve">Caitlin Marshall, Athletic Therapist </w:t>
      </w:r>
      <w:r w:rsidR="009837F3" w:rsidRPr="00AE4024">
        <w:rPr>
          <w:rFonts w:ascii="Arial" w:hAnsi="Arial" w:cs="Arial"/>
          <w:sz w:val="22"/>
          <w:szCs w:val="22"/>
        </w:rPr>
        <w:t>for</w:t>
      </w:r>
      <w:r w:rsidRPr="00AE4024">
        <w:rPr>
          <w:rFonts w:ascii="Arial" w:hAnsi="Arial" w:cs="Arial"/>
          <w:sz w:val="22"/>
          <w:szCs w:val="22"/>
        </w:rPr>
        <w:t xml:space="preserve"> </w:t>
      </w:r>
      <w:r w:rsidR="004C5E8C">
        <w:rPr>
          <w:rFonts w:ascii="Arial" w:hAnsi="Arial" w:cs="Arial"/>
          <w:sz w:val="22"/>
          <w:szCs w:val="22"/>
        </w:rPr>
        <w:t>championship</w:t>
      </w:r>
      <w:r w:rsidRPr="00AE4024">
        <w:rPr>
          <w:rFonts w:ascii="Arial" w:hAnsi="Arial" w:cs="Arial"/>
          <w:sz w:val="22"/>
          <w:szCs w:val="22"/>
        </w:rPr>
        <w:t xml:space="preserve"> </w:t>
      </w:r>
      <w:r w:rsidR="009837F3" w:rsidRPr="00AE4024">
        <w:rPr>
          <w:rFonts w:ascii="Arial" w:hAnsi="Arial" w:cs="Arial"/>
          <w:sz w:val="22"/>
          <w:szCs w:val="22"/>
        </w:rPr>
        <w:t xml:space="preserve">athletic therapy - </w:t>
      </w:r>
      <w:r w:rsidRPr="00AE4024">
        <w:rPr>
          <w:rFonts w:ascii="Arial" w:hAnsi="Arial" w:cs="Arial"/>
          <w:sz w:val="22"/>
          <w:szCs w:val="22"/>
        </w:rPr>
        <w:t xml:space="preserve">E-mail </w:t>
      </w:r>
      <w:hyperlink r:id="rId56" w:history="1">
        <w:r w:rsidR="001840BD" w:rsidRPr="00AE4024">
          <w:rPr>
            <w:rStyle w:val="Hyperlink"/>
            <w:rFonts w:ascii="Arial" w:hAnsi="Arial" w:cs="Arial"/>
            <w:sz w:val="22"/>
            <w:szCs w:val="18"/>
            <w:lang w:val="fr-CA"/>
          </w:rPr>
          <w:t>cgmarshall4@gmail.com</w:t>
        </w:r>
      </w:hyperlink>
    </w:p>
    <w:p w14:paraId="3EC7EF81" w14:textId="173BFE1C" w:rsidR="0036029E" w:rsidRDefault="0036029E" w:rsidP="00653545">
      <w:pPr>
        <w:pStyle w:val="11-21words"/>
        <w:numPr>
          <w:ilvl w:val="0"/>
          <w:numId w:val="6"/>
        </w:numPr>
        <w:tabs>
          <w:tab w:val="clear" w:pos="1008"/>
          <w:tab w:val="clear" w:pos="3168"/>
          <w:tab w:val="clear" w:pos="4608"/>
        </w:tabs>
        <w:spacing w:line="240" w:lineRule="auto"/>
        <w:ind w:right="727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ulia </w:t>
      </w:r>
      <w:proofErr w:type="spellStart"/>
      <w:r>
        <w:rPr>
          <w:rFonts w:ascii="Arial" w:hAnsi="Arial" w:cs="Arial"/>
          <w:sz w:val="22"/>
          <w:szCs w:val="22"/>
        </w:rPr>
        <w:t>Loparco</w:t>
      </w:r>
      <w:proofErr w:type="spellEnd"/>
      <w:r>
        <w:rPr>
          <w:rFonts w:ascii="Arial" w:hAnsi="Arial" w:cs="Arial"/>
          <w:sz w:val="22"/>
          <w:szCs w:val="22"/>
        </w:rPr>
        <w:t xml:space="preserve"> will be the COVID-19 Lead </w:t>
      </w:r>
    </w:p>
    <w:p w14:paraId="392B8A0A" w14:textId="76D404C5" w:rsidR="001840BD" w:rsidRPr="00653545" w:rsidRDefault="00997B98" w:rsidP="00653545">
      <w:pPr>
        <w:pStyle w:val="11-21words"/>
        <w:numPr>
          <w:ilvl w:val="0"/>
          <w:numId w:val="6"/>
        </w:numPr>
        <w:tabs>
          <w:tab w:val="clear" w:pos="1008"/>
          <w:tab w:val="clear" w:pos="3168"/>
          <w:tab w:val="clear" w:pos="4608"/>
        </w:tabs>
        <w:spacing w:line="240" w:lineRule="auto"/>
        <w:ind w:right="727"/>
        <w:jc w:val="left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 xml:space="preserve">Phone </w:t>
      </w:r>
      <w:r w:rsidR="00D95371" w:rsidRPr="00AE4024">
        <w:rPr>
          <w:rFonts w:ascii="Arial" w:hAnsi="Arial" w:cs="Arial"/>
          <w:sz w:val="22"/>
          <w:szCs w:val="22"/>
        </w:rPr>
        <w:t xml:space="preserve">numbers </w:t>
      </w:r>
      <w:r w:rsidRPr="00AE4024">
        <w:rPr>
          <w:rFonts w:ascii="Arial" w:hAnsi="Arial" w:cs="Arial"/>
          <w:sz w:val="22"/>
          <w:szCs w:val="22"/>
        </w:rPr>
        <w:t>and other contact information will be provided on arrival.</w:t>
      </w:r>
    </w:p>
    <w:p w14:paraId="565B7F4B" w14:textId="77777777" w:rsidR="001840BD" w:rsidRDefault="001840BD" w:rsidP="004673C2">
      <w:pPr>
        <w:pStyle w:val="BodyText"/>
        <w:spacing w:before="2" w:after="1"/>
      </w:pPr>
    </w:p>
    <w:tbl>
      <w:tblPr>
        <w:tblW w:w="0" w:type="auto"/>
        <w:tblInd w:w="27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3"/>
        <w:gridCol w:w="8360"/>
      </w:tblGrid>
      <w:tr w:rsidR="001840BD" w14:paraId="3C2B1869" w14:textId="77777777" w:rsidTr="00AE4024">
        <w:trPr>
          <w:trHeight w:val="2188"/>
        </w:trPr>
        <w:tc>
          <w:tcPr>
            <w:tcW w:w="2273" w:type="dxa"/>
          </w:tcPr>
          <w:p w14:paraId="0F2F3C09" w14:textId="77777777" w:rsidR="001840BD" w:rsidRPr="00AE4024" w:rsidRDefault="001840BD" w:rsidP="004673C2">
            <w:pPr>
              <w:pStyle w:val="TableParagraph"/>
              <w:spacing w:line="240" w:lineRule="auto"/>
              <w:ind w:left="0"/>
            </w:pPr>
          </w:p>
          <w:p w14:paraId="221EEC4E" w14:textId="77777777" w:rsidR="001840BD" w:rsidRPr="00AE4024" w:rsidRDefault="001840BD" w:rsidP="004673C2">
            <w:pPr>
              <w:pStyle w:val="TableParagraph"/>
              <w:spacing w:line="295" w:lineRule="auto"/>
              <w:ind w:left="0" w:right="812"/>
              <w:rPr>
                <w:b/>
              </w:rPr>
            </w:pPr>
            <w:r w:rsidRPr="00AE4024">
              <w:rPr>
                <w:b/>
              </w:rPr>
              <w:t>Field</w:t>
            </w:r>
            <w:r w:rsidRPr="00AE4024">
              <w:rPr>
                <w:b/>
                <w:spacing w:val="1"/>
              </w:rPr>
              <w:t xml:space="preserve"> </w:t>
            </w:r>
            <w:r w:rsidRPr="00AE4024">
              <w:rPr>
                <w:b/>
              </w:rPr>
              <w:t>Services</w:t>
            </w:r>
            <w:r w:rsidRPr="00AE4024">
              <w:rPr>
                <w:b/>
                <w:spacing w:val="-59"/>
              </w:rPr>
              <w:t xml:space="preserve"> </w:t>
            </w:r>
            <w:r w:rsidRPr="00AE4024">
              <w:rPr>
                <w:b/>
              </w:rPr>
              <w:t>Provided</w:t>
            </w:r>
          </w:p>
        </w:tc>
        <w:tc>
          <w:tcPr>
            <w:tcW w:w="8360" w:type="dxa"/>
          </w:tcPr>
          <w:p w14:paraId="175C274F" w14:textId="77777777" w:rsidR="001840BD" w:rsidRPr="00AE4024" w:rsidRDefault="001840BD" w:rsidP="004673C2">
            <w:pPr>
              <w:pStyle w:val="TableParagraph"/>
              <w:spacing w:before="8" w:line="240" w:lineRule="auto"/>
              <w:ind w:left="0"/>
            </w:pPr>
          </w:p>
          <w:p w14:paraId="455CB34D" w14:textId="3FAF5078" w:rsidR="001840BD" w:rsidRPr="00AE4024" w:rsidRDefault="001840BD" w:rsidP="004673C2">
            <w:pPr>
              <w:pStyle w:val="TableParagraph"/>
              <w:numPr>
                <w:ilvl w:val="0"/>
                <w:numId w:val="21"/>
              </w:numPr>
              <w:tabs>
                <w:tab w:val="left" w:pos="883"/>
                <w:tab w:val="left" w:pos="884"/>
              </w:tabs>
              <w:spacing w:before="1" w:line="237" w:lineRule="auto"/>
              <w:ind w:left="0" w:right="390" w:hanging="720"/>
            </w:pPr>
            <w:r w:rsidRPr="00AE4024">
              <w:t>A</w:t>
            </w:r>
            <w:r w:rsidRPr="00AE4024">
              <w:rPr>
                <w:spacing w:val="-2"/>
              </w:rPr>
              <w:t xml:space="preserve"> </w:t>
            </w:r>
            <w:r w:rsidRPr="00AE4024">
              <w:t>Hosting</w:t>
            </w:r>
            <w:r w:rsidRPr="00AE4024">
              <w:rPr>
                <w:spacing w:val="-2"/>
              </w:rPr>
              <w:t xml:space="preserve"> </w:t>
            </w:r>
            <w:r w:rsidRPr="00AE4024">
              <w:t>Therapist</w:t>
            </w:r>
            <w:r w:rsidRPr="00AE4024">
              <w:rPr>
                <w:spacing w:val="1"/>
              </w:rPr>
              <w:t xml:space="preserve"> </w:t>
            </w:r>
            <w:r w:rsidRPr="00AE4024">
              <w:t>(may</w:t>
            </w:r>
            <w:r w:rsidRPr="00AE4024">
              <w:rPr>
                <w:spacing w:val="-4"/>
              </w:rPr>
              <w:t xml:space="preserve"> </w:t>
            </w:r>
            <w:r w:rsidRPr="00AE4024">
              <w:t>be</w:t>
            </w:r>
            <w:r w:rsidRPr="00AE4024">
              <w:rPr>
                <w:spacing w:val="-1"/>
              </w:rPr>
              <w:t xml:space="preserve"> </w:t>
            </w:r>
            <w:r w:rsidRPr="00AE4024">
              <w:t>student</w:t>
            </w:r>
            <w:r w:rsidRPr="00AE4024">
              <w:rPr>
                <w:spacing w:val="-2"/>
              </w:rPr>
              <w:t xml:space="preserve"> </w:t>
            </w:r>
            <w:r w:rsidRPr="00AE4024">
              <w:t>or</w:t>
            </w:r>
            <w:r w:rsidRPr="00AE4024">
              <w:rPr>
                <w:spacing w:val="-1"/>
              </w:rPr>
              <w:t xml:space="preserve"> </w:t>
            </w:r>
            <w:r w:rsidRPr="00AE4024">
              <w:t>designated</w:t>
            </w:r>
            <w:r w:rsidRPr="00AE4024">
              <w:rPr>
                <w:spacing w:val="1"/>
              </w:rPr>
              <w:t xml:space="preserve"> </w:t>
            </w:r>
            <w:r w:rsidRPr="00AE4024">
              <w:t>Varsity</w:t>
            </w:r>
            <w:r w:rsidRPr="00AE4024">
              <w:rPr>
                <w:spacing w:val="-4"/>
              </w:rPr>
              <w:t xml:space="preserve"> </w:t>
            </w:r>
            <w:r w:rsidRPr="00AE4024">
              <w:t>therapy</w:t>
            </w:r>
            <w:r w:rsidRPr="00AE4024">
              <w:rPr>
                <w:spacing w:val="-5"/>
              </w:rPr>
              <w:t xml:space="preserve"> </w:t>
            </w:r>
            <w:r w:rsidRPr="00AE4024">
              <w:t>staff)</w:t>
            </w:r>
            <w:r w:rsidRPr="00AE4024">
              <w:rPr>
                <w:spacing w:val="-3"/>
              </w:rPr>
              <w:t xml:space="preserve"> </w:t>
            </w:r>
            <w:r w:rsidRPr="00AE4024">
              <w:t>may</w:t>
            </w:r>
            <w:r w:rsidRPr="00AE4024">
              <w:rPr>
                <w:spacing w:val="-52"/>
              </w:rPr>
              <w:t xml:space="preserve"> </w:t>
            </w:r>
            <w:r w:rsidR="009837F3" w:rsidRPr="00AE4024">
              <w:rPr>
                <w:spacing w:val="-52"/>
              </w:rPr>
              <w:t xml:space="preserve"> </w:t>
            </w:r>
            <w:r w:rsidRPr="00AE4024">
              <w:t>discuss the appropriate emergency action plan and protocol with the visiting medical</w:t>
            </w:r>
            <w:r w:rsidRPr="00AE4024">
              <w:rPr>
                <w:spacing w:val="-53"/>
              </w:rPr>
              <w:t xml:space="preserve"> </w:t>
            </w:r>
            <w:r w:rsidRPr="00AE4024">
              <w:t>staff when you arrive, prior to practicing at our facility, and again prior to competition</w:t>
            </w:r>
            <w:r w:rsidRPr="00AE4024">
              <w:rPr>
                <w:spacing w:val="1"/>
              </w:rPr>
              <w:t xml:space="preserve"> </w:t>
            </w:r>
            <w:r w:rsidRPr="00AE4024">
              <w:t>time. The Hosting therapist will be onsite to assist you at practices. A Certified</w:t>
            </w:r>
            <w:r w:rsidRPr="00AE4024">
              <w:rPr>
                <w:spacing w:val="-53"/>
              </w:rPr>
              <w:t xml:space="preserve"> </w:t>
            </w:r>
            <w:r w:rsidRPr="00AE4024">
              <w:t>Athletic</w:t>
            </w:r>
            <w:r w:rsidRPr="00AE4024">
              <w:rPr>
                <w:spacing w:val="-1"/>
              </w:rPr>
              <w:t xml:space="preserve"> </w:t>
            </w:r>
            <w:r w:rsidRPr="00AE4024">
              <w:t>Therapist</w:t>
            </w:r>
            <w:r w:rsidRPr="00AE4024">
              <w:rPr>
                <w:spacing w:val="1"/>
              </w:rPr>
              <w:t xml:space="preserve"> </w:t>
            </w:r>
            <w:r w:rsidRPr="00AE4024">
              <w:t>will</w:t>
            </w:r>
            <w:r w:rsidRPr="00AE4024">
              <w:rPr>
                <w:spacing w:val="-2"/>
              </w:rPr>
              <w:t xml:space="preserve"> </w:t>
            </w:r>
            <w:r w:rsidRPr="00AE4024">
              <w:t>be</w:t>
            </w:r>
            <w:r w:rsidRPr="00AE4024">
              <w:rPr>
                <w:spacing w:val="-2"/>
              </w:rPr>
              <w:t xml:space="preserve"> </w:t>
            </w:r>
            <w:r w:rsidRPr="00AE4024">
              <w:t>on</w:t>
            </w:r>
            <w:r w:rsidRPr="00AE4024">
              <w:rPr>
                <w:spacing w:val="1"/>
              </w:rPr>
              <w:t xml:space="preserve"> </w:t>
            </w:r>
            <w:r w:rsidRPr="00AE4024">
              <w:t>site</w:t>
            </w:r>
            <w:r w:rsidRPr="00AE4024">
              <w:rPr>
                <w:spacing w:val="-1"/>
              </w:rPr>
              <w:t xml:space="preserve"> </w:t>
            </w:r>
            <w:r w:rsidRPr="00AE4024">
              <w:t>during</w:t>
            </w:r>
            <w:r w:rsidRPr="00AE4024">
              <w:rPr>
                <w:spacing w:val="-2"/>
              </w:rPr>
              <w:t xml:space="preserve"> </w:t>
            </w:r>
            <w:r w:rsidRPr="00AE4024">
              <w:t>all</w:t>
            </w:r>
            <w:r w:rsidRPr="00AE4024">
              <w:rPr>
                <w:spacing w:val="-2"/>
              </w:rPr>
              <w:t xml:space="preserve"> </w:t>
            </w:r>
            <w:r w:rsidRPr="00AE4024">
              <w:t>competitions.</w:t>
            </w:r>
          </w:p>
          <w:p w14:paraId="10577442" w14:textId="77777777" w:rsidR="001840BD" w:rsidRPr="00AE4024" w:rsidRDefault="001840BD" w:rsidP="004673C2">
            <w:pPr>
              <w:pStyle w:val="TableParagraph"/>
              <w:numPr>
                <w:ilvl w:val="0"/>
                <w:numId w:val="21"/>
              </w:numPr>
              <w:tabs>
                <w:tab w:val="left" w:pos="828"/>
                <w:tab w:val="left" w:pos="829"/>
              </w:tabs>
              <w:spacing w:before="33" w:line="262" w:lineRule="exact"/>
              <w:ind w:left="0" w:hanging="721"/>
            </w:pPr>
            <w:r w:rsidRPr="00AE4024">
              <w:t>Hosting</w:t>
            </w:r>
            <w:r w:rsidRPr="00AE4024">
              <w:rPr>
                <w:spacing w:val="-4"/>
              </w:rPr>
              <w:t xml:space="preserve"> </w:t>
            </w:r>
            <w:r w:rsidRPr="00AE4024">
              <w:t>Medical</w:t>
            </w:r>
            <w:r w:rsidRPr="00AE4024">
              <w:rPr>
                <w:spacing w:val="-3"/>
              </w:rPr>
              <w:t xml:space="preserve"> </w:t>
            </w:r>
            <w:r w:rsidRPr="00AE4024">
              <w:t>Staff</w:t>
            </w:r>
            <w:r w:rsidRPr="00AE4024">
              <w:rPr>
                <w:spacing w:val="-2"/>
              </w:rPr>
              <w:t xml:space="preserve"> </w:t>
            </w:r>
            <w:r w:rsidRPr="00AE4024">
              <w:t>will</w:t>
            </w:r>
            <w:r w:rsidRPr="00AE4024">
              <w:rPr>
                <w:spacing w:val="-3"/>
              </w:rPr>
              <w:t xml:space="preserve"> </w:t>
            </w:r>
            <w:r w:rsidRPr="00AE4024">
              <w:t>act</w:t>
            </w:r>
            <w:r w:rsidRPr="00AE4024">
              <w:rPr>
                <w:spacing w:val="-4"/>
              </w:rPr>
              <w:t xml:space="preserve"> </w:t>
            </w:r>
            <w:r w:rsidRPr="00AE4024">
              <w:t>as</w:t>
            </w:r>
            <w:r w:rsidRPr="00AE4024">
              <w:rPr>
                <w:spacing w:val="-3"/>
              </w:rPr>
              <w:t xml:space="preserve"> </w:t>
            </w:r>
            <w:r w:rsidRPr="00AE4024">
              <w:t>a</w:t>
            </w:r>
            <w:r w:rsidRPr="00AE4024">
              <w:rPr>
                <w:spacing w:val="-5"/>
              </w:rPr>
              <w:t xml:space="preserve"> </w:t>
            </w:r>
            <w:r w:rsidRPr="00AE4024">
              <w:t>First</w:t>
            </w:r>
            <w:r w:rsidRPr="00AE4024">
              <w:rPr>
                <w:spacing w:val="-4"/>
              </w:rPr>
              <w:t xml:space="preserve"> </w:t>
            </w:r>
            <w:r w:rsidRPr="00AE4024">
              <w:t>Responder,</w:t>
            </w:r>
            <w:r w:rsidRPr="00AE4024">
              <w:rPr>
                <w:spacing w:val="-4"/>
              </w:rPr>
              <w:t xml:space="preserve"> </w:t>
            </w:r>
            <w:r w:rsidRPr="00AE4024">
              <w:t>to</w:t>
            </w:r>
            <w:r w:rsidRPr="00AE4024">
              <w:rPr>
                <w:spacing w:val="-2"/>
              </w:rPr>
              <w:t xml:space="preserve"> </w:t>
            </w:r>
            <w:r w:rsidRPr="00AE4024">
              <w:t>assist</w:t>
            </w:r>
            <w:r w:rsidRPr="00AE4024">
              <w:rPr>
                <w:spacing w:val="-4"/>
              </w:rPr>
              <w:t xml:space="preserve"> </w:t>
            </w:r>
            <w:r w:rsidRPr="00AE4024">
              <w:t>the</w:t>
            </w:r>
            <w:r w:rsidRPr="00AE4024">
              <w:rPr>
                <w:spacing w:val="-2"/>
              </w:rPr>
              <w:t xml:space="preserve"> </w:t>
            </w:r>
            <w:r w:rsidRPr="00AE4024">
              <w:t>visiting</w:t>
            </w:r>
            <w:r w:rsidRPr="00AE4024">
              <w:rPr>
                <w:spacing w:val="-5"/>
              </w:rPr>
              <w:t xml:space="preserve"> </w:t>
            </w:r>
            <w:r w:rsidRPr="00AE4024">
              <w:t>team’s</w:t>
            </w:r>
            <w:r w:rsidRPr="00AE4024">
              <w:rPr>
                <w:spacing w:val="-5"/>
              </w:rPr>
              <w:t xml:space="preserve"> </w:t>
            </w:r>
            <w:r w:rsidRPr="00AE4024">
              <w:t>medical</w:t>
            </w:r>
          </w:p>
          <w:p w14:paraId="0613AEF1" w14:textId="269C30E5" w:rsidR="001840BD" w:rsidRPr="00AE4024" w:rsidRDefault="001840BD" w:rsidP="004673C2">
            <w:pPr>
              <w:pStyle w:val="TableParagraph"/>
              <w:spacing w:before="1" w:line="240" w:lineRule="auto"/>
              <w:ind w:left="0"/>
              <w:jc w:val="both"/>
            </w:pPr>
            <w:r w:rsidRPr="00AE4024">
              <w:t>staff for the duration of the tournament. This coverage will begin with Wednesday March</w:t>
            </w:r>
            <w:r w:rsidRPr="00AE4024">
              <w:rPr>
                <w:spacing w:val="-54"/>
              </w:rPr>
              <w:t xml:space="preserve"> </w:t>
            </w:r>
            <w:r w:rsidRPr="00AE4024">
              <w:t>4</w:t>
            </w:r>
            <w:r w:rsidRPr="00AE4024">
              <w:rPr>
                <w:spacing w:val="-3"/>
              </w:rPr>
              <w:t xml:space="preserve"> </w:t>
            </w:r>
            <w:r w:rsidRPr="00AE4024">
              <w:t>practice time.</w:t>
            </w:r>
            <w:r w:rsidRPr="00AE4024">
              <w:rPr>
                <w:spacing w:val="-2"/>
              </w:rPr>
              <w:t xml:space="preserve"> </w:t>
            </w:r>
            <w:r w:rsidRPr="00AE4024">
              <w:t>Teams</w:t>
            </w:r>
            <w:r w:rsidRPr="00AE4024">
              <w:rPr>
                <w:spacing w:val="-1"/>
              </w:rPr>
              <w:t xml:space="preserve"> </w:t>
            </w:r>
            <w:r w:rsidRPr="00AE4024">
              <w:t>using</w:t>
            </w:r>
            <w:r w:rsidRPr="00AE4024">
              <w:rPr>
                <w:spacing w:val="-3"/>
              </w:rPr>
              <w:t xml:space="preserve"> </w:t>
            </w:r>
            <w:r w:rsidRPr="00AE4024">
              <w:t>our</w:t>
            </w:r>
            <w:r w:rsidRPr="00AE4024">
              <w:rPr>
                <w:spacing w:val="-1"/>
              </w:rPr>
              <w:t xml:space="preserve"> </w:t>
            </w:r>
            <w:r w:rsidRPr="00AE4024">
              <w:t>facility</w:t>
            </w:r>
            <w:r w:rsidRPr="00AE4024">
              <w:rPr>
                <w:spacing w:val="-5"/>
              </w:rPr>
              <w:t xml:space="preserve"> </w:t>
            </w:r>
            <w:r w:rsidRPr="00AE4024">
              <w:t>prior</w:t>
            </w:r>
            <w:r w:rsidRPr="00AE4024">
              <w:rPr>
                <w:spacing w:val="-2"/>
              </w:rPr>
              <w:t xml:space="preserve"> </w:t>
            </w:r>
            <w:r w:rsidRPr="00AE4024">
              <w:t>to</w:t>
            </w:r>
            <w:r w:rsidRPr="00AE4024">
              <w:rPr>
                <w:spacing w:val="-1"/>
              </w:rPr>
              <w:t xml:space="preserve"> </w:t>
            </w:r>
            <w:r w:rsidRPr="00AE4024">
              <w:t xml:space="preserve">March </w:t>
            </w:r>
            <w:r w:rsidR="009837F3" w:rsidRPr="00AE4024">
              <w:t>9</w:t>
            </w:r>
            <w:r w:rsidRPr="00AE4024">
              <w:rPr>
                <w:spacing w:val="-2"/>
              </w:rPr>
              <w:t xml:space="preserve"> </w:t>
            </w:r>
            <w:r w:rsidRPr="00AE4024">
              <w:t>should</w:t>
            </w:r>
            <w:r w:rsidRPr="00AE4024">
              <w:rPr>
                <w:spacing w:val="-2"/>
              </w:rPr>
              <w:t xml:space="preserve"> </w:t>
            </w:r>
            <w:r w:rsidRPr="00AE4024">
              <w:t>contact</w:t>
            </w:r>
            <w:r w:rsidRPr="00AE4024">
              <w:rPr>
                <w:spacing w:val="-2"/>
              </w:rPr>
              <w:t xml:space="preserve"> </w:t>
            </w:r>
            <w:r w:rsidRPr="00AE4024">
              <w:t>operations</w:t>
            </w:r>
            <w:r w:rsidRPr="00AE4024">
              <w:rPr>
                <w:spacing w:val="-2"/>
              </w:rPr>
              <w:t xml:space="preserve"> </w:t>
            </w:r>
            <w:r w:rsidRPr="00AE4024">
              <w:t>in the</w:t>
            </w:r>
            <w:r w:rsidRPr="00AE4024">
              <w:rPr>
                <w:spacing w:val="-3"/>
              </w:rPr>
              <w:t xml:space="preserve"> </w:t>
            </w:r>
            <w:r w:rsidRPr="00AE4024">
              <w:t>event</w:t>
            </w:r>
            <w:r w:rsidRPr="00AE4024">
              <w:rPr>
                <w:spacing w:val="-3"/>
              </w:rPr>
              <w:t xml:space="preserve"> </w:t>
            </w:r>
            <w:r w:rsidRPr="00AE4024">
              <w:t>of an</w:t>
            </w:r>
            <w:r w:rsidRPr="00AE4024">
              <w:rPr>
                <w:spacing w:val="-1"/>
              </w:rPr>
              <w:t xml:space="preserve"> </w:t>
            </w:r>
            <w:r w:rsidRPr="00AE4024">
              <w:t>emergency.</w:t>
            </w:r>
          </w:p>
        </w:tc>
      </w:tr>
      <w:tr w:rsidR="001840BD" w14:paraId="08775DB7" w14:textId="77777777" w:rsidTr="00AE4024">
        <w:trPr>
          <w:trHeight w:val="5639"/>
        </w:trPr>
        <w:tc>
          <w:tcPr>
            <w:tcW w:w="2273" w:type="dxa"/>
          </w:tcPr>
          <w:p w14:paraId="3C6F85C7" w14:textId="77777777" w:rsidR="001840BD" w:rsidRPr="00AE4024" w:rsidRDefault="001840BD" w:rsidP="004673C2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  <w:tc>
          <w:tcPr>
            <w:tcW w:w="8360" w:type="dxa"/>
          </w:tcPr>
          <w:p w14:paraId="54C93CC7" w14:textId="680208B4" w:rsidR="001840BD" w:rsidRPr="00AE4024" w:rsidRDefault="001840BD" w:rsidP="004673C2">
            <w:pPr>
              <w:pStyle w:val="TableParagraph"/>
              <w:numPr>
                <w:ilvl w:val="0"/>
                <w:numId w:val="20"/>
              </w:numPr>
              <w:tabs>
                <w:tab w:val="left" w:pos="829"/>
              </w:tabs>
              <w:spacing w:before="30" w:line="237" w:lineRule="auto"/>
              <w:ind w:left="0" w:right="230"/>
              <w:jc w:val="both"/>
            </w:pPr>
            <w:r w:rsidRPr="00AE4024">
              <w:t>A</w:t>
            </w:r>
            <w:r w:rsidRPr="00AE4024">
              <w:rPr>
                <w:spacing w:val="-3"/>
              </w:rPr>
              <w:t xml:space="preserve"> </w:t>
            </w:r>
            <w:r w:rsidRPr="00AE4024">
              <w:t>physician</w:t>
            </w:r>
            <w:r w:rsidRPr="00AE4024">
              <w:rPr>
                <w:spacing w:val="-1"/>
              </w:rPr>
              <w:t xml:space="preserve"> </w:t>
            </w:r>
            <w:r w:rsidRPr="00AE4024">
              <w:t>will</w:t>
            </w:r>
            <w:r w:rsidRPr="00AE4024">
              <w:rPr>
                <w:spacing w:val="-2"/>
              </w:rPr>
              <w:t xml:space="preserve"> </w:t>
            </w:r>
            <w:r w:rsidRPr="00AE4024">
              <w:t>be</w:t>
            </w:r>
            <w:r w:rsidRPr="00AE4024">
              <w:rPr>
                <w:spacing w:val="-3"/>
              </w:rPr>
              <w:t xml:space="preserve"> </w:t>
            </w:r>
            <w:r w:rsidRPr="00AE4024">
              <w:t>on</w:t>
            </w:r>
            <w:r w:rsidRPr="00AE4024">
              <w:rPr>
                <w:spacing w:val="-2"/>
              </w:rPr>
              <w:t xml:space="preserve"> </w:t>
            </w:r>
            <w:r w:rsidRPr="00AE4024">
              <w:t>call.</w:t>
            </w:r>
            <w:r w:rsidRPr="00AE4024">
              <w:rPr>
                <w:spacing w:val="-1"/>
              </w:rPr>
              <w:t xml:space="preserve"> </w:t>
            </w:r>
            <w:r w:rsidRPr="00AE4024">
              <w:t>No</w:t>
            </w:r>
            <w:r w:rsidRPr="00AE4024">
              <w:rPr>
                <w:spacing w:val="-3"/>
              </w:rPr>
              <w:t xml:space="preserve"> </w:t>
            </w:r>
            <w:r w:rsidRPr="00AE4024">
              <w:t>immediate</w:t>
            </w:r>
            <w:r w:rsidRPr="00AE4024">
              <w:rPr>
                <w:spacing w:val="-1"/>
              </w:rPr>
              <w:t xml:space="preserve"> </w:t>
            </w:r>
            <w:r w:rsidRPr="00AE4024">
              <w:t>physician</w:t>
            </w:r>
            <w:r w:rsidRPr="00AE4024">
              <w:rPr>
                <w:spacing w:val="-3"/>
              </w:rPr>
              <w:t xml:space="preserve"> </w:t>
            </w:r>
            <w:r w:rsidRPr="00AE4024">
              <w:t>services</w:t>
            </w:r>
            <w:r w:rsidRPr="00AE4024">
              <w:rPr>
                <w:spacing w:val="1"/>
              </w:rPr>
              <w:t xml:space="preserve"> </w:t>
            </w:r>
            <w:r w:rsidRPr="00AE4024">
              <w:t>will</w:t>
            </w:r>
            <w:r w:rsidRPr="00AE4024">
              <w:rPr>
                <w:spacing w:val="-4"/>
              </w:rPr>
              <w:t xml:space="preserve"> </w:t>
            </w:r>
            <w:r w:rsidRPr="00AE4024">
              <w:t>be</w:t>
            </w:r>
            <w:r w:rsidRPr="00AE4024">
              <w:rPr>
                <w:spacing w:val="-1"/>
              </w:rPr>
              <w:t xml:space="preserve"> </w:t>
            </w:r>
            <w:r w:rsidRPr="00AE4024">
              <w:t>available</w:t>
            </w:r>
            <w:r w:rsidRPr="00AE4024">
              <w:rPr>
                <w:spacing w:val="-1"/>
              </w:rPr>
              <w:t xml:space="preserve"> </w:t>
            </w:r>
            <w:r w:rsidRPr="00AE4024">
              <w:t>on</w:t>
            </w:r>
            <w:r w:rsidRPr="00AE4024">
              <w:rPr>
                <w:spacing w:val="-3"/>
              </w:rPr>
              <w:t xml:space="preserve"> </w:t>
            </w:r>
            <w:r w:rsidRPr="00AE4024">
              <w:t>site.</w:t>
            </w:r>
            <w:r w:rsidRPr="00AE4024">
              <w:rPr>
                <w:spacing w:val="52"/>
              </w:rPr>
              <w:t xml:space="preserve"> </w:t>
            </w:r>
            <w:r w:rsidRPr="00AE4024">
              <w:t>If</w:t>
            </w:r>
            <w:r w:rsidRPr="00AE4024">
              <w:rPr>
                <w:spacing w:val="-53"/>
              </w:rPr>
              <w:t xml:space="preserve"> </w:t>
            </w:r>
            <w:r w:rsidRPr="00AE4024">
              <w:t>you require the services of a physician, please contact me by phone to see if a consult</w:t>
            </w:r>
            <w:r w:rsidRPr="00AE4024">
              <w:rPr>
                <w:spacing w:val="-53"/>
              </w:rPr>
              <w:t xml:space="preserve"> </w:t>
            </w:r>
            <w:r w:rsidRPr="00AE4024">
              <w:t>can</w:t>
            </w:r>
            <w:r w:rsidRPr="00AE4024">
              <w:rPr>
                <w:spacing w:val="-2"/>
              </w:rPr>
              <w:t xml:space="preserve"> </w:t>
            </w:r>
            <w:r w:rsidRPr="00AE4024">
              <w:t>be</w:t>
            </w:r>
            <w:r w:rsidRPr="00AE4024">
              <w:rPr>
                <w:spacing w:val="1"/>
              </w:rPr>
              <w:t xml:space="preserve"> </w:t>
            </w:r>
            <w:r w:rsidRPr="00AE4024">
              <w:t>arranged.</w:t>
            </w:r>
            <w:r w:rsidRPr="00AE4024">
              <w:rPr>
                <w:spacing w:val="1"/>
              </w:rPr>
              <w:t xml:space="preserve"> </w:t>
            </w:r>
          </w:p>
          <w:p w14:paraId="472D8BC3" w14:textId="3114D05C" w:rsidR="001840BD" w:rsidRPr="00AE4024" w:rsidRDefault="001840BD" w:rsidP="004673C2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before="30" w:line="237" w:lineRule="auto"/>
              <w:ind w:left="0" w:right="307"/>
            </w:pPr>
            <w:r w:rsidRPr="00AE4024">
              <w:t>If you do not have a dedicated medical representative or team therapist travelling with</w:t>
            </w:r>
            <w:r w:rsidRPr="00AE4024">
              <w:rPr>
                <w:spacing w:val="-53"/>
              </w:rPr>
              <w:t xml:space="preserve"> </w:t>
            </w:r>
            <w:r w:rsidRPr="00AE4024">
              <w:t>your team,</w:t>
            </w:r>
            <w:r w:rsidRPr="00AE4024">
              <w:rPr>
                <w:spacing w:val="1"/>
              </w:rPr>
              <w:t xml:space="preserve"> </w:t>
            </w:r>
            <w:r w:rsidRPr="00AE4024">
              <w:t>please notify us prior to your arrival so that we can work with your team to</w:t>
            </w:r>
            <w:r w:rsidRPr="00AE4024">
              <w:rPr>
                <w:spacing w:val="-53"/>
              </w:rPr>
              <w:t xml:space="preserve"> </w:t>
            </w:r>
            <w:r w:rsidRPr="00AE4024">
              <w:t>determine</w:t>
            </w:r>
            <w:r w:rsidRPr="00AE4024">
              <w:rPr>
                <w:spacing w:val="-1"/>
              </w:rPr>
              <w:t xml:space="preserve"> </w:t>
            </w:r>
            <w:r w:rsidRPr="00AE4024">
              <w:t>who</w:t>
            </w:r>
            <w:r w:rsidRPr="00AE4024">
              <w:rPr>
                <w:spacing w:val="-1"/>
              </w:rPr>
              <w:t xml:space="preserve"> </w:t>
            </w:r>
            <w:r w:rsidRPr="00AE4024">
              <w:t>would</w:t>
            </w:r>
            <w:r w:rsidRPr="00AE4024">
              <w:rPr>
                <w:spacing w:val="-3"/>
              </w:rPr>
              <w:t xml:space="preserve"> </w:t>
            </w:r>
            <w:r w:rsidRPr="00AE4024">
              <w:t>be</w:t>
            </w:r>
            <w:r w:rsidRPr="00AE4024">
              <w:rPr>
                <w:spacing w:val="-1"/>
              </w:rPr>
              <w:t xml:space="preserve"> </w:t>
            </w:r>
            <w:r w:rsidRPr="00AE4024">
              <w:t>acting</w:t>
            </w:r>
            <w:r w:rsidRPr="00AE4024">
              <w:rPr>
                <w:spacing w:val="-1"/>
              </w:rPr>
              <w:t xml:space="preserve"> </w:t>
            </w:r>
            <w:r w:rsidRPr="00AE4024">
              <w:t>as</w:t>
            </w:r>
            <w:r w:rsidRPr="00AE4024">
              <w:rPr>
                <w:spacing w:val="-2"/>
              </w:rPr>
              <w:t xml:space="preserve"> </w:t>
            </w:r>
            <w:r w:rsidRPr="00AE4024">
              <w:t>team</w:t>
            </w:r>
            <w:r w:rsidRPr="00AE4024">
              <w:rPr>
                <w:spacing w:val="-1"/>
              </w:rPr>
              <w:t xml:space="preserve"> </w:t>
            </w:r>
            <w:r w:rsidRPr="00AE4024">
              <w:t>medical</w:t>
            </w:r>
            <w:r w:rsidRPr="00AE4024">
              <w:rPr>
                <w:spacing w:val="-4"/>
              </w:rPr>
              <w:t xml:space="preserve"> </w:t>
            </w:r>
            <w:r w:rsidRPr="00AE4024">
              <w:t>representative</w:t>
            </w:r>
            <w:r w:rsidRPr="00AE4024">
              <w:rPr>
                <w:spacing w:val="-3"/>
              </w:rPr>
              <w:t xml:space="preserve"> </w:t>
            </w:r>
            <w:r w:rsidRPr="00AE4024">
              <w:t>and/or</w:t>
            </w:r>
            <w:r w:rsidRPr="00AE4024">
              <w:rPr>
                <w:spacing w:val="-2"/>
              </w:rPr>
              <w:t xml:space="preserve"> </w:t>
            </w:r>
            <w:r w:rsidRPr="00AE4024">
              <w:t>to</w:t>
            </w:r>
            <w:r w:rsidRPr="00AE4024">
              <w:rPr>
                <w:spacing w:val="50"/>
              </w:rPr>
              <w:t xml:space="preserve"> </w:t>
            </w:r>
            <w:r w:rsidRPr="00AE4024">
              <w:t>determine</w:t>
            </w:r>
            <w:r w:rsidRPr="00AE4024">
              <w:rPr>
                <w:spacing w:val="-3"/>
              </w:rPr>
              <w:t xml:space="preserve"> </w:t>
            </w:r>
            <w:r w:rsidRPr="00AE4024">
              <w:t>if</w:t>
            </w:r>
            <w:r w:rsidRPr="00AE4024">
              <w:rPr>
                <w:spacing w:val="-52"/>
              </w:rPr>
              <w:t xml:space="preserve"> </w:t>
            </w:r>
            <w:r w:rsidRPr="00AE4024">
              <w:t>any arrangements need to be made to assist in pre-practice/competition preparations.</w:t>
            </w:r>
            <w:r w:rsidRPr="00AE4024">
              <w:rPr>
                <w:spacing w:val="-53"/>
              </w:rPr>
              <w:t xml:space="preserve"> </w:t>
            </w:r>
            <w:r w:rsidRPr="00AE4024">
              <w:t>Fees may be forwarded to your institution regardless of whether medical services are</w:t>
            </w:r>
            <w:r w:rsidRPr="00AE4024">
              <w:rPr>
                <w:spacing w:val="1"/>
              </w:rPr>
              <w:t xml:space="preserve"> </w:t>
            </w:r>
            <w:r w:rsidRPr="00AE4024">
              <w:t>utilized or not regardless of conference</w:t>
            </w:r>
            <w:r w:rsidRPr="00AE4024">
              <w:rPr>
                <w:spacing w:val="-1"/>
              </w:rPr>
              <w:t xml:space="preserve"> </w:t>
            </w:r>
            <w:r w:rsidRPr="00AE4024">
              <w:t>affiliation.</w:t>
            </w:r>
          </w:p>
          <w:p w14:paraId="3957A024" w14:textId="31AE2FC5" w:rsidR="001840BD" w:rsidRPr="00AE4024" w:rsidRDefault="001840BD" w:rsidP="004673C2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before="39" w:line="237" w:lineRule="auto"/>
              <w:ind w:left="0" w:right="150"/>
            </w:pPr>
            <w:r w:rsidRPr="00AE4024">
              <w:t>All</w:t>
            </w:r>
            <w:r w:rsidRPr="00AE4024">
              <w:rPr>
                <w:spacing w:val="-4"/>
              </w:rPr>
              <w:t xml:space="preserve"> </w:t>
            </w:r>
            <w:r w:rsidRPr="00AE4024">
              <w:t>supplies</w:t>
            </w:r>
            <w:r w:rsidRPr="00AE4024">
              <w:rPr>
                <w:spacing w:val="-1"/>
              </w:rPr>
              <w:t xml:space="preserve"> </w:t>
            </w:r>
            <w:r w:rsidRPr="00AE4024">
              <w:t>must</w:t>
            </w:r>
            <w:r w:rsidRPr="00AE4024">
              <w:rPr>
                <w:spacing w:val="-3"/>
              </w:rPr>
              <w:t xml:space="preserve"> </w:t>
            </w:r>
            <w:r w:rsidRPr="00AE4024">
              <w:t>be</w:t>
            </w:r>
            <w:r w:rsidRPr="00AE4024">
              <w:rPr>
                <w:spacing w:val="-2"/>
              </w:rPr>
              <w:t xml:space="preserve"> </w:t>
            </w:r>
            <w:r w:rsidRPr="00AE4024">
              <w:t>provided</w:t>
            </w:r>
            <w:r w:rsidRPr="00AE4024">
              <w:rPr>
                <w:spacing w:val="-3"/>
              </w:rPr>
              <w:t xml:space="preserve"> </w:t>
            </w:r>
            <w:r w:rsidRPr="00AE4024">
              <w:t>by</w:t>
            </w:r>
            <w:r w:rsidRPr="00AE4024">
              <w:rPr>
                <w:spacing w:val="-5"/>
              </w:rPr>
              <w:t xml:space="preserve"> </w:t>
            </w:r>
            <w:r w:rsidRPr="00AE4024">
              <w:t>the visiting</w:t>
            </w:r>
            <w:r w:rsidRPr="00AE4024">
              <w:rPr>
                <w:spacing w:val="-3"/>
              </w:rPr>
              <w:t xml:space="preserve"> </w:t>
            </w:r>
            <w:r w:rsidRPr="00AE4024">
              <w:t>team</w:t>
            </w:r>
            <w:r w:rsidRPr="00AE4024">
              <w:rPr>
                <w:spacing w:val="2"/>
              </w:rPr>
              <w:t xml:space="preserve"> </w:t>
            </w:r>
            <w:r w:rsidRPr="00AE4024">
              <w:t>or</w:t>
            </w:r>
            <w:r w:rsidRPr="00AE4024">
              <w:rPr>
                <w:spacing w:val="-3"/>
              </w:rPr>
              <w:t xml:space="preserve"> </w:t>
            </w:r>
            <w:r w:rsidRPr="00AE4024">
              <w:t>a</w:t>
            </w:r>
            <w:r w:rsidRPr="00AE4024">
              <w:rPr>
                <w:spacing w:val="-2"/>
              </w:rPr>
              <w:t xml:space="preserve"> </w:t>
            </w:r>
            <w:r w:rsidRPr="00AE4024">
              <w:t>charge</w:t>
            </w:r>
            <w:r w:rsidRPr="00AE4024">
              <w:rPr>
                <w:spacing w:val="-3"/>
              </w:rPr>
              <w:t xml:space="preserve"> </w:t>
            </w:r>
            <w:r w:rsidRPr="00AE4024">
              <w:t>back</w:t>
            </w:r>
            <w:r w:rsidRPr="00AE4024">
              <w:rPr>
                <w:spacing w:val="2"/>
              </w:rPr>
              <w:t xml:space="preserve"> </w:t>
            </w:r>
            <w:r w:rsidRPr="00AE4024">
              <w:t>of</w:t>
            </w:r>
            <w:r w:rsidRPr="00AE4024">
              <w:rPr>
                <w:spacing w:val="-4"/>
              </w:rPr>
              <w:t xml:space="preserve"> </w:t>
            </w:r>
            <w:r w:rsidRPr="00AE4024">
              <w:t>supplies</w:t>
            </w:r>
            <w:r w:rsidRPr="00AE4024">
              <w:rPr>
                <w:spacing w:val="-1"/>
              </w:rPr>
              <w:t xml:space="preserve"> </w:t>
            </w:r>
            <w:r w:rsidRPr="00AE4024">
              <w:t>used</w:t>
            </w:r>
            <w:r w:rsidRPr="00AE4024">
              <w:rPr>
                <w:spacing w:val="-1"/>
              </w:rPr>
              <w:t xml:space="preserve"> </w:t>
            </w:r>
            <w:r w:rsidRPr="00AE4024">
              <w:t>will</w:t>
            </w:r>
            <w:r w:rsidRPr="00AE4024">
              <w:rPr>
                <w:spacing w:val="-52"/>
              </w:rPr>
              <w:t xml:space="preserve"> </w:t>
            </w:r>
            <w:r w:rsidRPr="00AE4024">
              <w:t>apply.</w:t>
            </w:r>
            <w:r w:rsidRPr="00AE4024">
              <w:rPr>
                <w:spacing w:val="1"/>
              </w:rPr>
              <w:t xml:space="preserve"> </w:t>
            </w:r>
            <w:r w:rsidRPr="00AE4024">
              <w:t>For any supply requests needed during your stay here, please contact</w:t>
            </w:r>
            <w:r w:rsidR="009837F3" w:rsidRPr="00AE4024">
              <w:t xml:space="preserve"> us the contacts </w:t>
            </w:r>
            <w:r w:rsidR="00997B98" w:rsidRPr="00AE4024">
              <w:t>above.</w:t>
            </w:r>
          </w:p>
          <w:p w14:paraId="71A758EC" w14:textId="128EEC19" w:rsidR="001840BD" w:rsidRPr="00AE4024" w:rsidRDefault="001840BD" w:rsidP="004673C2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before="30" w:line="237" w:lineRule="auto"/>
              <w:ind w:left="0" w:right="299"/>
            </w:pPr>
            <w:r w:rsidRPr="00AE4024">
              <w:t>Should emergency transport to the Hospital be required, the EAP will outline the</w:t>
            </w:r>
            <w:r w:rsidRPr="00AE4024">
              <w:rPr>
                <w:spacing w:val="1"/>
              </w:rPr>
              <w:t xml:space="preserve"> </w:t>
            </w:r>
            <w:r w:rsidRPr="00AE4024">
              <w:t xml:space="preserve">protocol via ambulance transport. </w:t>
            </w:r>
            <w:r w:rsidR="00997B98" w:rsidRPr="00AE4024">
              <w:t>UNB</w:t>
            </w:r>
            <w:r w:rsidRPr="00AE4024">
              <w:t xml:space="preserve"> will not be responsible for any charges</w:t>
            </w:r>
            <w:r w:rsidRPr="00AE4024">
              <w:rPr>
                <w:spacing w:val="1"/>
              </w:rPr>
              <w:t xml:space="preserve"> </w:t>
            </w:r>
            <w:r w:rsidRPr="00AE4024">
              <w:t>associated with emergency transportation of visiting athletes, team staff or spectators.</w:t>
            </w:r>
            <w:r w:rsidRPr="00AE4024">
              <w:rPr>
                <w:spacing w:val="-54"/>
              </w:rPr>
              <w:t xml:space="preserve"> </w:t>
            </w:r>
            <w:r w:rsidRPr="00AE4024">
              <w:t>A</w:t>
            </w:r>
            <w:r w:rsidRPr="00AE4024">
              <w:rPr>
                <w:spacing w:val="-2"/>
              </w:rPr>
              <w:t xml:space="preserve"> </w:t>
            </w:r>
            <w:r w:rsidRPr="00AE4024">
              <w:t>list</w:t>
            </w:r>
            <w:r w:rsidRPr="00AE4024">
              <w:rPr>
                <w:spacing w:val="-1"/>
              </w:rPr>
              <w:t xml:space="preserve"> </w:t>
            </w:r>
            <w:r w:rsidRPr="00AE4024">
              <w:t>of</w:t>
            </w:r>
            <w:r w:rsidRPr="00AE4024">
              <w:rPr>
                <w:spacing w:val="1"/>
              </w:rPr>
              <w:t xml:space="preserve"> </w:t>
            </w:r>
            <w:r w:rsidRPr="00AE4024">
              <w:t>local</w:t>
            </w:r>
            <w:r w:rsidRPr="00AE4024">
              <w:rPr>
                <w:spacing w:val="-3"/>
              </w:rPr>
              <w:t xml:space="preserve"> </w:t>
            </w:r>
            <w:r w:rsidRPr="00AE4024">
              <w:t>taxi</w:t>
            </w:r>
            <w:r w:rsidRPr="00AE4024">
              <w:rPr>
                <w:spacing w:val="-2"/>
              </w:rPr>
              <w:t xml:space="preserve"> </w:t>
            </w:r>
            <w:r w:rsidRPr="00AE4024">
              <w:t>or</w:t>
            </w:r>
            <w:r w:rsidRPr="00AE4024">
              <w:rPr>
                <w:spacing w:val="-1"/>
              </w:rPr>
              <w:t xml:space="preserve"> </w:t>
            </w:r>
            <w:r w:rsidRPr="00AE4024">
              <w:t>potential</w:t>
            </w:r>
            <w:r w:rsidRPr="00AE4024">
              <w:rPr>
                <w:spacing w:val="-3"/>
              </w:rPr>
              <w:t xml:space="preserve"> </w:t>
            </w:r>
            <w:r w:rsidRPr="00AE4024">
              <w:t>drivers</w:t>
            </w:r>
            <w:r w:rsidRPr="00AE4024">
              <w:rPr>
                <w:spacing w:val="1"/>
              </w:rPr>
              <w:t xml:space="preserve"> </w:t>
            </w:r>
            <w:r w:rsidRPr="00AE4024">
              <w:t>will</w:t>
            </w:r>
            <w:r w:rsidRPr="00AE4024">
              <w:rPr>
                <w:spacing w:val="-2"/>
              </w:rPr>
              <w:t xml:space="preserve"> </w:t>
            </w:r>
            <w:r w:rsidRPr="00AE4024">
              <w:t>be</w:t>
            </w:r>
            <w:r w:rsidRPr="00AE4024">
              <w:rPr>
                <w:spacing w:val="-2"/>
              </w:rPr>
              <w:t xml:space="preserve"> </w:t>
            </w:r>
            <w:r w:rsidRPr="00AE4024">
              <w:t>available</w:t>
            </w:r>
            <w:r w:rsidRPr="00AE4024">
              <w:rPr>
                <w:spacing w:val="-1"/>
              </w:rPr>
              <w:t xml:space="preserve"> </w:t>
            </w:r>
            <w:r w:rsidRPr="00AE4024">
              <w:t>upon</w:t>
            </w:r>
            <w:r w:rsidRPr="00AE4024">
              <w:rPr>
                <w:spacing w:val="-1"/>
              </w:rPr>
              <w:t xml:space="preserve"> </w:t>
            </w:r>
            <w:r w:rsidRPr="00AE4024">
              <w:t>request.</w:t>
            </w:r>
          </w:p>
          <w:p w14:paraId="3C0B3964" w14:textId="77777777" w:rsidR="001840BD" w:rsidRPr="00AE4024" w:rsidRDefault="001840BD" w:rsidP="004673C2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before="31" w:line="237" w:lineRule="auto"/>
              <w:ind w:left="0" w:right="166"/>
            </w:pPr>
            <w:r w:rsidRPr="00AE4024">
              <w:t>For Non-emergency transportation, the EAP will outline services to assist your athlete –</w:t>
            </w:r>
            <w:r w:rsidRPr="00AE4024">
              <w:rPr>
                <w:spacing w:val="-54"/>
              </w:rPr>
              <w:t xml:space="preserve"> </w:t>
            </w:r>
            <w:r w:rsidRPr="00AE4024">
              <w:t>these transportation costs will be the responsibility of the visitor requesting (visiting</w:t>
            </w:r>
            <w:r w:rsidRPr="00AE4024">
              <w:rPr>
                <w:spacing w:val="1"/>
              </w:rPr>
              <w:t xml:space="preserve"> </w:t>
            </w:r>
            <w:r w:rsidRPr="00AE4024">
              <w:t>athlete or</w:t>
            </w:r>
            <w:r w:rsidRPr="00AE4024">
              <w:rPr>
                <w:spacing w:val="-1"/>
              </w:rPr>
              <w:t xml:space="preserve"> </w:t>
            </w:r>
            <w:r w:rsidRPr="00AE4024">
              <w:t>team member) payable</w:t>
            </w:r>
            <w:r w:rsidRPr="00AE4024">
              <w:rPr>
                <w:spacing w:val="-1"/>
              </w:rPr>
              <w:t xml:space="preserve"> </w:t>
            </w:r>
            <w:r w:rsidRPr="00AE4024">
              <w:t>at time</w:t>
            </w:r>
            <w:r w:rsidRPr="00AE4024">
              <w:rPr>
                <w:spacing w:val="-1"/>
              </w:rPr>
              <w:t xml:space="preserve"> </w:t>
            </w:r>
            <w:r w:rsidRPr="00AE4024">
              <w:t>of</w:t>
            </w:r>
            <w:r w:rsidRPr="00AE4024">
              <w:rPr>
                <w:spacing w:val="1"/>
              </w:rPr>
              <w:t xml:space="preserve"> </w:t>
            </w:r>
            <w:r w:rsidRPr="00AE4024">
              <w:t>service</w:t>
            </w:r>
            <w:r w:rsidRPr="00AE4024">
              <w:rPr>
                <w:spacing w:val="-2"/>
              </w:rPr>
              <w:t xml:space="preserve"> </w:t>
            </w:r>
            <w:r w:rsidRPr="00AE4024">
              <w:t>provided.</w:t>
            </w:r>
          </w:p>
          <w:p w14:paraId="15A57B49" w14:textId="3A7CB7F4" w:rsidR="001840BD" w:rsidRPr="00AE4024" w:rsidRDefault="001840BD" w:rsidP="004673C2">
            <w:pPr>
              <w:pStyle w:val="TableParagraph"/>
              <w:numPr>
                <w:ilvl w:val="0"/>
                <w:numId w:val="20"/>
              </w:numPr>
              <w:tabs>
                <w:tab w:val="left" w:pos="828"/>
                <w:tab w:val="left" w:pos="829"/>
              </w:tabs>
              <w:spacing w:before="28" w:line="240" w:lineRule="auto"/>
              <w:ind w:left="0" w:hanging="721"/>
            </w:pPr>
            <w:r w:rsidRPr="00AE4024">
              <w:t>U</w:t>
            </w:r>
            <w:r w:rsidR="00997B98" w:rsidRPr="00AE4024">
              <w:t xml:space="preserve">NB </w:t>
            </w:r>
            <w:r w:rsidRPr="00AE4024">
              <w:t>Staff,</w:t>
            </w:r>
            <w:r w:rsidRPr="00AE4024">
              <w:rPr>
                <w:spacing w:val="-3"/>
              </w:rPr>
              <w:t xml:space="preserve"> </w:t>
            </w:r>
            <w:r w:rsidRPr="00AE4024">
              <w:t>Students</w:t>
            </w:r>
            <w:r w:rsidRPr="00AE4024">
              <w:rPr>
                <w:spacing w:val="-2"/>
              </w:rPr>
              <w:t xml:space="preserve"> </w:t>
            </w:r>
            <w:r w:rsidRPr="00AE4024">
              <w:t>and</w:t>
            </w:r>
            <w:r w:rsidRPr="00AE4024">
              <w:rPr>
                <w:spacing w:val="-1"/>
              </w:rPr>
              <w:t xml:space="preserve"> </w:t>
            </w:r>
            <w:r w:rsidRPr="00AE4024">
              <w:t>affiliates will</w:t>
            </w:r>
            <w:r w:rsidRPr="00AE4024">
              <w:rPr>
                <w:spacing w:val="-1"/>
              </w:rPr>
              <w:t xml:space="preserve"> </w:t>
            </w:r>
            <w:r w:rsidRPr="00AE4024">
              <w:t>NOT transport</w:t>
            </w:r>
            <w:r w:rsidRPr="00AE4024">
              <w:rPr>
                <w:spacing w:val="-3"/>
              </w:rPr>
              <w:t xml:space="preserve"> </w:t>
            </w:r>
            <w:r w:rsidRPr="00AE4024">
              <w:t>an</w:t>
            </w:r>
            <w:r w:rsidRPr="00AE4024">
              <w:rPr>
                <w:spacing w:val="-3"/>
              </w:rPr>
              <w:t xml:space="preserve"> </w:t>
            </w:r>
            <w:r w:rsidRPr="00AE4024">
              <w:t>injured</w:t>
            </w:r>
            <w:r w:rsidRPr="00AE4024">
              <w:rPr>
                <w:spacing w:val="-1"/>
              </w:rPr>
              <w:t xml:space="preserve"> </w:t>
            </w:r>
            <w:r w:rsidRPr="00AE4024">
              <w:t>athlete.</w:t>
            </w:r>
          </w:p>
        </w:tc>
      </w:tr>
      <w:tr w:rsidR="001840BD" w14:paraId="4D46DC08" w14:textId="77777777" w:rsidTr="00AE4024">
        <w:trPr>
          <w:trHeight w:val="3050"/>
        </w:trPr>
        <w:tc>
          <w:tcPr>
            <w:tcW w:w="2273" w:type="dxa"/>
          </w:tcPr>
          <w:p w14:paraId="6652DFD0" w14:textId="77777777" w:rsidR="001840BD" w:rsidRPr="00AE4024" w:rsidRDefault="001840BD" w:rsidP="004673C2">
            <w:pPr>
              <w:pStyle w:val="TableParagraph"/>
              <w:spacing w:before="131" w:line="244" w:lineRule="auto"/>
              <w:ind w:left="0" w:right="567"/>
              <w:rPr>
                <w:b/>
              </w:rPr>
            </w:pPr>
            <w:r w:rsidRPr="00AE4024">
              <w:rPr>
                <w:b/>
              </w:rPr>
              <w:t>Emergency</w:t>
            </w:r>
            <w:r w:rsidRPr="00AE4024">
              <w:rPr>
                <w:b/>
                <w:spacing w:val="-59"/>
              </w:rPr>
              <w:t xml:space="preserve"> </w:t>
            </w:r>
            <w:r w:rsidRPr="00AE4024">
              <w:rPr>
                <w:b/>
              </w:rPr>
              <w:t>Equipment</w:t>
            </w:r>
          </w:p>
        </w:tc>
        <w:tc>
          <w:tcPr>
            <w:tcW w:w="8360" w:type="dxa"/>
          </w:tcPr>
          <w:p w14:paraId="14612075" w14:textId="77777777" w:rsidR="001840BD" w:rsidRPr="00AE4024" w:rsidRDefault="001840BD" w:rsidP="004673C2">
            <w:pPr>
              <w:pStyle w:val="TableParagraph"/>
              <w:numPr>
                <w:ilvl w:val="0"/>
                <w:numId w:val="19"/>
              </w:numPr>
              <w:tabs>
                <w:tab w:val="left" w:pos="828"/>
                <w:tab w:val="left" w:pos="829"/>
              </w:tabs>
              <w:spacing w:before="4" w:line="228" w:lineRule="exact"/>
              <w:ind w:left="0" w:right="182"/>
            </w:pPr>
            <w:r w:rsidRPr="00AE4024">
              <w:t>Emergency equipment will be provided at the practice and competition venue site; the</w:t>
            </w:r>
            <w:r w:rsidRPr="00AE4024">
              <w:rPr>
                <w:spacing w:val="1"/>
              </w:rPr>
              <w:t xml:space="preserve"> </w:t>
            </w:r>
            <w:r w:rsidRPr="00AE4024">
              <w:t>Host</w:t>
            </w:r>
            <w:r w:rsidRPr="00AE4024">
              <w:rPr>
                <w:spacing w:val="-3"/>
              </w:rPr>
              <w:t xml:space="preserve"> </w:t>
            </w:r>
            <w:r w:rsidRPr="00AE4024">
              <w:t>Therapist will</w:t>
            </w:r>
            <w:r w:rsidRPr="00AE4024">
              <w:rPr>
                <w:spacing w:val="-4"/>
              </w:rPr>
              <w:t xml:space="preserve"> </w:t>
            </w:r>
            <w:r w:rsidRPr="00AE4024">
              <w:t>review</w:t>
            </w:r>
            <w:r w:rsidRPr="00AE4024">
              <w:rPr>
                <w:spacing w:val="-4"/>
              </w:rPr>
              <w:t xml:space="preserve"> </w:t>
            </w:r>
            <w:r w:rsidRPr="00AE4024">
              <w:t>the</w:t>
            </w:r>
            <w:r w:rsidRPr="00AE4024">
              <w:rPr>
                <w:spacing w:val="-2"/>
              </w:rPr>
              <w:t xml:space="preserve"> </w:t>
            </w:r>
            <w:r w:rsidRPr="00AE4024">
              <w:t>list</w:t>
            </w:r>
            <w:r w:rsidRPr="00AE4024">
              <w:rPr>
                <w:spacing w:val="-3"/>
              </w:rPr>
              <w:t xml:space="preserve"> </w:t>
            </w:r>
            <w:r w:rsidRPr="00AE4024">
              <w:t>and location</w:t>
            </w:r>
            <w:r w:rsidRPr="00AE4024">
              <w:rPr>
                <w:spacing w:val="-1"/>
              </w:rPr>
              <w:t xml:space="preserve"> </w:t>
            </w:r>
            <w:r w:rsidRPr="00AE4024">
              <w:t>of supplies</w:t>
            </w:r>
            <w:r w:rsidRPr="00AE4024">
              <w:rPr>
                <w:spacing w:val="-2"/>
              </w:rPr>
              <w:t xml:space="preserve"> </w:t>
            </w:r>
            <w:r w:rsidRPr="00AE4024">
              <w:t>during</w:t>
            </w:r>
            <w:r w:rsidRPr="00AE4024">
              <w:rPr>
                <w:spacing w:val="-5"/>
              </w:rPr>
              <w:t xml:space="preserve"> </w:t>
            </w:r>
            <w:r w:rsidRPr="00AE4024">
              <w:t>Wednesday,</w:t>
            </w:r>
            <w:r w:rsidRPr="00AE4024">
              <w:rPr>
                <w:spacing w:val="-2"/>
              </w:rPr>
              <w:t xml:space="preserve"> </w:t>
            </w:r>
            <w:r w:rsidRPr="00AE4024">
              <w:t>Thursday</w:t>
            </w:r>
          </w:p>
          <w:p w14:paraId="6D26DF93" w14:textId="77777777" w:rsidR="001840BD" w:rsidRPr="00AE4024" w:rsidRDefault="001840BD" w:rsidP="004673C2">
            <w:pPr>
              <w:pStyle w:val="TableParagraph"/>
              <w:spacing w:line="227" w:lineRule="exact"/>
              <w:ind w:left="0"/>
            </w:pPr>
            <w:r w:rsidRPr="00AE4024">
              <w:t>and</w:t>
            </w:r>
            <w:r w:rsidRPr="00AE4024">
              <w:rPr>
                <w:spacing w:val="-2"/>
              </w:rPr>
              <w:t xml:space="preserve"> </w:t>
            </w:r>
            <w:r w:rsidRPr="00AE4024">
              <w:t>Friday</w:t>
            </w:r>
            <w:r w:rsidRPr="00AE4024">
              <w:rPr>
                <w:spacing w:val="-5"/>
              </w:rPr>
              <w:t xml:space="preserve"> </w:t>
            </w:r>
            <w:r w:rsidRPr="00AE4024">
              <w:t>practices,</w:t>
            </w:r>
            <w:r w:rsidRPr="00AE4024">
              <w:rPr>
                <w:spacing w:val="-2"/>
              </w:rPr>
              <w:t xml:space="preserve"> </w:t>
            </w:r>
            <w:r w:rsidRPr="00AE4024">
              <w:t>and</w:t>
            </w:r>
            <w:r w:rsidRPr="00AE4024">
              <w:rPr>
                <w:spacing w:val="-2"/>
              </w:rPr>
              <w:t xml:space="preserve"> </w:t>
            </w:r>
            <w:r w:rsidRPr="00AE4024">
              <w:t>again,</w:t>
            </w:r>
            <w:r w:rsidRPr="00AE4024">
              <w:rPr>
                <w:spacing w:val="-2"/>
              </w:rPr>
              <w:t xml:space="preserve"> </w:t>
            </w:r>
            <w:r w:rsidRPr="00AE4024">
              <w:t>prior</w:t>
            </w:r>
            <w:r w:rsidRPr="00AE4024">
              <w:rPr>
                <w:spacing w:val="-2"/>
              </w:rPr>
              <w:t xml:space="preserve"> </w:t>
            </w:r>
            <w:r w:rsidRPr="00AE4024">
              <w:t>to</w:t>
            </w:r>
            <w:r w:rsidRPr="00AE4024">
              <w:rPr>
                <w:spacing w:val="-2"/>
              </w:rPr>
              <w:t xml:space="preserve"> </w:t>
            </w:r>
            <w:r w:rsidRPr="00AE4024">
              <w:t>competition;</w:t>
            </w:r>
          </w:p>
          <w:p w14:paraId="075BF7A7" w14:textId="77777777" w:rsidR="001840BD" w:rsidRPr="00AE4024" w:rsidRDefault="001840BD" w:rsidP="004673C2">
            <w:pPr>
              <w:pStyle w:val="TableParagraph"/>
              <w:numPr>
                <w:ilvl w:val="0"/>
                <w:numId w:val="19"/>
              </w:numPr>
              <w:tabs>
                <w:tab w:val="left" w:pos="828"/>
                <w:tab w:val="left" w:pos="829"/>
              </w:tabs>
              <w:spacing w:before="36" w:line="232" w:lineRule="auto"/>
              <w:ind w:left="0" w:right="322"/>
            </w:pPr>
            <w:r w:rsidRPr="00AE4024">
              <w:t>Emergency</w:t>
            </w:r>
            <w:r w:rsidRPr="00AE4024">
              <w:rPr>
                <w:spacing w:val="-5"/>
              </w:rPr>
              <w:t xml:space="preserve"> </w:t>
            </w:r>
            <w:r w:rsidRPr="00AE4024">
              <w:t>telephone</w:t>
            </w:r>
            <w:r w:rsidRPr="00AE4024">
              <w:rPr>
                <w:spacing w:val="-2"/>
              </w:rPr>
              <w:t xml:space="preserve"> </w:t>
            </w:r>
            <w:r w:rsidRPr="00AE4024">
              <w:t>access</w:t>
            </w:r>
            <w:r w:rsidRPr="00AE4024">
              <w:rPr>
                <w:spacing w:val="-1"/>
              </w:rPr>
              <w:t xml:space="preserve"> </w:t>
            </w:r>
            <w:r w:rsidRPr="00AE4024">
              <w:t>at</w:t>
            </w:r>
            <w:r w:rsidRPr="00AE4024">
              <w:rPr>
                <w:spacing w:val="-2"/>
              </w:rPr>
              <w:t xml:space="preserve"> </w:t>
            </w:r>
            <w:r w:rsidRPr="00AE4024">
              <w:t>Facility</w:t>
            </w:r>
            <w:r w:rsidRPr="00AE4024">
              <w:rPr>
                <w:spacing w:val="-3"/>
              </w:rPr>
              <w:t xml:space="preserve"> </w:t>
            </w:r>
            <w:r w:rsidRPr="00AE4024">
              <w:t>Services</w:t>
            </w:r>
            <w:r w:rsidRPr="00AE4024">
              <w:rPr>
                <w:spacing w:val="1"/>
              </w:rPr>
              <w:t xml:space="preserve"> </w:t>
            </w:r>
            <w:r w:rsidRPr="00AE4024">
              <w:t>desk;</w:t>
            </w:r>
            <w:r w:rsidRPr="00AE4024">
              <w:rPr>
                <w:spacing w:val="-2"/>
              </w:rPr>
              <w:t xml:space="preserve"> </w:t>
            </w:r>
            <w:r w:rsidRPr="00AE4024">
              <w:t>cell phones</w:t>
            </w:r>
            <w:r w:rsidRPr="00AE4024">
              <w:rPr>
                <w:spacing w:val="1"/>
              </w:rPr>
              <w:t xml:space="preserve"> </w:t>
            </w:r>
            <w:r w:rsidRPr="00AE4024">
              <w:t>with Host</w:t>
            </w:r>
            <w:r w:rsidRPr="00AE4024">
              <w:rPr>
                <w:spacing w:val="-2"/>
              </w:rPr>
              <w:t xml:space="preserve"> </w:t>
            </w:r>
            <w:r w:rsidRPr="00AE4024">
              <w:t>medical</w:t>
            </w:r>
            <w:r w:rsidRPr="00AE4024">
              <w:rPr>
                <w:spacing w:val="-53"/>
              </w:rPr>
              <w:t xml:space="preserve"> </w:t>
            </w:r>
            <w:r w:rsidRPr="00AE4024">
              <w:t>staff.</w:t>
            </w:r>
          </w:p>
          <w:p w14:paraId="6E386ED9" w14:textId="2DF98D04" w:rsidR="001840BD" w:rsidRPr="00AE4024" w:rsidRDefault="001840BD" w:rsidP="004673C2">
            <w:pPr>
              <w:pStyle w:val="TableParagraph"/>
              <w:numPr>
                <w:ilvl w:val="0"/>
                <w:numId w:val="19"/>
              </w:numPr>
              <w:tabs>
                <w:tab w:val="left" w:pos="828"/>
                <w:tab w:val="left" w:pos="829"/>
              </w:tabs>
              <w:spacing w:before="32" w:line="240" w:lineRule="auto"/>
              <w:ind w:left="0" w:hanging="721"/>
            </w:pPr>
            <w:r w:rsidRPr="00AE4024">
              <w:t>Ice</w:t>
            </w:r>
            <w:r w:rsidRPr="00AE4024">
              <w:rPr>
                <w:spacing w:val="-3"/>
              </w:rPr>
              <w:t xml:space="preserve"> </w:t>
            </w:r>
            <w:r w:rsidRPr="00AE4024">
              <w:t>&amp;</w:t>
            </w:r>
            <w:r w:rsidRPr="00AE4024">
              <w:rPr>
                <w:spacing w:val="-1"/>
              </w:rPr>
              <w:t xml:space="preserve"> </w:t>
            </w:r>
            <w:r w:rsidRPr="00AE4024">
              <w:t>ice</w:t>
            </w:r>
            <w:r w:rsidRPr="00AE4024">
              <w:rPr>
                <w:spacing w:val="-2"/>
              </w:rPr>
              <w:t xml:space="preserve"> </w:t>
            </w:r>
            <w:r w:rsidRPr="00AE4024">
              <w:t>bags</w:t>
            </w:r>
            <w:r w:rsidRPr="00AE4024">
              <w:rPr>
                <w:spacing w:val="-1"/>
              </w:rPr>
              <w:t xml:space="preserve"> </w:t>
            </w:r>
            <w:r w:rsidRPr="00AE4024">
              <w:t>on</w:t>
            </w:r>
            <w:r w:rsidR="00997B98" w:rsidRPr="00AE4024">
              <w:t>-</w:t>
            </w:r>
            <w:r w:rsidRPr="00AE4024">
              <w:t>site;</w:t>
            </w:r>
          </w:p>
          <w:p w14:paraId="060168FB" w14:textId="77777777" w:rsidR="001840BD" w:rsidRPr="00AE4024" w:rsidRDefault="001840BD" w:rsidP="004673C2">
            <w:pPr>
              <w:pStyle w:val="TableParagraph"/>
              <w:numPr>
                <w:ilvl w:val="0"/>
                <w:numId w:val="19"/>
              </w:numPr>
              <w:tabs>
                <w:tab w:val="left" w:pos="828"/>
                <w:tab w:val="left" w:pos="829"/>
              </w:tabs>
              <w:spacing w:before="24" w:line="237" w:lineRule="auto"/>
              <w:ind w:left="0" w:right="119"/>
            </w:pPr>
            <w:r w:rsidRPr="00AE4024">
              <w:t>In</w:t>
            </w:r>
            <w:r w:rsidRPr="00AE4024">
              <w:rPr>
                <w:spacing w:val="-4"/>
              </w:rPr>
              <w:t xml:space="preserve"> </w:t>
            </w:r>
            <w:r w:rsidRPr="00AE4024">
              <w:t>case</w:t>
            </w:r>
            <w:r w:rsidRPr="00AE4024">
              <w:rPr>
                <w:spacing w:val="-3"/>
              </w:rPr>
              <w:t xml:space="preserve"> </w:t>
            </w:r>
            <w:r w:rsidRPr="00AE4024">
              <w:t>of</w:t>
            </w:r>
            <w:r w:rsidRPr="00AE4024">
              <w:rPr>
                <w:spacing w:val="-2"/>
              </w:rPr>
              <w:t xml:space="preserve"> </w:t>
            </w:r>
            <w:r w:rsidRPr="00AE4024">
              <w:t>emergency,</w:t>
            </w:r>
            <w:r w:rsidRPr="00AE4024">
              <w:rPr>
                <w:spacing w:val="-3"/>
              </w:rPr>
              <w:t xml:space="preserve"> </w:t>
            </w:r>
            <w:r w:rsidRPr="00AE4024">
              <w:t>the</w:t>
            </w:r>
            <w:r w:rsidRPr="00AE4024">
              <w:rPr>
                <w:spacing w:val="-1"/>
              </w:rPr>
              <w:t xml:space="preserve"> </w:t>
            </w:r>
            <w:r w:rsidRPr="00AE4024">
              <w:t>competition</w:t>
            </w:r>
            <w:r w:rsidRPr="00AE4024">
              <w:rPr>
                <w:spacing w:val="-2"/>
              </w:rPr>
              <w:t xml:space="preserve"> </w:t>
            </w:r>
            <w:r w:rsidRPr="00AE4024">
              <w:t>venue</w:t>
            </w:r>
            <w:r w:rsidRPr="00AE4024">
              <w:rPr>
                <w:spacing w:val="1"/>
              </w:rPr>
              <w:t xml:space="preserve"> </w:t>
            </w:r>
            <w:r w:rsidRPr="00AE4024">
              <w:t>will</w:t>
            </w:r>
            <w:r w:rsidRPr="00AE4024">
              <w:rPr>
                <w:spacing w:val="-3"/>
              </w:rPr>
              <w:t xml:space="preserve"> </w:t>
            </w:r>
            <w:r w:rsidRPr="00AE4024">
              <w:t>have:</w:t>
            </w:r>
            <w:r w:rsidRPr="00AE4024">
              <w:rPr>
                <w:spacing w:val="-3"/>
              </w:rPr>
              <w:t xml:space="preserve"> </w:t>
            </w:r>
            <w:r w:rsidRPr="00AE4024">
              <w:t>Crutches;</w:t>
            </w:r>
            <w:r w:rsidRPr="00AE4024">
              <w:rPr>
                <w:spacing w:val="-3"/>
              </w:rPr>
              <w:t xml:space="preserve"> </w:t>
            </w:r>
            <w:r w:rsidRPr="00AE4024">
              <w:t>Quick &amp;</w:t>
            </w:r>
            <w:r w:rsidRPr="00AE4024">
              <w:rPr>
                <w:spacing w:val="-4"/>
              </w:rPr>
              <w:t xml:space="preserve"> </w:t>
            </w:r>
            <w:r w:rsidRPr="00AE4024">
              <w:t>Speed</w:t>
            </w:r>
            <w:r w:rsidRPr="00AE4024">
              <w:rPr>
                <w:spacing w:val="-2"/>
              </w:rPr>
              <w:t xml:space="preserve"> </w:t>
            </w:r>
            <w:r w:rsidRPr="00AE4024">
              <w:t>splints</w:t>
            </w:r>
            <w:r w:rsidRPr="00AE4024">
              <w:rPr>
                <w:spacing w:val="-52"/>
              </w:rPr>
              <w:t xml:space="preserve"> </w:t>
            </w:r>
            <w:r w:rsidRPr="00AE4024">
              <w:t>(small and femoral); Blanket; Oxygen; AED (on NE wall); Spine board &amp; accessories;</w:t>
            </w:r>
            <w:r w:rsidRPr="00AE4024">
              <w:rPr>
                <w:spacing w:val="1"/>
              </w:rPr>
              <w:t xml:space="preserve"> </w:t>
            </w:r>
            <w:r w:rsidRPr="00AE4024">
              <w:t>Wound care supplies.</w:t>
            </w:r>
            <w:r w:rsidRPr="00AE4024">
              <w:rPr>
                <w:spacing w:val="1"/>
              </w:rPr>
              <w:t xml:space="preserve"> </w:t>
            </w:r>
            <w:r w:rsidRPr="00AE4024">
              <w:t>Host Medical will outline to location of the equipment in the event</w:t>
            </w:r>
            <w:r w:rsidRPr="00AE4024">
              <w:rPr>
                <w:spacing w:val="-53"/>
              </w:rPr>
              <w:t xml:space="preserve"> </w:t>
            </w:r>
            <w:r w:rsidRPr="00AE4024">
              <w:t>of an</w:t>
            </w:r>
            <w:r w:rsidRPr="00AE4024">
              <w:rPr>
                <w:spacing w:val="-1"/>
              </w:rPr>
              <w:t xml:space="preserve"> </w:t>
            </w:r>
            <w:r w:rsidRPr="00AE4024">
              <w:t>emergency.</w:t>
            </w:r>
          </w:p>
          <w:p w14:paraId="7F251941" w14:textId="77777777" w:rsidR="001840BD" w:rsidRPr="00AE4024" w:rsidRDefault="001840BD" w:rsidP="004673C2">
            <w:pPr>
              <w:pStyle w:val="TableParagraph"/>
              <w:numPr>
                <w:ilvl w:val="0"/>
                <w:numId w:val="19"/>
              </w:numPr>
              <w:tabs>
                <w:tab w:val="left" w:pos="828"/>
                <w:tab w:val="left" w:pos="829"/>
              </w:tabs>
              <w:spacing w:before="37" w:line="232" w:lineRule="auto"/>
              <w:ind w:left="0" w:right="162"/>
            </w:pPr>
            <w:r w:rsidRPr="00AE4024">
              <w:t>Any</w:t>
            </w:r>
            <w:r w:rsidRPr="00AE4024">
              <w:rPr>
                <w:spacing w:val="-6"/>
              </w:rPr>
              <w:t xml:space="preserve"> </w:t>
            </w:r>
            <w:r w:rsidRPr="00AE4024">
              <w:t>costs</w:t>
            </w:r>
            <w:r w:rsidRPr="00AE4024">
              <w:rPr>
                <w:spacing w:val="-2"/>
              </w:rPr>
              <w:t xml:space="preserve"> </w:t>
            </w:r>
            <w:r w:rsidRPr="00AE4024">
              <w:t>associated with</w:t>
            </w:r>
            <w:r w:rsidRPr="00AE4024">
              <w:rPr>
                <w:spacing w:val="-1"/>
              </w:rPr>
              <w:t xml:space="preserve"> </w:t>
            </w:r>
            <w:r w:rsidRPr="00AE4024">
              <w:t>destruction</w:t>
            </w:r>
            <w:r w:rsidRPr="00AE4024">
              <w:rPr>
                <w:spacing w:val="-3"/>
              </w:rPr>
              <w:t xml:space="preserve"> </w:t>
            </w:r>
            <w:r w:rsidRPr="00AE4024">
              <w:t>of any</w:t>
            </w:r>
            <w:r w:rsidRPr="00AE4024">
              <w:rPr>
                <w:spacing w:val="-6"/>
              </w:rPr>
              <w:t xml:space="preserve"> </w:t>
            </w:r>
            <w:r w:rsidRPr="00AE4024">
              <w:t>equipment</w:t>
            </w:r>
            <w:r w:rsidRPr="00AE4024">
              <w:rPr>
                <w:spacing w:val="-3"/>
              </w:rPr>
              <w:t xml:space="preserve"> </w:t>
            </w:r>
            <w:r w:rsidRPr="00AE4024">
              <w:t>due</w:t>
            </w:r>
            <w:r w:rsidRPr="00AE4024">
              <w:rPr>
                <w:spacing w:val="-2"/>
              </w:rPr>
              <w:t xml:space="preserve"> </w:t>
            </w:r>
            <w:r w:rsidRPr="00AE4024">
              <w:t>to</w:t>
            </w:r>
            <w:r w:rsidRPr="00AE4024">
              <w:rPr>
                <w:spacing w:val="-1"/>
              </w:rPr>
              <w:t xml:space="preserve"> </w:t>
            </w:r>
            <w:r w:rsidRPr="00AE4024">
              <w:t>vandalism</w:t>
            </w:r>
            <w:r w:rsidRPr="00AE4024">
              <w:rPr>
                <w:spacing w:val="2"/>
              </w:rPr>
              <w:t xml:space="preserve"> </w:t>
            </w:r>
            <w:r w:rsidRPr="00AE4024">
              <w:t>or</w:t>
            </w:r>
            <w:r w:rsidRPr="00AE4024">
              <w:rPr>
                <w:spacing w:val="-4"/>
              </w:rPr>
              <w:t xml:space="preserve"> </w:t>
            </w:r>
            <w:r w:rsidRPr="00AE4024">
              <w:t>misuse</w:t>
            </w:r>
            <w:r w:rsidRPr="00AE4024">
              <w:rPr>
                <w:spacing w:val="-3"/>
              </w:rPr>
              <w:t xml:space="preserve"> </w:t>
            </w:r>
            <w:r w:rsidRPr="00AE4024">
              <w:t>will</w:t>
            </w:r>
            <w:r w:rsidRPr="00AE4024">
              <w:rPr>
                <w:spacing w:val="-53"/>
              </w:rPr>
              <w:t xml:space="preserve"> </w:t>
            </w:r>
            <w:r w:rsidRPr="00AE4024">
              <w:t>be</w:t>
            </w:r>
            <w:r w:rsidRPr="00AE4024">
              <w:rPr>
                <w:spacing w:val="-2"/>
              </w:rPr>
              <w:t xml:space="preserve"> </w:t>
            </w:r>
            <w:r w:rsidRPr="00AE4024">
              <w:t>billed</w:t>
            </w:r>
            <w:r w:rsidRPr="00AE4024">
              <w:rPr>
                <w:spacing w:val="1"/>
              </w:rPr>
              <w:t xml:space="preserve"> </w:t>
            </w:r>
            <w:r w:rsidRPr="00AE4024">
              <w:t>to</w:t>
            </w:r>
            <w:r w:rsidRPr="00AE4024">
              <w:rPr>
                <w:spacing w:val="-1"/>
              </w:rPr>
              <w:t xml:space="preserve"> </w:t>
            </w:r>
            <w:r w:rsidRPr="00AE4024">
              <w:t>the</w:t>
            </w:r>
            <w:r w:rsidRPr="00AE4024">
              <w:rPr>
                <w:spacing w:val="1"/>
              </w:rPr>
              <w:t xml:space="preserve"> </w:t>
            </w:r>
            <w:r w:rsidRPr="00AE4024">
              <w:t>visiting</w:t>
            </w:r>
            <w:r w:rsidRPr="00AE4024">
              <w:rPr>
                <w:spacing w:val="-1"/>
              </w:rPr>
              <w:t xml:space="preserve"> </w:t>
            </w:r>
            <w:r w:rsidRPr="00AE4024">
              <w:t>team</w:t>
            </w:r>
            <w:r w:rsidRPr="00AE4024">
              <w:rPr>
                <w:spacing w:val="3"/>
              </w:rPr>
              <w:t xml:space="preserve"> </w:t>
            </w:r>
            <w:r w:rsidRPr="00AE4024">
              <w:t>Athletics Program.</w:t>
            </w:r>
          </w:p>
        </w:tc>
      </w:tr>
      <w:tr w:rsidR="001840BD" w14:paraId="73FF8D66" w14:textId="77777777" w:rsidTr="00AE4024">
        <w:trPr>
          <w:trHeight w:val="2460"/>
        </w:trPr>
        <w:tc>
          <w:tcPr>
            <w:tcW w:w="2273" w:type="dxa"/>
          </w:tcPr>
          <w:p w14:paraId="3273FDD7" w14:textId="77777777" w:rsidR="001840BD" w:rsidRPr="00AE4024" w:rsidRDefault="001840BD" w:rsidP="004673C2">
            <w:pPr>
              <w:pStyle w:val="TableParagraph"/>
              <w:spacing w:before="131" w:line="244" w:lineRule="auto"/>
              <w:ind w:left="0" w:right="323"/>
              <w:rPr>
                <w:b/>
              </w:rPr>
            </w:pPr>
            <w:r w:rsidRPr="00AE4024">
              <w:rPr>
                <w:b/>
              </w:rPr>
              <w:t>Clinic Space /</w:t>
            </w:r>
            <w:r w:rsidRPr="00AE4024">
              <w:rPr>
                <w:b/>
                <w:spacing w:val="-59"/>
              </w:rPr>
              <w:t xml:space="preserve"> </w:t>
            </w:r>
            <w:r w:rsidRPr="00AE4024">
              <w:rPr>
                <w:b/>
              </w:rPr>
              <w:t>Prep</w:t>
            </w:r>
            <w:r w:rsidRPr="00AE4024">
              <w:rPr>
                <w:b/>
                <w:spacing w:val="2"/>
              </w:rPr>
              <w:t xml:space="preserve"> </w:t>
            </w:r>
            <w:r w:rsidRPr="00AE4024">
              <w:rPr>
                <w:b/>
              </w:rPr>
              <w:t>Area</w:t>
            </w:r>
          </w:p>
        </w:tc>
        <w:tc>
          <w:tcPr>
            <w:tcW w:w="8360" w:type="dxa"/>
          </w:tcPr>
          <w:p w14:paraId="31CCAA03" w14:textId="77777777" w:rsidR="00997B98" w:rsidRPr="00AE4024" w:rsidRDefault="001840BD" w:rsidP="004673C2">
            <w:pPr>
              <w:pStyle w:val="TableParagraph"/>
              <w:numPr>
                <w:ilvl w:val="1"/>
                <w:numId w:val="18"/>
              </w:numPr>
              <w:tabs>
                <w:tab w:val="left" w:pos="828"/>
                <w:tab w:val="left" w:pos="829"/>
              </w:tabs>
              <w:spacing w:before="34" w:line="232" w:lineRule="auto"/>
              <w:ind w:left="0" w:right="285" w:firstLine="0"/>
            </w:pPr>
            <w:r w:rsidRPr="00AE4024">
              <w:t>For</w:t>
            </w:r>
            <w:r w:rsidRPr="00AE4024">
              <w:rPr>
                <w:spacing w:val="-3"/>
              </w:rPr>
              <w:t xml:space="preserve"> </w:t>
            </w:r>
            <w:r w:rsidRPr="00AE4024">
              <w:t>all</w:t>
            </w:r>
            <w:r w:rsidRPr="00AE4024">
              <w:rPr>
                <w:spacing w:val="-3"/>
              </w:rPr>
              <w:t xml:space="preserve"> </w:t>
            </w:r>
            <w:r w:rsidRPr="00AE4024">
              <w:t>visiting teams,</w:t>
            </w:r>
            <w:r w:rsidRPr="00AE4024">
              <w:rPr>
                <w:spacing w:val="-3"/>
              </w:rPr>
              <w:t xml:space="preserve"> </w:t>
            </w:r>
            <w:r w:rsidRPr="00AE4024">
              <w:t>a</w:t>
            </w:r>
            <w:r w:rsidRPr="00AE4024">
              <w:rPr>
                <w:spacing w:val="-2"/>
              </w:rPr>
              <w:t xml:space="preserve"> </w:t>
            </w:r>
            <w:r w:rsidRPr="00AE4024">
              <w:t>pre-practice</w:t>
            </w:r>
            <w:r w:rsidRPr="00AE4024">
              <w:rPr>
                <w:spacing w:val="-2"/>
              </w:rPr>
              <w:t xml:space="preserve"> </w:t>
            </w:r>
            <w:r w:rsidRPr="00AE4024">
              <w:t>and</w:t>
            </w:r>
            <w:r w:rsidRPr="00AE4024">
              <w:rPr>
                <w:spacing w:val="-3"/>
              </w:rPr>
              <w:t xml:space="preserve"> </w:t>
            </w:r>
            <w:r w:rsidRPr="00AE4024">
              <w:t>game</w:t>
            </w:r>
            <w:r w:rsidRPr="00AE4024">
              <w:rPr>
                <w:spacing w:val="-2"/>
              </w:rPr>
              <w:t xml:space="preserve"> </w:t>
            </w:r>
            <w:r w:rsidRPr="00AE4024">
              <w:t>preparation</w:t>
            </w:r>
            <w:r w:rsidRPr="00AE4024">
              <w:rPr>
                <w:spacing w:val="-2"/>
              </w:rPr>
              <w:t xml:space="preserve"> </w:t>
            </w:r>
            <w:r w:rsidRPr="00AE4024">
              <w:t>area</w:t>
            </w:r>
            <w:r w:rsidRPr="00AE4024">
              <w:rPr>
                <w:spacing w:val="-3"/>
              </w:rPr>
              <w:t xml:space="preserve"> </w:t>
            </w:r>
            <w:r w:rsidRPr="00AE4024">
              <w:t>for</w:t>
            </w:r>
            <w:r w:rsidRPr="00AE4024">
              <w:rPr>
                <w:spacing w:val="1"/>
              </w:rPr>
              <w:t xml:space="preserve"> </w:t>
            </w:r>
            <w:r w:rsidRPr="00AE4024">
              <w:t>your</w:t>
            </w:r>
            <w:r w:rsidRPr="00AE4024">
              <w:rPr>
                <w:spacing w:val="-2"/>
              </w:rPr>
              <w:t xml:space="preserve"> </w:t>
            </w:r>
            <w:r w:rsidRPr="00AE4024">
              <w:t>athletes will</w:t>
            </w:r>
            <w:r w:rsidRPr="00AE4024">
              <w:rPr>
                <w:spacing w:val="-3"/>
              </w:rPr>
              <w:t xml:space="preserve"> </w:t>
            </w:r>
            <w:r w:rsidRPr="00AE4024">
              <w:t>be</w:t>
            </w:r>
            <w:r w:rsidRPr="00AE4024">
              <w:rPr>
                <w:spacing w:val="-52"/>
              </w:rPr>
              <w:t xml:space="preserve"> </w:t>
            </w:r>
            <w:r w:rsidRPr="00AE4024">
              <w:t>available</w:t>
            </w:r>
            <w:r w:rsidRPr="00AE4024">
              <w:rPr>
                <w:spacing w:val="-3"/>
              </w:rPr>
              <w:t xml:space="preserve"> </w:t>
            </w:r>
            <w:r w:rsidRPr="00AE4024">
              <w:t>to</w:t>
            </w:r>
            <w:r w:rsidRPr="00AE4024">
              <w:rPr>
                <w:spacing w:val="-3"/>
              </w:rPr>
              <w:t xml:space="preserve"> </w:t>
            </w:r>
            <w:r w:rsidRPr="00AE4024">
              <w:t>all</w:t>
            </w:r>
            <w:r w:rsidRPr="00AE4024">
              <w:rPr>
                <w:spacing w:val="-3"/>
              </w:rPr>
              <w:t xml:space="preserve"> </w:t>
            </w:r>
            <w:r w:rsidRPr="00AE4024">
              <w:t>teams</w:t>
            </w:r>
            <w:r w:rsidRPr="00AE4024">
              <w:rPr>
                <w:spacing w:val="-2"/>
              </w:rPr>
              <w:t xml:space="preserve"> </w:t>
            </w:r>
            <w:r w:rsidRPr="00AE4024">
              <w:t>for</w:t>
            </w:r>
            <w:r w:rsidRPr="00AE4024">
              <w:rPr>
                <w:spacing w:val="-2"/>
              </w:rPr>
              <w:t xml:space="preserve"> </w:t>
            </w:r>
            <w:r w:rsidRPr="00AE4024">
              <w:t>the</w:t>
            </w:r>
            <w:r w:rsidRPr="00AE4024">
              <w:rPr>
                <w:spacing w:val="-3"/>
              </w:rPr>
              <w:t xml:space="preserve"> </w:t>
            </w:r>
            <w:r w:rsidRPr="00AE4024">
              <w:t>duration</w:t>
            </w:r>
            <w:r w:rsidRPr="00AE4024">
              <w:rPr>
                <w:spacing w:val="-2"/>
              </w:rPr>
              <w:t xml:space="preserve"> </w:t>
            </w:r>
            <w:r w:rsidRPr="00AE4024">
              <w:t>of</w:t>
            </w:r>
            <w:r w:rsidRPr="00AE4024">
              <w:rPr>
                <w:spacing w:val="-1"/>
              </w:rPr>
              <w:t xml:space="preserve"> </w:t>
            </w:r>
            <w:r w:rsidRPr="00AE4024">
              <w:t>the tournament.</w:t>
            </w:r>
            <w:r w:rsidRPr="00AE4024">
              <w:rPr>
                <w:spacing w:val="-3"/>
              </w:rPr>
              <w:t xml:space="preserve"> </w:t>
            </w:r>
            <w:r w:rsidRPr="00AE4024">
              <w:t>This</w:t>
            </w:r>
            <w:r w:rsidRPr="00AE4024">
              <w:rPr>
                <w:spacing w:val="-1"/>
              </w:rPr>
              <w:t xml:space="preserve"> </w:t>
            </w:r>
            <w:r w:rsidRPr="00AE4024">
              <w:t>area</w:t>
            </w:r>
            <w:r w:rsidRPr="00AE4024">
              <w:rPr>
                <w:spacing w:val="-1"/>
              </w:rPr>
              <w:t xml:space="preserve"> </w:t>
            </w:r>
            <w:r w:rsidRPr="00AE4024">
              <w:t>will</w:t>
            </w:r>
            <w:r w:rsidRPr="00AE4024">
              <w:rPr>
                <w:spacing w:val="-1"/>
              </w:rPr>
              <w:t xml:space="preserve"> </w:t>
            </w:r>
            <w:r w:rsidRPr="00AE4024">
              <w:t>be</w:t>
            </w:r>
            <w:r w:rsidRPr="00AE4024">
              <w:rPr>
                <w:spacing w:val="-1"/>
              </w:rPr>
              <w:t xml:space="preserve"> </w:t>
            </w:r>
            <w:r w:rsidRPr="00AE4024">
              <w:t>located</w:t>
            </w:r>
            <w:r w:rsidRPr="00AE4024">
              <w:rPr>
                <w:spacing w:val="-1"/>
              </w:rPr>
              <w:t xml:space="preserve"> </w:t>
            </w:r>
            <w:r w:rsidR="00997B98" w:rsidRPr="00AE4024">
              <w:rPr>
                <w:spacing w:val="-1"/>
              </w:rPr>
              <w:t xml:space="preserve">on the side field of the Irving Oil Field House. </w:t>
            </w:r>
          </w:p>
          <w:p w14:paraId="46789D1E" w14:textId="3D02DC5D" w:rsidR="001840BD" w:rsidRPr="00AE4024" w:rsidRDefault="001840BD" w:rsidP="004673C2">
            <w:pPr>
              <w:pStyle w:val="TableParagraph"/>
              <w:numPr>
                <w:ilvl w:val="1"/>
                <w:numId w:val="18"/>
              </w:numPr>
              <w:tabs>
                <w:tab w:val="left" w:pos="828"/>
                <w:tab w:val="left" w:pos="829"/>
              </w:tabs>
              <w:spacing w:before="34" w:line="232" w:lineRule="auto"/>
              <w:ind w:left="0" w:right="285" w:firstLine="0"/>
            </w:pPr>
            <w:r w:rsidRPr="00AE4024">
              <w:t>There</w:t>
            </w:r>
            <w:r w:rsidRPr="00AE4024">
              <w:rPr>
                <w:spacing w:val="-3"/>
              </w:rPr>
              <w:t xml:space="preserve"> </w:t>
            </w:r>
            <w:r w:rsidRPr="00AE4024">
              <w:t>will</w:t>
            </w:r>
            <w:r w:rsidRPr="00AE4024">
              <w:rPr>
                <w:spacing w:val="-4"/>
              </w:rPr>
              <w:t xml:space="preserve"> </w:t>
            </w:r>
            <w:r w:rsidRPr="00AE4024">
              <w:t>be NO</w:t>
            </w:r>
            <w:r w:rsidRPr="00AE4024">
              <w:rPr>
                <w:spacing w:val="-2"/>
              </w:rPr>
              <w:t xml:space="preserve"> </w:t>
            </w:r>
            <w:r w:rsidRPr="00AE4024">
              <w:t>ACCESS</w:t>
            </w:r>
            <w:r w:rsidRPr="00AE4024">
              <w:rPr>
                <w:spacing w:val="1"/>
              </w:rPr>
              <w:t xml:space="preserve"> </w:t>
            </w:r>
            <w:r w:rsidRPr="00AE4024">
              <w:t>to</w:t>
            </w:r>
            <w:r w:rsidRPr="00AE4024">
              <w:rPr>
                <w:spacing w:val="-2"/>
              </w:rPr>
              <w:t xml:space="preserve"> </w:t>
            </w:r>
            <w:r w:rsidRPr="00AE4024">
              <w:t>cold</w:t>
            </w:r>
            <w:r w:rsidRPr="00AE4024">
              <w:rPr>
                <w:spacing w:val="-3"/>
              </w:rPr>
              <w:t xml:space="preserve"> </w:t>
            </w:r>
            <w:r w:rsidRPr="00AE4024">
              <w:t>tubs,</w:t>
            </w:r>
            <w:r w:rsidRPr="00AE4024">
              <w:rPr>
                <w:spacing w:val="-2"/>
              </w:rPr>
              <w:t xml:space="preserve"> </w:t>
            </w:r>
            <w:r w:rsidRPr="00AE4024">
              <w:t>hydrocollators</w:t>
            </w:r>
            <w:r w:rsidRPr="00AE4024">
              <w:rPr>
                <w:spacing w:val="-1"/>
              </w:rPr>
              <w:t xml:space="preserve"> </w:t>
            </w:r>
            <w:r w:rsidRPr="00AE4024">
              <w:t>or</w:t>
            </w:r>
            <w:r w:rsidRPr="00AE4024">
              <w:rPr>
                <w:spacing w:val="-3"/>
              </w:rPr>
              <w:t xml:space="preserve"> </w:t>
            </w:r>
            <w:r w:rsidRPr="00AE4024">
              <w:t>hot packs</w:t>
            </w:r>
            <w:r w:rsidRPr="00AE4024">
              <w:rPr>
                <w:spacing w:val="-2"/>
              </w:rPr>
              <w:t xml:space="preserve"> </w:t>
            </w:r>
            <w:r w:rsidRPr="00AE4024">
              <w:t>during</w:t>
            </w:r>
            <w:r w:rsidRPr="00AE4024">
              <w:rPr>
                <w:spacing w:val="-2"/>
              </w:rPr>
              <w:t xml:space="preserve"> </w:t>
            </w:r>
            <w:r w:rsidRPr="00AE4024">
              <w:t>the</w:t>
            </w:r>
            <w:r w:rsidRPr="00AE4024">
              <w:rPr>
                <w:spacing w:val="-53"/>
              </w:rPr>
              <w:t xml:space="preserve"> </w:t>
            </w:r>
            <w:r w:rsidRPr="00AE4024">
              <w:t>tournament.</w:t>
            </w:r>
            <w:r w:rsidRPr="00AE4024">
              <w:rPr>
                <w:spacing w:val="-2"/>
              </w:rPr>
              <w:t xml:space="preserve"> </w:t>
            </w:r>
            <w:r w:rsidRPr="00AE4024">
              <w:t>Towels for</w:t>
            </w:r>
            <w:r w:rsidRPr="00AE4024">
              <w:rPr>
                <w:spacing w:val="-1"/>
              </w:rPr>
              <w:t xml:space="preserve"> </w:t>
            </w:r>
            <w:r w:rsidRPr="00AE4024">
              <w:t>therapy</w:t>
            </w:r>
            <w:r w:rsidRPr="00AE4024">
              <w:rPr>
                <w:spacing w:val="-2"/>
              </w:rPr>
              <w:t xml:space="preserve"> </w:t>
            </w:r>
            <w:r w:rsidRPr="00AE4024">
              <w:t>will NOT</w:t>
            </w:r>
            <w:r w:rsidRPr="00AE4024">
              <w:rPr>
                <w:spacing w:val="1"/>
              </w:rPr>
              <w:t xml:space="preserve"> </w:t>
            </w:r>
            <w:r w:rsidRPr="00AE4024">
              <w:t>be</w:t>
            </w:r>
            <w:r w:rsidRPr="00AE4024">
              <w:rPr>
                <w:spacing w:val="-1"/>
              </w:rPr>
              <w:t xml:space="preserve"> </w:t>
            </w:r>
            <w:r w:rsidRPr="00AE4024">
              <w:t>provided.</w:t>
            </w:r>
          </w:p>
          <w:p w14:paraId="1C3070BA" w14:textId="77777777" w:rsidR="001840BD" w:rsidRPr="00AE4024" w:rsidRDefault="001840BD" w:rsidP="004673C2">
            <w:pPr>
              <w:pStyle w:val="TableParagraph"/>
              <w:numPr>
                <w:ilvl w:val="1"/>
                <w:numId w:val="18"/>
              </w:numPr>
              <w:tabs>
                <w:tab w:val="left" w:pos="1548"/>
                <w:tab w:val="left" w:pos="1549"/>
              </w:tabs>
              <w:spacing w:line="222" w:lineRule="exact"/>
              <w:ind w:left="0"/>
            </w:pPr>
            <w:r w:rsidRPr="00AE4024">
              <w:t>Recommend</w:t>
            </w:r>
            <w:r w:rsidRPr="00AE4024">
              <w:rPr>
                <w:spacing w:val="-3"/>
              </w:rPr>
              <w:t xml:space="preserve"> </w:t>
            </w:r>
            <w:r w:rsidRPr="00AE4024">
              <w:t>not</w:t>
            </w:r>
            <w:r w:rsidRPr="00AE4024">
              <w:rPr>
                <w:spacing w:val="-3"/>
              </w:rPr>
              <w:t xml:space="preserve"> </w:t>
            </w:r>
            <w:r w:rsidRPr="00AE4024">
              <w:t>to leave</w:t>
            </w:r>
            <w:r w:rsidRPr="00AE4024">
              <w:rPr>
                <w:spacing w:val="-1"/>
              </w:rPr>
              <w:t xml:space="preserve"> </w:t>
            </w:r>
            <w:r w:rsidRPr="00AE4024">
              <w:t>your</w:t>
            </w:r>
            <w:r w:rsidRPr="00AE4024">
              <w:rPr>
                <w:spacing w:val="-2"/>
              </w:rPr>
              <w:t xml:space="preserve"> </w:t>
            </w:r>
            <w:r w:rsidRPr="00AE4024">
              <w:t>therapy</w:t>
            </w:r>
            <w:r w:rsidRPr="00AE4024">
              <w:rPr>
                <w:spacing w:val="-5"/>
              </w:rPr>
              <w:t xml:space="preserve"> </w:t>
            </w:r>
            <w:r w:rsidRPr="00AE4024">
              <w:t>kit</w:t>
            </w:r>
            <w:r w:rsidRPr="00AE4024">
              <w:rPr>
                <w:spacing w:val="-3"/>
              </w:rPr>
              <w:t xml:space="preserve"> </w:t>
            </w:r>
            <w:r w:rsidRPr="00AE4024">
              <w:t>or</w:t>
            </w:r>
            <w:r w:rsidRPr="00AE4024">
              <w:rPr>
                <w:spacing w:val="-1"/>
              </w:rPr>
              <w:t xml:space="preserve"> </w:t>
            </w:r>
            <w:r w:rsidRPr="00AE4024">
              <w:t>personal</w:t>
            </w:r>
            <w:r w:rsidRPr="00AE4024">
              <w:rPr>
                <w:spacing w:val="-2"/>
              </w:rPr>
              <w:t xml:space="preserve"> </w:t>
            </w:r>
            <w:r w:rsidRPr="00AE4024">
              <w:t>belongings unsupervised.</w:t>
            </w:r>
          </w:p>
          <w:p w14:paraId="09614778" w14:textId="1641052D" w:rsidR="001840BD" w:rsidRPr="00AE4024" w:rsidRDefault="001840BD" w:rsidP="004673C2">
            <w:pPr>
              <w:pStyle w:val="TableParagraph"/>
              <w:numPr>
                <w:ilvl w:val="1"/>
                <w:numId w:val="18"/>
              </w:numPr>
              <w:tabs>
                <w:tab w:val="left" w:pos="1548"/>
                <w:tab w:val="left" w:pos="1549"/>
              </w:tabs>
              <w:spacing w:line="230" w:lineRule="auto"/>
              <w:ind w:left="0" w:right="471" w:firstLine="0"/>
            </w:pPr>
            <w:r w:rsidRPr="00AE4024">
              <w:t>Teams</w:t>
            </w:r>
            <w:r w:rsidRPr="00AE4024">
              <w:rPr>
                <w:spacing w:val="-1"/>
              </w:rPr>
              <w:t xml:space="preserve"> </w:t>
            </w:r>
            <w:r w:rsidRPr="00AE4024">
              <w:t>are</w:t>
            </w:r>
            <w:r w:rsidRPr="00AE4024">
              <w:rPr>
                <w:spacing w:val="-2"/>
              </w:rPr>
              <w:t xml:space="preserve"> </w:t>
            </w:r>
            <w:r w:rsidRPr="00AE4024">
              <w:t>welcome</w:t>
            </w:r>
            <w:r w:rsidRPr="00AE4024">
              <w:rPr>
                <w:spacing w:val="-2"/>
              </w:rPr>
              <w:t xml:space="preserve"> </w:t>
            </w:r>
            <w:r w:rsidRPr="00AE4024">
              <w:t>to</w:t>
            </w:r>
            <w:r w:rsidRPr="00AE4024">
              <w:rPr>
                <w:spacing w:val="-2"/>
              </w:rPr>
              <w:t xml:space="preserve"> </w:t>
            </w:r>
            <w:r w:rsidRPr="00AE4024">
              <w:t>bring</w:t>
            </w:r>
            <w:r w:rsidRPr="00AE4024">
              <w:rPr>
                <w:spacing w:val="-2"/>
              </w:rPr>
              <w:t xml:space="preserve"> </w:t>
            </w:r>
            <w:r w:rsidRPr="00AE4024">
              <w:t>their</w:t>
            </w:r>
            <w:r w:rsidRPr="00AE4024">
              <w:rPr>
                <w:spacing w:val="-1"/>
              </w:rPr>
              <w:t xml:space="preserve"> </w:t>
            </w:r>
            <w:r w:rsidRPr="00AE4024">
              <w:t>own</w:t>
            </w:r>
            <w:r w:rsidRPr="00AE4024">
              <w:rPr>
                <w:spacing w:val="-2"/>
              </w:rPr>
              <w:t xml:space="preserve"> </w:t>
            </w:r>
            <w:r w:rsidRPr="00AE4024">
              <w:t>portable</w:t>
            </w:r>
            <w:r w:rsidRPr="00AE4024">
              <w:rPr>
                <w:spacing w:val="-2"/>
              </w:rPr>
              <w:t xml:space="preserve"> </w:t>
            </w:r>
            <w:r w:rsidRPr="00AE4024">
              <w:t>table</w:t>
            </w:r>
            <w:r w:rsidRPr="00AE4024">
              <w:rPr>
                <w:spacing w:val="-1"/>
              </w:rPr>
              <w:t xml:space="preserve"> </w:t>
            </w:r>
            <w:r w:rsidRPr="00AE4024">
              <w:t>and</w:t>
            </w:r>
            <w:r w:rsidRPr="00AE4024">
              <w:rPr>
                <w:spacing w:val="-2"/>
              </w:rPr>
              <w:t xml:space="preserve"> </w:t>
            </w:r>
            <w:r w:rsidRPr="00AE4024">
              <w:t>set up in</w:t>
            </w:r>
            <w:r w:rsidRPr="00AE4024">
              <w:rPr>
                <w:spacing w:val="-2"/>
              </w:rPr>
              <w:t xml:space="preserve"> </w:t>
            </w:r>
            <w:r w:rsidRPr="00AE4024">
              <w:t>the</w:t>
            </w:r>
            <w:r w:rsidRPr="00AE4024">
              <w:rPr>
                <w:spacing w:val="-5"/>
              </w:rPr>
              <w:t xml:space="preserve"> </w:t>
            </w:r>
            <w:r w:rsidR="00997B98" w:rsidRPr="00AE4024">
              <w:t>designated area of the field house</w:t>
            </w:r>
            <w:r w:rsidRPr="00AE4024">
              <w:t>. Please</w:t>
            </w:r>
            <w:r w:rsidRPr="00AE4024">
              <w:rPr>
                <w:spacing w:val="1"/>
              </w:rPr>
              <w:t xml:space="preserve"> </w:t>
            </w:r>
            <w:r w:rsidRPr="00AE4024">
              <w:t>keep</w:t>
            </w:r>
            <w:r w:rsidRPr="00AE4024">
              <w:rPr>
                <w:spacing w:val="-2"/>
              </w:rPr>
              <w:t xml:space="preserve"> </w:t>
            </w:r>
            <w:r w:rsidRPr="00AE4024">
              <w:t>belongings</w:t>
            </w:r>
            <w:r w:rsidRPr="00AE4024">
              <w:rPr>
                <w:spacing w:val="-1"/>
              </w:rPr>
              <w:t xml:space="preserve"> </w:t>
            </w:r>
            <w:r w:rsidRPr="00AE4024">
              <w:t>away</w:t>
            </w:r>
            <w:r w:rsidRPr="00AE4024">
              <w:rPr>
                <w:spacing w:val="-4"/>
              </w:rPr>
              <w:t xml:space="preserve"> </w:t>
            </w:r>
            <w:r w:rsidRPr="00AE4024">
              <w:t>from</w:t>
            </w:r>
            <w:r w:rsidRPr="00AE4024">
              <w:rPr>
                <w:spacing w:val="2"/>
              </w:rPr>
              <w:t xml:space="preserve"> </w:t>
            </w:r>
            <w:r w:rsidRPr="00AE4024">
              <w:t>the</w:t>
            </w:r>
            <w:r w:rsidRPr="00AE4024">
              <w:rPr>
                <w:spacing w:val="-2"/>
              </w:rPr>
              <w:t xml:space="preserve"> </w:t>
            </w:r>
            <w:r w:rsidRPr="00AE4024">
              <w:t>track</w:t>
            </w:r>
            <w:r w:rsidRPr="00AE4024">
              <w:rPr>
                <w:spacing w:val="2"/>
              </w:rPr>
              <w:t xml:space="preserve"> </w:t>
            </w:r>
            <w:r w:rsidRPr="00AE4024">
              <w:t>area</w:t>
            </w:r>
          </w:p>
        </w:tc>
      </w:tr>
      <w:tr w:rsidR="001840BD" w14:paraId="5FD09D9B" w14:textId="77777777" w:rsidTr="00AE4024">
        <w:trPr>
          <w:trHeight w:val="1069"/>
        </w:trPr>
        <w:tc>
          <w:tcPr>
            <w:tcW w:w="2273" w:type="dxa"/>
          </w:tcPr>
          <w:p w14:paraId="2DE074D9" w14:textId="77777777" w:rsidR="001840BD" w:rsidRPr="00AE4024" w:rsidRDefault="001840BD" w:rsidP="004673C2">
            <w:pPr>
              <w:pStyle w:val="TableParagraph"/>
              <w:spacing w:before="134" w:line="240" w:lineRule="auto"/>
              <w:ind w:left="0" w:right="775"/>
              <w:rPr>
                <w:b/>
              </w:rPr>
            </w:pPr>
            <w:r w:rsidRPr="00AE4024">
              <w:rPr>
                <w:b/>
              </w:rPr>
              <w:t>Clinical</w:t>
            </w:r>
            <w:r w:rsidRPr="00AE4024">
              <w:rPr>
                <w:b/>
                <w:spacing w:val="1"/>
              </w:rPr>
              <w:t xml:space="preserve"> </w:t>
            </w:r>
            <w:r w:rsidRPr="00AE4024">
              <w:rPr>
                <w:b/>
              </w:rPr>
              <w:t>Services:</w:t>
            </w:r>
          </w:p>
        </w:tc>
        <w:tc>
          <w:tcPr>
            <w:tcW w:w="8360" w:type="dxa"/>
          </w:tcPr>
          <w:p w14:paraId="16EF66CD" w14:textId="77777777" w:rsidR="001840BD" w:rsidRPr="00AE4024" w:rsidRDefault="001840BD" w:rsidP="004673C2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spacing w:line="254" w:lineRule="exact"/>
              <w:ind w:left="0" w:hanging="721"/>
            </w:pPr>
            <w:r w:rsidRPr="00AE4024">
              <w:t>Access</w:t>
            </w:r>
            <w:r w:rsidRPr="00AE4024">
              <w:rPr>
                <w:spacing w:val="-3"/>
              </w:rPr>
              <w:t xml:space="preserve"> </w:t>
            </w:r>
            <w:r w:rsidRPr="00AE4024">
              <w:t>to</w:t>
            </w:r>
            <w:r w:rsidRPr="00AE4024">
              <w:rPr>
                <w:spacing w:val="-1"/>
              </w:rPr>
              <w:t xml:space="preserve"> </w:t>
            </w:r>
            <w:r w:rsidRPr="00AE4024">
              <w:t>Athletic</w:t>
            </w:r>
            <w:r w:rsidRPr="00AE4024">
              <w:rPr>
                <w:spacing w:val="-3"/>
              </w:rPr>
              <w:t xml:space="preserve"> </w:t>
            </w:r>
            <w:r w:rsidRPr="00AE4024">
              <w:t>therapy</w:t>
            </w:r>
            <w:r w:rsidRPr="00AE4024">
              <w:rPr>
                <w:spacing w:val="-3"/>
              </w:rPr>
              <w:t xml:space="preserve"> </w:t>
            </w:r>
            <w:r w:rsidRPr="00AE4024">
              <w:t>or Physiotherapy</w:t>
            </w:r>
            <w:r w:rsidRPr="00AE4024">
              <w:rPr>
                <w:spacing w:val="-3"/>
              </w:rPr>
              <w:t xml:space="preserve"> </w:t>
            </w:r>
            <w:r w:rsidRPr="00AE4024">
              <w:t>staff</w:t>
            </w:r>
            <w:r w:rsidRPr="00AE4024">
              <w:rPr>
                <w:spacing w:val="-1"/>
              </w:rPr>
              <w:t xml:space="preserve"> </w:t>
            </w:r>
            <w:r w:rsidRPr="00AE4024">
              <w:rPr>
                <w:b/>
                <w:u w:val="single"/>
              </w:rPr>
              <w:t>may</w:t>
            </w:r>
            <w:r w:rsidRPr="00AE4024">
              <w:rPr>
                <w:b/>
                <w:spacing w:val="-5"/>
              </w:rPr>
              <w:t xml:space="preserve"> </w:t>
            </w:r>
            <w:r w:rsidRPr="00AE4024">
              <w:t>be</w:t>
            </w:r>
            <w:r w:rsidRPr="00AE4024">
              <w:rPr>
                <w:spacing w:val="-1"/>
              </w:rPr>
              <w:t xml:space="preserve"> </w:t>
            </w:r>
            <w:r w:rsidRPr="00AE4024">
              <w:t>available</w:t>
            </w:r>
            <w:r w:rsidRPr="00AE4024">
              <w:rPr>
                <w:spacing w:val="-1"/>
              </w:rPr>
              <w:t xml:space="preserve"> </w:t>
            </w:r>
            <w:r w:rsidRPr="00AE4024">
              <w:t>for</w:t>
            </w:r>
            <w:r w:rsidRPr="00AE4024">
              <w:rPr>
                <w:spacing w:val="-2"/>
              </w:rPr>
              <w:t xml:space="preserve"> </w:t>
            </w:r>
            <w:r w:rsidRPr="00AE4024">
              <w:t>visiting</w:t>
            </w:r>
          </w:p>
          <w:p w14:paraId="79478243" w14:textId="77777777" w:rsidR="001840BD" w:rsidRPr="00AE4024" w:rsidRDefault="001840BD" w:rsidP="004673C2">
            <w:pPr>
              <w:pStyle w:val="TableParagraph"/>
              <w:spacing w:line="251" w:lineRule="exact"/>
              <w:ind w:left="0"/>
            </w:pPr>
            <w:r w:rsidRPr="00AE4024">
              <w:t>athletes</w:t>
            </w:r>
            <w:r w:rsidRPr="00AE4024">
              <w:rPr>
                <w:spacing w:val="-4"/>
              </w:rPr>
              <w:t xml:space="preserve"> </w:t>
            </w:r>
            <w:r w:rsidRPr="00AE4024">
              <w:t>requiring</w:t>
            </w:r>
            <w:r w:rsidRPr="00AE4024">
              <w:rPr>
                <w:spacing w:val="-1"/>
              </w:rPr>
              <w:t xml:space="preserve"> </w:t>
            </w:r>
            <w:r w:rsidRPr="00AE4024">
              <w:t>services.</w:t>
            </w:r>
          </w:p>
          <w:p w14:paraId="475D4298" w14:textId="5B0E722F" w:rsidR="001840BD" w:rsidRPr="00AE4024" w:rsidRDefault="001840BD" w:rsidP="004673C2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spacing w:before="41" w:line="252" w:lineRule="exact"/>
              <w:ind w:left="0" w:right="606"/>
            </w:pPr>
            <w:r w:rsidRPr="00AE4024">
              <w:t>Visiting athletes who request therapy assessment or treatment when at the</w:t>
            </w:r>
            <w:r w:rsidRPr="00AE4024">
              <w:rPr>
                <w:spacing w:val="-59"/>
              </w:rPr>
              <w:t xml:space="preserve"> </w:t>
            </w:r>
            <w:r w:rsidRPr="00AE4024">
              <w:t>tournament</w:t>
            </w:r>
            <w:r w:rsidRPr="00AE4024">
              <w:rPr>
                <w:spacing w:val="-3"/>
              </w:rPr>
              <w:t xml:space="preserve"> </w:t>
            </w:r>
            <w:r w:rsidRPr="00AE4024">
              <w:t>require</w:t>
            </w:r>
            <w:r w:rsidRPr="00AE4024">
              <w:rPr>
                <w:spacing w:val="-4"/>
              </w:rPr>
              <w:t xml:space="preserve"> </w:t>
            </w:r>
            <w:r w:rsidRPr="00AE4024">
              <w:t>prior</w:t>
            </w:r>
            <w:r w:rsidRPr="00AE4024">
              <w:rPr>
                <w:spacing w:val="-3"/>
              </w:rPr>
              <w:t xml:space="preserve"> </w:t>
            </w:r>
            <w:r w:rsidRPr="00AE4024">
              <w:t>written</w:t>
            </w:r>
            <w:r w:rsidRPr="00AE4024">
              <w:rPr>
                <w:spacing w:val="-2"/>
              </w:rPr>
              <w:t xml:space="preserve"> </w:t>
            </w:r>
            <w:r w:rsidRPr="00AE4024">
              <w:t>notification</w:t>
            </w:r>
            <w:r w:rsidRPr="00AE4024">
              <w:rPr>
                <w:spacing w:val="-4"/>
              </w:rPr>
              <w:t xml:space="preserve"> </w:t>
            </w:r>
            <w:r w:rsidRPr="00AE4024">
              <w:t>from</w:t>
            </w:r>
            <w:r w:rsidRPr="00AE4024">
              <w:rPr>
                <w:spacing w:val="-3"/>
              </w:rPr>
              <w:t xml:space="preserve"> </w:t>
            </w:r>
            <w:r w:rsidRPr="00AE4024">
              <w:t>their</w:t>
            </w:r>
            <w:r w:rsidRPr="00AE4024">
              <w:rPr>
                <w:spacing w:val="-1"/>
              </w:rPr>
              <w:t xml:space="preserve"> </w:t>
            </w:r>
            <w:r w:rsidRPr="00AE4024">
              <w:t>Head</w:t>
            </w:r>
            <w:r w:rsidRPr="00AE4024">
              <w:rPr>
                <w:spacing w:val="-3"/>
              </w:rPr>
              <w:t xml:space="preserve"> </w:t>
            </w:r>
            <w:r w:rsidRPr="00AE4024">
              <w:t>Therapist</w:t>
            </w:r>
            <w:r w:rsidR="00997B98" w:rsidRPr="00AE4024">
              <w:rPr>
                <w:spacing w:val="-3"/>
              </w:rPr>
              <w:t>.</w:t>
            </w:r>
          </w:p>
        </w:tc>
      </w:tr>
      <w:tr w:rsidR="00B6718E" w14:paraId="35BE218D" w14:textId="77777777" w:rsidTr="00AE4024">
        <w:trPr>
          <w:trHeight w:val="1069"/>
        </w:trPr>
        <w:tc>
          <w:tcPr>
            <w:tcW w:w="2273" w:type="dxa"/>
          </w:tcPr>
          <w:p w14:paraId="5816BA07" w14:textId="7101E639" w:rsidR="00B6718E" w:rsidRPr="00AE4024" w:rsidRDefault="00B6718E" w:rsidP="004673C2">
            <w:pPr>
              <w:pStyle w:val="TableParagraph"/>
              <w:spacing w:before="134" w:line="240" w:lineRule="auto"/>
              <w:ind w:left="0" w:right="775"/>
              <w:rPr>
                <w:b/>
              </w:rPr>
            </w:pPr>
            <w:r w:rsidRPr="00AE4024">
              <w:rPr>
                <w:b/>
              </w:rPr>
              <w:lastRenderedPageBreak/>
              <w:t>Physician</w:t>
            </w:r>
            <w:r w:rsidRPr="00AE4024">
              <w:rPr>
                <w:b/>
                <w:spacing w:val="-59"/>
              </w:rPr>
              <w:t xml:space="preserve"> </w:t>
            </w:r>
            <w:r w:rsidRPr="00AE4024">
              <w:rPr>
                <w:b/>
              </w:rPr>
              <w:t>Services</w:t>
            </w:r>
          </w:p>
        </w:tc>
        <w:tc>
          <w:tcPr>
            <w:tcW w:w="8360" w:type="dxa"/>
          </w:tcPr>
          <w:p w14:paraId="70EA16CF" w14:textId="77777777" w:rsidR="00B6718E" w:rsidRPr="00AE4024" w:rsidRDefault="00B6718E" w:rsidP="004673C2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  <w:tab w:val="left" w:pos="829"/>
              </w:tabs>
              <w:spacing w:line="255" w:lineRule="exact"/>
              <w:ind w:left="0" w:hanging="721"/>
            </w:pPr>
            <w:r w:rsidRPr="00AE4024">
              <w:t>Physician</w:t>
            </w:r>
            <w:r w:rsidRPr="00AE4024">
              <w:rPr>
                <w:spacing w:val="-4"/>
              </w:rPr>
              <w:t xml:space="preserve"> </w:t>
            </w:r>
            <w:r w:rsidRPr="00AE4024">
              <w:t>services</w:t>
            </w:r>
            <w:r w:rsidRPr="00AE4024">
              <w:rPr>
                <w:spacing w:val="-3"/>
              </w:rPr>
              <w:t xml:space="preserve"> </w:t>
            </w:r>
            <w:r w:rsidRPr="00AE4024">
              <w:t>may</w:t>
            </w:r>
            <w:r w:rsidRPr="00AE4024">
              <w:rPr>
                <w:spacing w:val="54"/>
              </w:rPr>
              <w:t xml:space="preserve"> </w:t>
            </w:r>
            <w:r w:rsidRPr="00AE4024">
              <w:t>be</w:t>
            </w:r>
            <w:r w:rsidRPr="00AE4024">
              <w:rPr>
                <w:spacing w:val="-3"/>
              </w:rPr>
              <w:t xml:space="preserve"> </w:t>
            </w:r>
            <w:r w:rsidRPr="00AE4024">
              <w:t>provided</w:t>
            </w:r>
            <w:r w:rsidRPr="00AE4024">
              <w:rPr>
                <w:spacing w:val="-3"/>
              </w:rPr>
              <w:t xml:space="preserve"> </w:t>
            </w:r>
            <w:r w:rsidRPr="00AE4024">
              <w:t>only</w:t>
            </w:r>
            <w:r w:rsidRPr="00AE4024">
              <w:rPr>
                <w:spacing w:val="-5"/>
              </w:rPr>
              <w:t xml:space="preserve"> </w:t>
            </w:r>
            <w:r w:rsidRPr="00AE4024">
              <w:t>on</w:t>
            </w:r>
            <w:r w:rsidRPr="00AE4024">
              <w:rPr>
                <w:spacing w:val="-3"/>
              </w:rPr>
              <w:t xml:space="preserve"> </w:t>
            </w:r>
            <w:r w:rsidRPr="00AE4024">
              <w:t>an</w:t>
            </w:r>
            <w:r w:rsidRPr="00AE4024">
              <w:rPr>
                <w:spacing w:val="-3"/>
              </w:rPr>
              <w:t xml:space="preserve"> </w:t>
            </w:r>
            <w:r w:rsidRPr="00AE4024">
              <w:t>‘On-Call’</w:t>
            </w:r>
            <w:r w:rsidRPr="00AE4024">
              <w:rPr>
                <w:spacing w:val="-3"/>
              </w:rPr>
              <w:t xml:space="preserve"> </w:t>
            </w:r>
            <w:r w:rsidRPr="00AE4024">
              <w:t>basis.</w:t>
            </w:r>
            <w:r w:rsidRPr="00AE4024">
              <w:rPr>
                <w:spacing w:val="-1"/>
              </w:rPr>
              <w:t xml:space="preserve"> </w:t>
            </w:r>
            <w:r w:rsidRPr="00AE4024">
              <w:t>Visiting</w:t>
            </w:r>
            <w:r w:rsidRPr="00AE4024">
              <w:rPr>
                <w:spacing w:val="-1"/>
              </w:rPr>
              <w:t xml:space="preserve"> </w:t>
            </w:r>
            <w:r w:rsidRPr="00AE4024">
              <w:t>athletes</w:t>
            </w:r>
          </w:p>
          <w:p w14:paraId="5F79F803" w14:textId="77777777" w:rsidR="00B6718E" w:rsidRPr="00AE4024" w:rsidRDefault="00B6718E" w:rsidP="004673C2">
            <w:pPr>
              <w:pStyle w:val="TableParagraph"/>
              <w:spacing w:line="242" w:lineRule="auto"/>
              <w:ind w:left="0" w:right="481"/>
            </w:pPr>
            <w:r w:rsidRPr="00AE4024">
              <w:t>MUST</w:t>
            </w:r>
            <w:r w:rsidRPr="00AE4024">
              <w:rPr>
                <w:spacing w:val="-1"/>
              </w:rPr>
              <w:t xml:space="preserve"> </w:t>
            </w:r>
            <w:r w:rsidRPr="00AE4024">
              <w:t>have</w:t>
            </w:r>
            <w:r w:rsidRPr="00AE4024">
              <w:rPr>
                <w:spacing w:val="-2"/>
              </w:rPr>
              <w:t xml:space="preserve"> </w:t>
            </w:r>
            <w:r w:rsidRPr="00AE4024">
              <w:t>provincial</w:t>
            </w:r>
            <w:r w:rsidRPr="00AE4024">
              <w:rPr>
                <w:spacing w:val="-4"/>
              </w:rPr>
              <w:t xml:space="preserve"> </w:t>
            </w:r>
            <w:r w:rsidRPr="00AE4024">
              <w:t>health</w:t>
            </w:r>
            <w:r w:rsidRPr="00AE4024">
              <w:rPr>
                <w:spacing w:val="-2"/>
              </w:rPr>
              <w:t xml:space="preserve"> </w:t>
            </w:r>
            <w:r w:rsidRPr="00AE4024">
              <w:t>care</w:t>
            </w:r>
            <w:r w:rsidRPr="00AE4024">
              <w:rPr>
                <w:spacing w:val="-4"/>
              </w:rPr>
              <w:t xml:space="preserve"> </w:t>
            </w:r>
            <w:r w:rsidRPr="00AE4024">
              <w:t>information</w:t>
            </w:r>
            <w:r w:rsidRPr="00AE4024">
              <w:rPr>
                <w:spacing w:val="-3"/>
              </w:rPr>
              <w:t xml:space="preserve"> </w:t>
            </w:r>
            <w:r w:rsidRPr="00AE4024">
              <w:t>prior</w:t>
            </w:r>
            <w:r w:rsidRPr="00AE4024">
              <w:rPr>
                <w:spacing w:val="-3"/>
              </w:rPr>
              <w:t xml:space="preserve"> </w:t>
            </w:r>
            <w:r w:rsidRPr="00AE4024">
              <w:t>to</w:t>
            </w:r>
            <w:r w:rsidRPr="00AE4024">
              <w:rPr>
                <w:spacing w:val="-2"/>
              </w:rPr>
              <w:t xml:space="preserve"> </w:t>
            </w:r>
            <w:r w:rsidRPr="00AE4024">
              <w:t>accessing</w:t>
            </w:r>
            <w:r w:rsidRPr="00AE4024">
              <w:rPr>
                <w:spacing w:val="-3"/>
              </w:rPr>
              <w:t xml:space="preserve"> </w:t>
            </w:r>
            <w:r w:rsidRPr="00AE4024">
              <w:t>physician</w:t>
            </w:r>
            <w:r w:rsidRPr="00AE4024">
              <w:rPr>
                <w:spacing w:val="-58"/>
              </w:rPr>
              <w:t xml:space="preserve"> </w:t>
            </w:r>
            <w:r w:rsidRPr="00AE4024">
              <w:t xml:space="preserve">services. </w:t>
            </w:r>
          </w:p>
          <w:p w14:paraId="7AEB7395" w14:textId="77777777" w:rsidR="00B6718E" w:rsidRPr="00AE4024" w:rsidRDefault="00B6718E" w:rsidP="004673C2">
            <w:pPr>
              <w:pStyle w:val="TableParagraph"/>
              <w:numPr>
                <w:ilvl w:val="0"/>
                <w:numId w:val="17"/>
              </w:numPr>
              <w:tabs>
                <w:tab w:val="left" w:pos="828"/>
                <w:tab w:val="left" w:pos="829"/>
              </w:tabs>
              <w:spacing w:line="254" w:lineRule="exact"/>
              <w:ind w:left="0" w:hanging="721"/>
            </w:pPr>
          </w:p>
        </w:tc>
      </w:tr>
      <w:tr w:rsidR="00B6718E" w14:paraId="76A5E67C" w14:textId="77777777" w:rsidTr="00AE4024">
        <w:trPr>
          <w:trHeight w:val="1069"/>
        </w:trPr>
        <w:tc>
          <w:tcPr>
            <w:tcW w:w="2273" w:type="dxa"/>
          </w:tcPr>
          <w:p w14:paraId="7591A1E6" w14:textId="0983098D" w:rsidR="00B6718E" w:rsidRPr="00AE4024" w:rsidRDefault="00B6718E" w:rsidP="00AE4024">
            <w:pPr>
              <w:pStyle w:val="TableParagraph"/>
              <w:spacing w:before="134" w:line="240" w:lineRule="auto"/>
              <w:ind w:left="0" w:right="567"/>
              <w:rPr>
                <w:b/>
              </w:rPr>
            </w:pPr>
            <w:r w:rsidRPr="00AE4024">
              <w:rPr>
                <w:b/>
              </w:rPr>
              <w:t>Injury</w:t>
            </w:r>
            <w:r w:rsidRPr="00AE4024">
              <w:rPr>
                <w:b/>
                <w:spacing w:val="1"/>
              </w:rPr>
              <w:t xml:space="preserve"> </w:t>
            </w:r>
            <w:r w:rsidRPr="00AE4024">
              <w:rPr>
                <w:b/>
              </w:rPr>
              <w:t>Communication</w:t>
            </w:r>
          </w:p>
        </w:tc>
        <w:tc>
          <w:tcPr>
            <w:tcW w:w="8360" w:type="dxa"/>
          </w:tcPr>
          <w:p w14:paraId="6EFCE339" w14:textId="03122ED5" w:rsidR="00B6718E" w:rsidRPr="00AE4024" w:rsidRDefault="00B6718E" w:rsidP="004673C2">
            <w:pPr>
              <w:pStyle w:val="TableParagraph"/>
              <w:numPr>
                <w:ilvl w:val="0"/>
                <w:numId w:val="16"/>
              </w:numPr>
              <w:tabs>
                <w:tab w:val="left" w:pos="828"/>
                <w:tab w:val="left" w:pos="829"/>
              </w:tabs>
              <w:spacing w:line="255" w:lineRule="exact"/>
              <w:ind w:left="0" w:hanging="721"/>
            </w:pPr>
            <w:r w:rsidRPr="00AE4024">
              <w:t>An Injury</w:t>
            </w:r>
            <w:r w:rsidRPr="00AE4024">
              <w:rPr>
                <w:spacing w:val="-3"/>
              </w:rPr>
              <w:t xml:space="preserve"> </w:t>
            </w:r>
            <w:r w:rsidRPr="00AE4024">
              <w:t>Report</w:t>
            </w:r>
            <w:r w:rsidRPr="00AE4024">
              <w:rPr>
                <w:spacing w:val="-2"/>
              </w:rPr>
              <w:t xml:space="preserve"> </w:t>
            </w:r>
            <w:r w:rsidRPr="00AE4024">
              <w:t>Form</w:t>
            </w:r>
            <w:r w:rsidRPr="00AE4024">
              <w:rPr>
                <w:spacing w:val="-3"/>
              </w:rPr>
              <w:t xml:space="preserve"> </w:t>
            </w:r>
            <w:r w:rsidRPr="00AE4024">
              <w:t>will</w:t>
            </w:r>
            <w:r w:rsidRPr="00AE4024">
              <w:rPr>
                <w:spacing w:val="-1"/>
              </w:rPr>
              <w:t xml:space="preserve"> </w:t>
            </w:r>
            <w:r w:rsidRPr="00AE4024">
              <w:t>be</w:t>
            </w:r>
            <w:r w:rsidRPr="00AE4024">
              <w:rPr>
                <w:spacing w:val="-2"/>
              </w:rPr>
              <w:t xml:space="preserve"> </w:t>
            </w:r>
            <w:r w:rsidRPr="00AE4024">
              <w:t>used</w:t>
            </w:r>
            <w:r w:rsidRPr="00AE4024">
              <w:rPr>
                <w:spacing w:val="-3"/>
              </w:rPr>
              <w:t xml:space="preserve"> </w:t>
            </w:r>
            <w:r w:rsidRPr="00AE4024">
              <w:t>for</w:t>
            </w:r>
            <w:r w:rsidRPr="00AE4024">
              <w:rPr>
                <w:spacing w:val="-1"/>
              </w:rPr>
              <w:t xml:space="preserve"> </w:t>
            </w:r>
            <w:r w:rsidRPr="00AE4024">
              <w:t>any</w:t>
            </w:r>
            <w:r w:rsidRPr="00AE4024">
              <w:rPr>
                <w:spacing w:val="-3"/>
              </w:rPr>
              <w:t xml:space="preserve"> </w:t>
            </w:r>
            <w:r w:rsidRPr="00AE4024">
              <w:t>injured</w:t>
            </w:r>
            <w:r w:rsidRPr="00AE4024">
              <w:rPr>
                <w:spacing w:val="-2"/>
              </w:rPr>
              <w:t xml:space="preserve"> </w:t>
            </w:r>
            <w:r w:rsidRPr="00AE4024">
              <w:t>athlete</w:t>
            </w:r>
            <w:r w:rsidRPr="00AE4024">
              <w:rPr>
                <w:spacing w:val="-3"/>
              </w:rPr>
              <w:t xml:space="preserve"> </w:t>
            </w:r>
            <w:r w:rsidRPr="00AE4024">
              <w:t>reviewed</w:t>
            </w:r>
            <w:r w:rsidRPr="00AE4024">
              <w:rPr>
                <w:spacing w:val="-2"/>
              </w:rPr>
              <w:t xml:space="preserve"> </w:t>
            </w:r>
            <w:r w:rsidRPr="00AE4024">
              <w:t>at the competition</w:t>
            </w:r>
            <w:r w:rsidRPr="00AE4024">
              <w:rPr>
                <w:spacing w:val="-2"/>
              </w:rPr>
              <w:t xml:space="preserve"> </w:t>
            </w:r>
            <w:r w:rsidRPr="00AE4024">
              <w:t>site.</w:t>
            </w:r>
            <w:r w:rsidRPr="00AE4024">
              <w:rPr>
                <w:spacing w:val="59"/>
              </w:rPr>
              <w:t xml:space="preserve"> </w:t>
            </w:r>
            <w:r w:rsidRPr="00AE4024">
              <w:t>Copy</w:t>
            </w:r>
            <w:r w:rsidRPr="00AE4024">
              <w:rPr>
                <w:spacing w:val="-4"/>
              </w:rPr>
              <w:t xml:space="preserve"> </w:t>
            </w:r>
            <w:r w:rsidRPr="00AE4024">
              <w:t>given</w:t>
            </w:r>
            <w:r w:rsidRPr="00AE4024">
              <w:rPr>
                <w:spacing w:val="-1"/>
              </w:rPr>
              <w:t xml:space="preserve"> </w:t>
            </w:r>
            <w:r w:rsidRPr="00AE4024">
              <w:t>to</w:t>
            </w:r>
            <w:r w:rsidRPr="00AE4024">
              <w:rPr>
                <w:spacing w:val="-1"/>
              </w:rPr>
              <w:t xml:space="preserve"> </w:t>
            </w:r>
            <w:r w:rsidRPr="00AE4024">
              <w:t>injured</w:t>
            </w:r>
            <w:r w:rsidRPr="00AE4024">
              <w:rPr>
                <w:spacing w:val="-4"/>
              </w:rPr>
              <w:t xml:space="preserve"> </w:t>
            </w:r>
            <w:r w:rsidRPr="00AE4024">
              <w:t>athlete</w:t>
            </w:r>
            <w:r w:rsidRPr="00AE4024">
              <w:rPr>
                <w:spacing w:val="-1"/>
              </w:rPr>
              <w:t xml:space="preserve"> </w:t>
            </w:r>
            <w:r w:rsidRPr="00AE4024">
              <w:t>upon</w:t>
            </w:r>
            <w:r w:rsidRPr="00AE4024">
              <w:rPr>
                <w:spacing w:val="-1"/>
              </w:rPr>
              <w:t xml:space="preserve"> </w:t>
            </w:r>
            <w:r w:rsidRPr="00AE4024">
              <w:t>request.</w:t>
            </w:r>
          </w:p>
        </w:tc>
      </w:tr>
      <w:tr w:rsidR="00B6718E" w14:paraId="4FDE9C82" w14:textId="77777777" w:rsidTr="00AE4024">
        <w:trPr>
          <w:trHeight w:val="1069"/>
        </w:trPr>
        <w:tc>
          <w:tcPr>
            <w:tcW w:w="2273" w:type="dxa"/>
          </w:tcPr>
          <w:p w14:paraId="68B845E1" w14:textId="77777777" w:rsidR="00B6718E" w:rsidRPr="00AE4024" w:rsidRDefault="00B6718E" w:rsidP="004673C2">
            <w:pPr>
              <w:pStyle w:val="TableParagraph"/>
              <w:spacing w:before="136" w:line="240" w:lineRule="auto"/>
              <w:ind w:left="0"/>
              <w:rPr>
                <w:b/>
              </w:rPr>
            </w:pPr>
            <w:r w:rsidRPr="00AE4024">
              <w:rPr>
                <w:b/>
              </w:rPr>
              <w:t>Hospital</w:t>
            </w:r>
          </w:p>
          <w:p w14:paraId="4AAC4656" w14:textId="77777777" w:rsidR="00B6718E" w:rsidRPr="00AE4024" w:rsidRDefault="00B6718E" w:rsidP="004673C2">
            <w:pPr>
              <w:pStyle w:val="TableParagraph"/>
              <w:spacing w:before="134" w:line="240" w:lineRule="auto"/>
              <w:ind w:left="0" w:right="775"/>
              <w:rPr>
                <w:b/>
              </w:rPr>
            </w:pPr>
          </w:p>
        </w:tc>
        <w:tc>
          <w:tcPr>
            <w:tcW w:w="8360" w:type="dxa"/>
          </w:tcPr>
          <w:p w14:paraId="005DC4D3" w14:textId="77777777" w:rsidR="00B6718E" w:rsidRPr="00AE4024" w:rsidRDefault="00B6718E" w:rsidP="004673C2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  <w:tab w:val="left" w:pos="829"/>
              </w:tabs>
              <w:spacing w:before="2" w:line="252" w:lineRule="exact"/>
              <w:ind w:left="0" w:right="128"/>
            </w:pPr>
            <w:r w:rsidRPr="00AE4024">
              <w:t>Saint John Regional Hospital - emergency department</w:t>
            </w:r>
            <w:r w:rsidRPr="00AE4024">
              <w:rPr>
                <w:spacing w:val="1"/>
              </w:rPr>
              <w:t xml:space="preserve"> </w:t>
            </w:r>
            <w:r w:rsidRPr="00AE4024">
              <w:t>for</w:t>
            </w:r>
            <w:r w:rsidRPr="00AE4024">
              <w:rPr>
                <w:spacing w:val="-3"/>
              </w:rPr>
              <w:t xml:space="preserve"> </w:t>
            </w:r>
            <w:r w:rsidRPr="00AE4024">
              <w:t>medical</w:t>
            </w:r>
            <w:r w:rsidRPr="00AE4024">
              <w:rPr>
                <w:spacing w:val="-2"/>
              </w:rPr>
              <w:t xml:space="preserve"> </w:t>
            </w:r>
          </w:p>
          <w:p w14:paraId="28547E56" w14:textId="77777777" w:rsidR="00B6718E" w:rsidRPr="00AE4024" w:rsidRDefault="00B6718E" w:rsidP="004673C2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  <w:tab w:val="left" w:pos="829"/>
              </w:tabs>
              <w:spacing w:before="2" w:line="252" w:lineRule="exact"/>
              <w:ind w:left="0" w:right="128"/>
            </w:pPr>
            <w:r w:rsidRPr="00AE4024">
              <w:rPr>
                <w:color w:val="202124"/>
                <w:shd w:val="clear" w:color="auto" w:fill="FFFFFF"/>
              </w:rPr>
              <w:t>400 University Ave, Saint John, NB E2L 4L2</w:t>
            </w:r>
          </w:p>
          <w:p w14:paraId="4E13277C" w14:textId="77777777" w:rsidR="00B6718E" w:rsidRPr="00AE4024" w:rsidRDefault="00B6718E" w:rsidP="004673C2">
            <w:pPr>
              <w:pStyle w:val="TableParagraph"/>
              <w:tabs>
                <w:tab w:val="left" w:pos="828"/>
                <w:tab w:val="left" w:pos="829"/>
              </w:tabs>
              <w:spacing w:line="255" w:lineRule="exact"/>
              <w:ind w:left="0"/>
            </w:pPr>
          </w:p>
        </w:tc>
      </w:tr>
      <w:tr w:rsidR="00B6718E" w14:paraId="546094E8" w14:textId="77777777" w:rsidTr="00AE4024">
        <w:trPr>
          <w:trHeight w:val="1069"/>
        </w:trPr>
        <w:tc>
          <w:tcPr>
            <w:tcW w:w="2273" w:type="dxa"/>
          </w:tcPr>
          <w:p w14:paraId="613B564A" w14:textId="7B6479B2" w:rsidR="00B6718E" w:rsidRPr="00AE4024" w:rsidRDefault="00B6718E" w:rsidP="004673C2">
            <w:pPr>
              <w:pStyle w:val="TableParagraph"/>
              <w:spacing w:before="136" w:line="240" w:lineRule="auto"/>
              <w:ind w:left="0"/>
              <w:rPr>
                <w:b/>
              </w:rPr>
            </w:pPr>
            <w:r w:rsidRPr="00AE4024">
              <w:rPr>
                <w:b/>
              </w:rPr>
              <w:t>Local</w:t>
            </w:r>
            <w:r w:rsidRPr="00AE4024">
              <w:rPr>
                <w:b/>
                <w:spacing w:val="1"/>
              </w:rPr>
              <w:t xml:space="preserve"> </w:t>
            </w:r>
            <w:r w:rsidRPr="00AE4024">
              <w:rPr>
                <w:b/>
              </w:rPr>
              <w:t>Pharmacy</w:t>
            </w:r>
          </w:p>
        </w:tc>
        <w:tc>
          <w:tcPr>
            <w:tcW w:w="8360" w:type="dxa"/>
          </w:tcPr>
          <w:p w14:paraId="589D9EF1" w14:textId="77777777" w:rsidR="00B6718E" w:rsidRPr="00AE4024" w:rsidRDefault="00B6718E" w:rsidP="004673C2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  <w:tab w:val="left" w:pos="829"/>
              </w:tabs>
              <w:spacing w:line="262" w:lineRule="exact"/>
              <w:ind w:left="0" w:hanging="721"/>
            </w:pPr>
            <w:r w:rsidRPr="00AE4024">
              <w:t>Shoppers Drug Mart Open 24 hours</w:t>
            </w:r>
          </w:p>
          <w:p w14:paraId="31E7785D" w14:textId="77777777" w:rsidR="00B6718E" w:rsidRPr="00AE4024" w:rsidRDefault="00B6718E" w:rsidP="004673C2">
            <w:pPr>
              <w:pStyle w:val="TableParagraph"/>
              <w:spacing w:line="240" w:lineRule="auto"/>
              <w:ind w:left="0"/>
            </w:pPr>
            <w:r w:rsidRPr="00AE4024">
              <w:t>407 Westmorland Road, Saint John</w:t>
            </w:r>
          </w:p>
          <w:p w14:paraId="18016872" w14:textId="77777777" w:rsidR="00B6718E" w:rsidRPr="00AE4024" w:rsidRDefault="00B6718E" w:rsidP="004673C2">
            <w:pPr>
              <w:pStyle w:val="TableParagraph"/>
              <w:spacing w:line="240" w:lineRule="auto"/>
              <w:ind w:left="0"/>
            </w:pPr>
          </w:p>
          <w:p w14:paraId="09109D08" w14:textId="77777777" w:rsidR="00B6718E" w:rsidRPr="00AE4024" w:rsidRDefault="00B6718E" w:rsidP="004673C2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  <w:tab w:val="left" w:pos="829"/>
              </w:tabs>
              <w:spacing w:line="262" w:lineRule="exact"/>
              <w:ind w:left="0" w:hanging="721"/>
            </w:pPr>
            <w:r w:rsidRPr="00AE4024">
              <w:t xml:space="preserve">Steeves Pharmasave </w:t>
            </w:r>
          </w:p>
          <w:p w14:paraId="3C6A4833" w14:textId="5D64F78C" w:rsidR="00B6718E" w:rsidRPr="00AE4024" w:rsidRDefault="00B6718E" w:rsidP="004673C2">
            <w:pPr>
              <w:pStyle w:val="TableParagraph"/>
              <w:numPr>
                <w:ilvl w:val="0"/>
                <w:numId w:val="14"/>
              </w:numPr>
              <w:tabs>
                <w:tab w:val="left" w:pos="828"/>
                <w:tab w:val="left" w:pos="829"/>
              </w:tabs>
              <w:spacing w:before="2" w:line="252" w:lineRule="exact"/>
              <w:ind w:left="0" w:right="128"/>
            </w:pPr>
            <w:r w:rsidRPr="00AE4024">
              <w:t>212 McAllister Dr, Saint John</w:t>
            </w:r>
          </w:p>
        </w:tc>
      </w:tr>
      <w:tr w:rsidR="00B6718E" w14:paraId="1FD5775A" w14:textId="77777777" w:rsidTr="00AE4024">
        <w:trPr>
          <w:trHeight w:val="1069"/>
        </w:trPr>
        <w:tc>
          <w:tcPr>
            <w:tcW w:w="2273" w:type="dxa"/>
          </w:tcPr>
          <w:p w14:paraId="01C3AF11" w14:textId="5BC9AB1D" w:rsidR="00B6718E" w:rsidRPr="00AE4024" w:rsidRDefault="00B6718E" w:rsidP="004673C2">
            <w:pPr>
              <w:pStyle w:val="TableParagraph"/>
              <w:spacing w:before="136" w:line="240" w:lineRule="auto"/>
              <w:ind w:left="0"/>
              <w:rPr>
                <w:b/>
              </w:rPr>
            </w:pPr>
            <w:r w:rsidRPr="00AE4024">
              <w:rPr>
                <w:b/>
              </w:rPr>
              <w:t>Important #’s</w:t>
            </w:r>
          </w:p>
        </w:tc>
        <w:tc>
          <w:tcPr>
            <w:tcW w:w="8360" w:type="dxa"/>
          </w:tcPr>
          <w:p w14:paraId="22EC3D10" w14:textId="77777777" w:rsidR="00B6718E" w:rsidRPr="00AE4024" w:rsidRDefault="00B6718E" w:rsidP="004673C2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  <w:tab w:val="left" w:pos="829"/>
              </w:tabs>
              <w:spacing w:line="240" w:lineRule="exact"/>
              <w:ind w:left="0" w:hanging="721"/>
            </w:pPr>
            <w:r w:rsidRPr="00AE4024">
              <w:t>Emergency:</w:t>
            </w:r>
            <w:r w:rsidRPr="00AE4024">
              <w:rPr>
                <w:spacing w:val="58"/>
              </w:rPr>
              <w:t xml:space="preserve"> </w:t>
            </w:r>
            <w:r w:rsidRPr="00AE4024">
              <w:t>911</w:t>
            </w:r>
            <w:r w:rsidRPr="00AE4024">
              <w:rPr>
                <w:spacing w:val="-3"/>
              </w:rPr>
              <w:t xml:space="preserve"> </w:t>
            </w:r>
          </w:p>
          <w:p w14:paraId="5BEF6474" w14:textId="77777777" w:rsidR="00B6718E" w:rsidRPr="00AE4024" w:rsidRDefault="00B6718E" w:rsidP="004673C2">
            <w:pPr>
              <w:pStyle w:val="TableParagraph"/>
              <w:numPr>
                <w:ilvl w:val="0"/>
                <w:numId w:val="12"/>
              </w:numPr>
              <w:tabs>
                <w:tab w:val="left" w:pos="828"/>
                <w:tab w:val="left" w:pos="829"/>
              </w:tabs>
              <w:spacing w:line="230" w:lineRule="auto"/>
              <w:ind w:left="0" w:right="160"/>
            </w:pPr>
            <w:r w:rsidRPr="00AE4024">
              <w:t>If an ambulance needs to be called, please have the hosting therapist make the</w:t>
            </w:r>
            <w:r w:rsidRPr="00AE4024">
              <w:rPr>
                <w:spacing w:val="-59"/>
              </w:rPr>
              <w:t xml:space="preserve"> </w:t>
            </w:r>
            <w:r w:rsidRPr="00AE4024">
              <w:t>call.</w:t>
            </w:r>
            <w:r w:rsidRPr="00AE4024">
              <w:rPr>
                <w:spacing w:val="1"/>
              </w:rPr>
              <w:t xml:space="preserve"> </w:t>
            </w:r>
            <w:r w:rsidRPr="00AE4024">
              <w:t>He/she</w:t>
            </w:r>
            <w:r w:rsidRPr="00AE4024">
              <w:rPr>
                <w:spacing w:val="-2"/>
              </w:rPr>
              <w:t xml:space="preserve"> </w:t>
            </w:r>
            <w:r w:rsidRPr="00AE4024">
              <w:t>will know</w:t>
            </w:r>
            <w:r w:rsidRPr="00AE4024">
              <w:rPr>
                <w:spacing w:val="-3"/>
              </w:rPr>
              <w:t xml:space="preserve"> </w:t>
            </w:r>
            <w:r w:rsidRPr="00AE4024">
              <w:t>who else</w:t>
            </w:r>
            <w:r w:rsidRPr="00AE4024">
              <w:rPr>
                <w:spacing w:val="-1"/>
              </w:rPr>
              <w:t xml:space="preserve"> </w:t>
            </w:r>
            <w:r w:rsidRPr="00AE4024">
              <w:t>needs</w:t>
            </w:r>
            <w:r w:rsidRPr="00AE4024">
              <w:rPr>
                <w:spacing w:val="-2"/>
              </w:rPr>
              <w:t xml:space="preserve"> </w:t>
            </w:r>
            <w:r w:rsidRPr="00AE4024">
              <w:t>to</w:t>
            </w:r>
            <w:r w:rsidRPr="00AE4024">
              <w:rPr>
                <w:spacing w:val="-4"/>
              </w:rPr>
              <w:t xml:space="preserve"> </w:t>
            </w:r>
            <w:r w:rsidRPr="00AE4024">
              <w:t>know</w:t>
            </w:r>
            <w:r w:rsidRPr="00AE4024">
              <w:rPr>
                <w:spacing w:val="-3"/>
              </w:rPr>
              <w:t xml:space="preserve"> </w:t>
            </w:r>
            <w:r w:rsidRPr="00AE4024">
              <w:t>the</w:t>
            </w:r>
            <w:r w:rsidRPr="00AE4024">
              <w:rPr>
                <w:spacing w:val="-2"/>
              </w:rPr>
              <w:t xml:space="preserve"> </w:t>
            </w:r>
            <w:r w:rsidRPr="00AE4024">
              <w:t>EAP has been</w:t>
            </w:r>
            <w:r w:rsidRPr="00AE4024">
              <w:rPr>
                <w:spacing w:val="-2"/>
              </w:rPr>
              <w:t xml:space="preserve"> </w:t>
            </w:r>
            <w:r w:rsidRPr="00AE4024">
              <w:t>activated.</w:t>
            </w:r>
          </w:p>
          <w:p w14:paraId="4B1FD905" w14:textId="77777777" w:rsidR="00B6718E" w:rsidRPr="00AE4024" w:rsidRDefault="00B6718E" w:rsidP="004673C2">
            <w:pPr>
              <w:pStyle w:val="TableParagraph"/>
              <w:numPr>
                <w:ilvl w:val="0"/>
                <w:numId w:val="13"/>
              </w:numPr>
              <w:tabs>
                <w:tab w:val="left" w:pos="828"/>
                <w:tab w:val="left" w:pos="829"/>
              </w:tabs>
              <w:spacing w:line="262" w:lineRule="exact"/>
              <w:ind w:left="0" w:hanging="721"/>
            </w:pPr>
          </w:p>
        </w:tc>
      </w:tr>
    </w:tbl>
    <w:p w14:paraId="571B68D7" w14:textId="77777777" w:rsidR="001840BD" w:rsidRDefault="001840BD" w:rsidP="004673C2">
      <w:pPr>
        <w:spacing w:line="252" w:lineRule="exact"/>
      </w:pPr>
    </w:p>
    <w:p w14:paraId="627CF4EE" w14:textId="77777777" w:rsidR="004D31C0" w:rsidRDefault="004D31C0" w:rsidP="004D31C0">
      <w:pPr>
        <w:spacing w:line="252" w:lineRule="exact"/>
        <w:ind w:left="284" w:right="443"/>
      </w:pPr>
    </w:p>
    <w:p w14:paraId="52E87D1B" w14:textId="77777777" w:rsidR="004D31C0" w:rsidRDefault="004D31C0" w:rsidP="004D31C0">
      <w:pPr>
        <w:spacing w:line="252" w:lineRule="exact"/>
        <w:ind w:left="284" w:right="443"/>
      </w:pPr>
    </w:p>
    <w:p w14:paraId="3C144DC0" w14:textId="77777777" w:rsidR="004D31C0" w:rsidRPr="00F271E4" w:rsidRDefault="004D31C0" w:rsidP="004D31C0">
      <w:pPr>
        <w:pBdr>
          <w:left w:val="single" w:sz="4" w:space="4" w:color="auto"/>
          <w:bottom w:val="single" w:sz="4" w:space="1" w:color="auto"/>
        </w:pBdr>
        <w:ind w:left="284" w:right="443"/>
        <w:rPr>
          <w:rFonts w:ascii="Arial" w:hAnsi="Arial" w:cs="Arial"/>
        </w:rPr>
      </w:pPr>
      <w:r>
        <w:rPr>
          <w:rFonts w:ascii="Arial" w:hAnsi="Arial" w:cs="Arial"/>
          <w:b/>
          <w:color w:val="E81628"/>
          <w:sz w:val="28"/>
        </w:rPr>
        <w:t>11</w:t>
      </w:r>
      <w:r w:rsidRPr="00BD48C2">
        <w:rPr>
          <w:rFonts w:ascii="Arial" w:hAnsi="Arial" w:cs="Arial"/>
          <w:b/>
          <w:color w:val="E81628"/>
          <w:sz w:val="28"/>
        </w:rPr>
        <w:t>.</w:t>
      </w:r>
      <w:r w:rsidRPr="00BD48C2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b/>
          <w:sz w:val="28"/>
        </w:rPr>
        <w:t>HOSPITALITY ROOMS</w:t>
      </w:r>
    </w:p>
    <w:p w14:paraId="71F78987" w14:textId="77777777" w:rsidR="004D31C0" w:rsidRPr="00AE4024" w:rsidRDefault="004D31C0" w:rsidP="004D31C0">
      <w:pPr>
        <w:pStyle w:val="ListParagraph"/>
        <w:spacing w:after="0" w:line="240" w:lineRule="auto"/>
        <w:ind w:left="284" w:right="443"/>
        <w:rPr>
          <w:rFonts w:ascii="Arial" w:eastAsia="Arial" w:hAnsi="Arial" w:cs="Arial"/>
          <w:b/>
          <w:lang w:val="en-CA"/>
        </w:rPr>
      </w:pPr>
    </w:p>
    <w:p w14:paraId="4063E486" w14:textId="77777777" w:rsidR="004D31C0" w:rsidRPr="00AE4024" w:rsidRDefault="004D31C0" w:rsidP="004D31C0">
      <w:pPr>
        <w:pStyle w:val="ListParagraph"/>
        <w:numPr>
          <w:ilvl w:val="0"/>
          <w:numId w:val="4"/>
        </w:numPr>
        <w:spacing w:after="0" w:line="240" w:lineRule="auto"/>
        <w:ind w:left="851" w:right="727" w:firstLine="0"/>
        <w:rPr>
          <w:rFonts w:ascii="Arial" w:eastAsia="Arial" w:hAnsi="Arial" w:cs="Arial"/>
          <w:b/>
          <w:lang w:val="en-CA"/>
        </w:rPr>
      </w:pPr>
      <w:r w:rsidRPr="00AE4024">
        <w:rPr>
          <w:rFonts w:ascii="Arial" w:eastAsia="Arial" w:hAnsi="Arial" w:cs="Arial"/>
          <w:b/>
          <w:u w:val="single"/>
          <w:lang w:val="en-CA"/>
        </w:rPr>
        <w:t>VIPs/Officials/Volunteer Hospitality</w:t>
      </w:r>
    </w:p>
    <w:p w14:paraId="5342B27C" w14:textId="77777777" w:rsidR="004D31C0" w:rsidRPr="00AE4024" w:rsidRDefault="004D31C0" w:rsidP="004D31C0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851" w:right="727"/>
        <w:rPr>
          <w:rFonts w:ascii="Arial" w:hAnsi="Arial" w:cs="Arial"/>
          <w:sz w:val="22"/>
          <w:szCs w:val="22"/>
        </w:rPr>
      </w:pPr>
    </w:p>
    <w:p w14:paraId="40C615AA" w14:textId="20064BDA" w:rsidR="004D31C0" w:rsidRPr="00AE4024" w:rsidRDefault="004D31C0" w:rsidP="004D31C0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851" w:right="727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b/>
          <w:bCs/>
          <w:sz w:val="22"/>
          <w:szCs w:val="22"/>
        </w:rPr>
        <w:t>Location:</w:t>
      </w:r>
      <w:r w:rsidRPr="00AE4024">
        <w:rPr>
          <w:rFonts w:ascii="Arial" w:hAnsi="Arial" w:cs="Arial"/>
          <w:sz w:val="22"/>
          <w:szCs w:val="22"/>
        </w:rPr>
        <w:t xml:space="preserve"> </w:t>
      </w:r>
      <w:r w:rsidRPr="00AE4024">
        <w:rPr>
          <w:rFonts w:ascii="Arial" w:hAnsi="Arial" w:cs="Arial"/>
          <w:sz w:val="22"/>
          <w:szCs w:val="22"/>
        </w:rPr>
        <w:tab/>
      </w:r>
      <w:r w:rsidRPr="00AE4024">
        <w:rPr>
          <w:rFonts w:ascii="Arial" w:hAnsi="Arial" w:cs="Arial"/>
          <w:sz w:val="22"/>
          <w:szCs w:val="22"/>
        </w:rPr>
        <w:tab/>
        <w:t xml:space="preserve">Multi-Purpose Room </w:t>
      </w:r>
      <w:r w:rsidR="00901AAF">
        <w:rPr>
          <w:rFonts w:ascii="Arial" w:hAnsi="Arial" w:cs="Arial"/>
          <w:sz w:val="22"/>
          <w:szCs w:val="22"/>
        </w:rPr>
        <w:t xml:space="preserve">- </w:t>
      </w:r>
      <w:r w:rsidRPr="00AE4024">
        <w:rPr>
          <w:rFonts w:ascii="Arial" w:hAnsi="Arial" w:cs="Arial"/>
          <w:sz w:val="22"/>
          <w:szCs w:val="22"/>
        </w:rPr>
        <w:t xml:space="preserve">Irving Oil Field House </w:t>
      </w:r>
    </w:p>
    <w:p w14:paraId="0A39F3B4" w14:textId="77777777" w:rsidR="004D31C0" w:rsidRPr="00AE4024" w:rsidRDefault="004D31C0" w:rsidP="004D31C0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851" w:right="727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b/>
          <w:bCs/>
          <w:sz w:val="22"/>
          <w:szCs w:val="22"/>
        </w:rPr>
        <w:t>Accessible To:</w:t>
      </w:r>
      <w:r w:rsidRPr="00AE4024">
        <w:rPr>
          <w:rFonts w:ascii="Arial" w:hAnsi="Arial" w:cs="Arial"/>
          <w:sz w:val="22"/>
          <w:szCs w:val="22"/>
        </w:rPr>
        <w:t xml:space="preserve"> </w:t>
      </w:r>
      <w:r w:rsidRPr="00AE4024">
        <w:rPr>
          <w:rFonts w:ascii="Arial" w:hAnsi="Arial" w:cs="Arial"/>
          <w:sz w:val="22"/>
          <w:szCs w:val="22"/>
        </w:rPr>
        <w:tab/>
        <w:t xml:space="preserve">VIPs, Officials, and Volunteers </w:t>
      </w:r>
    </w:p>
    <w:p w14:paraId="6C46E4CE" w14:textId="77777777" w:rsidR="004D31C0" w:rsidRPr="00AE4024" w:rsidRDefault="004D31C0" w:rsidP="004D31C0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851" w:right="727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b/>
          <w:bCs/>
          <w:sz w:val="22"/>
          <w:szCs w:val="22"/>
        </w:rPr>
        <w:t xml:space="preserve">Opening times: </w:t>
      </w:r>
      <w:r w:rsidRPr="00AE4024">
        <w:rPr>
          <w:rFonts w:ascii="Arial" w:hAnsi="Arial" w:cs="Arial"/>
          <w:b/>
          <w:bCs/>
          <w:sz w:val="22"/>
          <w:szCs w:val="22"/>
        </w:rPr>
        <w:tab/>
      </w:r>
      <w:r w:rsidRPr="00AE4024">
        <w:rPr>
          <w:rFonts w:ascii="Arial" w:hAnsi="Arial" w:cs="Arial"/>
          <w:sz w:val="22"/>
          <w:szCs w:val="22"/>
        </w:rPr>
        <w:t xml:space="preserve">During competition schedule </w:t>
      </w:r>
    </w:p>
    <w:p w14:paraId="76C49750" w14:textId="77777777" w:rsidR="004D31C0" w:rsidRPr="00AE4024" w:rsidRDefault="004D31C0" w:rsidP="004D31C0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851" w:right="727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b/>
          <w:bCs/>
          <w:sz w:val="22"/>
          <w:szCs w:val="22"/>
        </w:rPr>
        <w:t>Services:</w:t>
      </w:r>
      <w:r w:rsidRPr="00AE4024">
        <w:rPr>
          <w:rFonts w:ascii="Arial" w:hAnsi="Arial" w:cs="Arial"/>
          <w:sz w:val="22"/>
          <w:szCs w:val="22"/>
        </w:rPr>
        <w:t xml:space="preserve"> </w:t>
      </w:r>
      <w:r w:rsidRPr="00AE4024">
        <w:rPr>
          <w:rFonts w:ascii="Arial" w:hAnsi="Arial" w:cs="Arial"/>
          <w:sz w:val="22"/>
          <w:szCs w:val="22"/>
        </w:rPr>
        <w:tab/>
      </w:r>
      <w:r w:rsidRPr="00AE4024">
        <w:rPr>
          <w:rFonts w:ascii="Arial" w:hAnsi="Arial" w:cs="Arial"/>
          <w:sz w:val="22"/>
          <w:szCs w:val="22"/>
        </w:rPr>
        <w:tab/>
        <w:t>Snacks, Coffee, light meals daily</w:t>
      </w:r>
    </w:p>
    <w:p w14:paraId="6EEDC83A" w14:textId="77777777" w:rsidR="004D31C0" w:rsidRPr="00AE4024" w:rsidRDefault="004D31C0" w:rsidP="004D31C0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851" w:right="727"/>
        <w:rPr>
          <w:rFonts w:ascii="Arial" w:hAnsi="Arial" w:cs="Arial"/>
          <w:sz w:val="22"/>
          <w:szCs w:val="22"/>
        </w:rPr>
      </w:pPr>
      <w:r w:rsidRPr="00AE4024">
        <w:rPr>
          <w:rFonts w:ascii="Arial" w:hAnsi="Arial" w:cs="Arial"/>
          <w:sz w:val="22"/>
          <w:szCs w:val="22"/>
        </w:rPr>
        <w:t xml:space="preserve">  </w:t>
      </w:r>
    </w:p>
    <w:p w14:paraId="33275620" w14:textId="144B591D" w:rsidR="004D31C0" w:rsidRDefault="004D31C0" w:rsidP="004D31C0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851" w:right="727"/>
        <w:rPr>
          <w:rFonts w:ascii="Arial" w:hAnsi="Arial" w:cs="Arial"/>
          <w:sz w:val="22"/>
          <w:szCs w:val="22"/>
        </w:rPr>
      </w:pPr>
    </w:p>
    <w:p w14:paraId="29A6765E" w14:textId="5D273B0D" w:rsidR="00653545" w:rsidRPr="00AE4024" w:rsidRDefault="00653545" w:rsidP="00653545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727"/>
        <w:rPr>
          <w:rFonts w:ascii="Arial" w:hAnsi="Arial" w:cs="Arial"/>
          <w:sz w:val="22"/>
          <w:szCs w:val="22"/>
        </w:rPr>
      </w:pPr>
    </w:p>
    <w:p w14:paraId="071FE99D" w14:textId="15255D67" w:rsidR="004D31C0" w:rsidRPr="00AE4024" w:rsidRDefault="004D31C0" w:rsidP="004D31C0">
      <w:pPr>
        <w:pStyle w:val="ListParagraph"/>
        <w:numPr>
          <w:ilvl w:val="0"/>
          <w:numId w:val="4"/>
        </w:numPr>
        <w:spacing w:after="0" w:line="240" w:lineRule="auto"/>
        <w:ind w:left="851" w:right="727" w:firstLine="0"/>
        <w:rPr>
          <w:rFonts w:ascii="Arial" w:eastAsia="Arial" w:hAnsi="Arial" w:cs="Arial"/>
          <w:b/>
          <w:u w:val="single"/>
          <w:lang w:val="en-CA"/>
        </w:rPr>
      </w:pPr>
      <w:r w:rsidRPr="00AE4024">
        <w:rPr>
          <w:rFonts w:ascii="Arial" w:eastAsia="Arial" w:hAnsi="Arial" w:cs="Arial"/>
          <w:b/>
          <w:u w:val="single"/>
          <w:lang w:val="en-CA"/>
        </w:rPr>
        <w:t>C</w:t>
      </w:r>
      <w:r w:rsidR="00653545">
        <w:rPr>
          <w:rFonts w:ascii="Arial" w:eastAsia="Arial" w:hAnsi="Arial" w:cs="Arial"/>
          <w:b/>
          <w:u w:val="single"/>
          <w:lang w:val="en-CA"/>
        </w:rPr>
        <w:t>oaches Hospitality</w:t>
      </w:r>
    </w:p>
    <w:p w14:paraId="59085EAA" w14:textId="6DC12172" w:rsidR="004D31C0" w:rsidRDefault="00653545" w:rsidP="004D31C0">
      <w:pPr>
        <w:pStyle w:val="BodyText"/>
        <w:spacing w:before="92"/>
        <w:ind w:left="851" w:right="727"/>
        <w:rPr>
          <w:sz w:val="22"/>
          <w:szCs w:val="22"/>
        </w:rPr>
      </w:pPr>
      <w:r w:rsidRPr="00CA411E">
        <w:rPr>
          <w:sz w:val="22"/>
          <w:szCs w:val="22"/>
        </w:rPr>
        <w:t xml:space="preserve">There </w:t>
      </w:r>
      <w:r w:rsidRPr="00CA411E">
        <w:rPr>
          <w:sz w:val="22"/>
          <w:szCs w:val="22"/>
          <w:u w:val="single"/>
        </w:rPr>
        <w:t>will not</w:t>
      </w:r>
      <w:r w:rsidRPr="00CA411E">
        <w:rPr>
          <w:sz w:val="22"/>
          <w:szCs w:val="22"/>
        </w:rPr>
        <w:t xml:space="preserve"> be a hospitality room at the hotel(s).  </w:t>
      </w:r>
    </w:p>
    <w:p w14:paraId="5EA1BC87" w14:textId="55BD48D7" w:rsidR="00653545" w:rsidRPr="00CA411E" w:rsidRDefault="00CA411E" w:rsidP="004D31C0">
      <w:pPr>
        <w:pStyle w:val="BodyText"/>
        <w:spacing w:before="92"/>
        <w:ind w:left="851" w:right="727"/>
        <w:rPr>
          <w:i/>
          <w:iCs/>
          <w:sz w:val="22"/>
          <w:szCs w:val="22"/>
        </w:rPr>
      </w:pPr>
      <w:r w:rsidRPr="00CA411E">
        <w:rPr>
          <w:i/>
          <w:iCs/>
          <w:sz w:val="22"/>
          <w:szCs w:val="22"/>
        </w:rPr>
        <w:t xml:space="preserve">Depending on </w:t>
      </w:r>
      <w:r>
        <w:rPr>
          <w:i/>
          <w:iCs/>
          <w:sz w:val="22"/>
          <w:szCs w:val="22"/>
        </w:rPr>
        <w:t xml:space="preserve">NB </w:t>
      </w:r>
      <w:r w:rsidRPr="00CA411E">
        <w:rPr>
          <w:i/>
          <w:iCs/>
          <w:sz w:val="22"/>
          <w:szCs w:val="22"/>
        </w:rPr>
        <w:t xml:space="preserve">public health restrictions and </w:t>
      </w:r>
      <w:r>
        <w:rPr>
          <w:i/>
          <w:iCs/>
          <w:sz w:val="22"/>
          <w:szCs w:val="22"/>
        </w:rPr>
        <w:t>recommendations</w:t>
      </w:r>
      <w:r w:rsidRPr="00CA411E">
        <w:rPr>
          <w:i/>
          <w:iCs/>
          <w:sz w:val="22"/>
          <w:szCs w:val="22"/>
        </w:rPr>
        <w:t xml:space="preserve"> at the time of this championship, there may be a coaches’ social at a local establishment.</w:t>
      </w:r>
      <w:r>
        <w:rPr>
          <w:i/>
          <w:iCs/>
          <w:sz w:val="22"/>
          <w:szCs w:val="22"/>
        </w:rPr>
        <w:t xml:space="preserve"> This will be communicated at the coaches meeting on Wednesday evening.</w:t>
      </w:r>
      <w:r w:rsidRPr="00CA411E">
        <w:rPr>
          <w:i/>
          <w:iCs/>
          <w:sz w:val="22"/>
          <w:szCs w:val="22"/>
        </w:rPr>
        <w:t xml:space="preserve"> </w:t>
      </w:r>
    </w:p>
    <w:p w14:paraId="613B1BB9" w14:textId="312474CD" w:rsidR="00653545" w:rsidRPr="004D31C0" w:rsidRDefault="00653545" w:rsidP="004D31C0">
      <w:pPr>
        <w:pStyle w:val="BodyText"/>
        <w:spacing w:before="92"/>
        <w:ind w:left="851" w:right="727"/>
        <w:rPr>
          <w:sz w:val="22"/>
          <w:szCs w:val="22"/>
        </w:rPr>
        <w:sectPr w:rsidR="00653545" w:rsidRPr="004D31C0" w:rsidSect="004D31C0">
          <w:pgSz w:w="12240" w:h="15840"/>
          <w:pgMar w:top="1420" w:right="200" w:bottom="1660" w:left="540" w:header="306" w:footer="624" w:gutter="0"/>
          <w:cols w:space="720"/>
          <w:docGrid w:linePitch="326"/>
        </w:sectPr>
      </w:pPr>
    </w:p>
    <w:p w14:paraId="77128A24" w14:textId="3AE22F03" w:rsidR="00D7546A" w:rsidRDefault="00D7546A" w:rsidP="00653545">
      <w:pPr>
        <w:rPr>
          <w:rFonts w:eastAsia="ヒラギノ角ゴ Pro W3"/>
        </w:rPr>
      </w:pPr>
    </w:p>
    <w:p w14:paraId="449D1152" w14:textId="77777777" w:rsidR="00F271E4" w:rsidRPr="00F271E4" w:rsidRDefault="00F271E4" w:rsidP="003F1E48">
      <w:pPr>
        <w:ind w:right="-716"/>
        <w:outlineLvl w:val="0"/>
        <w:rPr>
          <w:rFonts w:ascii="Arial" w:eastAsia="Arial" w:hAnsi="Arial" w:cs="Arial"/>
          <w:sz w:val="60"/>
          <w:szCs w:val="60"/>
        </w:rPr>
      </w:pPr>
      <w:r w:rsidRPr="00F271E4">
        <w:rPr>
          <w:rFonts w:ascii="Arial" w:eastAsia="Arial" w:hAnsi="Arial" w:cs="Arial"/>
          <w:sz w:val="60"/>
          <w:szCs w:val="60"/>
        </w:rPr>
        <w:t>SECTION 3</w:t>
      </w:r>
    </w:p>
    <w:p w14:paraId="58AE4ADC" w14:textId="77777777" w:rsidR="00F271E4" w:rsidRPr="00F271E4" w:rsidRDefault="00F271E4" w:rsidP="003F1E48">
      <w:pPr>
        <w:ind w:right="-716"/>
        <w:outlineLvl w:val="0"/>
        <w:rPr>
          <w:rFonts w:ascii="Arial" w:eastAsia="Arial" w:hAnsi="Arial" w:cs="Arial"/>
          <w:b/>
          <w:sz w:val="60"/>
          <w:szCs w:val="60"/>
        </w:rPr>
      </w:pPr>
      <w:r w:rsidRPr="00F271E4">
        <w:rPr>
          <w:rFonts w:ascii="Arial" w:eastAsia="Arial" w:hAnsi="Arial" w:cs="Arial"/>
          <w:b/>
          <w:sz w:val="60"/>
          <w:szCs w:val="60"/>
        </w:rPr>
        <w:t>THE FANS CORNER</w:t>
      </w:r>
    </w:p>
    <w:p w14:paraId="317AAC1F" w14:textId="77777777" w:rsidR="00F271E4" w:rsidRDefault="00F271E4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eastAsia="Arial" w:hAnsi="Arial" w:cs="Arial"/>
        </w:rPr>
      </w:pPr>
    </w:p>
    <w:p w14:paraId="4A29DEB4" w14:textId="77777777" w:rsidR="00F271E4" w:rsidRDefault="00F271E4" w:rsidP="003F1E48">
      <w:pPr>
        <w:pBdr>
          <w:left w:val="single" w:sz="4" w:space="4" w:color="000000"/>
          <w:bottom w:val="single" w:sz="4" w:space="1" w:color="000000"/>
        </w:pBdr>
        <w:ind w:left="142" w:right="-716"/>
        <w:outlineLvl w:val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E81628"/>
          <w:sz w:val="28"/>
          <w:szCs w:val="28"/>
        </w:rPr>
        <w:t>1.</w:t>
      </w:r>
      <w:r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b/>
          <w:sz w:val="28"/>
          <w:szCs w:val="28"/>
        </w:rPr>
        <w:t>CITY GUIDE</w:t>
      </w:r>
    </w:p>
    <w:p w14:paraId="7F7AAF81" w14:textId="77777777" w:rsidR="00653545" w:rsidRDefault="00653545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left="720" w:right="-716"/>
        <w:jc w:val="both"/>
        <w:outlineLvl w:val="0"/>
        <w:rPr>
          <w:rFonts w:ascii="Arial" w:eastAsia="Arial" w:hAnsi="Arial" w:cs="Arial"/>
          <w:b/>
          <w:sz w:val="22"/>
          <w:szCs w:val="22"/>
        </w:rPr>
      </w:pPr>
    </w:p>
    <w:p w14:paraId="43517722" w14:textId="1CC2FD43" w:rsidR="00F271E4" w:rsidRPr="00653545" w:rsidRDefault="00F271E4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left="720" w:right="-716"/>
        <w:jc w:val="both"/>
        <w:outlineLvl w:val="0"/>
        <w:rPr>
          <w:rFonts w:ascii="Arial" w:eastAsia="Arial" w:hAnsi="Arial" w:cs="Arial"/>
          <w:b/>
          <w:sz w:val="22"/>
          <w:szCs w:val="22"/>
          <w:u w:val="single"/>
        </w:rPr>
      </w:pPr>
      <w:r w:rsidRPr="00653545">
        <w:rPr>
          <w:rFonts w:ascii="Arial" w:eastAsia="Arial" w:hAnsi="Arial" w:cs="Arial"/>
          <w:b/>
          <w:sz w:val="22"/>
          <w:szCs w:val="22"/>
        </w:rPr>
        <w:t>A.</w:t>
      </w:r>
      <w:r w:rsidRPr="00653545">
        <w:rPr>
          <w:rFonts w:ascii="Arial" w:eastAsia="Arial" w:hAnsi="Arial" w:cs="Arial"/>
          <w:b/>
          <w:sz w:val="22"/>
          <w:szCs w:val="22"/>
          <w:u w:val="single"/>
        </w:rPr>
        <w:t xml:space="preserve"> ABOUT THE CITY</w:t>
      </w:r>
    </w:p>
    <w:p w14:paraId="0EC082A9" w14:textId="77777777" w:rsidR="0051218A" w:rsidRPr="00653545" w:rsidRDefault="0051218A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hAnsi="Arial" w:cs="Arial"/>
          <w:color w:val="4D5156"/>
          <w:sz w:val="22"/>
          <w:szCs w:val="22"/>
          <w:shd w:val="clear" w:color="auto" w:fill="FFFFFF"/>
        </w:rPr>
      </w:pPr>
    </w:p>
    <w:p w14:paraId="275421BA" w14:textId="4F4E1AC8" w:rsidR="00F271E4" w:rsidRPr="00653545" w:rsidRDefault="0051218A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653545">
        <w:rPr>
          <w:rFonts w:ascii="Arial" w:hAnsi="Arial" w:cs="Arial"/>
          <w:sz w:val="22"/>
          <w:szCs w:val="22"/>
          <w:shd w:val="clear" w:color="auto" w:fill="FFFFFF"/>
        </w:rPr>
        <w:t xml:space="preserve">Saint John is a city on the Bay of Fundy, in New Brunswick, Canada. It’s known for the Reversing Rapids, a phenomenon caused by worlds highest, Bay of Fundy tides colliding with the Saint John River. Food and craft stalls fill the Saint John City Market, established in an 1876. On a peninsula nearby, trails wind through Irving Nature Park’s salt marshes, volcanic rock and forests. </w:t>
      </w:r>
      <w:r w:rsidR="009150E6" w:rsidRPr="00653545">
        <w:rPr>
          <w:rFonts w:ascii="Arial" w:hAnsi="Arial" w:cs="Arial"/>
          <w:sz w:val="22"/>
          <w:szCs w:val="22"/>
          <w:shd w:val="clear" w:color="auto" w:fill="FFFFFF"/>
        </w:rPr>
        <w:t>Our city is h</w:t>
      </w:r>
      <w:r w:rsidRPr="00653545">
        <w:rPr>
          <w:rFonts w:ascii="Arial" w:hAnsi="Arial" w:cs="Arial"/>
          <w:sz w:val="22"/>
          <w:szCs w:val="22"/>
          <w:shd w:val="clear" w:color="auto" w:fill="FFFFFF"/>
        </w:rPr>
        <w:t xml:space="preserve">ome </w:t>
      </w:r>
      <w:r w:rsidR="009150E6" w:rsidRPr="00653545">
        <w:rPr>
          <w:rFonts w:ascii="Arial" w:hAnsi="Arial" w:cs="Arial"/>
          <w:sz w:val="22"/>
          <w:szCs w:val="22"/>
          <w:shd w:val="clear" w:color="auto" w:fill="FFFFFF"/>
        </w:rPr>
        <w:t xml:space="preserve">to </w:t>
      </w:r>
      <w:r w:rsidRPr="00653545">
        <w:rPr>
          <w:rFonts w:ascii="Arial" w:hAnsi="Arial" w:cs="Arial"/>
          <w:sz w:val="22"/>
          <w:szCs w:val="22"/>
          <w:shd w:val="clear" w:color="auto" w:fill="FFFFFF"/>
        </w:rPr>
        <w:t xml:space="preserve">some of New Brunswick’s most prosperous industries and one the largest east coast </w:t>
      </w:r>
      <w:r w:rsidR="009150E6" w:rsidRPr="00653545">
        <w:rPr>
          <w:rFonts w:ascii="Arial" w:hAnsi="Arial" w:cs="Arial"/>
          <w:sz w:val="22"/>
          <w:szCs w:val="22"/>
          <w:shd w:val="clear" w:color="auto" w:fill="FFFFFF"/>
        </w:rPr>
        <w:t>sea</w:t>
      </w:r>
      <w:r w:rsidRPr="00653545">
        <w:rPr>
          <w:rFonts w:ascii="Arial" w:hAnsi="Arial" w:cs="Arial"/>
          <w:sz w:val="22"/>
          <w:szCs w:val="22"/>
          <w:shd w:val="clear" w:color="auto" w:fill="FFFFFF"/>
        </w:rPr>
        <w:t>ports</w:t>
      </w:r>
      <w:r w:rsidR="009150E6" w:rsidRPr="00653545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291D3DC1" w14:textId="77777777" w:rsidR="0051218A" w:rsidRPr="00653545" w:rsidRDefault="0051218A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eastAsia="Arial" w:hAnsi="Arial" w:cs="Arial"/>
          <w:sz w:val="22"/>
          <w:szCs w:val="22"/>
        </w:rPr>
      </w:pPr>
    </w:p>
    <w:p w14:paraId="6676DED6" w14:textId="77777777" w:rsidR="009150E6" w:rsidRPr="00653545" w:rsidRDefault="00F271E4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left="720" w:right="-716"/>
        <w:jc w:val="both"/>
        <w:rPr>
          <w:rFonts w:ascii="Arial" w:eastAsia="Arial" w:hAnsi="Arial" w:cs="Arial"/>
          <w:b/>
          <w:sz w:val="22"/>
          <w:szCs w:val="22"/>
        </w:rPr>
      </w:pPr>
      <w:r w:rsidRPr="00653545">
        <w:rPr>
          <w:rFonts w:ascii="Arial" w:eastAsia="Arial" w:hAnsi="Arial" w:cs="Arial"/>
          <w:b/>
          <w:sz w:val="22"/>
          <w:szCs w:val="22"/>
        </w:rPr>
        <w:t xml:space="preserve">B. </w:t>
      </w:r>
      <w:r w:rsidRPr="00653545">
        <w:rPr>
          <w:rFonts w:ascii="Arial" w:eastAsia="Arial" w:hAnsi="Arial" w:cs="Arial"/>
          <w:b/>
          <w:sz w:val="22"/>
          <w:szCs w:val="22"/>
          <w:u w:val="single"/>
        </w:rPr>
        <w:t>ATTRACTIONS</w:t>
      </w:r>
      <w:r w:rsidR="009150E6" w:rsidRPr="00653545">
        <w:rPr>
          <w:rFonts w:ascii="Arial" w:eastAsia="Arial" w:hAnsi="Arial" w:cs="Arial"/>
          <w:b/>
          <w:sz w:val="22"/>
          <w:szCs w:val="22"/>
          <w:u w:val="single"/>
        </w:rPr>
        <w:t>, EXPERIENCES &amp; UPCOMING EVENTS</w:t>
      </w:r>
    </w:p>
    <w:p w14:paraId="619EB642" w14:textId="794FA117" w:rsidR="00F271E4" w:rsidRPr="00653545" w:rsidRDefault="00F271E4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left="720" w:right="-716"/>
        <w:jc w:val="both"/>
        <w:rPr>
          <w:rFonts w:ascii="Arial" w:eastAsia="Arial" w:hAnsi="Arial" w:cs="Arial"/>
          <w:b/>
          <w:sz w:val="22"/>
          <w:szCs w:val="22"/>
        </w:rPr>
      </w:pPr>
    </w:p>
    <w:p w14:paraId="070A7F49" w14:textId="642F19B9" w:rsidR="009150E6" w:rsidRPr="00653545" w:rsidRDefault="009150E6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rPr>
          <w:rFonts w:ascii="Arial" w:eastAsia="Arial" w:hAnsi="Arial" w:cs="Arial"/>
          <w:sz w:val="22"/>
          <w:szCs w:val="22"/>
        </w:rPr>
      </w:pPr>
      <w:r w:rsidRPr="00653545">
        <w:rPr>
          <w:rFonts w:ascii="Arial" w:eastAsia="Arial" w:hAnsi="Arial" w:cs="Arial"/>
          <w:sz w:val="22"/>
          <w:szCs w:val="22"/>
        </w:rPr>
        <w:t xml:space="preserve">Learn more about the Saint John &amp; Bay of Fundy Region at: </w:t>
      </w:r>
      <w:hyperlink r:id="rId57" w:history="1">
        <w:r w:rsidR="00653545" w:rsidRPr="00E51D71">
          <w:rPr>
            <w:rStyle w:val="Hyperlink"/>
            <w:rFonts w:ascii="Arial" w:eastAsia="Arial" w:hAnsi="Arial" w:cs="Arial"/>
            <w:sz w:val="22"/>
            <w:szCs w:val="22"/>
          </w:rPr>
          <w:t>https://www.discoversaintjohn.com/</w:t>
        </w:r>
      </w:hyperlink>
    </w:p>
    <w:p w14:paraId="20C2EC14" w14:textId="77777777" w:rsidR="00F271E4" w:rsidRPr="00653545" w:rsidRDefault="00F271E4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eastAsia="Arial" w:hAnsi="Arial" w:cs="Arial"/>
          <w:sz w:val="22"/>
          <w:szCs w:val="22"/>
        </w:rPr>
      </w:pPr>
    </w:p>
    <w:p w14:paraId="70E77688" w14:textId="0AD9572C" w:rsidR="00F271E4" w:rsidRPr="00653545" w:rsidRDefault="00F271E4" w:rsidP="003F1E4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eastAsia="Arial" w:hAnsi="Arial" w:cs="Arial"/>
          <w:b/>
          <w:u w:val="single"/>
        </w:rPr>
      </w:pPr>
      <w:r w:rsidRPr="00653545">
        <w:rPr>
          <w:rFonts w:ascii="Arial" w:eastAsia="Arial" w:hAnsi="Arial" w:cs="Arial"/>
          <w:b/>
          <w:u w:val="single"/>
        </w:rPr>
        <w:t>RESTAURANTS &amp; BARS</w:t>
      </w:r>
    </w:p>
    <w:p w14:paraId="44A20B5C" w14:textId="55E02DD6" w:rsidR="00F271E4" w:rsidRPr="00653545" w:rsidRDefault="009150E6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eastAsia="Arial" w:hAnsi="Arial" w:cs="Arial"/>
          <w:bCs/>
          <w:sz w:val="22"/>
          <w:szCs w:val="22"/>
        </w:rPr>
      </w:pPr>
      <w:r w:rsidRPr="00653545">
        <w:rPr>
          <w:rFonts w:ascii="Arial" w:eastAsia="Arial" w:hAnsi="Arial" w:cs="Arial"/>
          <w:bCs/>
          <w:sz w:val="22"/>
          <w:szCs w:val="22"/>
        </w:rPr>
        <w:t>Learn about the many great places to eat</w:t>
      </w:r>
      <w:r w:rsidR="00D95371" w:rsidRPr="00653545">
        <w:rPr>
          <w:rFonts w:ascii="Arial" w:eastAsia="Arial" w:hAnsi="Arial" w:cs="Arial"/>
          <w:bCs/>
          <w:sz w:val="22"/>
          <w:szCs w:val="22"/>
        </w:rPr>
        <w:t>:</w:t>
      </w:r>
      <w:r w:rsidR="00653545">
        <w:rPr>
          <w:rFonts w:ascii="Arial" w:eastAsia="Arial" w:hAnsi="Arial" w:cs="Arial"/>
          <w:bCs/>
          <w:sz w:val="22"/>
          <w:szCs w:val="22"/>
        </w:rPr>
        <w:t xml:space="preserve"> </w:t>
      </w:r>
      <w:hyperlink r:id="rId58" w:history="1">
        <w:r w:rsidR="00653545" w:rsidRPr="00E51D71">
          <w:rPr>
            <w:rStyle w:val="Hyperlink"/>
            <w:rFonts w:ascii="Arial" w:eastAsia="Arial" w:hAnsi="Arial" w:cs="Arial"/>
            <w:bCs/>
            <w:sz w:val="22"/>
            <w:szCs w:val="22"/>
          </w:rPr>
          <w:t>https://www.discoversaintjohn.com/food-and-drink</w:t>
        </w:r>
      </w:hyperlink>
      <w:r w:rsidRPr="00653545">
        <w:rPr>
          <w:rFonts w:ascii="Arial" w:eastAsia="Arial" w:hAnsi="Arial" w:cs="Arial"/>
          <w:bCs/>
          <w:sz w:val="22"/>
          <w:szCs w:val="22"/>
        </w:rPr>
        <w:t xml:space="preserve"> </w:t>
      </w:r>
    </w:p>
    <w:p w14:paraId="15C0B623" w14:textId="46C1754B" w:rsidR="00811466" w:rsidRDefault="00811466" w:rsidP="003F1E48">
      <w:pPr>
        <w:ind w:right="-716"/>
        <w:rPr>
          <w:rFonts w:ascii="Arial" w:eastAsia="Arial" w:hAnsi="Arial" w:cs="Arial"/>
        </w:rPr>
      </w:pPr>
    </w:p>
    <w:p w14:paraId="06BD8FD9" w14:textId="77777777" w:rsidR="00AF03FE" w:rsidRDefault="00AF03FE" w:rsidP="003F1E48">
      <w:pPr>
        <w:ind w:right="-716"/>
        <w:rPr>
          <w:rFonts w:ascii="Arial" w:eastAsia="Arial" w:hAnsi="Arial" w:cs="Arial"/>
        </w:rPr>
      </w:pPr>
    </w:p>
    <w:p w14:paraId="6F3E4FB5" w14:textId="435CBBB8" w:rsidR="00F271E4" w:rsidRDefault="00AF03FE" w:rsidP="003F1E48">
      <w:pPr>
        <w:pBdr>
          <w:left w:val="single" w:sz="4" w:space="4" w:color="000000"/>
          <w:bottom w:val="single" w:sz="4" w:space="1" w:color="000000"/>
        </w:pBdr>
        <w:ind w:left="142" w:right="-716"/>
        <w:outlineLvl w:val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FF0000"/>
        </w:rPr>
        <w:t>2</w:t>
      </w:r>
      <w:r w:rsidR="00F271E4">
        <w:rPr>
          <w:rFonts w:ascii="Arial" w:eastAsia="Arial" w:hAnsi="Arial" w:cs="Arial"/>
          <w:b/>
          <w:color w:val="E81628"/>
          <w:sz w:val="28"/>
          <w:szCs w:val="28"/>
        </w:rPr>
        <w:t>.</w:t>
      </w:r>
      <w:r w:rsidR="00F271E4">
        <w:rPr>
          <w:rFonts w:ascii="Arial" w:eastAsia="Arial" w:hAnsi="Arial" w:cs="Arial"/>
          <w:sz w:val="28"/>
          <w:szCs w:val="28"/>
        </w:rPr>
        <w:t xml:space="preserve"> </w:t>
      </w:r>
      <w:r w:rsidR="00F271E4">
        <w:rPr>
          <w:rFonts w:ascii="Arial" w:eastAsia="Arial" w:hAnsi="Arial" w:cs="Arial"/>
          <w:sz w:val="28"/>
          <w:szCs w:val="28"/>
        </w:rPr>
        <w:tab/>
      </w:r>
      <w:r w:rsidR="00F271E4">
        <w:rPr>
          <w:rFonts w:ascii="Arial" w:eastAsia="Arial" w:hAnsi="Arial" w:cs="Arial"/>
          <w:b/>
          <w:sz w:val="28"/>
          <w:szCs w:val="28"/>
        </w:rPr>
        <w:t>TICKETING INFORMATION</w:t>
      </w:r>
    </w:p>
    <w:p w14:paraId="4484C911" w14:textId="097CE327" w:rsidR="00F271E4" w:rsidRDefault="00F271E4" w:rsidP="003F1E48">
      <w:pPr>
        <w:ind w:right="-716"/>
        <w:rPr>
          <w:rFonts w:ascii="Arial" w:eastAsia="Arial" w:hAnsi="Arial" w:cs="Arial"/>
        </w:rPr>
      </w:pPr>
    </w:p>
    <w:p w14:paraId="2E5A7117" w14:textId="13B5CB63" w:rsidR="009150E6" w:rsidRPr="00AE4024" w:rsidRDefault="009150E6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hAnsi="Arial" w:cs="Arial"/>
          <w:b/>
          <w:bCs/>
          <w:sz w:val="22"/>
          <w:szCs w:val="22"/>
          <w:shd w:val="clear" w:color="auto" w:fill="FFFFFF"/>
        </w:rPr>
      </w:pPr>
      <w:r w:rsidRPr="00AE4024">
        <w:rPr>
          <w:rFonts w:ascii="Arial" w:hAnsi="Arial" w:cs="Arial"/>
          <w:b/>
          <w:bCs/>
          <w:sz w:val="22"/>
          <w:szCs w:val="22"/>
          <w:shd w:val="clear" w:color="auto" w:fill="FFFFFF"/>
        </w:rPr>
        <w:t>General Admission Tickets:</w:t>
      </w:r>
    </w:p>
    <w:p w14:paraId="27E3D098" w14:textId="69C61748" w:rsidR="006D080D" w:rsidRPr="00AE4024" w:rsidRDefault="006D080D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6F780A9B" w14:textId="47A97933" w:rsidR="006D080D" w:rsidRPr="00AE4024" w:rsidRDefault="006D080D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CA411E">
        <w:rPr>
          <w:rFonts w:ascii="Arial" w:hAnsi="Arial" w:cs="Arial"/>
          <w:sz w:val="22"/>
          <w:szCs w:val="22"/>
          <w:shd w:val="clear" w:color="auto" w:fill="FFFFFF"/>
        </w:rPr>
        <w:t>Tickets will be sold on-site</w:t>
      </w:r>
      <w:r w:rsidR="00901AAF" w:rsidRPr="00CA411E">
        <w:rPr>
          <w:rFonts w:ascii="Arial" w:hAnsi="Arial" w:cs="Arial"/>
          <w:sz w:val="22"/>
          <w:szCs w:val="22"/>
          <w:shd w:val="clear" w:color="auto" w:fill="FFFFFF"/>
        </w:rPr>
        <w:t xml:space="preserve"> only</w:t>
      </w:r>
      <w:r w:rsidR="00CA411E">
        <w:rPr>
          <w:rFonts w:ascii="Arial" w:hAnsi="Arial" w:cs="Arial"/>
          <w:sz w:val="22"/>
          <w:szCs w:val="22"/>
          <w:shd w:val="clear" w:color="auto" w:fill="FFFFFF"/>
        </w:rPr>
        <w:t xml:space="preserve"> (if NB public health restrictions permit spectators). </w:t>
      </w:r>
    </w:p>
    <w:p w14:paraId="564DB93A" w14:textId="77777777" w:rsidR="006D080D" w:rsidRPr="00D95371" w:rsidRDefault="006D080D" w:rsidP="003F1E48">
      <w:pPr>
        <w:pBdr>
          <w:top w:val="nil"/>
          <w:left w:val="nil"/>
          <w:bottom w:val="nil"/>
          <w:right w:val="nil"/>
          <w:between w:val="nil"/>
        </w:pBdr>
        <w:tabs>
          <w:tab w:val="left" w:pos="1008"/>
          <w:tab w:val="left" w:pos="3168"/>
          <w:tab w:val="left" w:pos="4608"/>
        </w:tabs>
        <w:ind w:right="-716"/>
        <w:jc w:val="both"/>
        <w:rPr>
          <w:rFonts w:ascii="Arial" w:hAnsi="Arial" w:cs="Arial"/>
          <w:shd w:val="clear" w:color="auto" w:fill="FFFFFF"/>
        </w:rPr>
      </w:pPr>
    </w:p>
    <w:p w14:paraId="0998AA79" w14:textId="77777777" w:rsidR="00811466" w:rsidRPr="00930534" w:rsidRDefault="00811466" w:rsidP="003F1E48">
      <w:pPr>
        <w:ind w:right="-716"/>
        <w:rPr>
          <w:rFonts w:ascii="Arial" w:eastAsia="Arial" w:hAnsi="Arial" w:cs="Arial"/>
        </w:rPr>
      </w:pPr>
    </w:p>
    <w:p w14:paraId="589B640D" w14:textId="57D5F915" w:rsidR="00F0597E" w:rsidRPr="00E55893" w:rsidRDefault="00AF03FE" w:rsidP="003F1E48">
      <w:pPr>
        <w:pBdr>
          <w:left w:val="single" w:sz="4" w:space="4" w:color="000000"/>
          <w:bottom w:val="single" w:sz="4" w:space="1" w:color="000000"/>
        </w:pBdr>
        <w:ind w:left="142" w:right="-716"/>
        <w:outlineLvl w:val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FF0000"/>
        </w:rPr>
        <w:t>3</w:t>
      </w:r>
      <w:r w:rsidR="00F0597E">
        <w:rPr>
          <w:rFonts w:ascii="Arial" w:eastAsia="Arial" w:hAnsi="Arial" w:cs="Arial"/>
          <w:b/>
          <w:color w:val="E81628"/>
          <w:sz w:val="28"/>
          <w:szCs w:val="28"/>
        </w:rPr>
        <w:t>.</w:t>
      </w:r>
      <w:r w:rsidR="00F0597E">
        <w:rPr>
          <w:rFonts w:ascii="Arial" w:eastAsia="Arial" w:hAnsi="Arial" w:cs="Arial"/>
          <w:sz w:val="28"/>
          <w:szCs w:val="28"/>
        </w:rPr>
        <w:t xml:space="preserve"> </w:t>
      </w:r>
      <w:r w:rsidR="00F0597E">
        <w:rPr>
          <w:rFonts w:ascii="Arial" w:eastAsia="Arial" w:hAnsi="Arial" w:cs="Arial"/>
          <w:sz w:val="28"/>
          <w:szCs w:val="28"/>
        </w:rPr>
        <w:tab/>
      </w:r>
      <w:r w:rsidR="00E55893">
        <w:rPr>
          <w:rFonts w:ascii="Arial" w:eastAsia="Arial" w:hAnsi="Arial" w:cs="Arial"/>
          <w:b/>
          <w:sz w:val="28"/>
          <w:szCs w:val="28"/>
        </w:rPr>
        <w:t>ON-SITE FAN INFORMATION</w:t>
      </w:r>
    </w:p>
    <w:p w14:paraId="545B8E4D" w14:textId="77777777" w:rsidR="006D080D" w:rsidRDefault="006D080D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1080" w:right="-716"/>
        <w:outlineLvl w:val="0"/>
        <w:rPr>
          <w:rFonts w:ascii="Arial" w:hAnsi="Arial" w:cs="Arial"/>
          <w:b/>
          <w:szCs w:val="24"/>
          <w:u w:val="single"/>
        </w:rPr>
      </w:pPr>
    </w:p>
    <w:p w14:paraId="55201745" w14:textId="1555D2DF" w:rsidR="00E55893" w:rsidRPr="00AE4024" w:rsidRDefault="00E55893" w:rsidP="006C01F8">
      <w:pPr>
        <w:pStyle w:val="11-21words"/>
        <w:numPr>
          <w:ilvl w:val="0"/>
          <w:numId w:val="24"/>
        </w:numPr>
        <w:tabs>
          <w:tab w:val="clear" w:pos="1008"/>
          <w:tab w:val="clear" w:pos="3168"/>
          <w:tab w:val="clear" w:pos="4608"/>
        </w:tabs>
        <w:spacing w:line="240" w:lineRule="auto"/>
        <w:ind w:right="-716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AE4024">
        <w:rPr>
          <w:rFonts w:ascii="Arial" w:hAnsi="Arial" w:cs="Arial"/>
          <w:b/>
          <w:sz w:val="22"/>
          <w:szCs w:val="22"/>
          <w:u w:val="single"/>
        </w:rPr>
        <w:t>ACCESS &amp; PARKING</w:t>
      </w:r>
    </w:p>
    <w:p w14:paraId="54942AED" w14:textId="5D40482B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AE4024">
        <w:rPr>
          <w:rFonts w:ascii="Arial" w:eastAsia="Arial" w:hAnsi="Arial" w:cs="Arial"/>
          <w:sz w:val="22"/>
          <w:szCs w:val="18"/>
        </w:rPr>
        <w:t>Free on-site parking available. 300 primary spaces &amp; 300 overflow</w:t>
      </w:r>
      <w:r w:rsidRPr="00AE4024">
        <w:rPr>
          <w:rFonts w:ascii="Arial" w:eastAsia="Arial" w:hAnsi="Arial" w:cs="Arial"/>
          <w:sz w:val="22"/>
          <w:szCs w:val="18"/>
        </w:rPr>
        <w:tab/>
      </w:r>
    </w:p>
    <w:p w14:paraId="68C127C8" w14:textId="77777777" w:rsidR="00E55893" w:rsidRPr="00AE4024" w:rsidRDefault="00E55893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720" w:right="-716"/>
        <w:rPr>
          <w:rFonts w:ascii="Arial" w:hAnsi="Arial" w:cs="Arial"/>
          <w:b/>
          <w:sz w:val="22"/>
          <w:szCs w:val="22"/>
          <w:u w:val="single"/>
        </w:rPr>
      </w:pPr>
    </w:p>
    <w:p w14:paraId="5C5A3D42" w14:textId="1DF55DD1" w:rsidR="00F0597E" w:rsidRPr="00AE4024" w:rsidRDefault="00F0597E" w:rsidP="006C01F8">
      <w:pPr>
        <w:pStyle w:val="11-21words"/>
        <w:numPr>
          <w:ilvl w:val="0"/>
          <w:numId w:val="24"/>
        </w:numPr>
        <w:tabs>
          <w:tab w:val="clear" w:pos="1008"/>
          <w:tab w:val="clear" w:pos="3168"/>
          <w:tab w:val="clear" w:pos="4608"/>
        </w:tabs>
        <w:spacing w:line="240" w:lineRule="auto"/>
        <w:ind w:right="-716"/>
        <w:rPr>
          <w:rFonts w:ascii="Arial" w:hAnsi="Arial" w:cs="Arial"/>
          <w:b/>
          <w:sz w:val="22"/>
          <w:szCs w:val="22"/>
          <w:u w:val="single"/>
        </w:rPr>
      </w:pPr>
      <w:r w:rsidRPr="00AE4024">
        <w:rPr>
          <w:rFonts w:ascii="Arial" w:hAnsi="Arial" w:cs="Arial"/>
          <w:b/>
          <w:sz w:val="22"/>
          <w:szCs w:val="22"/>
          <w:u w:val="single"/>
        </w:rPr>
        <w:t>SERVICES</w:t>
      </w:r>
    </w:p>
    <w:p w14:paraId="13E54FF1" w14:textId="34C2B1F4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eastAsia="Arial" w:hAnsi="Arial" w:cs="Arial"/>
          <w:sz w:val="22"/>
          <w:szCs w:val="18"/>
        </w:rPr>
      </w:pPr>
      <w:r w:rsidRPr="00AE4024">
        <w:rPr>
          <w:rFonts w:ascii="Arial" w:eastAsia="Arial" w:hAnsi="Arial" w:cs="Arial"/>
          <w:sz w:val="22"/>
          <w:szCs w:val="18"/>
        </w:rPr>
        <w:t>Emergency Information: Should you need immediate assistance, please notify the nearest event staff member or call 911.</w:t>
      </w:r>
    </w:p>
    <w:p w14:paraId="5F388E4A" w14:textId="77777777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eastAsia="Arial" w:hAnsi="Arial" w:cs="Arial"/>
          <w:sz w:val="22"/>
          <w:szCs w:val="18"/>
        </w:rPr>
      </w:pPr>
    </w:p>
    <w:p w14:paraId="17B7A080" w14:textId="30ECFAD7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eastAsia="Arial" w:hAnsi="Arial" w:cs="Arial"/>
          <w:sz w:val="22"/>
          <w:szCs w:val="18"/>
        </w:rPr>
      </w:pPr>
      <w:r w:rsidRPr="00AE4024">
        <w:rPr>
          <w:rFonts w:ascii="Arial" w:eastAsia="Arial" w:hAnsi="Arial" w:cs="Arial"/>
          <w:sz w:val="22"/>
          <w:szCs w:val="18"/>
        </w:rPr>
        <w:t xml:space="preserve">Lost and Found: located at the front desk of the Irving Oil Field House. </w:t>
      </w:r>
    </w:p>
    <w:p w14:paraId="7A950C63" w14:textId="77777777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eastAsia="Arial" w:hAnsi="Arial" w:cs="Arial"/>
          <w:sz w:val="22"/>
          <w:szCs w:val="18"/>
        </w:rPr>
      </w:pPr>
    </w:p>
    <w:p w14:paraId="43093384" w14:textId="0CAF3A5E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eastAsia="Arial" w:hAnsi="Arial" w:cs="Arial"/>
          <w:sz w:val="22"/>
          <w:szCs w:val="18"/>
        </w:rPr>
      </w:pPr>
      <w:r w:rsidRPr="00AE4024">
        <w:rPr>
          <w:rFonts w:ascii="Arial" w:eastAsia="Arial" w:hAnsi="Arial" w:cs="Arial"/>
          <w:sz w:val="22"/>
          <w:szCs w:val="18"/>
        </w:rPr>
        <w:t>Compliments, Comments and Concerns: Your voice is important to us and we value your feedback. We want to hear about you game day experience. Ask one of the Event Staff to speak with a supervisor.</w:t>
      </w:r>
    </w:p>
    <w:p w14:paraId="530A2B0A" w14:textId="77777777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eastAsia="Arial" w:hAnsi="Arial" w:cs="Arial"/>
          <w:sz w:val="22"/>
          <w:szCs w:val="18"/>
        </w:rPr>
      </w:pPr>
    </w:p>
    <w:p w14:paraId="4822018A" w14:textId="77777777" w:rsidR="00E37CB8" w:rsidRPr="00AE4024" w:rsidRDefault="00E37CB8" w:rsidP="003F1E4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 w:right="-716"/>
        <w:outlineLvl w:val="0"/>
        <w:rPr>
          <w:rFonts w:ascii="Arial" w:eastAsia="Arial" w:hAnsi="Arial" w:cs="Arial"/>
          <w:sz w:val="22"/>
          <w:szCs w:val="18"/>
        </w:rPr>
      </w:pPr>
      <w:r w:rsidRPr="00AE4024">
        <w:rPr>
          <w:rFonts w:ascii="Arial" w:eastAsia="Arial" w:hAnsi="Arial" w:cs="Arial"/>
          <w:sz w:val="22"/>
          <w:szCs w:val="18"/>
        </w:rPr>
        <w:t>Lost Children: Please report lost children to the nearest event staff/supervisor. Any report will be acted on immediately to locate and return the person to his or her parent(s), guardian(s) or companion(s). A public announcement may be made in the case of an emergency.</w:t>
      </w:r>
    </w:p>
    <w:p w14:paraId="4FC2867F" w14:textId="77777777" w:rsidR="00E37CB8" w:rsidRPr="00AE4024" w:rsidRDefault="00E37CB8" w:rsidP="006C01F8">
      <w:pPr>
        <w:pStyle w:val="BodyText"/>
        <w:spacing w:before="11"/>
        <w:ind w:right="-716"/>
        <w:rPr>
          <w:sz w:val="22"/>
          <w:szCs w:val="22"/>
        </w:rPr>
      </w:pPr>
    </w:p>
    <w:p w14:paraId="4D6143C9" w14:textId="7391517B" w:rsidR="00E37CB8" w:rsidRPr="00AE4024" w:rsidRDefault="00E37CB8" w:rsidP="006C01F8">
      <w:pPr>
        <w:pStyle w:val="11-21words"/>
        <w:numPr>
          <w:ilvl w:val="0"/>
          <w:numId w:val="24"/>
        </w:numPr>
        <w:tabs>
          <w:tab w:val="clear" w:pos="1008"/>
          <w:tab w:val="clear" w:pos="3168"/>
          <w:tab w:val="clear" w:pos="4608"/>
        </w:tabs>
        <w:spacing w:line="240" w:lineRule="auto"/>
        <w:ind w:right="-716"/>
        <w:rPr>
          <w:rFonts w:ascii="Arial" w:hAnsi="Arial" w:cs="Arial"/>
          <w:b/>
          <w:sz w:val="22"/>
          <w:szCs w:val="22"/>
          <w:u w:val="single"/>
        </w:rPr>
      </w:pPr>
      <w:r w:rsidRPr="00AE4024">
        <w:rPr>
          <w:rFonts w:ascii="Arial" w:hAnsi="Arial" w:cs="Arial"/>
          <w:b/>
          <w:sz w:val="22"/>
          <w:szCs w:val="22"/>
          <w:u w:val="single"/>
        </w:rPr>
        <w:t>W</w:t>
      </w:r>
      <w:r w:rsidR="006C01F8">
        <w:rPr>
          <w:rFonts w:ascii="Arial" w:hAnsi="Arial" w:cs="Arial"/>
          <w:b/>
          <w:sz w:val="22"/>
          <w:szCs w:val="22"/>
          <w:u w:val="single"/>
        </w:rPr>
        <w:t>ASHROOMS</w:t>
      </w:r>
      <w:r w:rsidRPr="00AE4024">
        <w:rPr>
          <w:rFonts w:ascii="Arial" w:hAnsi="Arial" w:cs="Arial"/>
          <w:b/>
          <w:sz w:val="22"/>
          <w:szCs w:val="22"/>
          <w:u w:val="single"/>
        </w:rPr>
        <w:t xml:space="preserve">: </w:t>
      </w:r>
    </w:p>
    <w:p w14:paraId="0CECF475" w14:textId="576F0473" w:rsidR="00F0597E" w:rsidRPr="00AE4024" w:rsidRDefault="00E37CB8" w:rsidP="003F1E48">
      <w:pPr>
        <w:pStyle w:val="BodyText"/>
        <w:ind w:right="-716"/>
        <w:jc w:val="both"/>
        <w:rPr>
          <w:spacing w:val="-8"/>
          <w:sz w:val="22"/>
          <w:szCs w:val="22"/>
        </w:rPr>
      </w:pPr>
      <w:r w:rsidRPr="00AE4024">
        <w:rPr>
          <w:sz w:val="22"/>
          <w:szCs w:val="22"/>
        </w:rPr>
        <w:t>Washrooms</w:t>
      </w:r>
      <w:r w:rsidRPr="00AE4024">
        <w:rPr>
          <w:spacing w:val="-9"/>
          <w:sz w:val="22"/>
          <w:szCs w:val="22"/>
        </w:rPr>
        <w:t xml:space="preserve"> </w:t>
      </w:r>
      <w:r w:rsidRPr="00AE4024">
        <w:rPr>
          <w:sz w:val="22"/>
          <w:szCs w:val="22"/>
        </w:rPr>
        <w:t>are</w:t>
      </w:r>
      <w:r w:rsidRPr="00AE4024">
        <w:rPr>
          <w:spacing w:val="-7"/>
          <w:sz w:val="22"/>
          <w:szCs w:val="22"/>
        </w:rPr>
        <w:t xml:space="preserve"> </w:t>
      </w:r>
      <w:r w:rsidRPr="00AE4024">
        <w:rPr>
          <w:sz w:val="22"/>
          <w:szCs w:val="22"/>
        </w:rPr>
        <w:t>located</w:t>
      </w:r>
      <w:r w:rsidRPr="00AE4024">
        <w:rPr>
          <w:spacing w:val="-8"/>
          <w:sz w:val="22"/>
          <w:szCs w:val="22"/>
        </w:rPr>
        <w:t xml:space="preserve"> near the entry to the field house facility </w:t>
      </w:r>
    </w:p>
    <w:p w14:paraId="590A9FDE" w14:textId="07A3FDAA" w:rsidR="006D080D" w:rsidRPr="00AE4024" w:rsidRDefault="006D080D" w:rsidP="003F1E48">
      <w:pPr>
        <w:pStyle w:val="BodyText"/>
        <w:ind w:right="-716"/>
        <w:jc w:val="both"/>
        <w:rPr>
          <w:spacing w:val="-8"/>
          <w:sz w:val="22"/>
          <w:szCs w:val="22"/>
        </w:rPr>
      </w:pPr>
    </w:p>
    <w:p w14:paraId="7F3272A1" w14:textId="0EEDFF17" w:rsidR="006C01F8" w:rsidRDefault="006C01F8" w:rsidP="006C01F8">
      <w:pPr>
        <w:pStyle w:val="BodyText"/>
        <w:numPr>
          <w:ilvl w:val="0"/>
          <w:numId w:val="24"/>
        </w:numPr>
        <w:ind w:right="-716"/>
        <w:jc w:val="both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CHAMPIONSHIP MERCHANDISE</w:t>
      </w:r>
    </w:p>
    <w:p w14:paraId="0602F800" w14:textId="56F37B19" w:rsidR="006C01F8" w:rsidRPr="006D080D" w:rsidRDefault="006C01F8" w:rsidP="006C01F8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/>
        <w:rPr>
          <w:rFonts w:ascii="Arial" w:hAnsi="Arial" w:cs="Arial"/>
          <w:bCs/>
          <w:szCs w:val="24"/>
        </w:rPr>
      </w:pPr>
      <w:r>
        <w:rPr>
          <w:rFonts w:ascii="Arial" w:eastAsiaTheme="minorEastAsia" w:hAnsi="Arial" w:cs="Arial"/>
          <w:sz w:val="22"/>
          <w:szCs w:val="22"/>
        </w:rPr>
        <w:t>U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SPORTS</w:t>
      </w:r>
      <w:r>
        <w:rPr>
          <w:rFonts w:ascii="Arial" w:eastAsiaTheme="minorEastAsia" w:hAnsi="Arial" w:cs="Arial"/>
          <w:spacing w:val="-4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Track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&amp;</w:t>
      </w:r>
      <w:r>
        <w:rPr>
          <w:rFonts w:ascii="Arial" w:eastAsiaTheme="minorEastAsia" w:hAnsi="Arial" w:cs="Arial"/>
          <w:spacing w:val="-4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Field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Championship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branded</w:t>
      </w:r>
      <w:r>
        <w:rPr>
          <w:rFonts w:ascii="Arial" w:eastAsiaTheme="minorEastAsia" w:hAnsi="Arial" w:cs="Arial"/>
          <w:spacing w:val="1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merchandise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(limited amount and sizes) </w:t>
      </w:r>
      <w:r>
        <w:rPr>
          <w:rFonts w:ascii="Arial" w:eastAsiaTheme="minorEastAsia" w:hAnsi="Arial" w:cs="Arial"/>
          <w:kern w:val="1"/>
          <w:sz w:val="22"/>
          <w:szCs w:val="22"/>
        </w:rPr>
        <w:t>is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 w:rsidR="005F66E0">
        <w:rPr>
          <w:rFonts w:ascii="Arial" w:eastAsiaTheme="minorEastAsia" w:hAnsi="Arial" w:cs="Arial"/>
          <w:kern w:val="1"/>
          <w:sz w:val="22"/>
          <w:szCs w:val="22"/>
        </w:rPr>
        <w:t>anticipated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to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be available for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sale</w:t>
      </w:r>
      <w:r>
        <w:rPr>
          <w:rFonts w:ascii="Arial" w:eastAsiaTheme="minorEastAsia" w:hAnsi="Arial" w:cs="Arial"/>
          <w:spacing w:val="-2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on</w:t>
      </w:r>
      <w:r>
        <w:rPr>
          <w:rFonts w:ascii="Arial" w:eastAsiaTheme="minorEastAsia" w:hAnsi="Arial" w:cs="Arial"/>
          <w:spacing w:val="-1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site</w:t>
      </w:r>
      <w:r>
        <w:rPr>
          <w:rFonts w:ascii="Arial" w:eastAsiaTheme="minorEastAsia" w:hAnsi="Arial" w:cs="Arial"/>
          <w:spacing w:val="-1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at</w:t>
      </w:r>
      <w:r>
        <w:rPr>
          <w:rFonts w:ascii="Arial" w:eastAsiaTheme="minorEastAsia" w:hAnsi="Arial" w:cs="Arial"/>
          <w:spacing w:val="-1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the</w:t>
      </w:r>
      <w:r>
        <w:rPr>
          <w:rFonts w:ascii="Arial" w:eastAsiaTheme="minorEastAsia" w:hAnsi="Arial" w:cs="Arial"/>
          <w:spacing w:val="-1"/>
          <w:kern w:val="1"/>
          <w:sz w:val="22"/>
          <w:szCs w:val="22"/>
        </w:rPr>
        <w:t xml:space="preserve"> </w:t>
      </w:r>
      <w:r>
        <w:rPr>
          <w:rFonts w:ascii="Arial" w:eastAsiaTheme="minorEastAsia" w:hAnsi="Arial" w:cs="Arial"/>
          <w:kern w:val="1"/>
          <w:sz w:val="22"/>
          <w:szCs w:val="22"/>
        </w:rPr>
        <w:t>championship. More information to follow</w:t>
      </w:r>
      <w:r w:rsidR="00C37FD5">
        <w:rPr>
          <w:rFonts w:ascii="Arial" w:eastAsiaTheme="minorEastAsia" w:hAnsi="Arial" w:cs="Arial"/>
          <w:kern w:val="1"/>
          <w:sz w:val="22"/>
          <w:szCs w:val="22"/>
        </w:rPr>
        <w:t>.</w:t>
      </w:r>
    </w:p>
    <w:p w14:paraId="5B5FE0F5" w14:textId="77777777" w:rsidR="006C01F8" w:rsidRPr="006C01F8" w:rsidRDefault="006C01F8" w:rsidP="006C01F8">
      <w:pPr>
        <w:pStyle w:val="BodyText"/>
        <w:ind w:left="720" w:right="-716"/>
        <w:jc w:val="both"/>
        <w:rPr>
          <w:b/>
          <w:bCs/>
          <w:sz w:val="22"/>
          <w:szCs w:val="22"/>
          <w:u w:val="single"/>
        </w:rPr>
      </w:pPr>
    </w:p>
    <w:p w14:paraId="17A7FA61" w14:textId="139967DE" w:rsidR="006D080D" w:rsidRPr="00AE4024" w:rsidRDefault="006D080D" w:rsidP="006C01F8">
      <w:pPr>
        <w:pStyle w:val="BodyText"/>
        <w:numPr>
          <w:ilvl w:val="0"/>
          <w:numId w:val="24"/>
        </w:numPr>
        <w:ind w:right="-716"/>
        <w:jc w:val="both"/>
        <w:rPr>
          <w:b/>
          <w:bCs/>
          <w:sz w:val="22"/>
          <w:szCs w:val="22"/>
          <w:u w:val="single"/>
        </w:rPr>
      </w:pPr>
      <w:r w:rsidRPr="00AE4024">
        <w:rPr>
          <w:b/>
          <w:bCs/>
          <w:spacing w:val="-8"/>
          <w:sz w:val="22"/>
          <w:szCs w:val="22"/>
          <w:u w:val="single"/>
        </w:rPr>
        <w:t>COVID-19:</w:t>
      </w:r>
    </w:p>
    <w:p w14:paraId="580225E1" w14:textId="71DC9CE3" w:rsidR="006D080D" w:rsidRPr="00AE4024" w:rsidRDefault="006D080D" w:rsidP="003F1E48">
      <w:pPr>
        <w:pStyle w:val="BodyText"/>
        <w:ind w:right="-716"/>
        <w:jc w:val="both"/>
        <w:rPr>
          <w:sz w:val="22"/>
          <w:szCs w:val="22"/>
        </w:rPr>
      </w:pPr>
      <w:r w:rsidRPr="00AE4024">
        <w:rPr>
          <w:sz w:val="22"/>
          <w:szCs w:val="22"/>
        </w:rPr>
        <w:t xml:space="preserve">Everyone must follow the public health guidelines and restrictions as outlined by the </w:t>
      </w:r>
      <w:hyperlink r:id="rId59" w:history="1">
        <w:r w:rsidRPr="00AE4024">
          <w:rPr>
            <w:rStyle w:val="Hyperlink"/>
            <w:sz w:val="22"/>
            <w:szCs w:val="22"/>
          </w:rPr>
          <w:t>Province of NB</w:t>
        </w:r>
      </w:hyperlink>
      <w:r w:rsidRPr="00AE4024">
        <w:rPr>
          <w:sz w:val="22"/>
          <w:szCs w:val="22"/>
        </w:rPr>
        <w:t xml:space="preserve">.  </w:t>
      </w:r>
    </w:p>
    <w:p w14:paraId="63DECE2E" w14:textId="785BB76D" w:rsidR="00811466" w:rsidRDefault="00811466" w:rsidP="00373D86">
      <w:pPr>
        <w:pStyle w:val="11-21words"/>
        <w:tabs>
          <w:tab w:val="clear" w:pos="1008"/>
          <w:tab w:val="clear" w:pos="3168"/>
          <w:tab w:val="clear" w:pos="4608"/>
        </w:tabs>
        <w:spacing w:line="240" w:lineRule="auto"/>
        <w:ind w:left="0"/>
        <w:rPr>
          <w:rFonts w:ascii="Arial" w:hAnsi="Arial" w:cs="Arial"/>
          <w:bCs/>
          <w:szCs w:val="24"/>
        </w:rPr>
      </w:pPr>
    </w:p>
    <w:sectPr w:rsidR="00811466" w:rsidSect="004D31C0">
      <w:headerReference w:type="default" r:id="rId60"/>
      <w:footerReference w:type="default" r:id="rId61"/>
      <w:headerReference w:type="first" r:id="rId62"/>
      <w:pgSz w:w="12240" w:h="15840"/>
      <w:pgMar w:top="1440" w:right="1800" w:bottom="1440" w:left="1800" w:header="136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02652" w14:textId="77777777" w:rsidR="00F279F5" w:rsidRDefault="00F279F5" w:rsidP="00203E0F">
      <w:r>
        <w:separator/>
      </w:r>
    </w:p>
  </w:endnote>
  <w:endnote w:type="continuationSeparator" w:id="0">
    <w:p w14:paraId="7B87F036" w14:textId="77777777" w:rsidR="00F279F5" w:rsidRDefault="00F279F5" w:rsidP="00203E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ヒラギノ角ゴ Pro W3">
    <w:altName w:val="MS Gothic"/>
    <w:panose1 w:val="020B0300000000000000"/>
    <w:charset w:val="80"/>
    <w:family w:val="auto"/>
    <w:pitch w:val="variable"/>
    <w:sig w:usb0="E00002FF" w:usb1="7AC7FFFF" w:usb2="00000012" w:usb3="00000000" w:csb0="0002000D" w:csb1="00000000"/>
  </w:font>
  <w:font w:name="TIMMONS NY">
    <w:panose1 w:val="020B0604020202020204"/>
    <w:charset w:val="4D"/>
    <w:family w:val="auto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ueHaasGroteskDisp Std Bd">
    <w:altName w:val="Arial"/>
    <w:panose1 w:val="020B0604020202020204"/>
    <w:charset w:val="00"/>
    <w:family w:val="auto"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59094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935C70" w14:textId="100BBD28" w:rsidR="006D080D" w:rsidRDefault="006D080D" w:rsidP="00E51D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28C38D" w14:textId="77777777" w:rsidR="006D080D" w:rsidRDefault="006D080D" w:rsidP="006D080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52891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DBCC0F1" w14:textId="470BE523" w:rsidR="006D080D" w:rsidRDefault="006D080D" w:rsidP="003F1E48">
        <w:pPr>
          <w:pStyle w:val="Footer"/>
          <w:framePr w:wrap="none" w:vAnchor="text" w:hAnchor="page" w:x="11112" w:y="14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C341AE4" w14:textId="368BB3C6" w:rsidR="006D080D" w:rsidRDefault="004D31C0" w:rsidP="004D31C0">
    <w:pPr>
      <w:pStyle w:val="Footer"/>
      <w:ind w:right="360"/>
      <w:jc w:val="center"/>
    </w:pPr>
    <w:r>
      <w:rPr>
        <w:noProof/>
      </w:rPr>
      <w:drawing>
        <wp:inline distT="0" distB="0" distL="0" distR="0" wp14:anchorId="3CF2E9D3" wp14:editId="4C709BE7">
          <wp:extent cx="5486400" cy="610222"/>
          <wp:effectExtent l="0" t="0" r="0" b="0"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6102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37578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F6D9FC" w14:textId="002E47F5" w:rsidR="003F1E48" w:rsidRDefault="003F1E48" w:rsidP="00E51D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8</w:t>
        </w:r>
        <w:r>
          <w:rPr>
            <w:rStyle w:val="PageNumber"/>
          </w:rPr>
          <w:fldChar w:fldCharType="end"/>
        </w:r>
      </w:p>
    </w:sdtContent>
  </w:sdt>
  <w:p w14:paraId="6C05F86E" w14:textId="6DB37ADB" w:rsidR="003F1E48" w:rsidRDefault="003F1E48" w:rsidP="003F1E48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BE409" w14:textId="77777777" w:rsidR="00A10CEE" w:rsidRDefault="00A10CEE">
    <w:pPr>
      <w:pStyle w:val="Footer"/>
    </w:pPr>
    <w:r>
      <w:rPr>
        <w:noProof/>
      </w:rPr>
      <w:drawing>
        <wp:inline distT="0" distB="0" distL="0" distR="0" wp14:anchorId="44F168EE" wp14:editId="7C534E9F">
          <wp:extent cx="5486400" cy="610222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6102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63065" w14:textId="77777777" w:rsidR="00F279F5" w:rsidRDefault="00F279F5" w:rsidP="00203E0F">
      <w:r>
        <w:separator/>
      </w:r>
    </w:p>
  </w:footnote>
  <w:footnote w:type="continuationSeparator" w:id="0">
    <w:p w14:paraId="56E4DC20" w14:textId="77777777" w:rsidR="00F279F5" w:rsidRDefault="00F279F5" w:rsidP="00203E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7B74" w14:textId="62D42663" w:rsidR="004D31C0" w:rsidRDefault="004D31C0">
    <w:pPr>
      <w:pStyle w:val="Header"/>
    </w:pPr>
    <w:r w:rsidRPr="00AE0121">
      <w:rPr>
        <w:rFonts w:ascii="TIMMONS NY" w:eastAsia="Times New Roman" w:hAnsi="TIMMONS NY" w:cs="Times New Roman"/>
        <w:noProof/>
        <w:color w:val="FF0000"/>
        <w:sz w:val="96"/>
        <w:szCs w:val="20"/>
      </w:rPr>
      <w:drawing>
        <wp:anchor distT="0" distB="0" distL="114300" distR="114300" simplePos="0" relativeHeight="251675136" behindDoc="0" locked="0" layoutInCell="1" allowOverlap="1" wp14:anchorId="7FD193C1" wp14:editId="261E539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611899" cy="686190"/>
          <wp:effectExtent l="0" t="0" r="0" b="0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reen Shot 2018-11-20 at 9.42.01 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1899" cy="686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4F7CC200" wp14:editId="104B2995">
              <wp:simplePos x="0" y="0"/>
              <wp:positionH relativeFrom="column">
                <wp:posOffset>2260567</wp:posOffset>
              </wp:positionH>
              <wp:positionV relativeFrom="paragraph">
                <wp:posOffset>-19251</wp:posOffset>
              </wp:positionV>
              <wp:extent cx="4476206" cy="838200"/>
              <wp:effectExtent l="0" t="0" r="0" b="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76206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44B5B3" w14:textId="77777777" w:rsidR="004D31C0" w:rsidRPr="003C2D11" w:rsidRDefault="004D31C0" w:rsidP="004D31C0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 xml:space="preserve">2022 Track &amp; Field </w:t>
                          </w:r>
                          <w:r w:rsidRPr="003C2D1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N</w:t>
                          </w:r>
                          <w:r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ational</w:t>
                          </w:r>
                          <w:r w:rsidRPr="003C2D1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 xml:space="preserve"> Championship</w:t>
                          </w:r>
                        </w:p>
                        <w:p w14:paraId="33FB6FE4" w14:textId="4DD9BD06" w:rsidR="004D31C0" w:rsidRDefault="004D31C0" w:rsidP="004D31C0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</w:rPr>
                            <w:t xml:space="preserve">University of New Brunswick - March </w:t>
                          </w:r>
                          <w:r w:rsidR="00557913">
                            <w:rPr>
                              <w:rFonts w:ascii="NeueHaasGroteskDisp Std Bd" w:hAnsi="NeueHaasGroteskDisp Std Bd"/>
                            </w:rPr>
                            <w:t>31 – April 2</w:t>
                          </w:r>
                          <w:r>
                            <w:rPr>
                              <w:rFonts w:ascii="NeueHaasGroteskDisp Std Bd" w:hAnsi="NeueHaasGroteskDisp Std Bd"/>
                            </w:rPr>
                            <w:t>, 2022</w:t>
                          </w:r>
                        </w:p>
                        <w:p w14:paraId="50004BD4" w14:textId="77777777" w:rsidR="004D31C0" w:rsidRDefault="004D31C0" w:rsidP="004D31C0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</w:rPr>
                            <w:t>Bulletin #</w:t>
                          </w:r>
                          <w:r w:rsidRPr="008E31F3">
                            <w:rPr>
                              <w:rFonts w:ascii="NeueHaasGroteskDisp Std Bd" w:hAnsi="NeueHaasGroteskDisp Std Bd"/>
                            </w:rPr>
                            <w:t xml:space="preserve">2 </w:t>
                          </w:r>
                        </w:p>
                        <w:p w14:paraId="3669E13A" w14:textId="77777777" w:rsidR="004D31C0" w:rsidRDefault="004D31C0" w:rsidP="004D31C0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C200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0" type="#_x0000_t202" style="position:absolute;margin-left:178pt;margin-top:-1.5pt;width:352.45pt;height:66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" filled="f" stroked="f">
              <v:textbox>
                <w:txbxContent>
                  <w:p w14:paraId="3144B5B3" w14:textId="77777777" w:rsidR="004D31C0" w:rsidRPr="003C2D11" w:rsidRDefault="004D31C0" w:rsidP="004D31C0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</w:pPr>
                    <w:r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 xml:space="preserve">2022 Track &amp; Field </w:t>
                    </w:r>
                    <w:r w:rsidRPr="003C2D1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N</w:t>
                    </w:r>
                    <w:r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ational</w:t>
                    </w:r>
                    <w:r w:rsidRPr="003C2D1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 xml:space="preserve"> Championship</w:t>
                    </w:r>
                  </w:p>
                  <w:p w14:paraId="33FB6FE4" w14:textId="4DD9BD06" w:rsidR="004D31C0" w:rsidRDefault="004D31C0" w:rsidP="004D31C0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</w:rPr>
                    </w:pPr>
                    <w:r>
                      <w:rPr>
                        <w:rFonts w:ascii="NeueHaasGroteskDisp Std Bd" w:hAnsi="NeueHaasGroteskDisp Std Bd"/>
                      </w:rPr>
                      <w:t xml:space="preserve">University of New Brunswick - March </w:t>
                    </w:r>
                    <w:r w:rsidR="00557913">
                      <w:rPr>
                        <w:rFonts w:ascii="NeueHaasGroteskDisp Std Bd" w:hAnsi="NeueHaasGroteskDisp Std Bd"/>
                      </w:rPr>
                      <w:t>31 – April 2</w:t>
                    </w:r>
                    <w:r>
                      <w:rPr>
                        <w:rFonts w:ascii="NeueHaasGroteskDisp Std Bd" w:hAnsi="NeueHaasGroteskDisp Std Bd"/>
                      </w:rPr>
                      <w:t>, 2022</w:t>
                    </w:r>
                  </w:p>
                  <w:p w14:paraId="50004BD4" w14:textId="77777777" w:rsidR="004D31C0" w:rsidRDefault="004D31C0" w:rsidP="004D31C0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</w:rPr>
                    </w:pPr>
                    <w:r>
                      <w:rPr>
                        <w:rFonts w:ascii="NeueHaasGroteskDisp Std Bd" w:hAnsi="NeueHaasGroteskDisp Std Bd"/>
                      </w:rPr>
                      <w:t>Bulletin #</w:t>
                    </w:r>
                    <w:r w:rsidRPr="008E31F3">
                      <w:rPr>
                        <w:rFonts w:ascii="NeueHaasGroteskDisp Std Bd" w:hAnsi="NeueHaasGroteskDisp Std Bd"/>
                      </w:rPr>
                      <w:t xml:space="preserve">2 </w:t>
                    </w:r>
                  </w:p>
                  <w:p w14:paraId="3669E13A" w14:textId="77777777" w:rsidR="004D31C0" w:rsidRDefault="004D31C0" w:rsidP="004D31C0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9700C" w14:textId="77777777" w:rsidR="00A10CEE" w:rsidRDefault="00AE0121">
    <w:pPr>
      <w:pStyle w:val="Header"/>
    </w:pPr>
    <w:r w:rsidRPr="00AE0121">
      <w:rPr>
        <w:rFonts w:ascii="TIMMONS NY" w:eastAsia="Times New Roman" w:hAnsi="TIMMONS NY" w:cs="Times New Roman"/>
        <w:noProof/>
        <w:color w:val="FF0000"/>
        <w:sz w:val="96"/>
        <w:szCs w:val="20"/>
      </w:rPr>
      <w:drawing>
        <wp:anchor distT="0" distB="0" distL="114300" distR="114300" simplePos="0" relativeHeight="251668992" behindDoc="0" locked="0" layoutInCell="1" allowOverlap="1" wp14:anchorId="1EC7DABD" wp14:editId="741F4E9D">
          <wp:simplePos x="0" y="0"/>
          <wp:positionH relativeFrom="column">
            <wp:posOffset>-335687</wp:posOffset>
          </wp:positionH>
          <wp:positionV relativeFrom="paragraph">
            <wp:posOffset>-691424</wp:posOffset>
          </wp:positionV>
          <wp:extent cx="1611899" cy="68619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reen Shot 2018-11-20 at 9.42.01 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1899" cy="686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0CEE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17C196" wp14:editId="5A6A8EB4">
              <wp:simplePos x="0" y="0"/>
              <wp:positionH relativeFrom="column">
                <wp:posOffset>1874520</wp:posOffset>
              </wp:positionH>
              <wp:positionV relativeFrom="paragraph">
                <wp:posOffset>-756285</wp:posOffset>
              </wp:positionV>
              <wp:extent cx="4476206" cy="8382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76206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1927EB" w14:textId="4B1A1F5D" w:rsidR="00A10CEE" w:rsidRPr="003C2D11" w:rsidRDefault="00E55893" w:rsidP="00203E0F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202</w:t>
                          </w:r>
                          <w:r w:rsidR="00790E2C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2</w:t>
                          </w:r>
                          <w:r w:rsidR="00AE012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 xml:space="preserve"> </w:t>
                          </w:r>
                          <w:r w:rsidR="009459B2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Track &amp; Field</w:t>
                          </w:r>
                          <w:r w:rsidR="00AE012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 xml:space="preserve"> </w:t>
                          </w:r>
                          <w:r w:rsidR="00A10CEE" w:rsidRPr="003C2D1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N</w:t>
                          </w:r>
                          <w:r w:rsidR="00A10CEE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ational</w:t>
                          </w:r>
                          <w:r w:rsidR="00A10CEE" w:rsidRPr="003C2D1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 xml:space="preserve"> Championship</w:t>
                          </w:r>
                        </w:p>
                        <w:p w14:paraId="1C1D663F" w14:textId="1E6F8165" w:rsidR="00A10CEE" w:rsidRDefault="00E55893" w:rsidP="00203E0F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</w:rPr>
                            <w:t>University of New Brunswick -</w:t>
                          </w:r>
                          <w:r w:rsidR="00A10CEE">
                            <w:rPr>
                              <w:rFonts w:ascii="NeueHaasGroteskDisp Std Bd" w:hAnsi="NeueHaasGroteskDisp Std Bd"/>
                            </w:rPr>
                            <w:t xml:space="preserve"> </w:t>
                          </w:r>
                          <w:r>
                            <w:rPr>
                              <w:rFonts w:ascii="NeueHaasGroteskDisp Std Bd" w:hAnsi="NeueHaasGroteskDisp Std Bd"/>
                            </w:rPr>
                            <w:t>March 1</w:t>
                          </w:r>
                          <w:r w:rsidR="00046590">
                            <w:rPr>
                              <w:rFonts w:ascii="NeueHaasGroteskDisp Std Bd" w:hAnsi="NeueHaasGroteskDisp Std Bd"/>
                            </w:rPr>
                            <w:t>0</w:t>
                          </w:r>
                          <w:r>
                            <w:rPr>
                              <w:rFonts w:ascii="NeueHaasGroteskDisp Std Bd" w:hAnsi="NeueHaasGroteskDisp Std Bd"/>
                            </w:rPr>
                            <w:t>-1</w:t>
                          </w:r>
                          <w:r w:rsidR="00046590">
                            <w:rPr>
                              <w:rFonts w:ascii="NeueHaasGroteskDisp Std Bd" w:hAnsi="NeueHaasGroteskDisp Std Bd"/>
                            </w:rPr>
                            <w:t>2</w:t>
                          </w:r>
                          <w:r>
                            <w:rPr>
                              <w:rFonts w:ascii="NeueHaasGroteskDisp Std Bd" w:hAnsi="NeueHaasGroteskDisp Std Bd"/>
                            </w:rPr>
                            <w:t>, 202</w:t>
                          </w:r>
                          <w:r w:rsidR="00046590">
                            <w:rPr>
                              <w:rFonts w:ascii="NeueHaasGroteskDisp Std Bd" w:hAnsi="NeueHaasGroteskDisp Std Bd"/>
                            </w:rPr>
                            <w:t>2</w:t>
                          </w:r>
                        </w:p>
                        <w:p w14:paraId="2EE84CBD" w14:textId="76ECC29F" w:rsidR="00A10CEE" w:rsidRDefault="00A10CEE" w:rsidP="00203E0F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</w:rPr>
                            <w:t>Bulletin #</w:t>
                          </w:r>
                          <w:r w:rsidR="006C4968">
                            <w:rPr>
                              <w:rFonts w:ascii="NeueHaasGroteskDisp Std Bd" w:hAnsi="NeueHaasGroteskDisp Std Bd"/>
                              <w:color w:val="FF0000"/>
                            </w:rPr>
                            <w:t>2</w:t>
                          </w:r>
                          <w:r>
                            <w:rPr>
                              <w:rFonts w:ascii="NeueHaasGroteskDisp Std Bd" w:hAnsi="NeueHaasGroteskDisp Std Bd"/>
                            </w:rPr>
                            <w:t xml:space="preserve"> </w:t>
                          </w:r>
                        </w:p>
                        <w:p w14:paraId="20D4BDF0" w14:textId="77777777" w:rsidR="00A10CEE" w:rsidRDefault="00A10CEE" w:rsidP="00203E0F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17C19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1" type="#_x0000_t202" style="position:absolute;margin-left:147.6pt;margin-top:-59.55pt;width:352.4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" filled="f" stroked="f">
              <v:textbox>
                <w:txbxContent>
                  <w:p w14:paraId="6C1927EB" w14:textId="4B1A1F5D" w:rsidR="00A10CEE" w:rsidRPr="003C2D11" w:rsidRDefault="00E55893" w:rsidP="00203E0F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</w:pPr>
                    <w:r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202</w:t>
                    </w:r>
                    <w:r w:rsidR="00790E2C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2</w:t>
                    </w:r>
                    <w:r w:rsidR="00AE012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 xml:space="preserve"> </w:t>
                    </w:r>
                    <w:r w:rsidR="009459B2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Track &amp; Field</w:t>
                    </w:r>
                    <w:r w:rsidR="00AE012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 xml:space="preserve"> </w:t>
                    </w:r>
                    <w:r w:rsidR="00A10CEE" w:rsidRPr="003C2D1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N</w:t>
                    </w:r>
                    <w:r w:rsidR="00A10CEE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ational</w:t>
                    </w:r>
                    <w:r w:rsidR="00A10CEE" w:rsidRPr="003C2D1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 xml:space="preserve"> Championship</w:t>
                    </w:r>
                  </w:p>
                  <w:p w14:paraId="1C1D663F" w14:textId="1E6F8165" w:rsidR="00A10CEE" w:rsidRDefault="00E55893" w:rsidP="00203E0F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</w:rPr>
                    </w:pPr>
                    <w:r>
                      <w:rPr>
                        <w:rFonts w:ascii="NeueHaasGroteskDisp Std Bd" w:hAnsi="NeueHaasGroteskDisp Std Bd"/>
                      </w:rPr>
                      <w:t>University of New Brunswick -</w:t>
                    </w:r>
                    <w:r w:rsidR="00A10CEE">
                      <w:rPr>
                        <w:rFonts w:ascii="NeueHaasGroteskDisp Std Bd" w:hAnsi="NeueHaasGroteskDisp Std Bd"/>
                      </w:rPr>
                      <w:t xml:space="preserve"> </w:t>
                    </w:r>
                    <w:r>
                      <w:rPr>
                        <w:rFonts w:ascii="NeueHaasGroteskDisp Std Bd" w:hAnsi="NeueHaasGroteskDisp Std Bd"/>
                      </w:rPr>
                      <w:t>March 1</w:t>
                    </w:r>
                    <w:r w:rsidR="00046590">
                      <w:rPr>
                        <w:rFonts w:ascii="NeueHaasGroteskDisp Std Bd" w:hAnsi="NeueHaasGroteskDisp Std Bd"/>
                      </w:rPr>
                      <w:t>0</w:t>
                    </w:r>
                    <w:r>
                      <w:rPr>
                        <w:rFonts w:ascii="NeueHaasGroteskDisp Std Bd" w:hAnsi="NeueHaasGroteskDisp Std Bd"/>
                      </w:rPr>
                      <w:t>-1</w:t>
                    </w:r>
                    <w:r w:rsidR="00046590">
                      <w:rPr>
                        <w:rFonts w:ascii="NeueHaasGroteskDisp Std Bd" w:hAnsi="NeueHaasGroteskDisp Std Bd"/>
                      </w:rPr>
                      <w:t>2</w:t>
                    </w:r>
                    <w:r>
                      <w:rPr>
                        <w:rFonts w:ascii="NeueHaasGroteskDisp Std Bd" w:hAnsi="NeueHaasGroteskDisp Std Bd"/>
                      </w:rPr>
                      <w:t>, 202</w:t>
                    </w:r>
                    <w:r w:rsidR="00046590">
                      <w:rPr>
                        <w:rFonts w:ascii="NeueHaasGroteskDisp Std Bd" w:hAnsi="NeueHaasGroteskDisp Std Bd"/>
                      </w:rPr>
                      <w:t>2</w:t>
                    </w:r>
                  </w:p>
                  <w:p w14:paraId="2EE84CBD" w14:textId="76ECC29F" w:rsidR="00A10CEE" w:rsidRDefault="00A10CEE" w:rsidP="00203E0F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</w:rPr>
                    </w:pPr>
                    <w:r>
                      <w:rPr>
                        <w:rFonts w:ascii="NeueHaasGroteskDisp Std Bd" w:hAnsi="NeueHaasGroteskDisp Std Bd"/>
                      </w:rPr>
                      <w:t>Bulletin #</w:t>
                    </w:r>
                    <w:r w:rsidR="006C4968">
                      <w:rPr>
                        <w:rFonts w:ascii="NeueHaasGroteskDisp Std Bd" w:hAnsi="NeueHaasGroteskDisp Std Bd"/>
                        <w:color w:val="FF0000"/>
                      </w:rPr>
                      <w:t>2</w:t>
                    </w:r>
                    <w:r>
                      <w:rPr>
                        <w:rFonts w:ascii="NeueHaasGroteskDisp Std Bd" w:hAnsi="NeueHaasGroteskDisp Std Bd"/>
                      </w:rPr>
                      <w:t xml:space="preserve"> </w:t>
                    </w:r>
                  </w:p>
                  <w:p w14:paraId="20D4BDF0" w14:textId="77777777" w:rsidR="00A10CEE" w:rsidRDefault="00A10CEE" w:rsidP="00203E0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38C17" w14:textId="7F6C5F5B" w:rsidR="004D31C0" w:rsidRDefault="004D31C0">
    <w:pPr>
      <w:pStyle w:val="Header"/>
    </w:pPr>
    <w:r w:rsidRPr="00AE0121">
      <w:rPr>
        <w:rFonts w:ascii="TIMMONS NY" w:eastAsia="Times New Roman" w:hAnsi="TIMMONS NY" w:cs="Times New Roman"/>
        <w:noProof/>
        <w:color w:val="FF0000"/>
        <w:sz w:val="96"/>
        <w:szCs w:val="20"/>
      </w:rPr>
      <w:drawing>
        <wp:anchor distT="0" distB="0" distL="114300" distR="114300" simplePos="0" relativeHeight="251681280" behindDoc="0" locked="0" layoutInCell="1" allowOverlap="1" wp14:anchorId="7B9311C4" wp14:editId="5F38021E">
          <wp:simplePos x="0" y="0"/>
          <wp:positionH relativeFrom="column">
            <wp:posOffset>-452387</wp:posOffset>
          </wp:positionH>
          <wp:positionV relativeFrom="paragraph">
            <wp:posOffset>-685800</wp:posOffset>
          </wp:positionV>
          <wp:extent cx="1611899" cy="686190"/>
          <wp:effectExtent l="0" t="0" r="0" b="0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reen Shot 2018-11-20 at 9.42.01 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1899" cy="686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9232" behindDoc="0" locked="0" layoutInCell="1" allowOverlap="1" wp14:anchorId="5D1203C7" wp14:editId="116C3650">
              <wp:simplePos x="0" y="0"/>
              <wp:positionH relativeFrom="column">
                <wp:posOffset>2058703</wp:posOffset>
              </wp:positionH>
              <wp:positionV relativeFrom="paragraph">
                <wp:posOffset>-713038</wp:posOffset>
              </wp:positionV>
              <wp:extent cx="4476206" cy="838200"/>
              <wp:effectExtent l="0" t="0" r="0" b="0"/>
              <wp:wrapNone/>
              <wp:docPr id="42" name="Text Box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76206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BAF0E9" w14:textId="77777777" w:rsidR="004D31C0" w:rsidRPr="003C2D11" w:rsidRDefault="004D31C0" w:rsidP="004D31C0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 xml:space="preserve">2022 Track &amp; Field </w:t>
                          </w:r>
                          <w:r w:rsidRPr="003C2D1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N</w:t>
                          </w:r>
                          <w:r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>ational</w:t>
                          </w:r>
                          <w:r w:rsidRPr="003C2D11">
                            <w:rPr>
                              <w:rFonts w:ascii="NeueHaasGroteskDisp Std Bd" w:hAnsi="NeueHaasGroteskDisp Std Bd"/>
                              <w:sz w:val="32"/>
                              <w:szCs w:val="56"/>
                            </w:rPr>
                            <w:t xml:space="preserve"> Championship</w:t>
                          </w:r>
                        </w:p>
                        <w:p w14:paraId="61B8E08D" w14:textId="79255299" w:rsidR="004D31C0" w:rsidRDefault="004D31C0" w:rsidP="004D31C0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</w:rPr>
                            <w:t xml:space="preserve">University of New Brunswick - March </w:t>
                          </w:r>
                          <w:r w:rsidR="00557913">
                            <w:rPr>
                              <w:rFonts w:ascii="NeueHaasGroteskDisp Std Bd" w:hAnsi="NeueHaasGroteskDisp Std Bd"/>
                            </w:rPr>
                            <w:t>31 – April 2</w:t>
                          </w:r>
                          <w:r>
                            <w:rPr>
                              <w:rFonts w:ascii="NeueHaasGroteskDisp Std Bd" w:hAnsi="NeueHaasGroteskDisp Std Bd"/>
                            </w:rPr>
                            <w:t>, 2022</w:t>
                          </w:r>
                        </w:p>
                        <w:p w14:paraId="0C8B6D1F" w14:textId="77777777" w:rsidR="004D31C0" w:rsidRDefault="004D31C0" w:rsidP="004D31C0">
                          <w:pPr>
                            <w:pStyle w:val="Header"/>
                            <w:jc w:val="right"/>
                            <w:rPr>
                              <w:rFonts w:ascii="NeueHaasGroteskDisp Std Bd" w:hAnsi="NeueHaasGroteskDisp Std Bd"/>
                            </w:rPr>
                          </w:pPr>
                          <w:r>
                            <w:rPr>
                              <w:rFonts w:ascii="NeueHaasGroteskDisp Std Bd" w:hAnsi="NeueHaasGroteskDisp Std Bd"/>
                            </w:rPr>
                            <w:t>Bulletin #</w:t>
                          </w:r>
                          <w:r>
                            <w:rPr>
                              <w:rFonts w:ascii="NeueHaasGroteskDisp Std Bd" w:hAnsi="NeueHaasGroteskDisp Std Bd"/>
                              <w:color w:val="FF0000"/>
                            </w:rPr>
                            <w:t>2</w:t>
                          </w:r>
                          <w:r>
                            <w:rPr>
                              <w:rFonts w:ascii="NeueHaasGroteskDisp Std Bd" w:hAnsi="NeueHaasGroteskDisp Std Bd"/>
                            </w:rPr>
                            <w:t xml:space="preserve"> </w:t>
                          </w:r>
                        </w:p>
                        <w:p w14:paraId="5BE60751" w14:textId="77777777" w:rsidR="004D31C0" w:rsidRDefault="004D31C0" w:rsidP="004D31C0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1203C7" id="_x0000_t202" coordsize="21600,21600" o:spt="202" path="m,l,21600r21600,l21600,xe">
              <v:stroke joinstyle="miter"/>
              <v:path gradientshapeok="t" o:connecttype="rect"/>
            </v:shapetype>
            <v:shape id="Text Box 42" o:spid="_x0000_s1032" type="#_x0000_t202" style="position:absolute;margin-left:162.1pt;margin-top:-56.15pt;width:352.45pt;height:66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" filled="f" stroked="f">
              <v:textbox>
                <w:txbxContent>
                  <w:p w14:paraId="1FBAF0E9" w14:textId="77777777" w:rsidR="004D31C0" w:rsidRPr="003C2D11" w:rsidRDefault="004D31C0" w:rsidP="004D31C0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</w:pPr>
                    <w:r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 xml:space="preserve">2022 Track &amp; Field </w:t>
                    </w:r>
                    <w:r w:rsidRPr="003C2D1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N</w:t>
                    </w:r>
                    <w:r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>ational</w:t>
                    </w:r>
                    <w:r w:rsidRPr="003C2D11">
                      <w:rPr>
                        <w:rFonts w:ascii="NeueHaasGroteskDisp Std Bd" w:hAnsi="NeueHaasGroteskDisp Std Bd"/>
                        <w:sz w:val="32"/>
                        <w:szCs w:val="56"/>
                      </w:rPr>
                      <w:t xml:space="preserve"> Championship</w:t>
                    </w:r>
                  </w:p>
                  <w:p w14:paraId="61B8E08D" w14:textId="79255299" w:rsidR="004D31C0" w:rsidRDefault="004D31C0" w:rsidP="004D31C0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</w:rPr>
                    </w:pPr>
                    <w:r>
                      <w:rPr>
                        <w:rFonts w:ascii="NeueHaasGroteskDisp Std Bd" w:hAnsi="NeueHaasGroteskDisp Std Bd"/>
                      </w:rPr>
                      <w:t xml:space="preserve">University of New Brunswick - March </w:t>
                    </w:r>
                    <w:r w:rsidR="00557913">
                      <w:rPr>
                        <w:rFonts w:ascii="NeueHaasGroteskDisp Std Bd" w:hAnsi="NeueHaasGroteskDisp Std Bd"/>
                      </w:rPr>
                      <w:t>31 – April 2</w:t>
                    </w:r>
                    <w:r>
                      <w:rPr>
                        <w:rFonts w:ascii="NeueHaasGroteskDisp Std Bd" w:hAnsi="NeueHaasGroteskDisp Std Bd"/>
                      </w:rPr>
                      <w:t>, 2022</w:t>
                    </w:r>
                  </w:p>
                  <w:p w14:paraId="0C8B6D1F" w14:textId="77777777" w:rsidR="004D31C0" w:rsidRDefault="004D31C0" w:rsidP="004D31C0">
                    <w:pPr>
                      <w:pStyle w:val="Header"/>
                      <w:jc w:val="right"/>
                      <w:rPr>
                        <w:rFonts w:ascii="NeueHaasGroteskDisp Std Bd" w:hAnsi="NeueHaasGroteskDisp Std Bd"/>
                      </w:rPr>
                    </w:pPr>
                    <w:r>
                      <w:rPr>
                        <w:rFonts w:ascii="NeueHaasGroteskDisp Std Bd" w:hAnsi="NeueHaasGroteskDisp Std Bd"/>
                      </w:rPr>
                      <w:t>Bulletin #</w:t>
                    </w:r>
                    <w:r>
                      <w:rPr>
                        <w:rFonts w:ascii="NeueHaasGroteskDisp Std Bd" w:hAnsi="NeueHaasGroteskDisp Std Bd"/>
                        <w:color w:val="FF0000"/>
                      </w:rPr>
                      <w:t>2</w:t>
                    </w:r>
                    <w:r>
                      <w:rPr>
                        <w:rFonts w:ascii="NeueHaasGroteskDisp Std Bd" w:hAnsi="NeueHaasGroteskDisp Std Bd"/>
                      </w:rPr>
                      <w:t xml:space="preserve"> </w:t>
                    </w:r>
                  </w:p>
                  <w:p w14:paraId="5BE60751" w14:textId="77777777" w:rsidR="004D31C0" w:rsidRDefault="004D31C0" w:rsidP="004D31C0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4193"/>
    <w:multiLevelType w:val="hybridMultilevel"/>
    <w:tmpl w:val="50927C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B7AFC"/>
    <w:multiLevelType w:val="hybridMultilevel"/>
    <w:tmpl w:val="D8D6342A"/>
    <w:lvl w:ilvl="0" w:tplc="A4305058">
      <w:start w:val="1"/>
      <w:numFmt w:val="upperLetter"/>
      <w:lvlText w:val="%1."/>
      <w:lvlJc w:val="left"/>
      <w:pPr>
        <w:ind w:left="2591" w:hanging="305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lang w:val="en-CA" w:eastAsia="en-US" w:bidi="ar-SA"/>
      </w:rPr>
    </w:lvl>
    <w:lvl w:ilvl="1" w:tplc="C2D63B30">
      <w:start w:val="1"/>
      <w:numFmt w:val="decimal"/>
      <w:lvlText w:val="%2)"/>
      <w:lvlJc w:val="left"/>
      <w:pPr>
        <w:ind w:left="2932" w:hanging="360"/>
      </w:pPr>
      <w:rPr>
        <w:rFonts w:ascii="Arial" w:eastAsia="Arial" w:hAnsi="Arial" w:cs="Arial" w:hint="default"/>
        <w:b/>
        <w:bCs/>
        <w:i w:val="0"/>
        <w:iCs w:val="0"/>
        <w:w w:val="99"/>
        <w:sz w:val="24"/>
        <w:szCs w:val="24"/>
        <w:lang w:val="en-CA" w:eastAsia="en-US" w:bidi="ar-SA"/>
      </w:rPr>
    </w:lvl>
    <w:lvl w:ilvl="2" w:tplc="10526546">
      <w:numFmt w:val="bullet"/>
      <w:lvlText w:val="•"/>
      <w:lvlJc w:val="left"/>
      <w:pPr>
        <w:ind w:left="3912" w:hanging="360"/>
      </w:pPr>
      <w:rPr>
        <w:rFonts w:hint="default"/>
        <w:lang w:val="en-CA" w:eastAsia="en-US" w:bidi="ar-SA"/>
      </w:rPr>
    </w:lvl>
    <w:lvl w:ilvl="3" w:tplc="AB24FB66">
      <w:numFmt w:val="bullet"/>
      <w:lvlText w:val="•"/>
      <w:lvlJc w:val="left"/>
      <w:pPr>
        <w:ind w:left="4899" w:hanging="360"/>
      </w:pPr>
      <w:rPr>
        <w:rFonts w:hint="default"/>
        <w:lang w:val="en-CA" w:eastAsia="en-US" w:bidi="ar-SA"/>
      </w:rPr>
    </w:lvl>
    <w:lvl w:ilvl="4" w:tplc="28E6783A">
      <w:numFmt w:val="bullet"/>
      <w:lvlText w:val="•"/>
      <w:lvlJc w:val="left"/>
      <w:pPr>
        <w:ind w:left="5886" w:hanging="360"/>
      </w:pPr>
      <w:rPr>
        <w:rFonts w:hint="default"/>
        <w:lang w:val="en-CA" w:eastAsia="en-US" w:bidi="ar-SA"/>
      </w:rPr>
    </w:lvl>
    <w:lvl w:ilvl="5" w:tplc="B8F2BA1E">
      <w:numFmt w:val="bullet"/>
      <w:lvlText w:val="•"/>
      <w:lvlJc w:val="left"/>
      <w:pPr>
        <w:ind w:left="6872" w:hanging="360"/>
      </w:pPr>
      <w:rPr>
        <w:rFonts w:hint="default"/>
        <w:lang w:val="en-CA" w:eastAsia="en-US" w:bidi="ar-SA"/>
      </w:rPr>
    </w:lvl>
    <w:lvl w:ilvl="6" w:tplc="B336B7C0">
      <w:numFmt w:val="bullet"/>
      <w:lvlText w:val="•"/>
      <w:lvlJc w:val="left"/>
      <w:pPr>
        <w:ind w:left="7859" w:hanging="360"/>
      </w:pPr>
      <w:rPr>
        <w:rFonts w:hint="default"/>
        <w:lang w:val="en-CA" w:eastAsia="en-US" w:bidi="ar-SA"/>
      </w:rPr>
    </w:lvl>
    <w:lvl w:ilvl="7" w:tplc="D6A89382">
      <w:numFmt w:val="bullet"/>
      <w:lvlText w:val="•"/>
      <w:lvlJc w:val="left"/>
      <w:pPr>
        <w:ind w:left="8846" w:hanging="360"/>
      </w:pPr>
      <w:rPr>
        <w:rFonts w:hint="default"/>
        <w:lang w:val="en-CA" w:eastAsia="en-US" w:bidi="ar-SA"/>
      </w:rPr>
    </w:lvl>
    <w:lvl w:ilvl="8" w:tplc="8E084394">
      <w:numFmt w:val="bullet"/>
      <w:lvlText w:val="•"/>
      <w:lvlJc w:val="left"/>
      <w:pPr>
        <w:ind w:left="9832" w:hanging="360"/>
      </w:pPr>
      <w:rPr>
        <w:rFonts w:hint="default"/>
        <w:lang w:val="en-CA" w:eastAsia="en-US" w:bidi="ar-SA"/>
      </w:rPr>
    </w:lvl>
  </w:abstractNum>
  <w:abstractNum w:abstractNumId="2" w15:restartNumberingAfterBreak="0">
    <w:nsid w:val="0D192876"/>
    <w:multiLevelType w:val="hybridMultilevel"/>
    <w:tmpl w:val="EC9E0FB2"/>
    <w:lvl w:ilvl="0" w:tplc="C4D007D6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5106D"/>
    <w:multiLevelType w:val="hybridMultilevel"/>
    <w:tmpl w:val="B47229C6"/>
    <w:lvl w:ilvl="0" w:tplc="DBD63088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99"/>
        <w:sz w:val="20"/>
        <w:szCs w:val="20"/>
        <w:lang w:val="en-CA" w:eastAsia="en-US" w:bidi="ar-SA"/>
      </w:rPr>
    </w:lvl>
    <w:lvl w:ilvl="1" w:tplc="2F600554">
      <w:numFmt w:val="bullet"/>
      <w:lvlText w:val="•"/>
      <w:lvlJc w:val="left"/>
      <w:pPr>
        <w:ind w:left="1610" w:hanging="720"/>
      </w:pPr>
      <w:rPr>
        <w:rFonts w:hint="default"/>
        <w:lang w:val="en-CA" w:eastAsia="en-US" w:bidi="ar-SA"/>
      </w:rPr>
    </w:lvl>
    <w:lvl w:ilvl="2" w:tplc="DEB8E6FE">
      <w:numFmt w:val="bullet"/>
      <w:lvlText w:val="•"/>
      <w:lvlJc w:val="left"/>
      <w:pPr>
        <w:ind w:left="2400" w:hanging="720"/>
      </w:pPr>
      <w:rPr>
        <w:rFonts w:hint="default"/>
        <w:lang w:val="en-CA" w:eastAsia="en-US" w:bidi="ar-SA"/>
      </w:rPr>
    </w:lvl>
    <w:lvl w:ilvl="3" w:tplc="1CBE18F6">
      <w:numFmt w:val="bullet"/>
      <w:lvlText w:val="•"/>
      <w:lvlJc w:val="left"/>
      <w:pPr>
        <w:ind w:left="3190" w:hanging="720"/>
      </w:pPr>
      <w:rPr>
        <w:rFonts w:hint="default"/>
        <w:lang w:val="en-CA" w:eastAsia="en-US" w:bidi="ar-SA"/>
      </w:rPr>
    </w:lvl>
    <w:lvl w:ilvl="4" w:tplc="E496E7EC">
      <w:numFmt w:val="bullet"/>
      <w:lvlText w:val="•"/>
      <w:lvlJc w:val="left"/>
      <w:pPr>
        <w:ind w:left="3980" w:hanging="720"/>
      </w:pPr>
      <w:rPr>
        <w:rFonts w:hint="default"/>
        <w:lang w:val="en-CA" w:eastAsia="en-US" w:bidi="ar-SA"/>
      </w:rPr>
    </w:lvl>
    <w:lvl w:ilvl="5" w:tplc="EC6A2882">
      <w:numFmt w:val="bullet"/>
      <w:lvlText w:val="•"/>
      <w:lvlJc w:val="left"/>
      <w:pPr>
        <w:ind w:left="4771" w:hanging="720"/>
      </w:pPr>
      <w:rPr>
        <w:rFonts w:hint="default"/>
        <w:lang w:val="en-CA" w:eastAsia="en-US" w:bidi="ar-SA"/>
      </w:rPr>
    </w:lvl>
    <w:lvl w:ilvl="6" w:tplc="6C6034F4">
      <w:numFmt w:val="bullet"/>
      <w:lvlText w:val="•"/>
      <w:lvlJc w:val="left"/>
      <w:pPr>
        <w:ind w:left="5561" w:hanging="720"/>
      </w:pPr>
      <w:rPr>
        <w:rFonts w:hint="default"/>
        <w:lang w:val="en-CA" w:eastAsia="en-US" w:bidi="ar-SA"/>
      </w:rPr>
    </w:lvl>
    <w:lvl w:ilvl="7" w:tplc="D4F6726C">
      <w:numFmt w:val="bullet"/>
      <w:lvlText w:val="•"/>
      <w:lvlJc w:val="left"/>
      <w:pPr>
        <w:ind w:left="6351" w:hanging="720"/>
      </w:pPr>
      <w:rPr>
        <w:rFonts w:hint="default"/>
        <w:lang w:val="en-CA" w:eastAsia="en-US" w:bidi="ar-SA"/>
      </w:rPr>
    </w:lvl>
    <w:lvl w:ilvl="8" w:tplc="0BCCE14E">
      <w:numFmt w:val="bullet"/>
      <w:lvlText w:val="•"/>
      <w:lvlJc w:val="left"/>
      <w:pPr>
        <w:ind w:left="7141" w:hanging="720"/>
      </w:pPr>
      <w:rPr>
        <w:rFonts w:hint="default"/>
        <w:lang w:val="en-CA" w:eastAsia="en-US" w:bidi="ar-SA"/>
      </w:rPr>
    </w:lvl>
  </w:abstractNum>
  <w:abstractNum w:abstractNumId="4" w15:restartNumberingAfterBreak="0">
    <w:nsid w:val="11F94135"/>
    <w:multiLevelType w:val="hybridMultilevel"/>
    <w:tmpl w:val="A84AA4C8"/>
    <w:lvl w:ilvl="0" w:tplc="0BCC0C88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1" w:tplc="2166BB5E">
      <w:numFmt w:val="bullet"/>
      <w:lvlText w:val="➢"/>
      <w:lvlJc w:val="left"/>
      <w:pPr>
        <w:ind w:left="1548" w:hanging="721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2" w:tplc="A0765620">
      <w:numFmt w:val="bullet"/>
      <w:lvlText w:val="•"/>
      <w:lvlJc w:val="left"/>
      <w:pPr>
        <w:ind w:left="2338" w:hanging="721"/>
      </w:pPr>
      <w:rPr>
        <w:rFonts w:hint="default"/>
        <w:lang w:val="en-CA" w:eastAsia="en-US" w:bidi="ar-SA"/>
      </w:rPr>
    </w:lvl>
    <w:lvl w:ilvl="3" w:tplc="8438D5FE">
      <w:numFmt w:val="bullet"/>
      <w:lvlText w:val="•"/>
      <w:lvlJc w:val="left"/>
      <w:pPr>
        <w:ind w:left="3136" w:hanging="721"/>
      </w:pPr>
      <w:rPr>
        <w:rFonts w:hint="default"/>
        <w:lang w:val="en-CA" w:eastAsia="en-US" w:bidi="ar-SA"/>
      </w:rPr>
    </w:lvl>
    <w:lvl w:ilvl="4" w:tplc="0D34FF92">
      <w:numFmt w:val="bullet"/>
      <w:lvlText w:val="•"/>
      <w:lvlJc w:val="left"/>
      <w:pPr>
        <w:ind w:left="3934" w:hanging="721"/>
      </w:pPr>
      <w:rPr>
        <w:rFonts w:hint="default"/>
        <w:lang w:val="en-CA" w:eastAsia="en-US" w:bidi="ar-SA"/>
      </w:rPr>
    </w:lvl>
    <w:lvl w:ilvl="5" w:tplc="1DD84FDE">
      <w:numFmt w:val="bullet"/>
      <w:lvlText w:val="•"/>
      <w:lvlJc w:val="left"/>
      <w:pPr>
        <w:ind w:left="4732" w:hanging="721"/>
      </w:pPr>
      <w:rPr>
        <w:rFonts w:hint="default"/>
        <w:lang w:val="en-CA" w:eastAsia="en-US" w:bidi="ar-SA"/>
      </w:rPr>
    </w:lvl>
    <w:lvl w:ilvl="6" w:tplc="76FE4B4C">
      <w:numFmt w:val="bullet"/>
      <w:lvlText w:val="•"/>
      <w:lvlJc w:val="left"/>
      <w:pPr>
        <w:ind w:left="5530" w:hanging="721"/>
      </w:pPr>
      <w:rPr>
        <w:rFonts w:hint="default"/>
        <w:lang w:val="en-CA" w:eastAsia="en-US" w:bidi="ar-SA"/>
      </w:rPr>
    </w:lvl>
    <w:lvl w:ilvl="7" w:tplc="0B0C4082">
      <w:numFmt w:val="bullet"/>
      <w:lvlText w:val="•"/>
      <w:lvlJc w:val="left"/>
      <w:pPr>
        <w:ind w:left="6328" w:hanging="721"/>
      </w:pPr>
      <w:rPr>
        <w:rFonts w:hint="default"/>
        <w:lang w:val="en-CA" w:eastAsia="en-US" w:bidi="ar-SA"/>
      </w:rPr>
    </w:lvl>
    <w:lvl w:ilvl="8" w:tplc="16484AEC">
      <w:numFmt w:val="bullet"/>
      <w:lvlText w:val="•"/>
      <w:lvlJc w:val="left"/>
      <w:pPr>
        <w:ind w:left="7126" w:hanging="721"/>
      </w:pPr>
      <w:rPr>
        <w:rFonts w:hint="default"/>
        <w:lang w:val="en-CA" w:eastAsia="en-US" w:bidi="ar-SA"/>
      </w:rPr>
    </w:lvl>
  </w:abstractNum>
  <w:abstractNum w:abstractNumId="5" w15:restartNumberingAfterBreak="0">
    <w:nsid w:val="12050508"/>
    <w:multiLevelType w:val="hybridMultilevel"/>
    <w:tmpl w:val="7088AE94"/>
    <w:lvl w:ilvl="0" w:tplc="E266067A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1" w:tplc="B70485CE">
      <w:numFmt w:val="bullet"/>
      <w:lvlText w:val="•"/>
      <w:lvlJc w:val="left"/>
      <w:pPr>
        <w:ind w:left="1610" w:hanging="720"/>
      </w:pPr>
      <w:rPr>
        <w:rFonts w:hint="default"/>
        <w:lang w:val="en-CA" w:eastAsia="en-US" w:bidi="ar-SA"/>
      </w:rPr>
    </w:lvl>
    <w:lvl w:ilvl="2" w:tplc="9274F8C2">
      <w:numFmt w:val="bullet"/>
      <w:lvlText w:val="•"/>
      <w:lvlJc w:val="left"/>
      <w:pPr>
        <w:ind w:left="2400" w:hanging="720"/>
      </w:pPr>
      <w:rPr>
        <w:rFonts w:hint="default"/>
        <w:lang w:val="en-CA" w:eastAsia="en-US" w:bidi="ar-SA"/>
      </w:rPr>
    </w:lvl>
    <w:lvl w:ilvl="3" w:tplc="B2AE5A66">
      <w:numFmt w:val="bullet"/>
      <w:lvlText w:val="•"/>
      <w:lvlJc w:val="left"/>
      <w:pPr>
        <w:ind w:left="3190" w:hanging="720"/>
      </w:pPr>
      <w:rPr>
        <w:rFonts w:hint="default"/>
        <w:lang w:val="en-CA" w:eastAsia="en-US" w:bidi="ar-SA"/>
      </w:rPr>
    </w:lvl>
    <w:lvl w:ilvl="4" w:tplc="65A274D8">
      <w:numFmt w:val="bullet"/>
      <w:lvlText w:val="•"/>
      <w:lvlJc w:val="left"/>
      <w:pPr>
        <w:ind w:left="3980" w:hanging="720"/>
      </w:pPr>
      <w:rPr>
        <w:rFonts w:hint="default"/>
        <w:lang w:val="en-CA" w:eastAsia="en-US" w:bidi="ar-SA"/>
      </w:rPr>
    </w:lvl>
    <w:lvl w:ilvl="5" w:tplc="0F744300">
      <w:numFmt w:val="bullet"/>
      <w:lvlText w:val="•"/>
      <w:lvlJc w:val="left"/>
      <w:pPr>
        <w:ind w:left="4771" w:hanging="720"/>
      </w:pPr>
      <w:rPr>
        <w:rFonts w:hint="default"/>
        <w:lang w:val="en-CA" w:eastAsia="en-US" w:bidi="ar-SA"/>
      </w:rPr>
    </w:lvl>
    <w:lvl w:ilvl="6" w:tplc="D52ECD58">
      <w:numFmt w:val="bullet"/>
      <w:lvlText w:val="•"/>
      <w:lvlJc w:val="left"/>
      <w:pPr>
        <w:ind w:left="5561" w:hanging="720"/>
      </w:pPr>
      <w:rPr>
        <w:rFonts w:hint="default"/>
        <w:lang w:val="en-CA" w:eastAsia="en-US" w:bidi="ar-SA"/>
      </w:rPr>
    </w:lvl>
    <w:lvl w:ilvl="7" w:tplc="21E25426">
      <w:numFmt w:val="bullet"/>
      <w:lvlText w:val="•"/>
      <w:lvlJc w:val="left"/>
      <w:pPr>
        <w:ind w:left="6351" w:hanging="720"/>
      </w:pPr>
      <w:rPr>
        <w:rFonts w:hint="default"/>
        <w:lang w:val="en-CA" w:eastAsia="en-US" w:bidi="ar-SA"/>
      </w:rPr>
    </w:lvl>
    <w:lvl w:ilvl="8" w:tplc="CD5261CE">
      <w:numFmt w:val="bullet"/>
      <w:lvlText w:val="•"/>
      <w:lvlJc w:val="left"/>
      <w:pPr>
        <w:ind w:left="7141" w:hanging="720"/>
      </w:pPr>
      <w:rPr>
        <w:rFonts w:hint="default"/>
        <w:lang w:val="en-CA" w:eastAsia="en-US" w:bidi="ar-SA"/>
      </w:rPr>
    </w:lvl>
  </w:abstractNum>
  <w:abstractNum w:abstractNumId="6" w15:restartNumberingAfterBreak="0">
    <w:nsid w:val="16B00E7D"/>
    <w:multiLevelType w:val="hybridMultilevel"/>
    <w:tmpl w:val="FD2AD73C"/>
    <w:lvl w:ilvl="0" w:tplc="BA04ACF0">
      <w:numFmt w:val="bullet"/>
      <w:lvlText w:val="➢"/>
      <w:lvlJc w:val="left"/>
      <w:pPr>
        <w:ind w:left="828" w:hanging="776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99"/>
        <w:sz w:val="20"/>
        <w:szCs w:val="20"/>
        <w:lang w:val="en-CA" w:eastAsia="en-US" w:bidi="ar-SA"/>
      </w:rPr>
    </w:lvl>
    <w:lvl w:ilvl="1" w:tplc="1FDA7624">
      <w:numFmt w:val="bullet"/>
      <w:lvlText w:val="•"/>
      <w:lvlJc w:val="left"/>
      <w:pPr>
        <w:ind w:left="1610" w:hanging="776"/>
      </w:pPr>
      <w:rPr>
        <w:rFonts w:hint="default"/>
        <w:lang w:val="en-CA" w:eastAsia="en-US" w:bidi="ar-SA"/>
      </w:rPr>
    </w:lvl>
    <w:lvl w:ilvl="2" w:tplc="C16CF264">
      <w:numFmt w:val="bullet"/>
      <w:lvlText w:val="•"/>
      <w:lvlJc w:val="left"/>
      <w:pPr>
        <w:ind w:left="2400" w:hanging="776"/>
      </w:pPr>
      <w:rPr>
        <w:rFonts w:hint="default"/>
        <w:lang w:val="en-CA" w:eastAsia="en-US" w:bidi="ar-SA"/>
      </w:rPr>
    </w:lvl>
    <w:lvl w:ilvl="3" w:tplc="8AC64B5C">
      <w:numFmt w:val="bullet"/>
      <w:lvlText w:val="•"/>
      <w:lvlJc w:val="left"/>
      <w:pPr>
        <w:ind w:left="3190" w:hanging="776"/>
      </w:pPr>
      <w:rPr>
        <w:rFonts w:hint="default"/>
        <w:lang w:val="en-CA" w:eastAsia="en-US" w:bidi="ar-SA"/>
      </w:rPr>
    </w:lvl>
    <w:lvl w:ilvl="4" w:tplc="5F280788">
      <w:numFmt w:val="bullet"/>
      <w:lvlText w:val="•"/>
      <w:lvlJc w:val="left"/>
      <w:pPr>
        <w:ind w:left="3980" w:hanging="776"/>
      </w:pPr>
      <w:rPr>
        <w:rFonts w:hint="default"/>
        <w:lang w:val="en-CA" w:eastAsia="en-US" w:bidi="ar-SA"/>
      </w:rPr>
    </w:lvl>
    <w:lvl w:ilvl="5" w:tplc="45A63FD2">
      <w:numFmt w:val="bullet"/>
      <w:lvlText w:val="•"/>
      <w:lvlJc w:val="left"/>
      <w:pPr>
        <w:ind w:left="4771" w:hanging="776"/>
      </w:pPr>
      <w:rPr>
        <w:rFonts w:hint="default"/>
        <w:lang w:val="en-CA" w:eastAsia="en-US" w:bidi="ar-SA"/>
      </w:rPr>
    </w:lvl>
    <w:lvl w:ilvl="6" w:tplc="B0F8A9BA">
      <w:numFmt w:val="bullet"/>
      <w:lvlText w:val="•"/>
      <w:lvlJc w:val="left"/>
      <w:pPr>
        <w:ind w:left="5561" w:hanging="776"/>
      </w:pPr>
      <w:rPr>
        <w:rFonts w:hint="default"/>
        <w:lang w:val="en-CA" w:eastAsia="en-US" w:bidi="ar-SA"/>
      </w:rPr>
    </w:lvl>
    <w:lvl w:ilvl="7" w:tplc="B442D724">
      <w:numFmt w:val="bullet"/>
      <w:lvlText w:val="•"/>
      <w:lvlJc w:val="left"/>
      <w:pPr>
        <w:ind w:left="6351" w:hanging="776"/>
      </w:pPr>
      <w:rPr>
        <w:rFonts w:hint="default"/>
        <w:lang w:val="en-CA" w:eastAsia="en-US" w:bidi="ar-SA"/>
      </w:rPr>
    </w:lvl>
    <w:lvl w:ilvl="8" w:tplc="368292CA">
      <w:numFmt w:val="bullet"/>
      <w:lvlText w:val="•"/>
      <w:lvlJc w:val="left"/>
      <w:pPr>
        <w:ind w:left="7141" w:hanging="776"/>
      </w:pPr>
      <w:rPr>
        <w:rFonts w:hint="default"/>
        <w:lang w:val="en-CA" w:eastAsia="en-US" w:bidi="ar-SA"/>
      </w:rPr>
    </w:lvl>
  </w:abstractNum>
  <w:abstractNum w:abstractNumId="7" w15:restartNumberingAfterBreak="0">
    <w:nsid w:val="1887214F"/>
    <w:multiLevelType w:val="hybridMultilevel"/>
    <w:tmpl w:val="BA68D8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820434"/>
    <w:multiLevelType w:val="hybridMultilevel"/>
    <w:tmpl w:val="B7BA093A"/>
    <w:lvl w:ilvl="0" w:tplc="32C8AF78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1" w:tplc="3F12E1BA">
      <w:numFmt w:val="bullet"/>
      <w:lvlText w:val="➢"/>
      <w:lvlJc w:val="left"/>
      <w:pPr>
        <w:ind w:left="1548" w:hanging="721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2" w:tplc="1F6A81CA">
      <w:numFmt w:val="bullet"/>
      <w:lvlText w:val="•"/>
      <w:lvlJc w:val="left"/>
      <w:pPr>
        <w:ind w:left="2338" w:hanging="721"/>
      </w:pPr>
      <w:rPr>
        <w:rFonts w:hint="default"/>
        <w:lang w:val="en-CA" w:eastAsia="en-US" w:bidi="ar-SA"/>
      </w:rPr>
    </w:lvl>
    <w:lvl w:ilvl="3" w:tplc="9FA2B8A2">
      <w:numFmt w:val="bullet"/>
      <w:lvlText w:val="•"/>
      <w:lvlJc w:val="left"/>
      <w:pPr>
        <w:ind w:left="3136" w:hanging="721"/>
      </w:pPr>
      <w:rPr>
        <w:rFonts w:hint="default"/>
        <w:lang w:val="en-CA" w:eastAsia="en-US" w:bidi="ar-SA"/>
      </w:rPr>
    </w:lvl>
    <w:lvl w:ilvl="4" w:tplc="BF1ACD32">
      <w:numFmt w:val="bullet"/>
      <w:lvlText w:val="•"/>
      <w:lvlJc w:val="left"/>
      <w:pPr>
        <w:ind w:left="3934" w:hanging="721"/>
      </w:pPr>
      <w:rPr>
        <w:rFonts w:hint="default"/>
        <w:lang w:val="en-CA" w:eastAsia="en-US" w:bidi="ar-SA"/>
      </w:rPr>
    </w:lvl>
    <w:lvl w:ilvl="5" w:tplc="A98E4070">
      <w:numFmt w:val="bullet"/>
      <w:lvlText w:val="•"/>
      <w:lvlJc w:val="left"/>
      <w:pPr>
        <w:ind w:left="4732" w:hanging="721"/>
      </w:pPr>
      <w:rPr>
        <w:rFonts w:hint="default"/>
        <w:lang w:val="en-CA" w:eastAsia="en-US" w:bidi="ar-SA"/>
      </w:rPr>
    </w:lvl>
    <w:lvl w:ilvl="6" w:tplc="53740872">
      <w:numFmt w:val="bullet"/>
      <w:lvlText w:val="•"/>
      <w:lvlJc w:val="left"/>
      <w:pPr>
        <w:ind w:left="5530" w:hanging="721"/>
      </w:pPr>
      <w:rPr>
        <w:rFonts w:hint="default"/>
        <w:lang w:val="en-CA" w:eastAsia="en-US" w:bidi="ar-SA"/>
      </w:rPr>
    </w:lvl>
    <w:lvl w:ilvl="7" w:tplc="39EC66F4">
      <w:numFmt w:val="bullet"/>
      <w:lvlText w:val="•"/>
      <w:lvlJc w:val="left"/>
      <w:pPr>
        <w:ind w:left="6328" w:hanging="721"/>
      </w:pPr>
      <w:rPr>
        <w:rFonts w:hint="default"/>
        <w:lang w:val="en-CA" w:eastAsia="en-US" w:bidi="ar-SA"/>
      </w:rPr>
    </w:lvl>
    <w:lvl w:ilvl="8" w:tplc="0DD4F69A">
      <w:numFmt w:val="bullet"/>
      <w:lvlText w:val="•"/>
      <w:lvlJc w:val="left"/>
      <w:pPr>
        <w:ind w:left="7126" w:hanging="721"/>
      </w:pPr>
      <w:rPr>
        <w:rFonts w:hint="default"/>
        <w:lang w:val="en-CA" w:eastAsia="en-US" w:bidi="ar-SA"/>
      </w:rPr>
    </w:lvl>
  </w:abstractNum>
  <w:abstractNum w:abstractNumId="9" w15:restartNumberingAfterBreak="0">
    <w:nsid w:val="26665B70"/>
    <w:multiLevelType w:val="hybridMultilevel"/>
    <w:tmpl w:val="FE2475CA"/>
    <w:lvl w:ilvl="0" w:tplc="7E422A80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B625B"/>
    <w:multiLevelType w:val="hybridMultilevel"/>
    <w:tmpl w:val="30D49D7A"/>
    <w:lvl w:ilvl="0" w:tplc="7E422A80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ED0284"/>
    <w:multiLevelType w:val="hybridMultilevel"/>
    <w:tmpl w:val="5552A88A"/>
    <w:lvl w:ilvl="0" w:tplc="3C82CD66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7B503396">
      <w:numFmt w:val="bullet"/>
      <w:lvlText w:val="•"/>
      <w:lvlJc w:val="left"/>
      <w:pPr>
        <w:ind w:left="1610" w:hanging="720"/>
      </w:pPr>
      <w:rPr>
        <w:rFonts w:hint="default"/>
        <w:lang w:val="en-CA" w:eastAsia="en-US" w:bidi="ar-SA"/>
      </w:rPr>
    </w:lvl>
    <w:lvl w:ilvl="2" w:tplc="85FA696C">
      <w:numFmt w:val="bullet"/>
      <w:lvlText w:val="•"/>
      <w:lvlJc w:val="left"/>
      <w:pPr>
        <w:ind w:left="2400" w:hanging="720"/>
      </w:pPr>
      <w:rPr>
        <w:rFonts w:hint="default"/>
        <w:lang w:val="en-CA" w:eastAsia="en-US" w:bidi="ar-SA"/>
      </w:rPr>
    </w:lvl>
    <w:lvl w:ilvl="3" w:tplc="ECCCEA08">
      <w:numFmt w:val="bullet"/>
      <w:lvlText w:val="•"/>
      <w:lvlJc w:val="left"/>
      <w:pPr>
        <w:ind w:left="3190" w:hanging="720"/>
      </w:pPr>
      <w:rPr>
        <w:rFonts w:hint="default"/>
        <w:lang w:val="en-CA" w:eastAsia="en-US" w:bidi="ar-SA"/>
      </w:rPr>
    </w:lvl>
    <w:lvl w:ilvl="4" w:tplc="D2D27F10">
      <w:numFmt w:val="bullet"/>
      <w:lvlText w:val="•"/>
      <w:lvlJc w:val="left"/>
      <w:pPr>
        <w:ind w:left="3980" w:hanging="720"/>
      </w:pPr>
      <w:rPr>
        <w:rFonts w:hint="default"/>
        <w:lang w:val="en-CA" w:eastAsia="en-US" w:bidi="ar-SA"/>
      </w:rPr>
    </w:lvl>
    <w:lvl w:ilvl="5" w:tplc="1012BEC4">
      <w:numFmt w:val="bullet"/>
      <w:lvlText w:val="•"/>
      <w:lvlJc w:val="left"/>
      <w:pPr>
        <w:ind w:left="4771" w:hanging="720"/>
      </w:pPr>
      <w:rPr>
        <w:rFonts w:hint="default"/>
        <w:lang w:val="en-CA" w:eastAsia="en-US" w:bidi="ar-SA"/>
      </w:rPr>
    </w:lvl>
    <w:lvl w:ilvl="6" w:tplc="0B5C314A">
      <w:numFmt w:val="bullet"/>
      <w:lvlText w:val="•"/>
      <w:lvlJc w:val="left"/>
      <w:pPr>
        <w:ind w:left="5561" w:hanging="720"/>
      </w:pPr>
      <w:rPr>
        <w:rFonts w:hint="default"/>
        <w:lang w:val="en-CA" w:eastAsia="en-US" w:bidi="ar-SA"/>
      </w:rPr>
    </w:lvl>
    <w:lvl w:ilvl="7" w:tplc="5EA4404A">
      <w:numFmt w:val="bullet"/>
      <w:lvlText w:val="•"/>
      <w:lvlJc w:val="left"/>
      <w:pPr>
        <w:ind w:left="6351" w:hanging="720"/>
      </w:pPr>
      <w:rPr>
        <w:rFonts w:hint="default"/>
        <w:lang w:val="en-CA" w:eastAsia="en-US" w:bidi="ar-SA"/>
      </w:rPr>
    </w:lvl>
    <w:lvl w:ilvl="8" w:tplc="D04EEBB6">
      <w:numFmt w:val="bullet"/>
      <w:lvlText w:val="•"/>
      <w:lvlJc w:val="left"/>
      <w:pPr>
        <w:ind w:left="7141" w:hanging="720"/>
      </w:pPr>
      <w:rPr>
        <w:rFonts w:hint="default"/>
        <w:lang w:val="en-CA" w:eastAsia="en-US" w:bidi="ar-SA"/>
      </w:rPr>
    </w:lvl>
  </w:abstractNum>
  <w:abstractNum w:abstractNumId="12" w15:restartNumberingAfterBreak="0">
    <w:nsid w:val="3DF17EDD"/>
    <w:multiLevelType w:val="hybridMultilevel"/>
    <w:tmpl w:val="E81C08F0"/>
    <w:lvl w:ilvl="0" w:tplc="1A18920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FC51875"/>
    <w:multiLevelType w:val="hybridMultilevel"/>
    <w:tmpl w:val="F58C9D3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6195DF4"/>
    <w:multiLevelType w:val="hybridMultilevel"/>
    <w:tmpl w:val="CB4CA6A8"/>
    <w:lvl w:ilvl="0" w:tplc="6B228EC6">
      <w:start w:val="3"/>
      <w:numFmt w:val="upp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9A62B7F"/>
    <w:multiLevelType w:val="hybridMultilevel"/>
    <w:tmpl w:val="A5645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3B6DBE"/>
    <w:multiLevelType w:val="hybridMultilevel"/>
    <w:tmpl w:val="C9E62746"/>
    <w:lvl w:ilvl="0" w:tplc="3320D790">
      <w:start w:val="1"/>
      <w:numFmt w:val="upperLetter"/>
      <w:lvlText w:val="%1."/>
      <w:lvlJc w:val="left"/>
      <w:pPr>
        <w:ind w:left="2340" w:hanging="36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4"/>
        <w:szCs w:val="24"/>
        <w:lang w:val="en-CA" w:eastAsia="en-US" w:bidi="ar-SA"/>
      </w:rPr>
    </w:lvl>
    <w:lvl w:ilvl="1" w:tplc="63006818">
      <w:numFmt w:val="bullet"/>
      <w:lvlText w:val="•"/>
      <w:lvlJc w:val="left"/>
      <w:pPr>
        <w:ind w:left="3256" w:hanging="360"/>
      </w:pPr>
      <w:rPr>
        <w:rFonts w:hint="default"/>
        <w:lang w:val="en-CA" w:eastAsia="en-US" w:bidi="ar-SA"/>
      </w:rPr>
    </w:lvl>
    <w:lvl w:ilvl="2" w:tplc="BFFCB868">
      <w:numFmt w:val="bullet"/>
      <w:lvlText w:val="•"/>
      <w:lvlJc w:val="left"/>
      <w:pPr>
        <w:ind w:left="4172" w:hanging="360"/>
      </w:pPr>
      <w:rPr>
        <w:rFonts w:hint="default"/>
        <w:lang w:val="en-CA" w:eastAsia="en-US" w:bidi="ar-SA"/>
      </w:rPr>
    </w:lvl>
    <w:lvl w:ilvl="3" w:tplc="0F9E8664">
      <w:numFmt w:val="bullet"/>
      <w:lvlText w:val="•"/>
      <w:lvlJc w:val="left"/>
      <w:pPr>
        <w:ind w:left="5088" w:hanging="360"/>
      </w:pPr>
      <w:rPr>
        <w:rFonts w:hint="default"/>
        <w:lang w:val="en-CA" w:eastAsia="en-US" w:bidi="ar-SA"/>
      </w:rPr>
    </w:lvl>
    <w:lvl w:ilvl="4" w:tplc="282A3B0E">
      <w:numFmt w:val="bullet"/>
      <w:lvlText w:val="•"/>
      <w:lvlJc w:val="left"/>
      <w:pPr>
        <w:ind w:left="6004" w:hanging="360"/>
      </w:pPr>
      <w:rPr>
        <w:rFonts w:hint="default"/>
        <w:lang w:val="en-CA" w:eastAsia="en-US" w:bidi="ar-SA"/>
      </w:rPr>
    </w:lvl>
    <w:lvl w:ilvl="5" w:tplc="0D469500">
      <w:numFmt w:val="bullet"/>
      <w:lvlText w:val="•"/>
      <w:lvlJc w:val="left"/>
      <w:pPr>
        <w:ind w:left="6920" w:hanging="360"/>
      </w:pPr>
      <w:rPr>
        <w:rFonts w:hint="default"/>
        <w:lang w:val="en-CA" w:eastAsia="en-US" w:bidi="ar-SA"/>
      </w:rPr>
    </w:lvl>
    <w:lvl w:ilvl="6" w:tplc="9688648A">
      <w:numFmt w:val="bullet"/>
      <w:lvlText w:val="•"/>
      <w:lvlJc w:val="left"/>
      <w:pPr>
        <w:ind w:left="7836" w:hanging="360"/>
      </w:pPr>
      <w:rPr>
        <w:rFonts w:hint="default"/>
        <w:lang w:val="en-CA" w:eastAsia="en-US" w:bidi="ar-SA"/>
      </w:rPr>
    </w:lvl>
    <w:lvl w:ilvl="7" w:tplc="66925726">
      <w:numFmt w:val="bullet"/>
      <w:lvlText w:val="•"/>
      <w:lvlJc w:val="left"/>
      <w:pPr>
        <w:ind w:left="8752" w:hanging="360"/>
      </w:pPr>
      <w:rPr>
        <w:rFonts w:hint="default"/>
        <w:lang w:val="en-CA" w:eastAsia="en-US" w:bidi="ar-SA"/>
      </w:rPr>
    </w:lvl>
    <w:lvl w:ilvl="8" w:tplc="A816BE4A">
      <w:numFmt w:val="bullet"/>
      <w:lvlText w:val="•"/>
      <w:lvlJc w:val="left"/>
      <w:pPr>
        <w:ind w:left="9668" w:hanging="360"/>
      </w:pPr>
      <w:rPr>
        <w:rFonts w:hint="default"/>
        <w:lang w:val="en-CA" w:eastAsia="en-US" w:bidi="ar-SA"/>
      </w:rPr>
    </w:lvl>
  </w:abstractNum>
  <w:abstractNum w:abstractNumId="17" w15:restartNumberingAfterBreak="0">
    <w:nsid w:val="50383DE6"/>
    <w:multiLevelType w:val="hybridMultilevel"/>
    <w:tmpl w:val="C73A98DC"/>
    <w:lvl w:ilvl="0" w:tplc="A22610C2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1" w:tplc="3B6AA31A">
      <w:numFmt w:val="bullet"/>
      <w:lvlText w:val="•"/>
      <w:lvlJc w:val="left"/>
      <w:pPr>
        <w:ind w:left="1610" w:hanging="720"/>
      </w:pPr>
      <w:rPr>
        <w:rFonts w:hint="default"/>
        <w:lang w:val="en-CA" w:eastAsia="en-US" w:bidi="ar-SA"/>
      </w:rPr>
    </w:lvl>
    <w:lvl w:ilvl="2" w:tplc="BE6CC436">
      <w:numFmt w:val="bullet"/>
      <w:lvlText w:val="•"/>
      <w:lvlJc w:val="left"/>
      <w:pPr>
        <w:ind w:left="2400" w:hanging="720"/>
      </w:pPr>
      <w:rPr>
        <w:rFonts w:hint="default"/>
        <w:lang w:val="en-CA" w:eastAsia="en-US" w:bidi="ar-SA"/>
      </w:rPr>
    </w:lvl>
    <w:lvl w:ilvl="3" w:tplc="F09415FE">
      <w:numFmt w:val="bullet"/>
      <w:lvlText w:val="•"/>
      <w:lvlJc w:val="left"/>
      <w:pPr>
        <w:ind w:left="3190" w:hanging="720"/>
      </w:pPr>
      <w:rPr>
        <w:rFonts w:hint="default"/>
        <w:lang w:val="en-CA" w:eastAsia="en-US" w:bidi="ar-SA"/>
      </w:rPr>
    </w:lvl>
    <w:lvl w:ilvl="4" w:tplc="2F427F04">
      <w:numFmt w:val="bullet"/>
      <w:lvlText w:val="•"/>
      <w:lvlJc w:val="left"/>
      <w:pPr>
        <w:ind w:left="3980" w:hanging="720"/>
      </w:pPr>
      <w:rPr>
        <w:rFonts w:hint="default"/>
        <w:lang w:val="en-CA" w:eastAsia="en-US" w:bidi="ar-SA"/>
      </w:rPr>
    </w:lvl>
    <w:lvl w:ilvl="5" w:tplc="23666808">
      <w:numFmt w:val="bullet"/>
      <w:lvlText w:val="•"/>
      <w:lvlJc w:val="left"/>
      <w:pPr>
        <w:ind w:left="4771" w:hanging="720"/>
      </w:pPr>
      <w:rPr>
        <w:rFonts w:hint="default"/>
        <w:lang w:val="en-CA" w:eastAsia="en-US" w:bidi="ar-SA"/>
      </w:rPr>
    </w:lvl>
    <w:lvl w:ilvl="6" w:tplc="82F20B82">
      <w:numFmt w:val="bullet"/>
      <w:lvlText w:val="•"/>
      <w:lvlJc w:val="left"/>
      <w:pPr>
        <w:ind w:left="5561" w:hanging="720"/>
      </w:pPr>
      <w:rPr>
        <w:rFonts w:hint="default"/>
        <w:lang w:val="en-CA" w:eastAsia="en-US" w:bidi="ar-SA"/>
      </w:rPr>
    </w:lvl>
    <w:lvl w:ilvl="7" w:tplc="E2A2DEA6">
      <w:numFmt w:val="bullet"/>
      <w:lvlText w:val="•"/>
      <w:lvlJc w:val="left"/>
      <w:pPr>
        <w:ind w:left="6351" w:hanging="720"/>
      </w:pPr>
      <w:rPr>
        <w:rFonts w:hint="default"/>
        <w:lang w:val="en-CA" w:eastAsia="en-US" w:bidi="ar-SA"/>
      </w:rPr>
    </w:lvl>
    <w:lvl w:ilvl="8" w:tplc="2160BCF2">
      <w:numFmt w:val="bullet"/>
      <w:lvlText w:val="•"/>
      <w:lvlJc w:val="left"/>
      <w:pPr>
        <w:ind w:left="7141" w:hanging="720"/>
      </w:pPr>
      <w:rPr>
        <w:rFonts w:hint="default"/>
        <w:lang w:val="en-CA" w:eastAsia="en-US" w:bidi="ar-SA"/>
      </w:rPr>
    </w:lvl>
  </w:abstractNum>
  <w:abstractNum w:abstractNumId="18" w15:restartNumberingAfterBreak="0">
    <w:nsid w:val="51D76D24"/>
    <w:multiLevelType w:val="hybridMultilevel"/>
    <w:tmpl w:val="8B1E5E54"/>
    <w:lvl w:ilvl="0" w:tplc="5788778E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1" w:tplc="05A4B08C">
      <w:numFmt w:val="bullet"/>
      <w:lvlText w:val="•"/>
      <w:lvlJc w:val="left"/>
      <w:pPr>
        <w:ind w:left="1610" w:hanging="720"/>
      </w:pPr>
      <w:rPr>
        <w:rFonts w:hint="default"/>
        <w:lang w:val="en-CA" w:eastAsia="en-US" w:bidi="ar-SA"/>
      </w:rPr>
    </w:lvl>
    <w:lvl w:ilvl="2" w:tplc="8F96CECE">
      <w:numFmt w:val="bullet"/>
      <w:lvlText w:val="•"/>
      <w:lvlJc w:val="left"/>
      <w:pPr>
        <w:ind w:left="2400" w:hanging="720"/>
      </w:pPr>
      <w:rPr>
        <w:rFonts w:hint="default"/>
        <w:lang w:val="en-CA" w:eastAsia="en-US" w:bidi="ar-SA"/>
      </w:rPr>
    </w:lvl>
    <w:lvl w:ilvl="3" w:tplc="721ACFBC">
      <w:numFmt w:val="bullet"/>
      <w:lvlText w:val="•"/>
      <w:lvlJc w:val="left"/>
      <w:pPr>
        <w:ind w:left="3190" w:hanging="720"/>
      </w:pPr>
      <w:rPr>
        <w:rFonts w:hint="default"/>
        <w:lang w:val="en-CA" w:eastAsia="en-US" w:bidi="ar-SA"/>
      </w:rPr>
    </w:lvl>
    <w:lvl w:ilvl="4" w:tplc="0864486C">
      <w:numFmt w:val="bullet"/>
      <w:lvlText w:val="•"/>
      <w:lvlJc w:val="left"/>
      <w:pPr>
        <w:ind w:left="3980" w:hanging="720"/>
      </w:pPr>
      <w:rPr>
        <w:rFonts w:hint="default"/>
        <w:lang w:val="en-CA" w:eastAsia="en-US" w:bidi="ar-SA"/>
      </w:rPr>
    </w:lvl>
    <w:lvl w:ilvl="5" w:tplc="AC42FE3C">
      <w:numFmt w:val="bullet"/>
      <w:lvlText w:val="•"/>
      <w:lvlJc w:val="left"/>
      <w:pPr>
        <w:ind w:left="4771" w:hanging="720"/>
      </w:pPr>
      <w:rPr>
        <w:rFonts w:hint="default"/>
        <w:lang w:val="en-CA" w:eastAsia="en-US" w:bidi="ar-SA"/>
      </w:rPr>
    </w:lvl>
    <w:lvl w:ilvl="6" w:tplc="DC1CCBDC">
      <w:numFmt w:val="bullet"/>
      <w:lvlText w:val="•"/>
      <w:lvlJc w:val="left"/>
      <w:pPr>
        <w:ind w:left="5561" w:hanging="720"/>
      </w:pPr>
      <w:rPr>
        <w:rFonts w:hint="default"/>
        <w:lang w:val="en-CA" w:eastAsia="en-US" w:bidi="ar-SA"/>
      </w:rPr>
    </w:lvl>
    <w:lvl w:ilvl="7" w:tplc="6E5ADA28">
      <w:numFmt w:val="bullet"/>
      <w:lvlText w:val="•"/>
      <w:lvlJc w:val="left"/>
      <w:pPr>
        <w:ind w:left="6351" w:hanging="720"/>
      </w:pPr>
      <w:rPr>
        <w:rFonts w:hint="default"/>
        <w:lang w:val="en-CA" w:eastAsia="en-US" w:bidi="ar-SA"/>
      </w:rPr>
    </w:lvl>
    <w:lvl w:ilvl="8" w:tplc="E35C03F4">
      <w:numFmt w:val="bullet"/>
      <w:lvlText w:val="•"/>
      <w:lvlJc w:val="left"/>
      <w:pPr>
        <w:ind w:left="7141" w:hanging="720"/>
      </w:pPr>
      <w:rPr>
        <w:rFonts w:hint="default"/>
        <w:lang w:val="en-CA" w:eastAsia="en-US" w:bidi="ar-SA"/>
      </w:rPr>
    </w:lvl>
  </w:abstractNum>
  <w:abstractNum w:abstractNumId="19" w15:restartNumberingAfterBreak="0">
    <w:nsid w:val="582554CE"/>
    <w:multiLevelType w:val="hybridMultilevel"/>
    <w:tmpl w:val="E81C08F0"/>
    <w:lvl w:ilvl="0" w:tplc="1A18920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86275E7"/>
    <w:multiLevelType w:val="hybridMultilevel"/>
    <w:tmpl w:val="405465C8"/>
    <w:lvl w:ilvl="0" w:tplc="1570A6E6">
      <w:start w:val="1"/>
      <w:numFmt w:val="upperLetter"/>
      <w:lvlText w:val="%1."/>
      <w:lvlJc w:val="left"/>
      <w:pPr>
        <w:ind w:left="1087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7" w:hanging="360"/>
      </w:pPr>
    </w:lvl>
    <w:lvl w:ilvl="2" w:tplc="0409001B" w:tentative="1">
      <w:start w:val="1"/>
      <w:numFmt w:val="lowerRoman"/>
      <w:lvlText w:val="%3."/>
      <w:lvlJc w:val="right"/>
      <w:pPr>
        <w:ind w:left="2527" w:hanging="180"/>
      </w:pPr>
    </w:lvl>
    <w:lvl w:ilvl="3" w:tplc="0409000F" w:tentative="1">
      <w:start w:val="1"/>
      <w:numFmt w:val="decimal"/>
      <w:lvlText w:val="%4."/>
      <w:lvlJc w:val="left"/>
      <w:pPr>
        <w:ind w:left="3247" w:hanging="360"/>
      </w:pPr>
    </w:lvl>
    <w:lvl w:ilvl="4" w:tplc="04090019" w:tentative="1">
      <w:start w:val="1"/>
      <w:numFmt w:val="lowerLetter"/>
      <w:lvlText w:val="%5."/>
      <w:lvlJc w:val="left"/>
      <w:pPr>
        <w:ind w:left="3967" w:hanging="360"/>
      </w:pPr>
    </w:lvl>
    <w:lvl w:ilvl="5" w:tplc="0409001B" w:tentative="1">
      <w:start w:val="1"/>
      <w:numFmt w:val="lowerRoman"/>
      <w:lvlText w:val="%6."/>
      <w:lvlJc w:val="right"/>
      <w:pPr>
        <w:ind w:left="4687" w:hanging="180"/>
      </w:pPr>
    </w:lvl>
    <w:lvl w:ilvl="6" w:tplc="0409000F" w:tentative="1">
      <w:start w:val="1"/>
      <w:numFmt w:val="decimal"/>
      <w:lvlText w:val="%7."/>
      <w:lvlJc w:val="left"/>
      <w:pPr>
        <w:ind w:left="5407" w:hanging="360"/>
      </w:pPr>
    </w:lvl>
    <w:lvl w:ilvl="7" w:tplc="04090019" w:tentative="1">
      <w:start w:val="1"/>
      <w:numFmt w:val="lowerLetter"/>
      <w:lvlText w:val="%8."/>
      <w:lvlJc w:val="left"/>
      <w:pPr>
        <w:ind w:left="6127" w:hanging="360"/>
      </w:pPr>
    </w:lvl>
    <w:lvl w:ilvl="8" w:tplc="0409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21" w15:restartNumberingAfterBreak="0">
    <w:nsid w:val="5D0C69D7"/>
    <w:multiLevelType w:val="multilevel"/>
    <w:tmpl w:val="77300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5F5447"/>
    <w:multiLevelType w:val="multilevel"/>
    <w:tmpl w:val="C6460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6D3EA4"/>
    <w:multiLevelType w:val="hybridMultilevel"/>
    <w:tmpl w:val="E3524DC8"/>
    <w:lvl w:ilvl="0" w:tplc="B0923E78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EB5027"/>
    <w:multiLevelType w:val="hybridMultilevel"/>
    <w:tmpl w:val="50E00740"/>
    <w:lvl w:ilvl="0" w:tplc="88AA432C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99"/>
        <w:sz w:val="20"/>
        <w:szCs w:val="20"/>
        <w:lang w:val="en-CA" w:eastAsia="en-US" w:bidi="ar-SA"/>
      </w:rPr>
    </w:lvl>
    <w:lvl w:ilvl="1" w:tplc="81CA9A68">
      <w:numFmt w:val="bullet"/>
      <w:lvlText w:val="•"/>
      <w:lvlJc w:val="left"/>
      <w:pPr>
        <w:ind w:left="1610" w:hanging="720"/>
      </w:pPr>
      <w:rPr>
        <w:rFonts w:hint="default"/>
        <w:lang w:val="en-CA" w:eastAsia="en-US" w:bidi="ar-SA"/>
      </w:rPr>
    </w:lvl>
    <w:lvl w:ilvl="2" w:tplc="2506A7AE">
      <w:numFmt w:val="bullet"/>
      <w:lvlText w:val="•"/>
      <w:lvlJc w:val="left"/>
      <w:pPr>
        <w:ind w:left="2400" w:hanging="720"/>
      </w:pPr>
      <w:rPr>
        <w:rFonts w:hint="default"/>
        <w:lang w:val="en-CA" w:eastAsia="en-US" w:bidi="ar-SA"/>
      </w:rPr>
    </w:lvl>
    <w:lvl w:ilvl="3" w:tplc="452864C8">
      <w:numFmt w:val="bullet"/>
      <w:lvlText w:val="•"/>
      <w:lvlJc w:val="left"/>
      <w:pPr>
        <w:ind w:left="3190" w:hanging="720"/>
      </w:pPr>
      <w:rPr>
        <w:rFonts w:hint="default"/>
        <w:lang w:val="en-CA" w:eastAsia="en-US" w:bidi="ar-SA"/>
      </w:rPr>
    </w:lvl>
    <w:lvl w:ilvl="4" w:tplc="B78049B2">
      <w:numFmt w:val="bullet"/>
      <w:lvlText w:val="•"/>
      <w:lvlJc w:val="left"/>
      <w:pPr>
        <w:ind w:left="3980" w:hanging="720"/>
      </w:pPr>
      <w:rPr>
        <w:rFonts w:hint="default"/>
        <w:lang w:val="en-CA" w:eastAsia="en-US" w:bidi="ar-SA"/>
      </w:rPr>
    </w:lvl>
    <w:lvl w:ilvl="5" w:tplc="C082B28A">
      <w:numFmt w:val="bullet"/>
      <w:lvlText w:val="•"/>
      <w:lvlJc w:val="left"/>
      <w:pPr>
        <w:ind w:left="4771" w:hanging="720"/>
      </w:pPr>
      <w:rPr>
        <w:rFonts w:hint="default"/>
        <w:lang w:val="en-CA" w:eastAsia="en-US" w:bidi="ar-SA"/>
      </w:rPr>
    </w:lvl>
    <w:lvl w:ilvl="6" w:tplc="FCB41AFE">
      <w:numFmt w:val="bullet"/>
      <w:lvlText w:val="•"/>
      <w:lvlJc w:val="left"/>
      <w:pPr>
        <w:ind w:left="5561" w:hanging="720"/>
      </w:pPr>
      <w:rPr>
        <w:rFonts w:hint="default"/>
        <w:lang w:val="en-CA" w:eastAsia="en-US" w:bidi="ar-SA"/>
      </w:rPr>
    </w:lvl>
    <w:lvl w:ilvl="7" w:tplc="DFF075D2">
      <w:numFmt w:val="bullet"/>
      <w:lvlText w:val="•"/>
      <w:lvlJc w:val="left"/>
      <w:pPr>
        <w:ind w:left="6351" w:hanging="720"/>
      </w:pPr>
      <w:rPr>
        <w:rFonts w:hint="default"/>
        <w:lang w:val="en-CA" w:eastAsia="en-US" w:bidi="ar-SA"/>
      </w:rPr>
    </w:lvl>
    <w:lvl w:ilvl="8" w:tplc="713EBF58">
      <w:numFmt w:val="bullet"/>
      <w:lvlText w:val="•"/>
      <w:lvlJc w:val="left"/>
      <w:pPr>
        <w:ind w:left="7141" w:hanging="720"/>
      </w:pPr>
      <w:rPr>
        <w:rFonts w:hint="default"/>
        <w:lang w:val="en-CA" w:eastAsia="en-US" w:bidi="ar-SA"/>
      </w:rPr>
    </w:lvl>
  </w:abstractNum>
  <w:abstractNum w:abstractNumId="25" w15:restartNumberingAfterBreak="0">
    <w:nsid w:val="769F7641"/>
    <w:multiLevelType w:val="hybridMultilevel"/>
    <w:tmpl w:val="BB728B62"/>
    <w:lvl w:ilvl="0" w:tplc="6F8CB7CC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A444D5"/>
    <w:multiLevelType w:val="hybridMultilevel"/>
    <w:tmpl w:val="D7C05B60"/>
    <w:lvl w:ilvl="0" w:tplc="C86664D8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99"/>
        <w:sz w:val="20"/>
        <w:szCs w:val="20"/>
        <w:lang w:val="en-CA" w:eastAsia="en-US" w:bidi="ar-SA"/>
      </w:rPr>
    </w:lvl>
    <w:lvl w:ilvl="1" w:tplc="295C2388">
      <w:numFmt w:val="bullet"/>
      <w:lvlText w:val="➢"/>
      <w:lvlJc w:val="left"/>
      <w:pPr>
        <w:ind w:left="828" w:hanging="721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99"/>
        <w:sz w:val="20"/>
        <w:szCs w:val="20"/>
        <w:lang w:val="en-CA" w:eastAsia="en-US" w:bidi="ar-SA"/>
      </w:rPr>
    </w:lvl>
    <w:lvl w:ilvl="2" w:tplc="894A5FB8">
      <w:numFmt w:val="bullet"/>
      <w:lvlText w:val="•"/>
      <w:lvlJc w:val="left"/>
      <w:pPr>
        <w:ind w:left="2400" w:hanging="721"/>
      </w:pPr>
      <w:rPr>
        <w:rFonts w:hint="default"/>
        <w:lang w:val="en-CA" w:eastAsia="en-US" w:bidi="ar-SA"/>
      </w:rPr>
    </w:lvl>
    <w:lvl w:ilvl="3" w:tplc="706A033A">
      <w:numFmt w:val="bullet"/>
      <w:lvlText w:val="•"/>
      <w:lvlJc w:val="left"/>
      <w:pPr>
        <w:ind w:left="3190" w:hanging="721"/>
      </w:pPr>
      <w:rPr>
        <w:rFonts w:hint="default"/>
        <w:lang w:val="en-CA" w:eastAsia="en-US" w:bidi="ar-SA"/>
      </w:rPr>
    </w:lvl>
    <w:lvl w:ilvl="4" w:tplc="05B2E798">
      <w:numFmt w:val="bullet"/>
      <w:lvlText w:val="•"/>
      <w:lvlJc w:val="left"/>
      <w:pPr>
        <w:ind w:left="3980" w:hanging="721"/>
      </w:pPr>
      <w:rPr>
        <w:rFonts w:hint="default"/>
        <w:lang w:val="en-CA" w:eastAsia="en-US" w:bidi="ar-SA"/>
      </w:rPr>
    </w:lvl>
    <w:lvl w:ilvl="5" w:tplc="736EE47E">
      <w:numFmt w:val="bullet"/>
      <w:lvlText w:val="•"/>
      <w:lvlJc w:val="left"/>
      <w:pPr>
        <w:ind w:left="4771" w:hanging="721"/>
      </w:pPr>
      <w:rPr>
        <w:rFonts w:hint="default"/>
        <w:lang w:val="en-CA" w:eastAsia="en-US" w:bidi="ar-SA"/>
      </w:rPr>
    </w:lvl>
    <w:lvl w:ilvl="6" w:tplc="66564996">
      <w:numFmt w:val="bullet"/>
      <w:lvlText w:val="•"/>
      <w:lvlJc w:val="left"/>
      <w:pPr>
        <w:ind w:left="5561" w:hanging="721"/>
      </w:pPr>
      <w:rPr>
        <w:rFonts w:hint="default"/>
        <w:lang w:val="en-CA" w:eastAsia="en-US" w:bidi="ar-SA"/>
      </w:rPr>
    </w:lvl>
    <w:lvl w:ilvl="7" w:tplc="94CA8720">
      <w:numFmt w:val="bullet"/>
      <w:lvlText w:val="•"/>
      <w:lvlJc w:val="left"/>
      <w:pPr>
        <w:ind w:left="6351" w:hanging="721"/>
      </w:pPr>
      <w:rPr>
        <w:rFonts w:hint="default"/>
        <w:lang w:val="en-CA" w:eastAsia="en-US" w:bidi="ar-SA"/>
      </w:rPr>
    </w:lvl>
    <w:lvl w:ilvl="8" w:tplc="4FB8C706">
      <w:numFmt w:val="bullet"/>
      <w:lvlText w:val="•"/>
      <w:lvlJc w:val="left"/>
      <w:pPr>
        <w:ind w:left="7141" w:hanging="721"/>
      </w:pPr>
      <w:rPr>
        <w:rFonts w:hint="default"/>
        <w:lang w:val="en-CA" w:eastAsia="en-US" w:bidi="ar-SA"/>
      </w:rPr>
    </w:lvl>
  </w:abstractNum>
  <w:abstractNum w:abstractNumId="27" w15:restartNumberingAfterBreak="0">
    <w:nsid w:val="7FEB2BCE"/>
    <w:multiLevelType w:val="hybridMultilevel"/>
    <w:tmpl w:val="6DCA377C"/>
    <w:lvl w:ilvl="0" w:tplc="FE1AD628">
      <w:numFmt w:val="bullet"/>
      <w:lvlText w:val="➢"/>
      <w:lvlJc w:val="left"/>
      <w:pPr>
        <w:ind w:left="828" w:hanging="72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CA" w:eastAsia="en-US" w:bidi="ar-SA"/>
      </w:rPr>
    </w:lvl>
    <w:lvl w:ilvl="1" w:tplc="4BB6F6E4">
      <w:numFmt w:val="bullet"/>
      <w:lvlText w:val="•"/>
      <w:lvlJc w:val="left"/>
      <w:pPr>
        <w:ind w:left="1610" w:hanging="720"/>
      </w:pPr>
      <w:rPr>
        <w:rFonts w:hint="default"/>
        <w:lang w:val="en-CA" w:eastAsia="en-US" w:bidi="ar-SA"/>
      </w:rPr>
    </w:lvl>
    <w:lvl w:ilvl="2" w:tplc="09823264">
      <w:numFmt w:val="bullet"/>
      <w:lvlText w:val="•"/>
      <w:lvlJc w:val="left"/>
      <w:pPr>
        <w:ind w:left="2400" w:hanging="720"/>
      </w:pPr>
      <w:rPr>
        <w:rFonts w:hint="default"/>
        <w:lang w:val="en-CA" w:eastAsia="en-US" w:bidi="ar-SA"/>
      </w:rPr>
    </w:lvl>
    <w:lvl w:ilvl="3" w:tplc="858CBA68">
      <w:numFmt w:val="bullet"/>
      <w:lvlText w:val="•"/>
      <w:lvlJc w:val="left"/>
      <w:pPr>
        <w:ind w:left="3190" w:hanging="720"/>
      </w:pPr>
      <w:rPr>
        <w:rFonts w:hint="default"/>
        <w:lang w:val="en-CA" w:eastAsia="en-US" w:bidi="ar-SA"/>
      </w:rPr>
    </w:lvl>
    <w:lvl w:ilvl="4" w:tplc="D5268B2A">
      <w:numFmt w:val="bullet"/>
      <w:lvlText w:val="•"/>
      <w:lvlJc w:val="left"/>
      <w:pPr>
        <w:ind w:left="3980" w:hanging="720"/>
      </w:pPr>
      <w:rPr>
        <w:rFonts w:hint="default"/>
        <w:lang w:val="en-CA" w:eastAsia="en-US" w:bidi="ar-SA"/>
      </w:rPr>
    </w:lvl>
    <w:lvl w:ilvl="5" w:tplc="49745ACA">
      <w:numFmt w:val="bullet"/>
      <w:lvlText w:val="•"/>
      <w:lvlJc w:val="left"/>
      <w:pPr>
        <w:ind w:left="4771" w:hanging="720"/>
      </w:pPr>
      <w:rPr>
        <w:rFonts w:hint="default"/>
        <w:lang w:val="en-CA" w:eastAsia="en-US" w:bidi="ar-SA"/>
      </w:rPr>
    </w:lvl>
    <w:lvl w:ilvl="6" w:tplc="4F528FC2">
      <w:numFmt w:val="bullet"/>
      <w:lvlText w:val="•"/>
      <w:lvlJc w:val="left"/>
      <w:pPr>
        <w:ind w:left="5561" w:hanging="720"/>
      </w:pPr>
      <w:rPr>
        <w:rFonts w:hint="default"/>
        <w:lang w:val="en-CA" w:eastAsia="en-US" w:bidi="ar-SA"/>
      </w:rPr>
    </w:lvl>
    <w:lvl w:ilvl="7" w:tplc="6A9A242A">
      <w:numFmt w:val="bullet"/>
      <w:lvlText w:val="•"/>
      <w:lvlJc w:val="left"/>
      <w:pPr>
        <w:ind w:left="6351" w:hanging="720"/>
      </w:pPr>
      <w:rPr>
        <w:rFonts w:hint="default"/>
        <w:lang w:val="en-CA" w:eastAsia="en-US" w:bidi="ar-SA"/>
      </w:rPr>
    </w:lvl>
    <w:lvl w:ilvl="8" w:tplc="E1483C20">
      <w:numFmt w:val="bullet"/>
      <w:lvlText w:val="•"/>
      <w:lvlJc w:val="left"/>
      <w:pPr>
        <w:ind w:left="7141" w:hanging="720"/>
      </w:pPr>
      <w:rPr>
        <w:rFonts w:hint="default"/>
        <w:lang w:val="en-CA" w:eastAsia="en-US" w:bidi="ar-SA"/>
      </w:rPr>
    </w:lvl>
  </w:abstractNum>
  <w:num w:numId="1">
    <w:abstractNumId w:val="15"/>
  </w:num>
  <w:num w:numId="2">
    <w:abstractNumId w:val="25"/>
  </w:num>
  <w:num w:numId="3">
    <w:abstractNumId w:val="14"/>
  </w:num>
  <w:num w:numId="4">
    <w:abstractNumId w:val="19"/>
  </w:num>
  <w:num w:numId="5">
    <w:abstractNumId w:val="12"/>
  </w:num>
  <w:num w:numId="6">
    <w:abstractNumId w:val="9"/>
  </w:num>
  <w:num w:numId="7">
    <w:abstractNumId w:val="23"/>
  </w:num>
  <w:num w:numId="8">
    <w:abstractNumId w:val="2"/>
  </w:num>
  <w:num w:numId="9">
    <w:abstractNumId w:val="1"/>
  </w:num>
  <w:num w:numId="10">
    <w:abstractNumId w:val="13"/>
  </w:num>
  <w:num w:numId="11">
    <w:abstractNumId w:val="18"/>
  </w:num>
  <w:num w:numId="12">
    <w:abstractNumId w:val="5"/>
  </w:num>
  <w:num w:numId="13">
    <w:abstractNumId w:val="11"/>
  </w:num>
  <w:num w:numId="14">
    <w:abstractNumId w:val="4"/>
  </w:num>
  <w:num w:numId="15">
    <w:abstractNumId w:val="17"/>
  </w:num>
  <w:num w:numId="16">
    <w:abstractNumId w:val="8"/>
  </w:num>
  <w:num w:numId="17">
    <w:abstractNumId w:val="27"/>
  </w:num>
  <w:num w:numId="18">
    <w:abstractNumId w:val="26"/>
  </w:num>
  <w:num w:numId="19">
    <w:abstractNumId w:val="24"/>
  </w:num>
  <w:num w:numId="20">
    <w:abstractNumId w:val="3"/>
  </w:num>
  <w:num w:numId="21">
    <w:abstractNumId w:val="6"/>
  </w:num>
  <w:num w:numId="22">
    <w:abstractNumId w:val="16"/>
  </w:num>
  <w:num w:numId="23">
    <w:abstractNumId w:val="10"/>
  </w:num>
  <w:num w:numId="24">
    <w:abstractNumId w:val="7"/>
  </w:num>
  <w:num w:numId="25">
    <w:abstractNumId w:val="20"/>
  </w:num>
  <w:num w:numId="26">
    <w:abstractNumId w:val="21"/>
  </w:num>
  <w:num w:numId="27">
    <w:abstractNumId w:val="22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xMDO3MDcxsjRR0lEKTi0uzszPAykwqwUAbU0D5ywAAAA="/>
  </w:docVars>
  <w:rsids>
    <w:rsidRoot w:val="009459B2"/>
    <w:rsid w:val="00002E3D"/>
    <w:rsid w:val="00006694"/>
    <w:rsid w:val="00024370"/>
    <w:rsid w:val="000411BA"/>
    <w:rsid w:val="00046590"/>
    <w:rsid w:val="0005438E"/>
    <w:rsid w:val="00065D8B"/>
    <w:rsid w:val="00074F53"/>
    <w:rsid w:val="00081136"/>
    <w:rsid w:val="000820D6"/>
    <w:rsid w:val="000824A5"/>
    <w:rsid w:val="000B2420"/>
    <w:rsid w:val="000C0D32"/>
    <w:rsid w:val="000C32E5"/>
    <w:rsid w:val="000C53EE"/>
    <w:rsid w:val="001127DF"/>
    <w:rsid w:val="00115359"/>
    <w:rsid w:val="00122F64"/>
    <w:rsid w:val="00123801"/>
    <w:rsid w:val="00126944"/>
    <w:rsid w:val="001342B5"/>
    <w:rsid w:val="001410F5"/>
    <w:rsid w:val="00142271"/>
    <w:rsid w:val="001559BC"/>
    <w:rsid w:val="001670E4"/>
    <w:rsid w:val="0017088A"/>
    <w:rsid w:val="00182814"/>
    <w:rsid w:val="001840BD"/>
    <w:rsid w:val="001A0602"/>
    <w:rsid w:val="001B24B7"/>
    <w:rsid w:val="001E118E"/>
    <w:rsid w:val="00203E0F"/>
    <w:rsid w:val="00207A2D"/>
    <w:rsid w:val="002120D4"/>
    <w:rsid w:val="002251C7"/>
    <w:rsid w:val="002309D8"/>
    <w:rsid w:val="002338D8"/>
    <w:rsid w:val="002539C8"/>
    <w:rsid w:val="00253D05"/>
    <w:rsid w:val="002860F0"/>
    <w:rsid w:val="00286EA0"/>
    <w:rsid w:val="00287183"/>
    <w:rsid w:val="00287589"/>
    <w:rsid w:val="00293AB5"/>
    <w:rsid w:val="00294A30"/>
    <w:rsid w:val="002B05E4"/>
    <w:rsid w:val="002B4443"/>
    <w:rsid w:val="002C19E3"/>
    <w:rsid w:val="002C6C4E"/>
    <w:rsid w:val="002D2A17"/>
    <w:rsid w:val="002D3C6F"/>
    <w:rsid w:val="002F0657"/>
    <w:rsid w:val="002F0DF3"/>
    <w:rsid w:val="003408F8"/>
    <w:rsid w:val="0034786E"/>
    <w:rsid w:val="00350B9D"/>
    <w:rsid w:val="0036029E"/>
    <w:rsid w:val="00372239"/>
    <w:rsid w:val="00372560"/>
    <w:rsid w:val="00373D86"/>
    <w:rsid w:val="00375235"/>
    <w:rsid w:val="00377215"/>
    <w:rsid w:val="003A1C67"/>
    <w:rsid w:val="003D3293"/>
    <w:rsid w:val="003D33E7"/>
    <w:rsid w:val="003E1FDD"/>
    <w:rsid w:val="003F1E48"/>
    <w:rsid w:val="00403FAF"/>
    <w:rsid w:val="00427D1A"/>
    <w:rsid w:val="004307FF"/>
    <w:rsid w:val="004338E4"/>
    <w:rsid w:val="004340F4"/>
    <w:rsid w:val="00435AF8"/>
    <w:rsid w:val="0043740C"/>
    <w:rsid w:val="004475CD"/>
    <w:rsid w:val="00457985"/>
    <w:rsid w:val="004673C2"/>
    <w:rsid w:val="004926AC"/>
    <w:rsid w:val="004A5804"/>
    <w:rsid w:val="004B2AC5"/>
    <w:rsid w:val="004C147E"/>
    <w:rsid w:val="004C4EF6"/>
    <w:rsid w:val="004C5E8C"/>
    <w:rsid w:val="004C71A2"/>
    <w:rsid w:val="004D31C0"/>
    <w:rsid w:val="004E5800"/>
    <w:rsid w:val="004F397E"/>
    <w:rsid w:val="00507BA3"/>
    <w:rsid w:val="0051218A"/>
    <w:rsid w:val="005253B5"/>
    <w:rsid w:val="0052606E"/>
    <w:rsid w:val="00530F96"/>
    <w:rsid w:val="00532CDB"/>
    <w:rsid w:val="0054227E"/>
    <w:rsid w:val="00554AB2"/>
    <w:rsid w:val="00555F77"/>
    <w:rsid w:val="005563E8"/>
    <w:rsid w:val="00557913"/>
    <w:rsid w:val="005721FA"/>
    <w:rsid w:val="005742CE"/>
    <w:rsid w:val="00587EEA"/>
    <w:rsid w:val="0059724F"/>
    <w:rsid w:val="005A2E92"/>
    <w:rsid w:val="005A4B63"/>
    <w:rsid w:val="005A6518"/>
    <w:rsid w:val="005B13FB"/>
    <w:rsid w:val="005B7424"/>
    <w:rsid w:val="005C6C89"/>
    <w:rsid w:val="005D30AC"/>
    <w:rsid w:val="005D3C83"/>
    <w:rsid w:val="005D798B"/>
    <w:rsid w:val="005E125F"/>
    <w:rsid w:val="005E48A8"/>
    <w:rsid w:val="005F45E2"/>
    <w:rsid w:val="005F66E0"/>
    <w:rsid w:val="00606638"/>
    <w:rsid w:val="00613552"/>
    <w:rsid w:val="00617565"/>
    <w:rsid w:val="00620373"/>
    <w:rsid w:val="00620ECA"/>
    <w:rsid w:val="00631E3D"/>
    <w:rsid w:val="00635961"/>
    <w:rsid w:val="00652A69"/>
    <w:rsid w:val="00653545"/>
    <w:rsid w:val="00653AE9"/>
    <w:rsid w:val="006654C7"/>
    <w:rsid w:val="00674132"/>
    <w:rsid w:val="00693C01"/>
    <w:rsid w:val="00694CC5"/>
    <w:rsid w:val="006A4443"/>
    <w:rsid w:val="006C01F8"/>
    <w:rsid w:val="006C11AD"/>
    <w:rsid w:val="006C3609"/>
    <w:rsid w:val="006C4968"/>
    <w:rsid w:val="006D02B2"/>
    <w:rsid w:val="006D080D"/>
    <w:rsid w:val="006D65DE"/>
    <w:rsid w:val="006D76F8"/>
    <w:rsid w:val="006E4019"/>
    <w:rsid w:val="007034D0"/>
    <w:rsid w:val="00705861"/>
    <w:rsid w:val="00720EED"/>
    <w:rsid w:val="007223D3"/>
    <w:rsid w:val="00730E7A"/>
    <w:rsid w:val="0074609B"/>
    <w:rsid w:val="0075518D"/>
    <w:rsid w:val="007612F1"/>
    <w:rsid w:val="0076257F"/>
    <w:rsid w:val="007674D4"/>
    <w:rsid w:val="00772E87"/>
    <w:rsid w:val="00781ED2"/>
    <w:rsid w:val="00790E2C"/>
    <w:rsid w:val="00795E04"/>
    <w:rsid w:val="007B6FF0"/>
    <w:rsid w:val="007C4474"/>
    <w:rsid w:val="00802408"/>
    <w:rsid w:val="00803216"/>
    <w:rsid w:val="008042F2"/>
    <w:rsid w:val="00811466"/>
    <w:rsid w:val="008532BC"/>
    <w:rsid w:val="00857EED"/>
    <w:rsid w:val="008615D4"/>
    <w:rsid w:val="008623BD"/>
    <w:rsid w:val="008772A2"/>
    <w:rsid w:val="00885A6C"/>
    <w:rsid w:val="008924AD"/>
    <w:rsid w:val="008C29E8"/>
    <w:rsid w:val="008C5298"/>
    <w:rsid w:val="008D5978"/>
    <w:rsid w:val="008D5FF3"/>
    <w:rsid w:val="008D703A"/>
    <w:rsid w:val="008E31F3"/>
    <w:rsid w:val="008E5716"/>
    <w:rsid w:val="008F23A5"/>
    <w:rsid w:val="00901AAF"/>
    <w:rsid w:val="00902517"/>
    <w:rsid w:val="00906B1D"/>
    <w:rsid w:val="009131E4"/>
    <w:rsid w:val="009150E6"/>
    <w:rsid w:val="00920FC8"/>
    <w:rsid w:val="00924F36"/>
    <w:rsid w:val="009459B2"/>
    <w:rsid w:val="00952B76"/>
    <w:rsid w:val="00965917"/>
    <w:rsid w:val="00970272"/>
    <w:rsid w:val="009732D1"/>
    <w:rsid w:val="00982D60"/>
    <w:rsid w:val="009837F3"/>
    <w:rsid w:val="00997B98"/>
    <w:rsid w:val="009B1843"/>
    <w:rsid w:val="009B288E"/>
    <w:rsid w:val="009C180B"/>
    <w:rsid w:val="009C1BA9"/>
    <w:rsid w:val="009C4520"/>
    <w:rsid w:val="009E6195"/>
    <w:rsid w:val="009F20A7"/>
    <w:rsid w:val="00A008FA"/>
    <w:rsid w:val="00A10CEE"/>
    <w:rsid w:val="00A143B8"/>
    <w:rsid w:val="00A14996"/>
    <w:rsid w:val="00A2070E"/>
    <w:rsid w:val="00A44CEB"/>
    <w:rsid w:val="00A44EB4"/>
    <w:rsid w:val="00A51EBE"/>
    <w:rsid w:val="00A6469F"/>
    <w:rsid w:val="00AA2F23"/>
    <w:rsid w:val="00AA30CE"/>
    <w:rsid w:val="00AC12E5"/>
    <w:rsid w:val="00AC3DA5"/>
    <w:rsid w:val="00AC608A"/>
    <w:rsid w:val="00AD0847"/>
    <w:rsid w:val="00AE0121"/>
    <w:rsid w:val="00AE01CB"/>
    <w:rsid w:val="00AE15F8"/>
    <w:rsid w:val="00AE4024"/>
    <w:rsid w:val="00AF03FE"/>
    <w:rsid w:val="00B20541"/>
    <w:rsid w:val="00B26931"/>
    <w:rsid w:val="00B27BE4"/>
    <w:rsid w:val="00B34E23"/>
    <w:rsid w:val="00B43422"/>
    <w:rsid w:val="00B52A33"/>
    <w:rsid w:val="00B55D6A"/>
    <w:rsid w:val="00B57A71"/>
    <w:rsid w:val="00B611FB"/>
    <w:rsid w:val="00B6718E"/>
    <w:rsid w:val="00B76745"/>
    <w:rsid w:val="00B76BBD"/>
    <w:rsid w:val="00B83DC1"/>
    <w:rsid w:val="00B933AB"/>
    <w:rsid w:val="00BA6A78"/>
    <w:rsid w:val="00BB6148"/>
    <w:rsid w:val="00BC1C87"/>
    <w:rsid w:val="00BD082A"/>
    <w:rsid w:val="00BD649A"/>
    <w:rsid w:val="00BF6221"/>
    <w:rsid w:val="00C15E54"/>
    <w:rsid w:val="00C24400"/>
    <w:rsid w:val="00C3386B"/>
    <w:rsid w:val="00C36382"/>
    <w:rsid w:val="00C37FD5"/>
    <w:rsid w:val="00C50440"/>
    <w:rsid w:val="00C63DAD"/>
    <w:rsid w:val="00C71CFB"/>
    <w:rsid w:val="00C72C14"/>
    <w:rsid w:val="00C73188"/>
    <w:rsid w:val="00C747FB"/>
    <w:rsid w:val="00C82700"/>
    <w:rsid w:val="00C91925"/>
    <w:rsid w:val="00C92E69"/>
    <w:rsid w:val="00CA0381"/>
    <w:rsid w:val="00CA411E"/>
    <w:rsid w:val="00CB2D62"/>
    <w:rsid w:val="00D02CAA"/>
    <w:rsid w:val="00D03469"/>
    <w:rsid w:val="00D11566"/>
    <w:rsid w:val="00D1279A"/>
    <w:rsid w:val="00D14541"/>
    <w:rsid w:val="00D15E66"/>
    <w:rsid w:val="00D376F4"/>
    <w:rsid w:val="00D74980"/>
    <w:rsid w:val="00D7546A"/>
    <w:rsid w:val="00D75C7F"/>
    <w:rsid w:val="00D83F73"/>
    <w:rsid w:val="00D95371"/>
    <w:rsid w:val="00DB3307"/>
    <w:rsid w:val="00DC5268"/>
    <w:rsid w:val="00DD0FE1"/>
    <w:rsid w:val="00DD2967"/>
    <w:rsid w:val="00DD7195"/>
    <w:rsid w:val="00DF1C83"/>
    <w:rsid w:val="00E15979"/>
    <w:rsid w:val="00E27F5D"/>
    <w:rsid w:val="00E352EB"/>
    <w:rsid w:val="00E37CB8"/>
    <w:rsid w:val="00E40D17"/>
    <w:rsid w:val="00E4202B"/>
    <w:rsid w:val="00E4215E"/>
    <w:rsid w:val="00E54177"/>
    <w:rsid w:val="00E55893"/>
    <w:rsid w:val="00EA3352"/>
    <w:rsid w:val="00EA4108"/>
    <w:rsid w:val="00EA46C4"/>
    <w:rsid w:val="00EA60A6"/>
    <w:rsid w:val="00EA759E"/>
    <w:rsid w:val="00EB2DBB"/>
    <w:rsid w:val="00EB4F3B"/>
    <w:rsid w:val="00ED6D97"/>
    <w:rsid w:val="00EE0126"/>
    <w:rsid w:val="00EE2146"/>
    <w:rsid w:val="00EE3D57"/>
    <w:rsid w:val="00EF0557"/>
    <w:rsid w:val="00F007FB"/>
    <w:rsid w:val="00F0597E"/>
    <w:rsid w:val="00F06665"/>
    <w:rsid w:val="00F12365"/>
    <w:rsid w:val="00F271E4"/>
    <w:rsid w:val="00F279F5"/>
    <w:rsid w:val="00F32A5C"/>
    <w:rsid w:val="00F65B0B"/>
    <w:rsid w:val="00F80260"/>
    <w:rsid w:val="00F825A6"/>
    <w:rsid w:val="00F83D97"/>
    <w:rsid w:val="00F9060F"/>
    <w:rsid w:val="00FB680E"/>
    <w:rsid w:val="00FF226C"/>
    <w:rsid w:val="00FF6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0E02C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615D4"/>
    <w:rPr>
      <w:rFonts w:ascii="Times New Roman" w:eastAsia="Times New Roman" w:hAnsi="Times New Roman" w:cs="Times New Roman"/>
      <w:lang w:val="en-CA"/>
    </w:rPr>
  </w:style>
  <w:style w:type="paragraph" w:styleId="Heading2">
    <w:name w:val="heading 2"/>
    <w:basedOn w:val="Normal"/>
    <w:link w:val="Heading2Char"/>
    <w:uiPriority w:val="9"/>
    <w:unhideWhenUsed/>
    <w:qFormat/>
    <w:rsid w:val="00C50440"/>
    <w:pPr>
      <w:widowControl w:val="0"/>
      <w:autoSpaceDE w:val="0"/>
      <w:autoSpaceDN w:val="0"/>
      <w:ind w:left="1980" w:hanging="361"/>
      <w:outlineLvl w:val="1"/>
    </w:pPr>
    <w:rPr>
      <w:rFonts w:ascii="Arial" w:eastAsia="Arial" w:hAnsi="Arial" w:cs="Arial"/>
      <w:b/>
      <w:bCs/>
      <w:u w:val="single" w:color="000000"/>
    </w:rPr>
  </w:style>
  <w:style w:type="paragraph" w:styleId="Heading3">
    <w:name w:val="heading 3"/>
    <w:basedOn w:val="Normal"/>
    <w:link w:val="Heading3Char"/>
    <w:uiPriority w:val="9"/>
    <w:unhideWhenUsed/>
    <w:qFormat/>
    <w:rsid w:val="00C50440"/>
    <w:pPr>
      <w:widowControl w:val="0"/>
      <w:autoSpaceDE w:val="0"/>
      <w:autoSpaceDN w:val="0"/>
      <w:ind w:left="1260"/>
      <w:outlineLvl w:val="2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3E0F"/>
    <w:pPr>
      <w:widowControl w:val="0"/>
      <w:tabs>
        <w:tab w:val="center" w:pos="4320"/>
        <w:tab w:val="right" w:pos="864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03E0F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03E0F"/>
    <w:pPr>
      <w:widowControl w:val="0"/>
      <w:tabs>
        <w:tab w:val="center" w:pos="4320"/>
        <w:tab w:val="right" w:pos="864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203E0F"/>
    <w:rPr>
      <w:rFonts w:eastAsiaTheme="minorHAnsi"/>
      <w:sz w:val="22"/>
      <w:szCs w:val="22"/>
    </w:rPr>
  </w:style>
  <w:style w:type="character" w:styleId="Hyperlink">
    <w:name w:val="Hyperlink"/>
    <w:unhideWhenUsed/>
    <w:rsid w:val="00203E0F"/>
    <w:rPr>
      <w:color w:val="0000FF"/>
      <w:u w:val="single"/>
    </w:rPr>
  </w:style>
  <w:style w:type="table" w:styleId="TableGrid">
    <w:name w:val="Table Grid"/>
    <w:basedOn w:val="TableNormal"/>
    <w:uiPriority w:val="39"/>
    <w:rsid w:val="00203E0F"/>
    <w:pPr>
      <w:widowControl w:val="0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5A6C"/>
    <w:pPr>
      <w:widowControl w:val="0"/>
    </w:pPr>
    <w:rPr>
      <w:rFonts w:ascii="Lucida Grande" w:eastAsiaTheme="minorHAnsi" w:hAnsi="Lucida Grande" w:cs="Lucida Grande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A6C"/>
    <w:rPr>
      <w:rFonts w:ascii="Lucida Grande" w:eastAsiaTheme="minorHAnsi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3740C"/>
    <w:pPr>
      <w:widowControl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11-21words">
    <w:name w:val="1.1-2.1words"/>
    <w:rsid w:val="0043740C"/>
    <w:pPr>
      <w:tabs>
        <w:tab w:val="left" w:pos="1008"/>
        <w:tab w:val="left" w:pos="3168"/>
        <w:tab w:val="left" w:pos="4608"/>
      </w:tabs>
      <w:spacing w:line="240" w:lineRule="atLeast"/>
      <w:ind w:left="1440"/>
      <w:jc w:val="both"/>
    </w:pPr>
    <w:rPr>
      <w:rFonts w:ascii="Times" w:eastAsia="ヒラギノ角ゴ Pro W3" w:hAnsi="Times" w:cs="Times New Roman"/>
      <w:color w:val="00000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597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147E"/>
    <w:rPr>
      <w:color w:val="605E5C"/>
      <w:shd w:val="clear" w:color="auto" w:fill="E1DFDD"/>
    </w:rPr>
  </w:style>
  <w:style w:type="table" w:styleId="GridTable4-Accent2">
    <w:name w:val="Grid Table 4 Accent 2"/>
    <w:basedOn w:val="TableNormal"/>
    <w:uiPriority w:val="49"/>
    <w:rsid w:val="006C496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6D02B2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6D02B2"/>
    <w:rPr>
      <w:rFonts w:ascii="Arial" w:eastAsia="Arial" w:hAnsi="Arial" w:cs="Arial"/>
      <w:lang w:val="en-CA"/>
    </w:rPr>
  </w:style>
  <w:style w:type="paragraph" w:customStyle="1" w:styleId="TableParagraph">
    <w:name w:val="Table Paragraph"/>
    <w:basedOn w:val="Normal"/>
    <w:uiPriority w:val="1"/>
    <w:qFormat/>
    <w:rsid w:val="006D02B2"/>
    <w:pPr>
      <w:widowControl w:val="0"/>
      <w:autoSpaceDE w:val="0"/>
      <w:autoSpaceDN w:val="0"/>
      <w:spacing w:line="233" w:lineRule="exact"/>
      <w:ind w:left="401"/>
    </w:pPr>
    <w:rPr>
      <w:rFonts w:ascii="Arial" w:eastAsia="Arial" w:hAnsi="Arial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50440"/>
    <w:rPr>
      <w:rFonts w:ascii="Arial" w:eastAsia="Arial" w:hAnsi="Arial" w:cs="Arial"/>
      <w:b/>
      <w:bCs/>
      <w:u w:val="single" w:color="000000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C50440"/>
    <w:rPr>
      <w:rFonts w:ascii="Arial" w:eastAsia="Arial" w:hAnsi="Arial" w:cs="Arial"/>
      <w:b/>
      <w:bCs/>
      <w:lang w:val="en-CA"/>
    </w:rPr>
  </w:style>
  <w:style w:type="paragraph" w:styleId="NormalWeb">
    <w:name w:val="Normal (Web)"/>
    <w:basedOn w:val="Normal"/>
    <w:uiPriority w:val="99"/>
    <w:semiHidden/>
    <w:unhideWhenUsed/>
    <w:rsid w:val="00902517"/>
    <w:pPr>
      <w:spacing w:before="100" w:beforeAutospacing="1" w:after="100" w:afterAutospacing="1"/>
    </w:pPr>
    <w:rPr>
      <w:lang w:eastAsia="en-CA"/>
    </w:rPr>
  </w:style>
  <w:style w:type="character" w:styleId="Strong">
    <w:name w:val="Strong"/>
    <w:basedOn w:val="DefaultParagraphFont"/>
    <w:uiPriority w:val="22"/>
    <w:qFormat/>
    <w:rsid w:val="00902517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6D080D"/>
  </w:style>
  <w:style w:type="character" w:styleId="FollowedHyperlink">
    <w:name w:val="FollowedHyperlink"/>
    <w:basedOn w:val="DefaultParagraphFont"/>
    <w:uiPriority w:val="99"/>
    <w:semiHidden/>
    <w:unhideWhenUsed/>
    <w:rsid w:val="00293AB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bill@selectfh.ca" TargetMode="External"/><Relationship Id="rId18" Type="http://schemas.openxmlformats.org/officeDocument/2006/relationships/hyperlink" Target="mailto:taylamarche@gmail.com" TargetMode="External"/><Relationship Id="rId26" Type="http://schemas.openxmlformats.org/officeDocument/2006/relationships/hyperlink" Target="mailto:bill@selectfh.ca" TargetMode="External"/><Relationship Id="rId39" Type="http://schemas.openxmlformats.org/officeDocument/2006/relationships/hyperlink" Target="mailto:kate.morrison@unb.ca" TargetMode="External"/><Relationship Id="rId21" Type="http://schemas.openxmlformats.org/officeDocument/2006/relationships/hyperlink" Target="mailto:bill@selectfh.ca" TargetMode="External"/><Relationship Id="rId34" Type="http://schemas.openxmlformats.org/officeDocument/2006/relationships/footer" Target="footer1.xml"/><Relationship Id="rId42" Type="http://schemas.openxmlformats.org/officeDocument/2006/relationships/hyperlink" Target="http://www.marriott.com/hotels/travel/ysjdb-delta-hotels-saint-john" TargetMode="External"/><Relationship Id="rId47" Type="http://schemas.openxmlformats.org/officeDocument/2006/relationships/hyperlink" Target="https://www.enterprise.ca/en/home.html" TargetMode="External"/><Relationship Id="rId50" Type="http://schemas.openxmlformats.org/officeDocument/2006/relationships/hyperlink" Target="https://www.alamo.ca/en_US/car-rental/home.html?gclid=EAIaIQobChMI9czri5DZ6QIVlsDICh0KuwaREAAYASAAEgKsdfD_BwE&amp;mcid=paidsearch:32718078&amp;targetid=kwd-134658863&amp;ef_id=EAIaIQobChMI9czri5DZ6QIVlsDICh0KuwaREAAYASAAEgKsdfD_BwE:G:s&amp;s_kwcid=AL!4824!3!428260775011!e!!g!!alamo%20canada&amp;campaignid=647402371" TargetMode="External"/><Relationship Id="rId55" Type="http://schemas.openxmlformats.org/officeDocument/2006/relationships/hyperlink" Target="http://irvingoilfieldhouse.com/" TargetMode="External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leblanckvictoria@gmail.com" TargetMode="External"/><Relationship Id="rId29" Type="http://schemas.openxmlformats.org/officeDocument/2006/relationships/hyperlink" Target="mailto:SaintJohnTrack@gmail.com" TargetMode="External"/><Relationship Id="rId11" Type="http://schemas.openxmlformats.org/officeDocument/2006/relationships/hyperlink" Target="mailto:jrichard@unb.ca" TargetMode="External"/><Relationship Id="rId24" Type="http://schemas.openxmlformats.org/officeDocument/2006/relationships/hyperlink" Target="mailto:bill@selectfh.ca" TargetMode="External"/><Relationship Id="rId32" Type="http://schemas.openxmlformats.org/officeDocument/2006/relationships/hyperlink" Target="mailto:oyinkoakinola@gmail.com" TargetMode="External"/><Relationship Id="rId37" Type="http://schemas.openxmlformats.org/officeDocument/2006/relationships/hyperlink" Target="mailto:oyinkoakinola@gmail.com" TargetMode="External"/><Relationship Id="rId40" Type="http://schemas.openxmlformats.org/officeDocument/2006/relationships/hyperlink" Target="mailto:andy.campbell@unb.ca" TargetMode="External"/><Relationship Id="rId45" Type="http://schemas.openxmlformats.org/officeDocument/2006/relationships/hyperlink" Target="mailto:carolb@hojosj.com" TargetMode="External"/><Relationship Id="rId53" Type="http://schemas.openxmlformats.org/officeDocument/2006/relationships/hyperlink" Target="mailto:SaintJohnTrack@gmail.com" TargetMode="External"/><Relationship Id="rId58" Type="http://schemas.openxmlformats.org/officeDocument/2006/relationships/hyperlink" Target="https://www.discoversaintjohn.com/food-and-drink" TargetMode="External"/><Relationship Id="rId5" Type="http://schemas.openxmlformats.org/officeDocument/2006/relationships/webSettings" Target="webSettings.xml"/><Relationship Id="rId61" Type="http://schemas.openxmlformats.org/officeDocument/2006/relationships/footer" Target="footer4.xml"/><Relationship Id="rId19" Type="http://schemas.openxmlformats.org/officeDocument/2006/relationships/hyperlink" Target="mailto:julialoparco5@gmail.com" TargetMode="External"/><Relationship Id="rId14" Type="http://schemas.openxmlformats.org/officeDocument/2006/relationships/hyperlink" Target="mailto:atlantic.hershey@gmail.com" TargetMode="External"/><Relationship Id="rId22" Type="http://schemas.openxmlformats.org/officeDocument/2006/relationships/hyperlink" Target="mailto:andy.campbell@unb.ca" TargetMode="External"/><Relationship Id="rId27" Type="http://schemas.openxmlformats.org/officeDocument/2006/relationships/hyperlink" Target="mailto:oyinkoakinola@gmail.com" TargetMode="External"/><Relationship Id="rId30" Type="http://schemas.openxmlformats.org/officeDocument/2006/relationships/hyperlink" Target="mailto:jillian@unb.ca" TargetMode="External"/><Relationship Id="rId35" Type="http://schemas.openxmlformats.org/officeDocument/2006/relationships/footer" Target="footer2.xml"/><Relationship Id="rId43" Type="http://schemas.openxmlformats.org/officeDocument/2006/relationships/hyperlink" Target="mailto:russell.ramsay@deltasaintjohn.com" TargetMode="External"/><Relationship Id="rId48" Type="http://schemas.openxmlformats.org/officeDocument/2006/relationships/hyperlink" Target="https://www.budget.ca/en/locations/ca/nb/saint-john/ysj" TargetMode="External"/><Relationship Id="rId56" Type="http://schemas.openxmlformats.org/officeDocument/2006/relationships/hyperlink" Target="mailto:cgmarshall4@gmail.com" TargetMode="External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mailto:charters@triusgroup.com" TargetMode="External"/><Relationship Id="rId3" Type="http://schemas.openxmlformats.org/officeDocument/2006/relationships/styles" Target="styles.xml"/><Relationship Id="rId12" Type="http://schemas.openxmlformats.org/officeDocument/2006/relationships/hyperlink" Target="mailto:kate.morrison@unb.ca" TargetMode="External"/><Relationship Id="rId17" Type="http://schemas.openxmlformats.org/officeDocument/2006/relationships/hyperlink" Target="mailto:cgmarshall4@gmail.com" TargetMode="External"/><Relationship Id="rId25" Type="http://schemas.openxmlformats.org/officeDocument/2006/relationships/hyperlink" Target="mailto:nick.zildjan@unb.ca" TargetMode="External"/><Relationship Id="rId33" Type="http://schemas.openxmlformats.org/officeDocument/2006/relationships/header" Target="header1.xml"/><Relationship Id="rId38" Type="http://schemas.openxmlformats.org/officeDocument/2006/relationships/hyperlink" Target="https://forms.office.com/r/5sHJySisaF" TargetMode="External"/><Relationship Id="rId46" Type="http://schemas.openxmlformats.org/officeDocument/2006/relationships/hyperlink" Target="https://www.avis.ca/en/locations/ca/nb/saint-john/ysj" TargetMode="External"/><Relationship Id="rId59" Type="http://schemas.openxmlformats.org/officeDocument/2006/relationships/hyperlink" Target="https://www2.gnb.ca/content/gnb/en/corporate/promo/covid-19.html" TargetMode="External"/><Relationship Id="rId20" Type="http://schemas.openxmlformats.org/officeDocument/2006/relationships/hyperlink" Target="mailto:nick.zildjan@unb.ca" TargetMode="External"/><Relationship Id="rId41" Type="http://schemas.openxmlformats.org/officeDocument/2006/relationships/hyperlink" Target="https://forms.office.com/r/5sHJySisaF" TargetMode="External"/><Relationship Id="rId54" Type="http://schemas.openxmlformats.org/officeDocument/2006/relationships/hyperlink" Target="https://forms.office.com/r/5sHJySisaF" TargetMode="External"/><Relationship Id="rId62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richardjchadwick@gmail.com" TargetMode="External"/><Relationship Id="rId23" Type="http://schemas.openxmlformats.org/officeDocument/2006/relationships/hyperlink" Target="mailto:andy.campbell@unb.ca" TargetMode="External"/><Relationship Id="rId28" Type="http://schemas.openxmlformats.org/officeDocument/2006/relationships/hyperlink" Target="mailto:nick.zildjan@unb.ca" TargetMode="External"/><Relationship Id="rId36" Type="http://schemas.openxmlformats.org/officeDocument/2006/relationships/footer" Target="footer3.xml"/><Relationship Id="rId49" Type="http://schemas.openxmlformats.org/officeDocument/2006/relationships/hyperlink" Target="https://www.nationalcar.ca/en/home.html" TargetMode="External"/><Relationship Id="rId57" Type="http://schemas.openxmlformats.org/officeDocument/2006/relationships/hyperlink" Target="https://www.discoversaintjohn.com/" TargetMode="External"/><Relationship Id="rId10" Type="http://schemas.openxmlformats.org/officeDocument/2006/relationships/hyperlink" Target="mailto:kate.morrison@unb.ca" TargetMode="External"/><Relationship Id="rId31" Type="http://schemas.openxmlformats.org/officeDocument/2006/relationships/hyperlink" Target="mailto:jsmart@usports.ca" TargetMode="External"/><Relationship Id="rId44" Type="http://schemas.openxmlformats.org/officeDocument/2006/relationships/hyperlink" Target="mailto:Kevin.Dickinson@hilton.com" TargetMode="External"/><Relationship Id="rId52" Type="http://schemas.openxmlformats.org/officeDocument/2006/relationships/hyperlink" Target="http://www.trackiereg.com/USport2022" TargetMode="External"/><Relationship Id="rId6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4D77DD-F603-6447-98D8-20858707E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0</Pages>
  <Words>4278</Words>
  <Characters>24387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s Verrall</dc:creator>
  <cp:keywords/>
  <dc:description/>
  <cp:lastModifiedBy>Jennifer Smart</cp:lastModifiedBy>
  <cp:revision>4</cp:revision>
  <cp:lastPrinted>2022-02-14T19:26:00Z</cp:lastPrinted>
  <dcterms:created xsi:type="dcterms:W3CDTF">2022-02-22T19:17:00Z</dcterms:created>
  <dcterms:modified xsi:type="dcterms:W3CDTF">2022-02-22T19:52:00Z</dcterms:modified>
</cp:coreProperties>
</file>